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9.xml" ContentType="application/vnd.openxmlformats-officedocument.wordprocessingml.header+xml"/>
  <Override PartName="/word/footer17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header22.xml" ContentType="application/vnd.openxmlformats-officedocument.wordprocessingml.header+xml"/>
  <Override PartName="/word/footer20.xml" ContentType="application/vnd.openxmlformats-officedocument.wordprocessingml.foot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21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A6066A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361F99">
            <w:pPr>
              <w:pStyle w:val="Corpodetexto"/>
              <w:rPr>
                <w:rFonts w:ascii="NewsGotT" w:hAnsi="NewsGotT"/>
                <w:lang w:val="en-US" w:eastAsia="pt-PT"/>
              </w:rPr>
            </w:pPr>
            <w:bookmarkStart w:id="0" w:name="_Hlk63616754"/>
            <w:bookmarkEnd w:id="0"/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A6066A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361F99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77777777" w:rsidR="00A6066A" w:rsidRDefault="00A6066A" w:rsidP="00361F99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AWR-19 </w:t>
            </w:r>
          </w:p>
          <w:p w14:paraId="63198E4B" w14:textId="77777777" w:rsidR="00A6066A" w:rsidRPr="0010476B" w:rsidRDefault="00A6066A" w:rsidP="00361F99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nalog Waiter Robot</w:t>
            </w:r>
          </w:p>
          <w:p w14:paraId="6674C476" w14:textId="77777777" w:rsidR="00A6066A" w:rsidRPr="00B66544" w:rsidRDefault="00A6066A" w:rsidP="00361F99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A6066A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08FFF2CA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</w:p>
          <w:p w14:paraId="5E11E52E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B66544">
              <w:rPr>
                <w:color w:val="97999B"/>
                <w:sz w:val="28"/>
                <w:lang w:val="pt"/>
              </w:rPr>
              <w:t>Trabalho realizado sob a orientação do</w:t>
            </w:r>
          </w:p>
          <w:p w14:paraId="6F91FF95" w14:textId="77777777" w:rsidR="00A6066A" w:rsidRPr="00B66544" w:rsidRDefault="00A6066A" w:rsidP="00361F99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4F06EA38" w14:textId="77777777" w:rsidR="00A6066A" w:rsidRPr="00B66544" w:rsidRDefault="00A6066A" w:rsidP="00361F99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A6066A">
        <w:trPr>
          <w:trHeight w:val="72"/>
        </w:trPr>
        <w:tc>
          <w:tcPr>
            <w:tcW w:w="6571" w:type="dxa"/>
            <w:gridSpan w:val="2"/>
          </w:tcPr>
          <w:p w14:paraId="562F1CBF" w14:textId="77777777" w:rsidR="00A6066A" w:rsidRPr="00D0184A" w:rsidRDefault="00A6066A" w:rsidP="00361F99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12 fevereiro 2021</w:t>
            </w:r>
          </w:p>
        </w:tc>
      </w:tr>
    </w:tbl>
    <w:p w14:paraId="10FD603E" w14:textId="77777777" w:rsidR="00700113" w:rsidRPr="00B66544" w:rsidRDefault="00700113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14:paraId="6BC139AF" w14:textId="77777777" w:rsidR="00700113" w:rsidRPr="00B66544" w:rsidRDefault="00700113" w:rsidP="00B33C27">
      <w:pPr>
        <w:pStyle w:val="Corpodetexto2"/>
        <w:jc w:val="left"/>
        <w:rPr>
          <w:rFonts w:ascii="NewsGotT" w:hAnsi="NewsGotT"/>
          <w:sz w:val="20"/>
        </w:rPr>
        <w:sectPr w:rsidR="00700113" w:rsidRPr="00B66544" w:rsidSect="00397C0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</w:p>
    <w:p w14:paraId="602DABAC" w14:textId="77777777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3C74E70C" w14:textId="7979419A" w:rsidR="00A45D0B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63593981" w:history="1">
        <w:r w:rsidR="00A45D0B" w:rsidRPr="00601B23">
          <w:rPr>
            <w:rStyle w:val="Hiperligao"/>
            <w:rFonts w:ascii="NewsGotT" w:hAnsi="NewsGotT"/>
            <w:noProof/>
          </w:rPr>
          <w:t>Lista de Figura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1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v</w:t>
        </w:r>
        <w:r w:rsidR="00A45D0B">
          <w:rPr>
            <w:noProof/>
            <w:webHidden/>
          </w:rPr>
          <w:fldChar w:fldCharType="end"/>
        </w:r>
      </w:hyperlink>
    </w:p>
    <w:p w14:paraId="6BD09C36" w14:textId="6134DA03" w:rsidR="00A45D0B" w:rsidRDefault="008D1CC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3982" w:history="1">
        <w:r w:rsidR="00A45D0B" w:rsidRPr="00601B23">
          <w:rPr>
            <w:rStyle w:val="Hiperligao"/>
            <w:rFonts w:ascii="NewsGotT" w:hAnsi="NewsGotT"/>
            <w:noProof/>
          </w:rPr>
          <w:t>Lista de Tabela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2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vii</w:t>
        </w:r>
        <w:r w:rsidR="00A45D0B">
          <w:rPr>
            <w:noProof/>
            <w:webHidden/>
          </w:rPr>
          <w:fldChar w:fldCharType="end"/>
        </w:r>
      </w:hyperlink>
    </w:p>
    <w:p w14:paraId="3D05B030" w14:textId="1F5F9894" w:rsidR="00A45D0B" w:rsidRDefault="008D1CC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3983" w:history="1">
        <w:r w:rsidR="00A45D0B" w:rsidRPr="00601B23">
          <w:rPr>
            <w:rStyle w:val="Hiperligao"/>
            <w:rFonts w:ascii="NewsGotT" w:hAnsi="NewsGotT"/>
            <w:noProof/>
          </w:rPr>
          <w:t>Acrónimos e Sigla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3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ix</w:t>
        </w:r>
        <w:r w:rsidR="00A45D0B">
          <w:rPr>
            <w:noProof/>
            <w:webHidden/>
          </w:rPr>
          <w:fldChar w:fldCharType="end"/>
        </w:r>
      </w:hyperlink>
    </w:p>
    <w:p w14:paraId="1E4502EC" w14:textId="1352092F" w:rsidR="00A45D0B" w:rsidRDefault="008D1CC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3984" w:history="1">
        <w:r w:rsidR="00A45D0B" w:rsidRPr="00601B23">
          <w:rPr>
            <w:rStyle w:val="Hiperligao"/>
            <w:rFonts w:ascii="NewsGotT" w:hAnsi="NewsGotT"/>
            <w:noProof/>
          </w:rPr>
          <w:t>Capítulo 1</w:t>
        </w:r>
        <w:r w:rsidR="00A45D0B" w:rsidRPr="00601B23">
          <w:rPr>
            <w:rStyle w:val="Hiperligao"/>
            <w:rFonts w:ascii="NewsGotT" w:hAnsi="NewsGotT"/>
            <w:noProof/>
          </w:rPr>
          <w:t xml:space="preserve"> </w:t>
        </w:r>
        <w:r w:rsidR="00A45D0B" w:rsidRPr="00601B23">
          <w:rPr>
            <w:rStyle w:val="Hiperligao"/>
            <w:rFonts w:ascii="NewsGotT" w:hAnsi="NewsGotT"/>
            <w:noProof/>
          </w:rPr>
          <w:t>Introduç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4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1</w:t>
        </w:r>
        <w:r w:rsidR="00A45D0B">
          <w:rPr>
            <w:noProof/>
            <w:webHidden/>
          </w:rPr>
          <w:fldChar w:fldCharType="end"/>
        </w:r>
      </w:hyperlink>
    </w:p>
    <w:p w14:paraId="588DD746" w14:textId="6F75D064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5" w:history="1">
        <w:r w:rsidR="00A45D0B" w:rsidRPr="00601B23">
          <w:rPr>
            <w:rStyle w:val="Hiperligao"/>
            <w:noProof/>
          </w:rPr>
          <w:t>1.1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noProof/>
          </w:rPr>
          <w:t>Introduç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5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1</w:t>
        </w:r>
        <w:r w:rsidR="00A45D0B">
          <w:rPr>
            <w:noProof/>
            <w:webHidden/>
          </w:rPr>
          <w:fldChar w:fldCharType="end"/>
        </w:r>
      </w:hyperlink>
    </w:p>
    <w:p w14:paraId="54887377" w14:textId="3C82FC56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6" w:history="1">
        <w:r w:rsidR="00A45D0B" w:rsidRPr="00601B23">
          <w:rPr>
            <w:rStyle w:val="Hiperligao"/>
            <w:rFonts w:ascii="NewsGotT" w:hAnsi="NewsGotT"/>
            <w:noProof/>
          </w:rPr>
          <w:t>1.2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Enquadrament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6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1</w:t>
        </w:r>
        <w:r w:rsidR="00A45D0B">
          <w:rPr>
            <w:noProof/>
            <w:webHidden/>
          </w:rPr>
          <w:fldChar w:fldCharType="end"/>
        </w:r>
      </w:hyperlink>
    </w:p>
    <w:p w14:paraId="11C290AC" w14:textId="06047F4C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7" w:history="1">
        <w:r w:rsidR="00A45D0B" w:rsidRPr="00601B23">
          <w:rPr>
            <w:rStyle w:val="Hiperligao"/>
            <w:rFonts w:ascii="NewsGotT" w:hAnsi="NewsGotT"/>
            <w:noProof/>
          </w:rPr>
          <w:t>1.3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Especificações prevista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7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2</w:t>
        </w:r>
        <w:r w:rsidR="00A45D0B">
          <w:rPr>
            <w:noProof/>
            <w:webHidden/>
          </w:rPr>
          <w:fldChar w:fldCharType="end"/>
        </w:r>
      </w:hyperlink>
    </w:p>
    <w:p w14:paraId="7034D44C" w14:textId="20C8F6DE" w:rsidR="00A45D0B" w:rsidRDefault="008D1CC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3988" w:history="1">
        <w:r w:rsidR="00A45D0B" w:rsidRPr="00601B23">
          <w:rPr>
            <w:rStyle w:val="Hiperligao"/>
            <w:rFonts w:ascii="NewsGotT" w:hAnsi="NewsGotT"/>
            <w:noProof/>
          </w:rPr>
          <w:t>Capítulo 2 Desenho dos Circuitos Eletrónico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8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35C16231" w14:textId="6ED87BE1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9" w:history="1">
        <w:r w:rsidR="00A45D0B" w:rsidRPr="00601B23">
          <w:rPr>
            <w:rStyle w:val="Hiperligao"/>
            <w:rFonts w:ascii="NewsGotT" w:hAnsi="NewsGotT"/>
            <w:noProof/>
          </w:rPr>
          <w:t>2.1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Introduç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9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56E0D1EF" w14:textId="67F39775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0" w:history="1">
        <w:r w:rsidR="00A45D0B" w:rsidRPr="00601B23">
          <w:rPr>
            <w:rStyle w:val="Hiperligao"/>
            <w:rFonts w:ascii="NewsGotT" w:hAnsi="NewsGotT"/>
            <w:noProof/>
          </w:rPr>
          <w:t>2.2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Circuito de Condicionamento de Sinal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0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4</w:t>
        </w:r>
        <w:r w:rsidR="00A45D0B">
          <w:rPr>
            <w:noProof/>
            <w:webHidden/>
          </w:rPr>
          <w:fldChar w:fldCharType="end"/>
        </w:r>
      </w:hyperlink>
    </w:p>
    <w:p w14:paraId="09E29964" w14:textId="587CF1E9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1" w:history="1">
        <w:r w:rsidR="00A45D0B" w:rsidRPr="00601B23">
          <w:rPr>
            <w:rStyle w:val="Hiperligao"/>
            <w:rFonts w:ascii="NewsGotT" w:hAnsi="NewsGotT"/>
            <w:noProof/>
          </w:rPr>
          <w:t>2.3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Circuito de Controlo da Velocidade dos Motore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1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4</w:t>
        </w:r>
        <w:r w:rsidR="00A45D0B">
          <w:rPr>
            <w:noProof/>
            <w:webHidden/>
          </w:rPr>
          <w:fldChar w:fldCharType="end"/>
        </w:r>
      </w:hyperlink>
    </w:p>
    <w:p w14:paraId="55234374" w14:textId="65B7D598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2" w:history="1">
        <w:r w:rsidR="00A45D0B" w:rsidRPr="00601B23">
          <w:rPr>
            <w:rStyle w:val="Hiperligao"/>
            <w:rFonts w:ascii="NewsGotT" w:hAnsi="NewsGotT"/>
            <w:noProof/>
          </w:rPr>
          <w:t>2.4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 xml:space="preserve">Máquina </w:t>
        </w:r>
        <w:r w:rsidR="00A45D0B" w:rsidRPr="00601B23">
          <w:rPr>
            <w:rStyle w:val="Hiperligao"/>
            <w:rFonts w:ascii="NewsGotT" w:hAnsi="NewsGotT"/>
            <w:noProof/>
          </w:rPr>
          <w:t>d</w:t>
        </w:r>
        <w:r w:rsidR="00A45D0B" w:rsidRPr="00601B23">
          <w:rPr>
            <w:rStyle w:val="Hiperligao"/>
            <w:rFonts w:ascii="NewsGotT" w:hAnsi="NewsGotT"/>
            <w:noProof/>
          </w:rPr>
          <w:t>e Estado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2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4</w:t>
        </w:r>
        <w:r w:rsidR="00A45D0B">
          <w:rPr>
            <w:noProof/>
            <w:webHidden/>
          </w:rPr>
          <w:fldChar w:fldCharType="end"/>
        </w:r>
      </w:hyperlink>
    </w:p>
    <w:p w14:paraId="44DFA6D6" w14:textId="0F8578D9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3" w:history="1">
        <w:r w:rsidR="00A45D0B" w:rsidRPr="00601B23">
          <w:rPr>
            <w:rStyle w:val="Hiperligao"/>
            <w:rFonts w:ascii="NewsGotT" w:hAnsi="NewsGotT"/>
            <w:noProof/>
          </w:rPr>
          <w:t>2.5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Circuito de Atuação dos Sinais PWM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3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4</w:t>
        </w:r>
        <w:r w:rsidR="00A45D0B">
          <w:rPr>
            <w:noProof/>
            <w:webHidden/>
          </w:rPr>
          <w:fldChar w:fldCharType="end"/>
        </w:r>
      </w:hyperlink>
    </w:p>
    <w:p w14:paraId="53103695" w14:textId="144E090E" w:rsidR="00A45D0B" w:rsidRDefault="008D1CC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3994" w:history="1">
        <w:r w:rsidR="00A45D0B" w:rsidRPr="00601B23">
          <w:rPr>
            <w:rStyle w:val="Hiperligao"/>
            <w:rFonts w:ascii="NewsGotT" w:hAnsi="NewsGotT"/>
            <w:noProof/>
          </w:rPr>
          <w:t>Capítulo 3 Simulação dos Circuitos Eletrónico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4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5</w:t>
        </w:r>
        <w:r w:rsidR="00A45D0B">
          <w:rPr>
            <w:noProof/>
            <w:webHidden/>
          </w:rPr>
          <w:fldChar w:fldCharType="end"/>
        </w:r>
      </w:hyperlink>
    </w:p>
    <w:p w14:paraId="300ADFFA" w14:textId="205EFB36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5" w:history="1">
        <w:r w:rsidR="00A45D0B" w:rsidRPr="00601B23">
          <w:rPr>
            <w:rStyle w:val="Hiperligao"/>
            <w:rFonts w:ascii="NewsGotT" w:hAnsi="NewsGotT"/>
            <w:noProof/>
          </w:rPr>
          <w:t>3.1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Introduç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5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5</w:t>
        </w:r>
        <w:r w:rsidR="00A45D0B">
          <w:rPr>
            <w:noProof/>
            <w:webHidden/>
          </w:rPr>
          <w:fldChar w:fldCharType="end"/>
        </w:r>
      </w:hyperlink>
    </w:p>
    <w:p w14:paraId="2C3F383D" w14:textId="03CE4D9F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6" w:history="1">
        <w:r w:rsidR="00A45D0B" w:rsidRPr="00601B23">
          <w:rPr>
            <w:rStyle w:val="Hiperligao"/>
            <w:rFonts w:ascii="NewsGotT" w:hAnsi="NewsGotT"/>
            <w:noProof/>
          </w:rPr>
          <w:t>3.2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Circuito de Condicionamento de Sinal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6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5</w:t>
        </w:r>
        <w:r w:rsidR="00A45D0B">
          <w:rPr>
            <w:noProof/>
            <w:webHidden/>
          </w:rPr>
          <w:fldChar w:fldCharType="end"/>
        </w:r>
      </w:hyperlink>
    </w:p>
    <w:p w14:paraId="105D3B67" w14:textId="01E639FE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7" w:history="1">
        <w:r w:rsidR="00A45D0B" w:rsidRPr="00601B23">
          <w:rPr>
            <w:rStyle w:val="Hiperligao"/>
            <w:rFonts w:ascii="NewsGotT" w:hAnsi="NewsGotT"/>
            <w:noProof/>
          </w:rPr>
          <w:t>3.3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Circuito de Controlo da Velocidade dos Motore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7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5</w:t>
        </w:r>
        <w:r w:rsidR="00A45D0B">
          <w:rPr>
            <w:noProof/>
            <w:webHidden/>
          </w:rPr>
          <w:fldChar w:fldCharType="end"/>
        </w:r>
      </w:hyperlink>
    </w:p>
    <w:p w14:paraId="63BC9D95" w14:textId="2DABD7C9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8" w:history="1">
        <w:r w:rsidR="00A45D0B" w:rsidRPr="00601B23">
          <w:rPr>
            <w:rStyle w:val="Hiperligao"/>
            <w:rFonts w:ascii="NewsGotT" w:hAnsi="NewsGotT"/>
            <w:noProof/>
          </w:rPr>
          <w:t>3.4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Máquina de Estado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8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5</w:t>
        </w:r>
        <w:r w:rsidR="00A45D0B">
          <w:rPr>
            <w:noProof/>
            <w:webHidden/>
          </w:rPr>
          <w:fldChar w:fldCharType="end"/>
        </w:r>
      </w:hyperlink>
    </w:p>
    <w:p w14:paraId="55F63BB0" w14:textId="64AAA06A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9" w:history="1">
        <w:r w:rsidR="00A45D0B" w:rsidRPr="00601B23">
          <w:rPr>
            <w:rStyle w:val="Hiperligao"/>
            <w:rFonts w:ascii="NewsGotT" w:hAnsi="NewsGotT"/>
            <w:noProof/>
          </w:rPr>
          <w:t>3.5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Circuito de Atuação dos Sinais PWM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9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5</w:t>
        </w:r>
        <w:r w:rsidR="00A45D0B">
          <w:rPr>
            <w:noProof/>
            <w:webHidden/>
          </w:rPr>
          <w:fldChar w:fldCharType="end"/>
        </w:r>
      </w:hyperlink>
    </w:p>
    <w:p w14:paraId="625CB19E" w14:textId="649F2FFE" w:rsidR="00A45D0B" w:rsidRDefault="008D1CC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00" w:history="1">
        <w:r w:rsidR="00A45D0B" w:rsidRPr="00601B23">
          <w:rPr>
            <w:rStyle w:val="Hiperligao"/>
            <w:rFonts w:ascii="NewsGotT" w:hAnsi="NewsGotT"/>
            <w:noProof/>
          </w:rPr>
          <w:t>Capítulo 4 Implem</w:t>
        </w:r>
        <w:r w:rsidR="00A45D0B" w:rsidRPr="00601B23">
          <w:rPr>
            <w:rStyle w:val="Hiperligao"/>
            <w:rFonts w:ascii="NewsGotT" w:hAnsi="NewsGotT"/>
            <w:noProof/>
          </w:rPr>
          <w:t>e</w:t>
        </w:r>
        <w:r w:rsidR="00A45D0B" w:rsidRPr="00601B23">
          <w:rPr>
            <w:rStyle w:val="Hiperligao"/>
            <w:rFonts w:ascii="NewsGotT" w:hAnsi="NewsGotT"/>
            <w:noProof/>
          </w:rPr>
          <w:t>ntação do</w:t>
        </w:r>
        <w:r w:rsidR="00A45D0B" w:rsidRPr="00601B23">
          <w:rPr>
            <w:rStyle w:val="Hiperligao"/>
            <w:rFonts w:ascii="NewsGotT" w:hAnsi="NewsGotT"/>
            <w:noProof/>
          </w:rPr>
          <w:t>s</w:t>
        </w:r>
        <w:r w:rsidR="00A45D0B" w:rsidRPr="00601B23">
          <w:rPr>
            <w:rStyle w:val="Hiperligao"/>
            <w:rFonts w:ascii="NewsGotT" w:hAnsi="NewsGotT"/>
            <w:noProof/>
          </w:rPr>
          <w:t xml:space="preserve"> Circuitos Eletrónico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0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6</w:t>
        </w:r>
        <w:r w:rsidR="00A45D0B">
          <w:rPr>
            <w:noProof/>
            <w:webHidden/>
          </w:rPr>
          <w:fldChar w:fldCharType="end"/>
        </w:r>
      </w:hyperlink>
    </w:p>
    <w:p w14:paraId="1916DCB5" w14:textId="26F47A3A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01" w:history="1">
        <w:r w:rsidR="00A45D0B" w:rsidRPr="00601B23">
          <w:rPr>
            <w:rStyle w:val="Hiperligao"/>
            <w:rFonts w:ascii="NewsGotT" w:hAnsi="NewsGotT"/>
            <w:noProof/>
          </w:rPr>
          <w:t>4.1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Introduç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1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6</w:t>
        </w:r>
        <w:r w:rsidR="00A45D0B">
          <w:rPr>
            <w:noProof/>
            <w:webHidden/>
          </w:rPr>
          <w:fldChar w:fldCharType="end"/>
        </w:r>
      </w:hyperlink>
    </w:p>
    <w:p w14:paraId="1D1DCB38" w14:textId="393D3E8D" w:rsidR="00A45D0B" w:rsidRDefault="008D1CC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02" w:history="1">
        <w:r w:rsidR="00A45D0B" w:rsidRPr="00601B23">
          <w:rPr>
            <w:rStyle w:val="Hiperligao"/>
            <w:rFonts w:ascii="NewsGotT" w:hAnsi="NewsGotT"/>
            <w:noProof/>
          </w:rPr>
          <w:t>Capítulo 5 Lista de Componente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2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7</w:t>
        </w:r>
        <w:r w:rsidR="00A45D0B">
          <w:rPr>
            <w:noProof/>
            <w:webHidden/>
          </w:rPr>
          <w:fldChar w:fldCharType="end"/>
        </w:r>
      </w:hyperlink>
    </w:p>
    <w:p w14:paraId="1B09F76A" w14:textId="4CD0CAF5" w:rsidR="00A45D0B" w:rsidRDefault="008D1CC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03" w:history="1">
        <w:r w:rsidR="00A45D0B" w:rsidRPr="00601B23">
          <w:rPr>
            <w:rStyle w:val="Hiperligao"/>
            <w:rFonts w:ascii="NewsGotT" w:hAnsi="NewsGotT"/>
            <w:noProof/>
          </w:rPr>
          <w:t>Capítulo 6 Circuito Mecânico Implementad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3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1</w:t>
        </w:r>
        <w:r w:rsidR="00A45D0B">
          <w:rPr>
            <w:noProof/>
            <w:webHidden/>
          </w:rPr>
          <w:fldChar w:fldCharType="end"/>
        </w:r>
      </w:hyperlink>
    </w:p>
    <w:p w14:paraId="68656FB4" w14:textId="61143AEF" w:rsidR="00A45D0B" w:rsidRDefault="008D1CC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04" w:history="1">
        <w:r w:rsidR="00A45D0B" w:rsidRPr="00601B23">
          <w:rPr>
            <w:rStyle w:val="Hiperligao"/>
            <w:rFonts w:ascii="NewsGotT" w:hAnsi="NewsGotT"/>
            <w:noProof/>
          </w:rPr>
          <w:t>Capítulo 7 Resultados Experimentai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4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5</w:t>
        </w:r>
        <w:r w:rsidR="00A45D0B">
          <w:rPr>
            <w:noProof/>
            <w:webHidden/>
          </w:rPr>
          <w:fldChar w:fldCharType="end"/>
        </w:r>
      </w:hyperlink>
    </w:p>
    <w:p w14:paraId="167B3033" w14:textId="2E9FBC7A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05" w:history="1">
        <w:r w:rsidR="00A45D0B" w:rsidRPr="00601B23">
          <w:rPr>
            <w:rStyle w:val="Hiperligao"/>
            <w:rFonts w:ascii="NewsGotT" w:hAnsi="NewsGotT"/>
            <w:noProof/>
          </w:rPr>
          <w:t>7.1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Introduç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5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5</w:t>
        </w:r>
        <w:r w:rsidR="00A45D0B">
          <w:rPr>
            <w:noProof/>
            <w:webHidden/>
          </w:rPr>
          <w:fldChar w:fldCharType="end"/>
        </w:r>
      </w:hyperlink>
    </w:p>
    <w:p w14:paraId="0EF4C5E9" w14:textId="49BBAB7D" w:rsidR="00A45D0B" w:rsidRDefault="008D1CC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06" w:history="1">
        <w:r w:rsidR="00A45D0B" w:rsidRPr="00601B23">
          <w:rPr>
            <w:rStyle w:val="Hiperligao"/>
            <w:rFonts w:ascii="NewsGotT" w:hAnsi="NewsGotT"/>
            <w:noProof/>
          </w:rPr>
          <w:t>Capítulo 8 Análise do Produt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6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6</w:t>
        </w:r>
        <w:r w:rsidR="00A45D0B">
          <w:rPr>
            <w:noProof/>
            <w:webHidden/>
          </w:rPr>
          <w:fldChar w:fldCharType="end"/>
        </w:r>
      </w:hyperlink>
    </w:p>
    <w:p w14:paraId="5F5923A8" w14:textId="5EB2ED2B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07" w:history="1">
        <w:r w:rsidR="00A45D0B" w:rsidRPr="00601B23">
          <w:rPr>
            <w:rStyle w:val="Hiperligao"/>
            <w:rFonts w:ascii="NewsGotT" w:hAnsi="NewsGotT"/>
            <w:noProof/>
          </w:rPr>
          <w:t>8.1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Introduç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7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6</w:t>
        </w:r>
        <w:r w:rsidR="00A45D0B">
          <w:rPr>
            <w:noProof/>
            <w:webHidden/>
          </w:rPr>
          <w:fldChar w:fldCharType="end"/>
        </w:r>
      </w:hyperlink>
    </w:p>
    <w:p w14:paraId="79B9BDB8" w14:textId="7F1AF2E8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08" w:history="1">
        <w:r w:rsidR="00A45D0B" w:rsidRPr="00601B23">
          <w:rPr>
            <w:rStyle w:val="Hiperligao"/>
            <w:rFonts w:ascii="NewsGotT" w:hAnsi="NewsGotT"/>
            <w:noProof/>
          </w:rPr>
          <w:t>8.2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Fiabilidade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8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6</w:t>
        </w:r>
        <w:r w:rsidR="00A45D0B">
          <w:rPr>
            <w:noProof/>
            <w:webHidden/>
          </w:rPr>
          <w:fldChar w:fldCharType="end"/>
        </w:r>
      </w:hyperlink>
    </w:p>
    <w:p w14:paraId="65B025F1" w14:textId="0679BCD0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09" w:history="1">
        <w:r w:rsidR="00A45D0B" w:rsidRPr="00601B23">
          <w:rPr>
            <w:rStyle w:val="Hiperligao"/>
            <w:rFonts w:ascii="NewsGotT" w:hAnsi="NewsGotT"/>
            <w:noProof/>
          </w:rPr>
          <w:t>8.3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Segurança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9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6</w:t>
        </w:r>
        <w:r w:rsidR="00A45D0B">
          <w:rPr>
            <w:noProof/>
            <w:webHidden/>
          </w:rPr>
          <w:fldChar w:fldCharType="end"/>
        </w:r>
      </w:hyperlink>
    </w:p>
    <w:p w14:paraId="31AC702F" w14:textId="096597C7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10" w:history="1">
        <w:r w:rsidR="00A45D0B" w:rsidRPr="00601B23">
          <w:rPr>
            <w:rStyle w:val="Hiperligao"/>
            <w:rFonts w:ascii="NewsGotT" w:hAnsi="NewsGotT"/>
            <w:noProof/>
          </w:rPr>
          <w:t>8.4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Certificaç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10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6</w:t>
        </w:r>
        <w:r w:rsidR="00A45D0B">
          <w:rPr>
            <w:noProof/>
            <w:webHidden/>
          </w:rPr>
          <w:fldChar w:fldCharType="end"/>
        </w:r>
      </w:hyperlink>
    </w:p>
    <w:p w14:paraId="3F58888D" w14:textId="20C6E04C" w:rsidR="00A45D0B" w:rsidRDefault="008D1CC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11" w:history="1">
        <w:r w:rsidR="00A45D0B" w:rsidRPr="00601B23">
          <w:rPr>
            <w:rStyle w:val="Hiperligao"/>
            <w:rFonts w:ascii="NewsGotT" w:hAnsi="NewsGotT"/>
            <w:noProof/>
          </w:rPr>
          <w:t>Capítulo 9 Conclusõe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11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7</w:t>
        </w:r>
        <w:r w:rsidR="00A45D0B">
          <w:rPr>
            <w:noProof/>
            <w:webHidden/>
          </w:rPr>
          <w:fldChar w:fldCharType="end"/>
        </w:r>
      </w:hyperlink>
    </w:p>
    <w:p w14:paraId="427B5C05" w14:textId="1A4CC4DB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12" w:history="1">
        <w:r w:rsidR="00A45D0B" w:rsidRPr="00601B23">
          <w:rPr>
            <w:rStyle w:val="Hiperligao"/>
            <w:rFonts w:ascii="NewsGotT" w:hAnsi="NewsGotT"/>
            <w:noProof/>
          </w:rPr>
          <w:t>9.1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Conclus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12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7</w:t>
        </w:r>
        <w:r w:rsidR="00A45D0B">
          <w:rPr>
            <w:noProof/>
            <w:webHidden/>
          </w:rPr>
          <w:fldChar w:fldCharType="end"/>
        </w:r>
      </w:hyperlink>
    </w:p>
    <w:p w14:paraId="1185FAA5" w14:textId="4380FB31" w:rsidR="00A45D0B" w:rsidRDefault="008D1CC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13" w:history="1">
        <w:r w:rsidR="00A45D0B" w:rsidRPr="00601B23">
          <w:rPr>
            <w:rStyle w:val="Hiperligao"/>
            <w:rFonts w:ascii="NewsGotT" w:hAnsi="NewsGotT"/>
            <w:noProof/>
          </w:rPr>
          <w:t>9.2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Sugestões de Trabalho Futur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13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7</w:t>
        </w:r>
        <w:r w:rsidR="00A45D0B">
          <w:rPr>
            <w:noProof/>
            <w:webHidden/>
          </w:rPr>
          <w:fldChar w:fldCharType="end"/>
        </w:r>
      </w:hyperlink>
    </w:p>
    <w:p w14:paraId="5BED42B6" w14:textId="0F59D3E3" w:rsidR="00A45D0B" w:rsidRDefault="008D1CC2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594014" w:history="1">
        <w:r w:rsidR="00A45D0B" w:rsidRPr="00601B23">
          <w:rPr>
            <w:rStyle w:val="Hiperligao"/>
            <w:rFonts w:ascii="NewsGotT" w:hAnsi="NewsGotT"/>
            <w:noProof/>
          </w:rPr>
          <w:t>9.2.1</w:t>
        </w:r>
        <w:r w:rsidR="00A45D0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Possíveis Opções Alternativas para o Desenho dos Circuito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14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7</w:t>
        </w:r>
        <w:r w:rsidR="00A45D0B">
          <w:rPr>
            <w:noProof/>
            <w:webHidden/>
          </w:rPr>
          <w:fldChar w:fldCharType="end"/>
        </w:r>
      </w:hyperlink>
    </w:p>
    <w:p w14:paraId="382537DA" w14:textId="5929528C" w:rsidR="00A45D0B" w:rsidRDefault="008D1CC2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594015" w:history="1">
        <w:r w:rsidR="00A45D0B" w:rsidRPr="00601B23">
          <w:rPr>
            <w:rStyle w:val="Hiperligao"/>
            <w:rFonts w:ascii="NewsGotT" w:hAnsi="NewsGotT"/>
            <w:noProof/>
          </w:rPr>
          <w:t>9.2.2</w:t>
        </w:r>
        <w:r w:rsidR="00A45D0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Evolução do Atual Desenho para um Sistema Baseado em Microcomputador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15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7</w:t>
        </w:r>
        <w:r w:rsidR="00A45D0B">
          <w:rPr>
            <w:noProof/>
            <w:webHidden/>
          </w:rPr>
          <w:fldChar w:fldCharType="end"/>
        </w:r>
      </w:hyperlink>
    </w:p>
    <w:p w14:paraId="06DC8A14" w14:textId="4FA400BF" w:rsidR="00A45D0B" w:rsidRDefault="008D1CC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16" w:history="1">
        <w:r w:rsidR="00A45D0B" w:rsidRPr="00601B23">
          <w:rPr>
            <w:rStyle w:val="Hiperligao"/>
            <w:rFonts w:ascii="NewsGotT" w:hAnsi="NewsGotT"/>
            <w:noProof/>
            <w:lang w:val="en-US"/>
          </w:rPr>
          <w:t>Referência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16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8</w:t>
        </w:r>
        <w:r w:rsidR="00A45D0B">
          <w:rPr>
            <w:noProof/>
            <w:webHidden/>
          </w:rPr>
          <w:fldChar w:fldCharType="end"/>
        </w:r>
      </w:hyperlink>
    </w:p>
    <w:p w14:paraId="1EC91DE4" w14:textId="55A9D99C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1" w:name="_Toc471578914"/>
      <w:bookmarkStart w:id="2" w:name="_Toc63593981"/>
      <w:r w:rsidRPr="00B66544">
        <w:rPr>
          <w:rFonts w:ascii="NewsGotT" w:hAnsi="NewsGotT"/>
        </w:rPr>
        <w:t>Lista de Figuras</w:t>
      </w:r>
      <w:bookmarkEnd w:id="1"/>
      <w:bookmarkEnd w:id="2"/>
    </w:p>
    <w:p w14:paraId="45AE59EB" w14:textId="76F86654" w:rsidR="00A45D0B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w:anchor="_Toc63593973" w:history="1">
        <w:r w:rsidR="00A45D0B" w:rsidRPr="00FB6206">
          <w:rPr>
            <w:rStyle w:val="Hiperligao"/>
            <w:noProof/>
          </w:rPr>
          <w:t>Figura 2.1 - Diagrama de blocos do sistema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3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4CBC654F" w14:textId="682F7C4D" w:rsidR="00A45D0B" w:rsidRDefault="008D1CC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4" w:history="1">
        <w:r w:rsidR="00A45D0B" w:rsidRPr="00FB6206">
          <w:rPr>
            <w:rStyle w:val="Hiperligao"/>
            <w:noProof/>
          </w:rPr>
          <w:t>Figura 2.2 - Array de sensores QTR-8ª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4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728778D7" w14:textId="25DF8B2B" w:rsidR="00A45D0B" w:rsidRDefault="008D1CC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5" w:history="1">
        <w:r w:rsidR="00A45D0B" w:rsidRPr="00FB6206">
          <w:rPr>
            <w:rStyle w:val="Hiperligao"/>
            <w:noProof/>
          </w:rPr>
          <w:t>Figura 2.3 - Módulo Driver L298N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5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4</w:t>
        </w:r>
        <w:r w:rsidR="00A45D0B">
          <w:rPr>
            <w:noProof/>
            <w:webHidden/>
          </w:rPr>
          <w:fldChar w:fldCharType="end"/>
        </w:r>
      </w:hyperlink>
    </w:p>
    <w:p w14:paraId="5233B495" w14:textId="0F6D4BDF" w:rsidR="00A45D0B" w:rsidRDefault="008D1CC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6" w:history="1">
        <w:r w:rsidR="00A45D0B" w:rsidRPr="00FB6206">
          <w:rPr>
            <w:rStyle w:val="Hiperligao"/>
            <w:noProof/>
          </w:rPr>
          <w:t>Figura 6.1 - Vista superior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6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1</w:t>
        </w:r>
        <w:r w:rsidR="00A45D0B">
          <w:rPr>
            <w:noProof/>
            <w:webHidden/>
          </w:rPr>
          <w:fldChar w:fldCharType="end"/>
        </w:r>
      </w:hyperlink>
    </w:p>
    <w:p w14:paraId="24A3A84C" w14:textId="31CC7B87" w:rsidR="00A45D0B" w:rsidRDefault="008D1CC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7" w:history="1">
        <w:r w:rsidR="00A45D0B" w:rsidRPr="00FB6206">
          <w:rPr>
            <w:rStyle w:val="Hiperligao"/>
            <w:noProof/>
          </w:rPr>
          <w:t>Figura 6.2 - Vista inferior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7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2</w:t>
        </w:r>
        <w:r w:rsidR="00A45D0B">
          <w:rPr>
            <w:noProof/>
            <w:webHidden/>
          </w:rPr>
          <w:fldChar w:fldCharType="end"/>
        </w:r>
      </w:hyperlink>
    </w:p>
    <w:p w14:paraId="357C423A" w14:textId="157C9225" w:rsidR="00A45D0B" w:rsidRDefault="008D1CC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8" w:history="1">
        <w:r w:rsidR="00A45D0B" w:rsidRPr="00FB6206">
          <w:rPr>
            <w:rStyle w:val="Hiperligao"/>
            <w:noProof/>
          </w:rPr>
          <w:t>Figura 6.3 - Vista lateral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8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2</w:t>
        </w:r>
        <w:r w:rsidR="00A45D0B">
          <w:rPr>
            <w:noProof/>
            <w:webHidden/>
          </w:rPr>
          <w:fldChar w:fldCharType="end"/>
        </w:r>
      </w:hyperlink>
    </w:p>
    <w:p w14:paraId="7B058402" w14:textId="3A3158AE" w:rsidR="00A45D0B" w:rsidRDefault="008D1CC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9" w:history="1">
        <w:r w:rsidR="00A45D0B" w:rsidRPr="00FB6206">
          <w:rPr>
            <w:rStyle w:val="Hiperligao"/>
            <w:noProof/>
          </w:rPr>
          <w:t>Figura 6.4 - Vista traseira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9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3</w:t>
        </w:r>
        <w:r w:rsidR="00A45D0B">
          <w:rPr>
            <w:noProof/>
            <w:webHidden/>
          </w:rPr>
          <w:fldChar w:fldCharType="end"/>
        </w:r>
      </w:hyperlink>
    </w:p>
    <w:p w14:paraId="1DA631DF" w14:textId="45C83313" w:rsidR="00A45D0B" w:rsidRDefault="008D1CC2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0" w:history="1">
        <w:r w:rsidR="00A45D0B" w:rsidRPr="00FB6206">
          <w:rPr>
            <w:rStyle w:val="Hiperligao"/>
            <w:noProof/>
          </w:rPr>
          <w:t>Figura 6.5 - Vista frontal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0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3</w:t>
        </w:r>
        <w:r w:rsidR="00A45D0B">
          <w:rPr>
            <w:noProof/>
            <w:webHidden/>
          </w:rPr>
          <w:fldChar w:fldCharType="end"/>
        </w:r>
      </w:hyperlink>
    </w:p>
    <w:p w14:paraId="2116B46A" w14:textId="0BD3F648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0"/>
          <w:footerReference w:type="default" r:id="rId21"/>
          <w:headerReference w:type="first" r:id="rId22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3" w:name="_Toc471578915"/>
      <w:bookmarkStart w:id="4" w:name="_Toc63593982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3"/>
      <w:bookmarkEnd w:id="4"/>
    </w:p>
    <w:p w14:paraId="12DBA983" w14:textId="58569F7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r w:rsidR="00A45D0B">
        <w:rPr>
          <w:rFonts w:ascii="NewsGotT" w:hAnsi="NewsGotT"/>
          <w:b/>
          <w:bCs/>
          <w:noProof/>
        </w:rPr>
        <w:t>Não foi encontrada nenhuma entrada do índice de ilustrações.</w:t>
      </w: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5" w:name="_Toc471578917"/>
      <w:bookmarkStart w:id="6" w:name="_Toc63593983"/>
      <w:r w:rsidRPr="00B66544">
        <w:rPr>
          <w:rFonts w:ascii="NewsGotT" w:hAnsi="NewsGotT"/>
        </w:rPr>
        <w:t>Acrónimos e Siglas</w:t>
      </w:r>
      <w:bookmarkEnd w:id="5"/>
      <w:bookmarkEnd w:id="6"/>
    </w:p>
    <w:tbl>
      <w:tblPr>
        <w:tblW w:w="8504" w:type="dxa"/>
        <w:tblLayout w:type="fixed"/>
        <w:tblLook w:val="04A0" w:firstRow="1" w:lastRow="0" w:firstColumn="1" w:lastColumn="0" w:noHBand="0" w:noVBand="1"/>
      </w:tblPr>
      <w:tblGrid>
        <w:gridCol w:w="2104"/>
        <w:gridCol w:w="6400"/>
      </w:tblGrid>
      <w:tr w:rsidR="00A6066A" w:rsidRPr="00B66544" w14:paraId="4207DB29" w14:textId="77777777" w:rsidTr="00361F99">
        <w:tc>
          <w:tcPr>
            <w:tcW w:w="2104" w:type="dxa"/>
          </w:tcPr>
          <w:p w14:paraId="5546726B" w14:textId="77777777" w:rsidR="00A6066A" w:rsidRPr="00B66544" w:rsidRDefault="00A6066A" w:rsidP="00361F99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0AA04871" w14:textId="77777777" w:rsidR="00A6066A" w:rsidRPr="00B66544" w:rsidRDefault="00A6066A" w:rsidP="00361F99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A6066A" w:rsidRPr="00B66544" w14:paraId="54003540" w14:textId="77777777" w:rsidTr="00361F99">
        <w:tc>
          <w:tcPr>
            <w:tcW w:w="2104" w:type="dxa"/>
          </w:tcPr>
          <w:p w14:paraId="426F9201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</w:tc>
        <w:tc>
          <w:tcPr>
            <w:tcW w:w="6400" w:type="dxa"/>
          </w:tcPr>
          <w:p w14:paraId="4D410F99" w14:textId="77777777" w:rsidR="00A6066A" w:rsidRPr="00B47F5D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</w:tc>
      </w:tr>
      <w:tr w:rsidR="00A6066A" w:rsidRPr="00B66544" w14:paraId="7B4521B7" w14:textId="77777777" w:rsidTr="00361F99">
        <w:tc>
          <w:tcPr>
            <w:tcW w:w="2104" w:type="dxa"/>
          </w:tcPr>
          <w:p w14:paraId="2707BBD5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</w:tcPr>
          <w:p w14:paraId="6EBD9D36" w14:textId="77777777" w:rsidR="00A6066A" w:rsidRPr="00B47F5D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Light emitting diode</w:t>
            </w:r>
          </w:p>
        </w:tc>
      </w:tr>
      <w:tr w:rsidR="00A6066A" w:rsidRPr="00B66544" w14:paraId="3B1DFBE6" w14:textId="77777777" w:rsidTr="00361F99">
        <w:tc>
          <w:tcPr>
            <w:tcW w:w="2104" w:type="dxa"/>
          </w:tcPr>
          <w:p w14:paraId="262B687C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b/>
                <w:bCs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WM</w:t>
            </w:r>
          </w:p>
        </w:tc>
        <w:tc>
          <w:tcPr>
            <w:tcW w:w="6400" w:type="dxa"/>
          </w:tcPr>
          <w:p w14:paraId="6A543263" w14:textId="77777777" w:rsidR="00A6066A" w:rsidRPr="00B66544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pt-PT"/>
              </w:rPr>
            </w:pPr>
            <w:r>
              <w:rPr>
                <w:rFonts w:ascii="NewsGotT" w:hAnsi="NewsGotT"/>
                <w:i/>
                <w:lang w:val="en-GB"/>
              </w:rPr>
              <w:t xml:space="preserve">Pulse </w:t>
            </w:r>
            <w:r w:rsidRPr="00034F34">
              <w:rPr>
                <w:rFonts w:ascii="NewsGotT" w:hAnsi="NewsGotT"/>
                <w:i/>
                <w:highlight w:val="yellow"/>
                <w:lang w:val="en-GB"/>
              </w:rPr>
              <w:t>with</w:t>
            </w:r>
            <w:r>
              <w:rPr>
                <w:rFonts w:ascii="NewsGotT" w:hAnsi="NewsGotT"/>
                <w:i/>
                <w:lang w:val="en-GB"/>
              </w:rPr>
              <w:t xml:space="preserve"> Modulation</w:t>
            </w:r>
          </w:p>
        </w:tc>
      </w:tr>
      <w:tr w:rsidR="00A6066A" w:rsidRPr="00EB7B87" w14:paraId="5957F8E2" w14:textId="77777777" w:rsidTr="00361F99">
        <w:tc>
          <w:tcPr>
            <w:tcW w:w="2104" w:type="dxa"/>
          </w:tcPr>
          <w:p w14:paraId="08556AAB" w14:textId="77777777" w:rsidR="00A6066A" w:rsidRPr="00B66544" w:rsidRDefault="00A6066A" w:rsidP="00361F99">
            <w:pPr>
              <w:pStyle w:val="Corpodetexto"/>
              <w:spacing w:before="240" w:after="120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BMS</w:t>
            </w:r>
          </w:p>
        </w:tc>
        <w:tc>
          <w:tcPr>
            <w:tcW w:w="6400" w:type="dxa"/>
          </w:tcPr>
          <w:p w14:paraId="4FE9D9DE" w14:textId="77777777" w:rsidR="00A6066A" w:rsidRPr="0075714A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Battery Management System</w:t>
            </w:r>
          </w:p>
        </w:tc>
      </w:tr>
      <w:tr w:rsidR="00034F34" w:rsidRPr="00EB7B87" w14:paraId="60225335" w14:textId="77777777" w:rsidTr="00361F99">
        <w:tc>
          <w:tcPr>
            <w:tcW w:w="2104" w:type="dxa"/>
          </w:tcPr>
          <w:p w14:paraId="1080A15A" w14:textId="1067E6FA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</w:t>
            </w:r>
          </w:p>
        </w:tc>
        <w:tc>
          <w:tcPr>
            <w:tcW w:w="6400" w:type="dxa"/>
          </w:tcPr>
          <w:p w14:paraId="31BAA395" w14:textId="56F5AADF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</w:t>
            </w:r>
          </w:p>
        </w:tc>
      </w:tr>
      <w:tr w:rsidR="00034F34" w:rsidRPr="00EB7B87" w14:paraId="0BFD6B04" w14:textId="77777777" w:rsidTr="00361F99">
        <w:tc>
          <w:tcPr>
            <w:tcW w:w="2104" w:type="dxa"/>
          </w:tcPr>
          <w:p w14:paraId="11354F55" w14:textId="7D14C64E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</w:t>
            </w:r>
          </w:p>
        </w:tc>
        <w:tc>
          <w:tcPr>
            <w:tcW w:w="6400" w:type="dxa"/>
          </w:tcPr>
          <w:p w14:paraId="45313650" w14:textId="76DBFBEB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</w:t>
            </w:r>
          </w:p>
        </w:tc>
      </w:tr>
      <w:tr w:rsidR="00034F34" w:rsidRPr="00EB7B87" w14:paraId="02BDB82A" w14:textId="77777777" w:rsidTr="00361F99">
        <w:tc>
          <w:tcPr>
            <w:tcW w:w="2104" w:type="dxa"/>
          </w:tcPr>
          <w:p w14:paraId="17F7A2FD" w14:textId="6CB8B4DF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R</w:t>
            </w:r>
          </w:p>
        </w:tc>
        <w:tc>
          <w:tcPr>
            <w:tcW w:w="6400" w:type="dxa"/>
          </w:tcPr>
          <w:p w14:paraId="12347D75" w14:textId="4264420C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Right</w:t>
            </w:r>
          </w:p>
        </w:tc>
      </w:tr>
      <w:tr w:rsidR="00034F34" w:rsidRPr="00EB7B87" w14:paraId="68D9B279" w14:textId="77777777" w:rsidTr="00361F99">
        <w:tc>
          <w:tcPr>
            <w:tcW w:w="2104" w:type="dxa"/>
          </w:tcPr>
          <w:p w14:paraId="0CE7662D" w14:textId="03CE25CC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</w:rPr>
              <w:t>FW</w:t>
            </w:r>
            <w:r>
              <w:rPr>
                <w:rFonts w:ascii="NewsGotT" w:hAnsi="NewsGotT"/>
              </w:rPr>
              <w:t>L</w:t>
            </w:r>
          </w:p>
        </w:tc>
        <w:tc>
          <w:tcPr>
            <w:tcW w:w="6400" w:type="dxa"/>
          </w:tcPr>
          <w:p w14:paraId="244792DB" w14:textId="239AD0E9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Left</w:t>
            </w:r>
          </w:p>
        </w:tc>
      </w:tr>
      <w:tr w:rsidR="00034F34" w:rsidRPr="00EB7B87" w14:paraId="7D521360" w14:textId="77777777" w:rsidTr="00361F99">
        <w:tc>
          <w:tcPr>
            <w:tcW w:w="2104" w:type="dxa"/>
          </w:tcPr>
          <w:p w14:paraId="42973EB0" w14:textId="30761C75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R</w:t>
            </w:r>
          </w:p>
        </w:tc>
        <w:tc>
          <w:tcPr>
            <w:tcW w:w="6400" w:type="dxa"/>
          </w:tcPr>
          <w:p w14:paraId="3F4CB895" w14:textId="76D9CC1E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Right</w:t>
            </w:r>
          </w:p>
        </w:tc>
      </w:tr>
      <w:tr w:rsidR="00034F34" w:rsidRPr="00EB7B87" w14:paraId="480AB40E" w14:textId="77777777" w:rsidTr="00361F99">
        <w:tc>
          <w:tcPr>
            <w:tcW w:w="2104" w:type="dxa"/>
          </w:tcPr>
          <w:p w14:paraId="37380D9C" w14:textId="3E02D9F4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B</w:t>
            </w:r>
            <w:r w:rsidRPr="00034F34">
              <w:rPr>
                <w:rFonts w:ascii="NewsGotT" w:hAnsi="NewsGotT"/>
                <w:color w:val="000000"/>
              </w:rPr>
              <w:t>W</w:t>
            </w:r>
            <w:r>
              <w:rPr>
                <w:rFonts w:ascii="NewsGotT" w:hAnsi="NewsGotT"/>
                <w:color w:val="000000"/>
              </w:rPr>
              <w:t>L</w:t>
            </w:r>
          </w:p>
        </w:tc>
        <w:tc>
          <w:tcPr>
            <w:tcW w:w="6400" w:type="dxa"/>
          </w:tcPr>
          <w:p w14:paraId="7C6EF71B" w14:textId="664F249E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Left</w:t>
            </w:r>
          </w:p>
        </w:tc>
      </w:tr>
      <w:tr w:rsidR="00503BA6" w:rsidRPr="00EB7B87" w14:paraId="1D3919B0" w14:textId="77777777" w:rsidTr="00361F99">
        <w:tc>
          <w:tcPr>
            <w:tcW w:w="2104" w:type="dxa"/>
          </w:tcPr>
          <w:p w14:paraId="4C5AD8F9" w14:textId="2BBE3AD6" w:rsidR="00503BA6" w:rsidRDefault="00503BA6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503BA6">
              <w:rPr>
                <w:rFonts w:ascii="NewsGotT" w:hAnsi="NewsGotT"/>
                <w:color w:val="000000"/>
              </w:rPr>
              <w:t>ES</w:t>
            </w:r>
            <w:r>
              <w:rPr>
                <w:rFonts w:ascii="NewsGotT" w:hAnsi="NewsGotT"/>
                <w:color w:val="000000"/>
              </w:rPr>
              <w:t>D</w:t>
            </w:r>
            <w:r w:rsidRPr="00503BA6">
              <w:rPr>
                <w:rFonts w:ascii="NewsGotT" w:hAnsi="NewsGotT"/>
                <w:color w:val="000000"/>
              </w:rPr>
              <w:t xml:space="preserve"> </w:t>
            </w:r>
          </w:p>
        </w:tc>
        <w:tc>
          <w:tcPr>
            <w:tcW w:w="6400" w:type="dxa"/>
          </w:tcPr>
          <w:p w14:paraId="5442AECF" w14:textId="33B9884A" w:rsidR="00503BA6" w:rsidRDefault="00503BA6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proofErr w:type="spellStart"/>
            <w:r w:rsidRPr="00503BA6">
              <w:rPr>
                <w:rFonts w:ascii="NewsGotT" w:hAnsi="NewsGotT"/>
                <w:i/>
                <w:color w:val="000000"/>
              </w:rPr>
              <w:t>Eletrostatic</w:t>
            </w:r>
            <w:proofErr w:type="spellEnd"/>
            <w:r w:rsidRPr="00503BA6">
              <w:rPr>
                <w:rFonts w:ascii="NewsGotT" w:hAnsi="NewsGotT"/>
                <w:i/>
                <w:color w:val="000000"/>
              </w:rPr>
              <w:t>-Sensitive Device</w:t>
            </w:r>
          </w:p>
        </w:tc>
      </w:tr>
      <w:tr w:rsidR="00A6066A" w:rsidRPr="00EB7B87" w14:paraId="449C33A4" w14:textId="77777777" w:rsidTr="00361F99">
        <w:tc>
          <w:tcPr>
            <w:tcW w:w="2104" w:type="dxa"/>
          </w:tcPr>
          <w:p w14:paraId="1EF3CAC6" w14:textId="77777777" w:rsidR="00A6066A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</w:p>
        </w:tc>
        <w:tc>
          <w:tcPr>
            <w:tcW w:w="6400" w:type="dxa"/>
          </w:tcPr>
          <w:p w14:paraId="09B6CB26" w14:textId="77777777" w:rsidR="00A6066A" w:rsidRPr="00A22DEA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</w:p>
        </w:tc>
      </w:tr>
    </w:tbl>
    <w:p w14:paraId="7860AD87" w14:textId="61719ED2" w:rsidR="00247C17" w:rsidRPr="00B66544" w:rsidRDefault="00247C17" w:rsidP="009F4CB9">
      <w:pPr>
        <w:pStyle w:val="Corpodetexto"/>
        <w:rPr>
          <w:rFonts w:ascii="NewsGotT" w:hAnsi="NewsGotT"/>
        </w:rPr>
      </w:pPr>
    </w:p>
    <w:p w14:paraId="5EE6C564" w14:textId="597F8A0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9"/>
          <w:headerReference w:type="default" r:id="rId30"/>
          <w:footerReference w:type="default" r:id="rId31"/>
          <w:headerReference w:type="first" r:id="rId32"/>
          <w:footerReference w:type="first" r:id="rId3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3246F5E6" w14:textId="3B3664CE" w:rsidR="00914A8B" w:rsidRPr="00B66544" w:rsidRDefault="00914A8B" w:rsidP="00914A8B">
      <w:pPr>
        <w:pStyle w:val="Ttulo1"/>
        <w:rPr>
          <w:rFonts w:ascii="NewsGotT" w:hAnsi="NewsGotT"/>
        </w:rPr>
      </w:pPr>
      <w:bookmarkStart w:id="7" w:name="_Toc471578920"/>
      <w:bookmarkStart w:id="8" w:name="_Toc310408160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" w:name="_Toc63593984"/>
      <w:r>
        <w:rPr>
          <w:rFonts w:ascii="NewsGotT" w:hAnsi="NewsGotT"/>
        </w:rPr>
        <w:t>Introdução</w:t>
      </w:r>
      <w:bookmarkEnd w:id="9"/>
    </w:p>
    <w:p w14:paraId="6EA80A56" w14:textId="454C4F5E" w:rsidR="004C2640" w:rsidRPr="00B66544" w:rsidRDefault="00A6066A" w:rsidP="00B66544">
      <w:pPr>
        <w:pStyle w:val="PhDCabealho2"/>
      </w:pPr>
      <w:bookmarkStart w:id="10" w:name="_Toc63593985"/>
      <w:bookmarkEnd w:id="7"/>
      <w:r>
        <w:t>Introdução</w:t>
      </w:r>
      <w:bookmarkEnd w:id="10"/>
    </w:p>
    <w:p w14:paraId="2DE61036" w14:textId="258BC226" w:rsidR="00A6066A" w:rsidRDefault="00A6066A" w:rsidP="00A6066A">
      <w:pPr>
        <w:pStyle w:val="PhDCorpo"/>
      </w:pPr>
      <w:r>
        <w:tab/>
        <w:t xml:space="preserve">Perante o atual panorama pandémico da Covid-19 [1], pretende-se implementar uma ideia que terá um impacto positivo na vida das pessoas infetadas pela doença bem como dos que as rodeiam. </w:t>
      </w:r>
    </w:p>
    <w:p w14:paraId="6E08C62D" w14:textId="77777777" w:rsidR="00A6066A" w:rsidRDefault="00A6066A" w:rsidP="00A6066A">
      <w:pPr>
        <w:pStyle w:val="PhDCorpo"/>
      </w:pPr>
      <w:r>
        <w:tab/>
        <w:t>A maioria das ideias nesta área tem como foco principal a saúde pública da população em geral, tais como, robôs de desinfeção, por exemplo [</w:t>
      </w:r>
      <w:proofErr w:type="spellStart"/>
      <w:r>
        <w:t>ref</w:t>
      </w:r>
      <w:proofErr w:type="spellEnd"/>
      <w:r>
        <w:t xml:space="preserve">]. Há menos projetos com foco individual em pessoas que tenham contraído a doença. </w:t>
      </w:r>
    </w:p>
    <w:p w14:paraId="61A78F07" w14:textId="77777777" w:rsidR="00A6066A" w:rsidRDefault="00A6066A" w:rsidP="00A6066A">
      <w:pPr>
        <w:pStyle w:val="PhDCorpo"/>
      </w:pPr>
      <w:r>
        <w:tab/>
        <w:t>Na China existe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>) [2] com a mesma finalidade que foi utilizada num hotel para entregar comida porta a porta a hóspedes com suspeita de infeção.</w:t>
      </w:r>
    </w:p>
    <w:p w14:paraId="7560257A" w14:textId="7426E1EC" w:rsidR="000D3C06" w:rsidRPr="00B66544" w:rsidRDefault="00A6066A" w:rsidP="00A6066A">
      <w:pPr>
        <w:pStyle w:val="PhDCorpo"/>
      </w:pPr>
      <w:r>
        <w:tab/>
        <w:t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A versatilidade do sistema permitirá que, mesmo após o contexto pandémico, o robô permita o auxílio na distribuição de medicamentos ou outros bens essenciais em contexto hospitalar. O mesmo robô pode funcionar fora deste contexto, dependendo das funcionalidades requeridas.</w:t>
      </w:r>
    </w:p>
    <w:p w14:paraId="55F28CC7" w14:textId="00B151DB" w:rsidR="00F74895" w:rsidRPr="00B66544" w:rsidRDefault="00A6066A" w:rsidP="00F74895">
      <w:pPr>
        <w:pStyle w:val="Ttulo2"/>
        <w:rPr>
          <w:rFonts w:ascii="NewsGotT" w:hAnsi="NewsGotT"/>
        </w:rPr>
      </w:pPr>
      <w:bookmarkStart w:id="11" w:name="_Toc63593986"/>
      <w:r>
        <w:rPr>
          <w:rFonts w:ascii="NewsGotT" w:hAnsi="NewsGotT"/>
        </w:rPr>
        <w:t>Enquadramento</w:t>
      </w:r>
      <w:bookmarkEnd w:id="11"/>
    </w:p>
    <w:bookmarkEnd w:id="8"/>
    <w:p w14:paraId="01825586" w14:textId="37B96B3F" w:rsidR="00A6066A" w:rsidRDefault="00A6066A" w:rsidP="00A6066A">
      <w:pPr>
        <w:pStyle w:val="PhDCorpo"/>
      </w:pPr>
      <w:r>
        <w:tab/>
      </w:r>
      <w:r w:rsidRPr="00536307">
        <w:t xml:space="preserve">O </w:t>
      </w:r>
      <w:proofErr w:type="spellStart"/>
      <w:r w:rsidRPr="0010476B">
        <w:rPr>
          <w:i/>
          <w:iCs/>
        </w:rPr>
        <w:t>Analog</w:t>
      </w:r>
      <w:proofErr w:type="spellEnd"/>
      <w:r w:rsidRPr="0010476B">
        <w:rPr>
          <w:i/>
          <w:iCs/>
        </w:rPr>
        <w:t xml:space="preserve"> </w:t>
      </w:r>
      <w:proofErr w:type="spellStart"/>
      <w:r w:rsidRPr="0010476B">
        <w:rPr>
          <w:i/>
          <w:iCs/>
        </w:rPr>
        <w:t>Waiter</w:t>
      </w:r>
      <w:proofErr w:type="spellEnd"/>
      <w:r w:rsidRPr="0010476B">
        <w:rPr>
          <w:i/>
          <w:iCs/>
        </w:rPr>
        <w:t xml:space="preserve"> Rob</w:t>
      </w:r>
      <w:r>
        <w:rPr>
          <w:i/>
          <w:iCs/>
        </w:rPr>
        <w:t>ot</w:t>
      </w:r>
      <w:r w:rsidRPr="0010476B">
        <w:t xml:space="preserve"> (</w:t>
      </w:r>
      <w:r w:rsidRPr="00536307">
        <w:t xml:space="preserve">AWR) é um robô seguidor de linha focado na assistência a pessoas em isolamento </w:t>
      </w:r>
      <w:r>
        <w:t>que não podem</w:t>
      </w:r>
      <w:r w:rsidRPr="00536307">
        <w:t xml:space="preserve"> contactar com o mundo exterior. Basta colocar no seu suporte o que pretende fazer chegar ao paciente, colocá-lo sobre </w:t>
      </w:r>
      <w:r>
        <w:t>uma</w:t>
      </w:r>
      <w:r w:rsidRPr="00536307">
        <w:t xml:space="preserve"> linha</w:t>
      </w:r>
      <w:r>
        <w:t xml:space="preserve"> indicadora do seu trajeto</w:t>
      </w:r>
      <w:r w:rsidRPr="00536307">
        <w:t xml:space="preserve">, ligá-lo e este seguirá o percurso até ao destino. </w:t>
      </w:r>
      <w:r>
        <w:t>Uma vez chegado ao destino, o paciente poderá recolher de forma segura os bens essenciais transportados, dando início a uma marcha de retorno ao local de origem.</w:t>
      </w:r>
    </w:p>
    <w:p w14:paraId="2462FAE4" w14:textId="338340A0" w:rsidR="00A6066A" w:rsidRPr="00B66544" w:rsidRDefault="00A6066A" w:rsidP="00A6066A">
      <w:pPr>
        <w:pStyle w:val="Ttulo2"/>
        <w:rPr>
          <w:rFonts w:ascii="NewsGotT" w:hAnsi="NewsGotT"/>
        </w:rPr>
      </w:pPr>
      <w:bookmarkStart w:id="12" w:name="_Toc63593987"/>
      <w:r>
        <w:rPr>
          <w:rFonts w:ascii="NewsGotT" w:hAnsi="NewsGotT"/>
        </w:rPr>
        <w:t>Especificações previstas</w:t>
      </w:r>
      <w:bookmarkEnd w:id="12"/>
    </w:p>
    <w:p w14:paraId="7D6A40E4" w14:textId="37A0AED5" w:rsidR="00A6066A" w:rsidRPr="00A6066A" w:rsidRDefault="00A6066A" w:rsidP="00A6066A">
      <w:pPr>
        <w:pStyle w:val="Corpodetexto"/>
        <w:rPr>
          <w:rFonts w:ascii="NewsGotT" w:hAnsi="NewsGotT"/>
        </w:rPr>
      </w:pPr>
      <w:r>
        <w:rPr>
          <w:rFonts w:ascii="NewsGotT" w:hAnsi="NewsGotT"/>
        </w:rPr>
        <w:tab/>
      </w:r>
      <w:r w:rsidRPr="00A6066A">
        <w:rPr>
          <w:rFonts w:ascii="NewsGotT" w:hAnsi="NewsGotT"/>
        </w:rPr>
        <w:t xml:space="preserve">O AWR terá de deslocar-se entre dois pontos, previamente definidos, com base numa linha instalada nos meios de acesso à divisão em que o paciente em questão se situa. </w:t>
      </w:r>
    </w:p>
    <w:p w14:paraId="70486E8D" w14:textId="77777777" w:rsidR="00A6066A" w:rsidRP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robô terá de ser colocado sobre a linha com os bens essenciais (medicação e/ou alimentos), sobre este, num tabuleiro. Após estar alinhado, deverá ser ligado por um funcionário responsável, para que inicie a sua trajetória. Ao chegar ao destino, demarcado com uma linha perpendicular, o AWR fará uma rotação de 180 ° sobre a linha e deverá parar de forma a que o paciente recolha os bens a si destinados. Quando o paciente desejar, poderá acionar o robô de forma a que este reinicie o seguimento da linha de volta ao ponto de partida. Como a alimentação do robô será a baterias, eventualmente, terá de ser ligado à rede elétrica para ser carregado.</w:t>
      </w:r>
    </w:p>
    <w:p w14:paraId="042B8E4B" w14:textId="25C5FDA7" w:rsid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tipo de desenvolvimento deste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proofErr w:type="spellStart"/>
      <w:r w:rsidRPr="00A6066A">
        <w:rPr>
          <w:rFonts w:ascii="NewsGotT" w:hAnsi="NewsGotT"/>
          <w:i/>
          <w:iCs/>
        </w:rPr>
        <w:t>off-the-shelf</w:t>
      </w:r>
      <w:proofErr w:type="spellEnd"/>
      <w:r w:rsidRPr="00A6066A">
        <w:rPr>
          <w:rFonts w:ascii="NewsGotT" w:hAnsi="NewsGotT"/>
        </w:rPr>
        <w:t>”. Isto é, que só precisam de ser instalados e configurados para entrarem em funcionamento.</w:t>
      </w:r>
    </w:p>
    <w:p w14:paraId="3761FDD1" w14:textId="77777777" w:rsidR="00A6066A" w:rsidRPr="00B66544" w:rsidRDefault="00A6066A" w:rsidP="000D3C06">
      <w:pPr>
        <w:pStyle w:val="Corpodetexto"/>
        <w:rPr>
          <w:rFonts w:ascii="NewsGotT" w:hAnsi="NewsGotT"/>
        </w:rPr>
      </w:pPr>
    </w:p>
    <w:p w14:paraId="6DC5E5C4" w14:textId="77777777" w:rsidR="00941F36" w:rsidRPr="00B66544" w:rsidRDefault="00941F36" w:rsidP="000D3C06">
      <w:pPr>
        <w:pStyle w:val="Corpodetexto"/>
        <w:rPr>
          <w:rFonts w:ascii="NewsGotT" w:hAnsi="NewsGotT"/>
        </w:rPr>
        <w:sectPr w:rsidR="00941F36" w:rsidRPr="00B66544" w:rsidSect="00B66544">
          <w:headerReference w:type="default" r:id="rId34"/>
          <w:footerReference w:type="even" r:id="rId35"/>
          <w:footerReference w:type="default" r:id="rId36"/>
          <w:headerReference w:type="first" r:id="rId37"/>
          <w:footerReference w:type="first" r:id="rId38"/>
          <w:type w:val="oddPage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498BADA7" w14:textId="0FABEC4F" w:rsidR="00437DBF" w:rsidRPr="00B66544" w:rsidRDefault="009D22A2" w:rsidP="00626C7F">
      <w:pPr>
        <w:pStyle w:val="Ttulo1"/>
        <w:rPr>
          <w:rFonts w:ascii="NewsGotT" w:hAnsi="NewsGotT"/>
        </w:rPr>
      </w:pPr>
      <w:bookmarkStart w:id="13" w:name="_Hlk63587395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14" w:name="_Toc63593988"/>
      <w:r w:rsidR="00A6066A">
        <w:rPr>
          <w:rFonts w:ascii="NewsGotT" w:hAnsi="NewsGotT"/>
        </w:rPr>
        <w:t>Desenho dos Circuitos Eletrónicos</w:t>
      </w:r>
      <w:bookmarkEnd w:id="14"/>
    </w:p>
    <w:p w14:paraId="0E91C9FF" w14:textId="4003B6F6" w:rsidR="00437DBF" w:rsidRDefault="00437DBF" w:rsidP="00626C7F">
      <w:pPr>
        <w:pStyle w:val="Ttulo2"/>
        <w:rPr>
          <w:rFonts w:ascii="NewsGotT" w:hAnsi="NewsGotT"/>
        </w:rPr>
      </w:pPr>
      <w:bookmarkStart w:id="15" w:name="_Toc398112298"/>
      <w:bookmarkStart w:id="16" w:name="_Toc471578936"/>
      <w:bookmarkStart w:id="17" w:name="_Toc63593989"/>
      <w:bookmarkEnd w:id="13"/>
      <w:r w:rsidRPr="00B66544">
        <w:rPr>
          <w:rFonts w:ascii="NewsGotT" w:hAnsi="NewsGotT"/>
        </w:rPr>
        <w:t>Introdução</w:t>
      </w:r>
      <w:bookmarkEnd w:id="15"/>
      <w:bookmarkEnd w:id="16"/>
      <w:bookmarkEnd w:id="17"/>
    </w:p>
    <w:p w14:paraId="698EDC3F" w14:textId="25A96248" w:rsidR="00A6066A" w:rsidRP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798EF282" w14:textId="77777777" w:rsidR="00A6066A" w:rsidRDefault="00A6066A" w:rsidP="006A6AAA">
      <w:pPr>
        <w:pStyle w:val="PhDCorpoTextoDepoisTabela"/>
      </w:pPr>
      <w:r>
        <w:rPr>
          <w:noProof/>
        </w:rPr>
        <w:drawing>
          <wp:inline distT="0" distB="0" distL="0" distR="0" wp14:anchorId="3D4D3930" wp14:editId="0FB0E268">
            <wp:extent cx="5761355" cy="179260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F983C4" w14:textId="4B8C7A87" w:rsidR="00A6066A" w:rsidRDefault="00A6066A" w:rsidP="00A6066A">
      <w:pPr>
        <w:pStyle w:val="PhDLegendaFiguras"/>
      </w:pPr>
      <w:bookmarkStart w:id="18" w:name="_Toc63593973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2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1</w:t>
      </w:r>
      <w:r w:rsidR="00C96485">
        <w:fldChar w:fldCharType="end"/>
      </w:r>
      <w:r>
        <w:t xml:space="preserve"> - </w:t>
      </w:r>
      <w:r w:rsidRPr="001045AC">
        <w:t>Diagrama de blocos do sistema</w:t>
      </w:r>
      <w:bookmarkEnd w:id="18"/>
    </w:p>
    <w:p w14:paraId="057D2B7F" w14:textId="2DFA5691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4F6D86B4" w14:textId="77777777" w:rsidR="00A6066A" w:rsidRDefault="00A6066A" w:rsidP="00A6066A">
      <w:pPr>
        <w:pStyle w:val="PhDCorpo"/>
        <w:keepNext/>
        <w:jc w:val="center"/>
      </w:pPr>
      <w:r>
        <w:rPr>
          <w:noProof/>
        </w:rPr>
        <w:drawing>
          <wp:inline distT="0" distB="0" distL="0" distR="0" wp14:anchorId="5C9CB672" wp14:editId="3F18B3FB">
            <wp:extent cx="3399155" cy="7444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19" cy="75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D7D1B0" w14:textId="22365F5E" w:rsidR="00A6066A" w:rsidRDefault="00A6066A" w:rsidP="00A6066A">
      <w:pPr>
        <w:pStyle w:val="PhDLegendaFiguras"/>
      </w:pPr>
      <w:bookmarkStart w:id="19" w:name="_Toc63593974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2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2</w:t>
      </w:r>
      <w:r w:rsidR="00C96485">
        <w:fldChar w:fldCharType="end"/>
      </w:r>
      <w:r>
        <w:t xml:space="preserve"> - </w:t>
      </w:r>
      <w:proofErr w:type="spellStart"/>
      <w:r w:rsidRPr="006140DA">
        <w:t>Array</w:t>
      </w:r>
      <w:proofErr w:type="spellEnd"/>
      <w:r w:rsidRPr="006140DA">
        <w:t xml:space="preserve"> de sensores QTR-8</w:t>
      </w:r>
      <w:r>
        <w:t>ª</w:t>
      </w:r>
      <w:bookmarkEnd w:id="19"/>
    </w:p>
    <w:p w14:paraId="21318AB3" w14:textId="77777777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6D4C13F3" w14:textId="77777777" w:rsidR="00A6066A" w:rsidRDefault="00A6066A" w:rsidP="006A6AAA">
      <w:pPr>
        <w:pStyle w:val="PhDCorpoTextoDepoisTabela"/>
        <w:jc w:val="center"/>
      </w:pPr>
      <w:r w:rsidRPr="006A6AAA">
        <w:rPr>
          <w:noProof/>
        </w:rPr>
        <w:drawing>
          <wp:inline distT="0" distB="0" distL="0" distR="0" wp14:anchorId="679FAB0E" wp14:editId="4BC69E85">
            <wp:extent cx="4133215" cy="1975485"/>
            <wp:effectExtent l="0" t="0" r="635" b="571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215" cy="1975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24F894" w14:textId="0FD2E7F6" w:rsidR="00A6066A" w:rsidRDefault="00A6066A" w:rsidP="006A6AAA">
      <w:pPr>
        <w:pStyle w:val="PhDLegendaFiguras"/>
      </w:pPr>
      <w:bookmarkStart w:id="20" w:name="_Toc63593975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2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3</w:t>
      </w:r>
      <w:r w:rsidR="00C96485">
        <w:fldChar w:fldCharType="end"/>
      </w:r>
      <w:r>
        <w:t xml:space="preserve"> - </w:t>
      </w:r>
      <w:r w:rsidRPr="00562C82">
        <w:t>Módulo Driver L298N</w:t>
      </w:r>
      <w:bookmarkEnd w:id="20"/>
    </w:p>
    <w:p w14:paraId="2C7CD3F0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399EE48" w14:textId="0494E9D8" w:rsidR="00740EB7" w:rsidRPr="00B66544" w:rsidRDefault="006A6AAA" w:rsidP="00740EB7">
      <w:pPr>
        <w:pStyle w:val="Ttulo2"/>
        <w:rPr>
          <w:rFonts w:ascii="NewsGotT" w:hAnsi="NewsGotT"/>
        </w:rPr>
      </w:pPr>
      <w:bookmarkStart w:id="21" w:name="_Toc63593990"/>
      <w:r>
        <w:rPr>
          <w:rFonts w:ascii="NewsGotT" w:hAnsi="NewsGotT"/>
        </w:rPr>
        <w:t>Circuito de Condicionamento de Sinal</w:t>
      </w:r>
      <w:bookmarkEnd w:id="21"/>
    </w:p>
    <w:p w14:paraId="0DC9A42F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1644F79B" w14:textId="04AB2796" w:rsidR="006A6AAA" w:rsidRDefault="006A6AAA" w:rsidP="00626C7F">
      <w:pPr>
        <w:pStyle w:val="Ttulo2"/>
        <w:rPr>
          <w:rFonts w:ascii="NewsGotT" w:hAnsi="NewsGotT"/>
        </w:rPr>
      </w:pPr>
      <w:bookmarkStart w:id="22" w:name="_Toc471578952"/>
      <w:bookmarkStart w:id="23" w:name="_Toc63593991"/>
      <w:bookmarkStart w:id="24" w:name="_Toc471578953"/>
      <w:bookmarkEnd w:id="22"/>
      <w:r>
        <w:rPr>
          <w:rFonts w:ascii="NewsGotT" w:hAnsi="NewsGotT"/>
        </w:rPr>
        <w:t>Circuito de Controlo da Velocidade dos Motores</w:t>
      </w:r>
      <w:bookmarkEnd w:id="23"/>
    </w:p>
    <w:bookmarkEnd w:id="24"/>
    <w:p w14:paraId="306DB777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51CE667E" w14:textId="4DE74F93" w:rsidR="006A6AAA" w:rsidRPr="004913A4" w:rsidRDefault="006A6AAA" w:rsidP="006A6AAA">
      <w:pPr>
        <w:pStyle w:val="Ttulo2"/>
        <w:rPr>
          <w:rFonts w:ascii="NewsGotT" w:hAnsi="NewsGotT"/>
        </w:rPr>
      </w:pPr>
      <w:bookmarkStart w:id="25" w:name="_Toc63593992"/>
      <w:bookmarkStart w:id="26" w:name="_Ref63677794"/>
      <w:bookmarkStart w:id="27" w:name="_Ref63677801"/>
      <w:bookmarkStart w:id="28" w:name="_Ref63677809"/>
      <w:r>
        <w:rPr>
          <w:rFonts w:ascii="NewsGotT" w:hAnsi="NewsGotT"/>
        </w:rPr>
        <w:t>Máquina de Estados</w:t>
      </w:r>
      <w:bookmarkEnd w:id="25"/>
      <w:bookmarkEnd w:id="26"/>
      <w:bookmarkEnd w:id="27"/>
      <w:bookmarkEnd w:id="28"/>
    </w:p>
    <w:p w14:paraId="0E1EE80A" w14:textId="3D253398" w:rsidR="004913A4" w:rsidRDefault="004913A4" w:rsidP="004913A4">
      <w:pPr>
        <w:pStyle w:val="PhDCorpo"/>
        <w:ind w:firstLine="567"/>
      </w:pPr>
      <w:r>
        <w:t>De forma a ser possível controlar o estado de funcionamento do robô, ou seja, fazê-lo seguir a linha, parar ou rodar 180°, desenvolveu-se uma máquina de estados sequencial síncrona, mais especificamente uma máquina de Moore</w:t>
      </w:r>
      <w:r w:rsidR="008D1CC2">
        <w:t xml:space="preserve">, representada na </w:t>
      </w:r>
      <w:r w:rsidR="008D1CC2">
        <w:fldChar w:fldCharType="begin"/>
      </w:r>
      <w:r w:rsidR="008D1CC2">
        <w:instrText xml:space="preserve"> REF _Ref63669573 \h </w:instrText>
      </w:r>
      <w:r w:rsidR="008D1CC2">
        <w:fldChar w:fldCharType="separate"/>
      </w:r>
      <w:r w:rsidR="008D1CC2">
        <w:t xml:space="preserve">Figura </w:t>
      </w:r>
      <w:r w:rsidR="008D1CC2">
        <w:rPr>
          <w:noProof/>
        </w:rPr>
        <w:t>2</w:t>
      </w:r>
      <w:r w:rsidR="008D1CC2">
        <w:t>.</w:t>
      </w:r>
      <w:r w:rsidR="008D1CC2">
        <w:rPr>
          <w:noProof/>
        </w:rPr>
        <w:t>4</w:t>
      </w:r>
      <w:r w:rsidR="008D1CC2">
        <w:fldChar w:fldCharType="end"/>
      </w:r>
      <w:r>
        <w:t>, uma vez que as suas saídas dependem apenas do estado atual.</w:t>
      </w:r>
    </w:p>
    <w:p w14:paraId="4746609A" w14:textId="77777777" w:rsidR="008D1CC2" w:rsidRDefault="004913A4" w:rsidP="008D1CC2">
      <w:pPr>
        <w:pStyle w:val="PhDCorpo"/>
        <w:keepNext/>
        <w:ind w:firstLine="567"/>
      </w:pPr>
      <w:r>
        <w:rPr>
          <w:noProof/>
        </w:rPr>
        <w:drawing>
          <wp:inline distT="0" distB="0" distL="0" distR="0" wp14:anchorId="3DA020E9" wp14:editId="431B4EC1">
            <wp:extent cx="5399765" cy="1115165"/>
            <wp:effectExtent l="0" t="0" r="0" b="889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31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765" cy="111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86EF8" w14:textId="7E01C6E4" w:rsidR="004913A4" w:rsidRDefault="008D1CC2" w:rsidP="008D1CC2">
      <w:pPr>
        <w:pStyle w:val="PhDLegendaFiguras"/>
      </w:pPr>
      <w:bookmarkStart w:id="29" w:name="_Ref63669573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2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4</w:t>
      </w:r>
      <w:r w:rsidR="00C96485">
        <w:fldChar w:fldCharType="end"/>
      </w:r>
      <w:bookmarkEnd w:id="29"/>
      <w:r>
        <w:t xml:space="preserve"> - </w:t>
      </w:r>
      <w:r w:rsidRPr="004954F4">
        <w:t>Máquina de Moore</w:t>
      </w:r>
    </w:p>
    <w:p w14:paraId="18E5DF93" w14:textId="77777777" w:rsidR="004913A4" w:rsidRDefault="004913A4" w:rsidP="004913A4">
      <w:pPr>
        <w:pStyle w:val="PhDCorpo"/>
      </w:pPr>
      <w:r>
        <w:tab/>
        <w:t>Numa máquina de estados, o objetivo é determinar a “Lógica do Próximo Estado” e a “Lógica de Saída” do circuito. Como referido, a “Lógica de saída” depende apenas do estado atual. Já a “Lógica do Próximo Estado” depende do estado atual e das entradas do circuito.</w:t>
      </w:r>
      <w:r w:rsidRPr="007B6C09">
        <w:rPr>
          <w:rFonts w:ascii="Arial" w:hAnsi="Arial" w:cs="Arial"/>
          <w:noProof/>
        </w:rPr>
        <w:t xml:space="preserve"> </w:t>
      </w:r>
    </w:p>
    <w:p w14:paraId="45BEC24D" w14:textId="3D8FCEED" w:rsidR="004913A4" w:rsidRDefault="004913A4" w:rsidP="00034F34">
      <w:pPr>
        <w:pStyle w:val="PhDCorpo"/>
        <w:spacing w:after="0"/>
        <w:ind w:firstLine="567"/>
        <w:rPr>
          <w:noProof/>
        </w:rPr>
      </w:pPr>
      <w:r>
        <w:t xml:space="preserve">Como referido, o objetivo do robô é seguir uma linha, devendo parar sobre uma linha horizontal colocada no final do percurso </w:t>
      </w:r>
      <w:r w:rsidRPr="00034F34">
        <w:rPr>
          <w:highlight w:val="yellow"/>
        </w:rPr>
        <w:t>(</w:t>
      </w:r>
      <w:r w:rsidRPr="00034F34">
        <w:rPr>
          <w:szCs w:val="24"/>
          <w:highlight w:val="yellow"/>
        </w:rPr>
        <w:fldChar w:fldCharType="begin"/>
      </w:r>
      <w:r w:rsidRPr="00034F34">
        <w:rPr>
          <w:szCs w:val="24"/>
          <w:highlight w:val="yellow"/>
        </w:rPr>
        <w:instrText xml:space="preserve"> REF _Ref63089433  \* MERGEFORMAT </w:instrText>
      </w:r>
      <w:r w:rsidRPr="00034F34">
        <w:rPr>
          <w:szCs w:val="24"/>
          <w:highlight w:val="yellow"/>
        </w:rPr>
        <w:fldChar w:fldCharType="separate"/>
      </w:r>
      <w:r w:rsidRPr="00034F34">
        <w:rPr>
          <w:color w:val="000000"/>
          <w:szCs w:val="24"/>
          <w:highlight w:val="yellow"/>
        </w:rPr>
        <w:t xml:space="preserve">Figura </w:t>
      </w:r>
      <w:r w:rsidRPr="00034F34">
        <w:rPr>
          <w:noProof/>
          <w:color w:val="000000"/>
          <w:szCs w:val="24"/>
          <w:highlight w:val="yellow"/>
        </w:rPr>
        <w:t>19</w:t>
      </w:r>
      <w:r w:rsidRPr="00034F34">
        <w:rPr>
          <w:szCs w:val="24"/>
          <w:highlight w:val="yellow"/>
        </w:rPr>
        <w:fldChar w:fldCharType="end"/>
      </w:r>
      <w:r w:rsidRPr="00034F34">
        <w:rPr>
          <w:szCs w:val="24"/>
          <w:highlight w:val="yellow"/>
        </w:rPr>
        <w:t>)</w:t>
      </w:r>
      <w:r>
        <w:t xml:space="preserve"> e, nesse momento, o robô deve dar uma volta de 180 ° sobre o seu eixo. Após o acionamento de um botão, o robô deve reiniciar a marcha seguindo a linha em direção oposta.</w:t>
      </w:r>
      <w:r w:rsidR="00034F34" w:rsidRPr="00034F34">
        <w:rPr>
          <w:noProof/>
        </w:rPr>
        <w:t xml:space="preserve"> </w:t>
      </w:r>
    </w:p>
    <w:p w14:paraId="0F4D5933" w14:textId="14A3D138" w:rsidR="00034F34" w:rsidRPr="00034F34" w:rsidRDefault="00034F34" w:rsidP="00034F34">
      <w:pPr>
        <w:pStyle w:val="PhDCorpo"/>
        <w:spacing w:after="0"/>
        <w:ind w:firstLine="567"/>
        <w:jc w:val="center"/>
        <w:rPr>
          <w:highlight w:val="yellow"/>
        </w:rPr>
      </w:pPr>
      <w:r w:rsidRPr="00034F34">
        <w:rPr>
          <w:noProof/>
          <w:highlight w:val="yellow"/>
        </w:rPr>
        <w:drawing>
          <wp:inline distT="0" distB="0" distL="0" distR="0" wp14:anchorId="5F1E964D" wp14:editId="22360F29">
            <wp:extent cx="1811632" cy="1426130"/>
            <wp:effectExtent l="2222" t="0" r="953" b="952"/>
            <wp:docPr id="133" name="Imagem 133" descr="Uma imagem com armário, interior, madei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Imagem 133" descr="Uma imagem com armário, interior, madeira&#10;&#10;Descrição gerada automaticamente"/>
                    <pic:cNvPicPr>
                      <a:picLocks noChangeAspect="1"/>
                    </pic:cNvPicPr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3" t="8346" r="11986" b="7482"/>
                    <a:stretch/>
                  </pic:blipFill>
                  <pic:spPr bwMode="auto">
                    <a:xfrm rot="5400000">
                      <a:off x="0" y="0"/>
                      <a:ext cx="1832960" cy="1442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30CAC8" w14:textId="63CA08BA" w:rsidR="004913A4" w:rsidRDefault="004913A4" w:rsidP="004913A4">
      <w:pPr>
        <w:pStyle w:val="PhDCorpo"/>
        <w:ind w:firstLine="567"/>
      </w:pPr>
      <w:r w:rsidRPr="00034F34">
        <w:rPr>
          <w:highlight w:val="yellow"/>
        </w:rPr>
        <w:t>Denominou-se a linha de final de curso como a linha horizontal e a linha determinante do percurso como linha vertical.</w:t>
      </w:r>
      <w:r w:rsidR="00034F34">
        <w:t xml:space="preserve"> COLOCAR NA INTRO</w:t>
      </w:r>
    </w:p>
    <w:p w14:paraId="1B247D2A" w14:textId="57FA252F" w:rsidR="004913A4" w:rsidRDefault="004913A4" w:rsidP="004913A4">
      <w:pPr>
        <w:pStyle w:val="PhDCorpo"/>
        <w:ind w:firstLine="567"/>
      </w:pPr>
      <w:r>
        <w:t xml:space="preserve">De modo a detetar a linha no final do percurso, usaram-se os dois sensores das pontas do </w:t>
      </w:r>
      <w:proofErr w:type="spellStart"/>
      <w:r w:rsidRPr="007B6C09">
        <w:rPr>
          <w:i/>
          <w:iCs/>
        </w:rPr>
        <w:t>array</w:t>
      </w:r>
      <w:proofErr w:type="spellEnd"/>
      <w:r>
        <w:t xml:space="preserve"> de sensores </w:t>
      </w:r>
      <w:r w:rsidRPr="00034F34">
        <w:rPr>
          <w:highlight w:val="yellow"/>
        </w:rPr>
        <w:t>(S1 e S8)</w:t>
      </w:r>
      <w:r>
        <w:t xml:space="preserve">. Usou-se também o sensor do meio </w:t>
      </w:r>
      <w:r w:rsidRPr="00034F34">
        <w:rPr>
          <w:highlight w:val="yellow"/>
        </w:rPr>
        <w:t xml:space="preserve">(S5) </w:t>
      </w:r>
      <w:r>
        <w:t xml:space="preserve">de forma a interromper a rotação quando este encontrar a linha preta. Nesse momento, o robô poderá ser acionado através de um botão de pressão (B) </w:t>
      </w:r>
      <w:r w:rsidR="00034F34" w:rsidRPr="00034F34">
        <w:rPr>
          <w:highlight w:val="yellow"/>
        </w:rPr>
        <w:t>[REF]</w:t>
      </w:r>
      <w:r>
        <w:t xml:space="preserve"> para que este volte a seguir a linha.</w:t>
      </w:r>
    </w:p>
    <w:p w14:paraId="1AD7FD01" w14:textId="0760C506" w:rsidR="004913A4" w:rsidRDefault="004913A4" w:rsidP="004913A4">
      <w:pPr>
        <w:pStyle w:val="PhDCorpo"/>
      </w:pPr>
      <w:r>
        <w:tab/>
      </w:r>
      <w:r w:rsidRPr="00034F34">
        <w:rPr>
          <w:highlight w:val="yellow"/>
        </w:rPr>
        <w:t>Os motores são controlados por meio d</w:t>
      </w:r>
      <w:r w:rsidR="00034F34" w:rsidRPr="00034F34">
        <w:rPr>
          <w:highlight w:val="yellow"/>
        </w:rPr>
        <w:t>o</w:t>
      </w:r>
      <w:r w:rsidRPr="00034F34">
        <w:rPr>
          <w:highlight w:val="yellow"/>
        </w:rPr>
        <w:t xml:space="preserve"> </w:t>
      </w:r>
      <w:r w:rsidRPr="00034F34">
        <w:rPr>
          <w:i/>
          <w:iCs/>
          <w:highlight w:val="yellow"/>
        </w:rPr>
        <w:t>driver</w:t>
      </w:r>
      <w:r w:rsidRPr="00034F34">
        <w:rPr>
          <w:highlight w:val="yellow"/>
        </w:rPr>
        <w:t xml:space="preserve"> </w:t>
      </w:r>
      <w:r w:rsidR="00034F34" w:rsidRPr="00034F34">
        <w:rPr>
          <w:highlight w:val="yellow"/>
        </w:rPr>
        <w:t xml:space="preserve">L298N </w:t>
      </w:r>
      <w:sdt>
        <w:sdtPr>
          <w:rPr>
            <w:highlight w:val="yellow"/>
          </w:rPr>
          <w:id w:val="-814252052"/>
          <w:citation/>
        </w:sdtPr>
        <w:sdtContent>
          <w:r w:rsidRPr="00034F34">
            <w:rPr>
              <w:highlight w:val="yellow"/>
            </w:rPr>
            <w:fldChar w:fldCharType="begin"/>
          </w:r>
          <w:r w:rsidRPr="00034F34">
            <w:rPr>
              <w:highlight w:val="yellow"/>
            </w:rPr>
            <w:instrText xml:space="preserve"> CITATION STM00 \l 2070 </w:instrText>
          </w:r>
          <w:r w:rsidRPr="00034F34">
            <w:rPr>
              <w:highlight w:val="yellow"/>
            </w:rPr>
            <w:fldChar w:fldCharType="separate"/>
          </w:r>
          <w:r w:rsidRPr="00034F34">
            <w:rPr>
              <w:noProof/>
              <w:highlight w:val="yellow"/>
            </w:rPr>
            <w:t>[3]</w:t>
          </w:r>
          <w:r w:rsidRPr="00034F34">
            <w:rPr>
              <w:highlight w:val="yellow"/>
            </w:rPr>
            <w:fldChar w:fldCharType="end"/>
          </w:r>
        </w:sdtContent>
      </w:sdt>
      <w:r w:rsidRPr="00034F34">
        <w:rPr>
          <w:highlight w:val="yellow"/>
        </w:rPr>
        <w:t>, podendo estar parados, a rodar no sentido horário ou no sentido anti-horário</w:t>
      </w:r>
      <w:r>
        <w:t xml:space="preserve">. Para isso, na máquina de estados existem duas saídas para cada motor, sendo que uma controla o movimento no sentido horário e outra no sentido anti-horário. Como o robô usa dois motores, existem quatro saídas, que quando estão ativas (nível lógico alto) despoletam as seguintes respostas: </w:t>
      </w:r>
    </w:p>
    <w:p w14:paraId="6B11C396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FWR – motor da direit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2389427C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FWL – motor da esquerd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 xml:space="preserve">); </w:t>
      </w:r>
    </w:p>
    <w:p w14:paraId="63C86596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BWR – motor da direit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19EE23D4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BWL – motor da esquerd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>).</w:t>
      </w:r>
    </w:p>
    <w:p w14:paraId="5FE14AEA" w14:textId="77777777" w:rsidR="004913A4" w:rsidRDefault="004913A4" w:rsidP="00266713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4FB635C5" wp14:editId="69540712">
            <wp:extent cx="4726224" cy="3442914"/>
            <wp:effectExtent l="0" t="0" r="0" b="5715"/>
            <wp:docPr id="152" name="Imagem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52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6513" cy="345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3D71C" w14:textId="5C8DB2B8" w:rsidR="004913A4" w:rsidRPr="00B5701D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000000"/>
          <w:sz w:val="20"/>
        </w:rPr>
      </w:pPr>
      <w:bookmarkStart w:id="30" w:name="_Toc63286480"/>
      <w:bookmarkStart w:id="31" w:name="_Ref63669836"/>
      <w:r w:rsidRPr="00B5701D">
        <w:rPr>
          <w:rFonts w:ascii="NewsGotT" w:hAnsi="NewsGotT"/>
          <w:i w:val="0"/>
          <w:iCs w:val="0"/>
          <w:color w:val="000000"/>
          <w:sz w:val="20"/>
        </w:rPr>
        <w:t>Figura</w:t>
      </w:r>
      <w:r w:rsidR="00266713">
        <w:rPr>
          <w:rFonts w:ascii="NewsGotT" w:hAnsi="NewsGotT"/>
          <w:i w:val="0"/>
          <w:iCs w:val="0"/>
          <w:color w:val="000000"/>
          <w:sz w:val="20"/>
        </w:rPr>
        <w:t xml:space="preserve"> </w:t>
      </w:r>
      <w:r w:rsidR="00C96485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C96485">
        <w:rPr>
          <w:rFonts w:ascii="NewsGotT" w:hAnsi="NewsGotT"/>
          <w:i w:val="0"/>
          <w:iCs w:val="0"/>
          <w:color w:val="000000"/>
          <w:sz w:val="20"/>
        </w:rPr>
        <w:instrText xml:space="preserve"> STYLEREF 1 \s </w:instrText>
      </w:r>
      <w:r w:rsidR="00C96485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000000"/>
          <w:sz w:val="20"/>
        </w:rPr>
        <w:t>2</w:t>
      </w:r>
      <w:r w:rsidR="00C96485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r w:rsidR="00C96485">
        <w:rPr>
          <w:rFonts w:ascii="NewsGotT" w:hAnsi="NewsGotT"/>
          <w:i w:val="0"/>
          <w:iCs w:val="0"/>
          <w:color w:val="000000"/>
          <w:sz w:val="20"/>
        </w:rPr>
        <w:t>.</w:t>
      </w:r>
      <w:r w:rsidR="00C96485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C96485">
        <w:rPr>
          <w:rFonts w:ascii="NewsGotT" w:hAnsi="NewsGotT"/>
          <w:i w:val="0"/>
          <w:iCs w:val="0"/>
          <w:color w:val="000000"/>
          <w:sz w:val="20"/>
        </w:rPr>
        <w:instrText xml:space="preserve"> SEQ Figura \* ARABIC \s 1 </w:instrText>
      </w:r>
      <w:r w:rsidR="00C96485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000000"/>
          <w:sz w:val="20"/>
        </w:rPr>
        <w:t>5</w:t>
      </w:r>
      <w:r w:rsidR="00C96485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bookmarkEnd w:id="31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 - Diagrama da máquina de estados</w:t>
      </w:r>
      <w:bookmarkEnd w:id="30"/>
    </w:p>
    <w:p w14:paraId="6B6040C9" w14:textId="0E9A645A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>
        <w:t xml:space="preserve">Na </w:t>
      </w:r>
      <w:r w:rsidR="00266713" w:rsidRPr="00266713">
        <w:rPr>
          <w:highlight w:val="yellow"/>
        </w:rPr>
        <w:fldChar w:fldCharType="begin"/>
      </w:r>
      <w:r w:rsidR="00266713" w:rsidRPr="00266713">
        <w:instrText xml:space="preserve"> REF _Ref63669836 \h </w:instrText>
      </w:r>
      <w:r w:rsidR="00266713" w:rsidRPr="00266713">
        <w:rPr>
          <w:highlight w:val="yellow"/>
        </w:rPr>
      </w:r>
      <w:r w:rsidR="00266713">
        <w:rPr>
          <w:highlight w:val="yellow"/>
        </w:rPr>
        <w:instrText xml:space="preserve"> \* MERGEFORMAT </w:instrText>
      </w:r>
      <w:r w:rsidR="00266713" w:rsidRPr="00266713">
        <w:rPr>
          <w:highlight w:val="yellow"/>
        </w:rPr>
        <w:fldChar w:fldCharType="separate"/>
      </w:r>
      <w:r w:rsidR="00266713" w:rsidRPr="00266713">
        <w:t>Figura 2.5</w:t>
      </w:r>
      <w:r w:rsidR="00266713" w:rsidRPr="00266713">
        <w:rPr>
          <w:highlight w:val="yellow"/>
        </w:rPr>
        <w:fldChar w:fldCharType="end"/>
      </w:r>
      <w:r w:rsidRPr="00266713">
        <w:t>,</w:t>
      </w:r>
      <w:r>
        <w:t xml:space="preserve"> mostra-se o diagrama da máquina de estados, usada para controlar o modo de funcionamento do robô. FW representa os valores de FWR e FWL e BW representa os valores de BWR e BWL.</w:t>
      </w:r>
      <w:r w:rsidRPr="009B4B80">
        <w:rPr>
          <w:rFonts w:ascii="Arial" w:hAnsi="Arial" w:cs="Arial"/>
          <w:noProof/>
        </w:rPr>
        <w:t xml:space="preserve"> </w:t>
      </w:r>
    </w:p>
    <w:p w14:paraId="66A24346" w14:textId="77777777" w:rsidR="004913A4" w:rsidRDefault="004913A4" w:rsidP="004913A4">
      <w:pPr>
        <w:pStyle w:val="PhDCorpo"/>
        <w:ind w:firstLine="567"/>
      </w:pPr>
      <w:r>
        <w:t xml:space="preserve">Inicialmente, no estado “A”, o robô está parado (FW = 0 e BW = 0), e espera pelo acionamento do botão para iniciar a marcha. Após o acionamento do botão, B a nível lógico alto, no estado “B”, o robô inicia a sua trajetória, seguindo a linha com os dois motores a rodar no sentido horário (FW = 1 e BW = 0)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posicionado sobre a linha horizontal preta (fim do trajeto), os sensores S1 e S8 estarão a nível lógico alto, e ocorrerá a transição para o estado “C”. Neste estado, o robô inicia a rotação para a esquerda (FWR = 1, FWL = 0, BWR = 0 e BWL = 1) e não transita de estado enquanto os sensores S1 e S8 estiverem a nível lógico alto, isto é, enquant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sobre a linha horizontal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sair desta, S1 e S8 estarão a nível lógico baixo, avançando para o estado “D”, no qual o robô continua a rotação, mantendo as suas saídas, até que o sensor S5 esteja sobre a linha vertical, S5 a nível lógico alto. Assim posicionado, o robô volta ao estado inicial.</w:t>
      </w:r>
    </w:p>
    <w:p w14:paraId="79FBAFC4" w14:textId="77777777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>
        <w:t xml:space="preserve">De forma a implementar a máquina de estados, de acordo com o diagrama de estados, determinou-se toda a lógica necessária, construindo a </w:t>
      </w:r>
      <w:r>
        <w:fldChar w:fldCharType="begin"/>
      </w:r>
      <w:r>
        <w:instrText xml:space="preserve"> REF _Ref63096255 \h  \* MERGEFORMAT </w:instrText>
      </w:r>
      <w:r>
        <w:fldChar w:fldCharType="separate"/>
      </w:r>
      <w:r w:rsidRPr="0009661F">
        <w:t>Tabela 2</w:t>
      </w:r>
      <w:r>
        <w:fldChar w:fldCharType="end"/>
      </w:r>
      <w:r>
        <w:t>.</w:t>
      </w:r>
      <w:r w:rsidRPr="000D4F14">
        <w:rPr>
          <w:rFonts w:ascii="Arial" w:hAnsi="Arial" w:cs="Arial"/>
          <w:noProof/>
        </w:rPr>
        <w:t xml:space="preserve"> </w:t>
      </w:r>
    </w:p>
    <w:p w14:paraId="4792DC27" w14:textId="49E2403A" w:rsidR="004913A4" w:rsidRPr="00B5701D" w:rsidRDefault="004913A4" w:rsidP="004913A4">
      <w:pPr>
        <w:pStyle w:val="Legenda"/>
        <w:keepNext/>
        <w:jc w:val="center"/>
        <w:rPr>
          <w:rFonts w:ascii="NewsGotT" w:hAnsi="NewsGotT"/>
          <w:i w:val="0"/>
          <w:iCs w:val="0"/>
          <w:color w:val="000000"/>
          <w:sz w:val="20"/>
        </w:rPr>
      </w:pPr>
      <w:bookmarkStart w:id="32" w:name="_Ref63096255"/>
      <w:bookmarkStart w:id="33" w:name="_Ref63096249"/>
      <w:bookmarkStart w:id="34" w:name="_Toc63286520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Tabela 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266713">
        <w:rPr>
          <w:rFonts w:ascii="NewsGotT" w:hAnsi="NewsGotT"/>
          <w:i w:val="0"/>
          <w:iCs w:val="0"/>
          <w:color w:val="000000"/>
          <w:sz w:val="20"/>
        </w:rPr>
        <w:instrText xml:space="preserve"> STYLEREF 1 \s </w:instrTex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266713">
        <w:rPr>
          <w:rFonts w:ascii="NewsGotT" w:hAnsi="NewsGotT"/>
          <w:i w:val="0"/>
          <w:iCs w:val="0"/>
          <w:noProof/>
          <w:color w:val="000000"/>
          <w:sz w:val="20"/>
        </w:rPr>
        <w:t>2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r w:rsidR="00266713">
        <w:rPr>
          <w:rFonts w:ascii="NewsGotT" w:hAnsi="NewsGotT"/>
          <w:i w:val="0"/>
          <w:iCs w:val="0"/>
          <w:color w:val="000000"/>
          <w:sz w:val="20"/>
        </w:rPr>
        <w:t>.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="00266713">
        <w:rPr>
          <w:rFonts w:ascii="NewsGotT" w:hAnsi="NewsGotT"/>
          <w:i w:val="0"/>
          <w:iCs w:val="0"/>
          <w:color w:val="000000"/>
          <w:sz w:val="20"/>
        </w:rPr>
        <w:instrText xml:space="preserve"> SEQ Tabela \* ARABIC \s 1 </w:instrTex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 w:rsidR="00266713">
        <w:rPr>
          <w:rFonts w:ascii="NewsGotT" w:hAnsi="NewsGotT"/>
          <w:i w:val="0"/>
          <w:iCs w:val="0"/>
          <w:noProof/>
          <w:color w:val="000000"/>
          <w:sz w:val="20"/>
        </w:rPr>
        <w:t>1</w:t>
      </w:r>
      <w:r w:rsidR="00266713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bookmarkEnd w:id="32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 - Tabela completa para determinação da lógica completa da máquina de estados</w:t>
      </w:r>
      <w:bookmarkEnd w:id="33"/>
      <w:bookmarkEnd w:id="34"/>
    </w:p>
    <w:p w14:paraId="68149803" w14:textId="77777777" w:rsidR="004913A4" w:rsidRDefault="004913A4" w:rsidP="004913A4">
      <w:pPr>
        <w:pStyle w:val="PhDCorpo"/>
        <w:ind w:firstLine="567"/>
      </w:pPr>
      <w:r>
        <w:rPr>
          <w:noProof/>
          <w:lang w:eastAsia="pt-PT"/>
        </w:rPr>
        <w:drawing>
          <wp:inline distT="0" distB="0" distL="0" distR="0" wp14:anchorId="681F3AB8" wp14:editId="111CA4D3">
            <wp:extent cx="5400012" cy="7095532"/>
            <wp:effectExtent l="0" t="0" r="0" b="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Imagem 157"/>
                    <pic:cNvPicPr>
                      <a:picLocks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12" cy="7095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88EBE" w14:textId="77777777" w:rsidR="004913A4" w:rsidRDefault="004913A4" w:rsidP="004913A4">
      <w:pPr>
        <w:pStyle w:val="PhDCorpo"/>
        <w:ind w:firstLine="567"/>
      </w:pPr>
      <w:r>
        <w:t xml:space="preserve">Adicionaram-se duas colunas que indicam os bits do estado atual (B1 e B0) e também as entradas da máquina de estados (S1, S5, S8 e B). Como existem quatro entradas, existem dezasseis (24) combinações possíveis para cada estado, o que resulta em sessenta e quatro possibilidades no total (24+2 = 26 = 64) que será o número de linhas da </w:t>
      </w:r>
      <w:r>
        <w:fldChar w:fldCharType="begin"/>
      </w:r>
      <w:r>
        <w:instrText xml:space="preserve"> REF _Ref63096255 \h  \* MERGEFORMAT </w:instrText>
      </w:r>
      <w:r>
        <w:fldChar w:fldCharType="separate"/>
      </w:r>
      <w:r w:rsidRPr="0009661F">
        <w:t>Tabela 2</w:t>
      </w:r>
      <w:r>
        <w:fldChar w:fldCharType="end"/>
      </w:r>
    </w:p>
    <w:p w14:paraId="3E28FF31" w14:textId="4580000F" w:rsidR="004913A4" w:rsidRDefault="004913A4" w:rsidP="004B7F1E">
      <w:pPr>
        <w:pStyle w:val="PhDCorpo"/>
        <w:spacing w:after="0"/>
        <w:ind w:firstLine="567"/>
        <w:rPr>
          <w:rFonts w:ascii="Arial" w:hAnsi="Arial" w:cs="Arial"/>
          <w:noProof/>
        </w:rPr>
      </w:pPr>
      <w:r w:rsidRPr="009B4B80">
        <w:t>A seguir, “E” representa o estado atual e “E*” o estado seguinte. “B1*” e “B0*” representam os bits do estado seguinte. Estas colunas devem ser preenchidas de acordo com a</w:t>
      </w:r>
      <w:r w:rsidR="00266713">
        <w:t xml:space="preserve"> </w:t>
      </w:r>
      <w:r w:rsidR="00266713">
        <w:fldChar w:fldCharType="begin"/>
      </w:r>
      <w:r w:rsidR="00266713">
        <w:instrText xml:space="preserve"> REF _Ref63670088 \h </w:instrText>
      </w:r>
      <w:r w:rsidR="00266713">
        <w:fldChar w:fldCharType="separate"/>
      </w:r>
      <w:r w:rsidR="00266713">
        <w:t xml:space="preserve">Tabela </w:t>
      </w:r>
      <w:r w:rsidR="00266713">
        <w:rPr>
          <w:noProof/>
        </w:rPr>
        <w:t>2</w:t>
      </w:r>
      <w:r w:rsidR="00266713">
        <w:t>.</w:t>
      </w:r>
      <w:r w:rsidR="00266713">
        <w:rPr>
          <w:noProof/>
        </w:rPr>
        <w:t>2</w:t>
      </w:r>
      <w:r w:rsidR="00266713">
        <w:fldChar w:fldCharType="end"/>
      </w:r>
      <w:r w:rsidRPr="009B4B80">
        <w:t>.</w:t>
      </w:r>
      <w:r w:rsidRPr="009B4B80">
        <w:rPr>
          <w:rFonts w:ascii="Arial" w:hAnsi="Arial" w:cs="Arial"/>
          <w:noProof/>
        </w:rPr>
        <w:t xml:space="preserve"> </w:t>
      </w:r>
    </w:p>
    <w:p w14:paraId="333F3963" w14:textId="232C5AB3" w:rsidR="00266713" w:rsidRDefault="00266713" w:rsidP="00266713">
      <w:pPr>
        <w:pStyle w:val="PhDLegendaTabela"/>
      </w:pPr>
      <w:bookmarkStart w:id="35" w:name="_Ref63670088"/>
      <w:r>
        <w:t xml:space="preserve">Tabel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Tabela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35"/>
      <w:r>
        <w:t xml:space="preserve"> - </w:t>
      </w:r>
      <w:r w:rsidRPr="008D79AE">
        <w:t>Atribuição de estados</w:t>
      </w:r>
    </w:p>
    <w:p w14:paraId="02CC2CD2" w14:textId="0804C803" w:rsidR="004B7F1E" w:rsidRDefault="004B7F1E" w:rsidP="00266713">
      <w:pPr>
        <w:pStyle w:val="PhDCorpo"/>
        <w:spacing w:after="0"/>
        <w:jc w:val="center"/>
      </w:pPr>
      <w:r>
        <w:rPr>
          <w:noProof/>
        </w:rPr>
        <w:drawing>
          <wp:inline distT="0" distB="0" distL="0" distR="0" wp14:anchorId="3D94E3EE" wp14:editId="6B9D9D60">
            <wp:extent cx="1550035" cy="824230"/>
            <wp:effectExtent l="0" t="0" r="0" b="0"/>
            <wp:docPr id="161" name="Imagem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Imagem 161"/>
                    <pic:cNvPicPr>
                      <a:picLocks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35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2DAA9" w14:textId="282B8F45" w:rsidR="004B7F1E" w:rsidRDefault="004913A4" w:rsidP="00266713">
      <w:pPr>
        <w:pStyle w:val="PhDCorpo"/>
        <w:spacing w:before="240"/>
        <w:ind w:left="142" w:firstLine="425"/>
      </w:pPr>
      <w:r w:rsidRPr="009B4B80">
        <w:t xml:space="preserve">Sabendo que cada </w:t>
      </w:r>
      <w:r w:rsidRPr="000D4F14">
        <w:rPr>
          <w:i/>
          <w:iCs/>
        </w:rPr>
        <w:t>flip-flop</w:t>
      </w:r>
      <w:r w:rsidRPr="009B4B80">
        <w:t xml:space="preserve"> permite a existência de dois estados e que existem quatro estados (A – D), selecionaram-se dois </w:t>
      </w:r>
      <w:r w:rsidRPr="000D4F14">
        <w:rPr>
          <w:i/>
          <w:iCs/>
        </w:rPr>
        <w:t>flip-flops</w:t>
      </w:r>
      <w:r w:rsidRPr="009B4B80">
        <w:t xml:space="preserve"> do tipo J-K, que apresentam a tabela de excitação </w:t>
      </w:r>
      <w:r w:rsidR="004B7F1E">
        <w:t>-</w:t>
      </w:r>
      <w:r w:rsidR="00266713">
        <w:fldChar w:fldCharType="begin"/>
      </w:r>
      <w:r w:rsidR="00266713">
        <w:instrText xml:space="preserve"> REF _Ref63670096 \h </w:instrText>
      </w:r>
      <w:r w:rsidR="00266713">
        <w:fldChar w:fldCharType="separate"/>
      </w:r>
      <w:r w:rsidR="00266713">
        <w:t xml:space="preserve">Tabela </w:t>
      </w:r>
      <w:r w:rsidR="00266713">
        <w:rPr>
          <w:noProof/>
        </w:rPr>
        <w:t>2</w:t>
      </w:r>
      <w:r w:rsidR="00266713">
        <w:t>.</w:t>
      </w:r>
      <w:r w:rsidR="00266713">
        <w:rPr>
          <w:noProof/>
        </w:rPr>
        <w:t>3</w:t>
      </w:r>
      <w:r w:rsidR="00266713">
        <w:fldChar w:fldCharType="end"/>
      </w:r>
      <w:r w:rsidRPr="009B4B80">
        <w:t xml:space="preserve">. </w:t>
      </w:r>
    </w:p>
    <w:p w14:paraId="177C892E" w14:textId="58F1AF1A" w:rsidR="00266713" w:rsidRDefault="00266713" w:rsidP="00920AD5">
      <w:pPr>
        <w:pStyle w:val="PhDLegendaFiguras"/>
      </w:pPr>
      <w:bookmarkStart w:id="36" w:name="_Ref63670096"/>
      <w:r>
        <w:t xml:space="preserve">Tabel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Tabela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bookmarkEnd w:id="36"/>
      <w:r>
        <w:t xml:space="preserve"> - </w:t>
      </w:r>
      <w:r w:rsidRPr="00B322DB">
        <w:t>Tabela de excitação do Flip-Flop JK</w:t>
      </w:r>
    </w:p>
    <w:p w14:paraId="7167B405" w14:textId="5B701CD0" w:rsidR="004B7F1E" w:rsidRDefault="004B7F1E" w:rsidP="00266713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23E1C9C5" wp14:editId="770E4687">
            <wp:extent cx="2050639" cy="818500"/>
            <wp:effectExtent l="0" t="0" r="6985" b="1270"/>
            <wp:docPr id="163" name="Imagem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Imagem 163"/>
                    <pic:cNvPicPr>
                      <a:picLocks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639" cy="81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BAEAF" w14:textId="5CDB471E" w:rsidR="004913A4" w:rsidRDefault="004913A4" w:rsidP="00266713">
      <w:pPr>
        <w:pStyle w:val="PhDCorpo"/>
        <w:keepNext/>
        <w:spacing w:before="240"/>
        <w:ind w:firstLine="567"/>
      </w:pPr>
      <w:r w:rsidRPr="009B4B80">
        <w:t xml:space="preserve">De acordo com esta tabela, foram preenchidas as colunas “J” e “K” para cada </w:t>
      </w:r>
      <w:r w:rsidRPr="000D4F14">
        <w:rPr>
          <w:i/>
          <w:iCs/>
        </w:rPr>
        <w:t>flip-flop</w:t>
      </w:r>
      <w:r w:rsidRPr="009B4B80">
        <w:t xml:space="preserve"> (</w:t>
      </w:r>
      <w:proofErr w:type="spellStart"/>
      <w:r w:rsidRPr="009B4B80">
        <w:t>Ja</w:t>
      </w:r>
      <w:proofErr w:type="spellEnd"/>
      <w:r w:rsidRPr="009B4B80">
        <w:t xml:space="preserve"> e </w:t>
      </w:r>
      <w:proofErr w:type="spellStart"/>
      <w:r w:rsidRPr="009B4B80">
        <w:t>Ka</w:t>
      </w:r>
      <w:proofErr w:type="spellEnd"/>
      <w:r w:rsidRPr="009B4B80">
        <w:t xml:space="preserve">, relativo a B0; </w:t>
      </w:r>
      <w:proofErr w:type="spellStart"/>
      <w:r w:rsidRPr="009B4B80">
        <w:t>Jb</w:t>
      </w:r>
      <w:proofErr w:type="spellEnd"/>
      <w:r w:rsidRPr="009B4B80">
        <w:t xml:space="preserve"> e Kb, relativo a B1). Para este efeito, determinou-se a lógica do próximo estado, em função das quatro entradas da máquina de estados, simplificada através de mapas de </w:t>
      </w:r>
      <w:proofErr w:type="spellStart"/>
      <w:r w:rsidRPr="009B4B80">
        <w:t>Karnaugh</w:t>
      </w:r>
      <w:proofErr w:type="spellEnd"/>
      <w:r w:rsidRPr="009B4B80">
        <w:t xml:space="preserve">. Resolveram-se quatro mapas de </w:t>
      </w:r>
      <w:proofErr w:type="spellStart"/>
      <w:r w:rsidRPr="009B4B80">
        <w:t>Karnaugh</w:t>
      </w:r>
      <w:proofErr w:type="spellEnd"/>
      <w:r w:rsidRPr="009B4B80">
        <w:t xml:space="preserve"> (um para cada entrada J e K dos </w:t>
      </w:r>
      <w:r w:rsidRPr="000D4F14">
        <w:rPr>
          <w:i/>
          <w:iCs/>
        </w:rPr>
        <w:t>flip-flops</w:t>
      </w:r>
      <w:r w:rsidRPr="009B4B80">
        <w:t>) e obteve-se os resultados apresentados na</w:t>
      </w:r>
      <w:r w:rsidR="00266713">
        <w:t xml:space="preserve"> </w:t>
      </w:r>
      <w:r w:rsidR="00266713" w:rsidRPr="00266713">
        <w:fldChar w:fldCharType="begin"/>
      </w:r>
      <w:r w:rsidR="00266713" w:rsidRPr="00266713">
        <w:instrText xml:space="preserve"> REF _Ref63096199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266713" w:rsidRPr="00266713">
        <w:t>Figura 2.6</w:t>
      </w:r>
      <w:r w:rsidR="00266713" w:rsidRPr="00266713">
        <w:fldChar w:fldCharType="end"/>
      </w:r>
      <w:r w:rsidR="004B7F1E">
        <w:t>.</w:t>
      </w:r>
    </w:p>
    <w:p w14:paraId="1229363C" w14:textId="620DA431" w:rsidR="004913A4" w:rsidRDefault="00266713" w:rsidP="00266713">
      <w:pPr>
        <w:pStyle w:val="PhDCorpo"/>
        <w:keepNext/>
        <w:spacing w:after="0"/>
        <w:jc w:val="center"/>
      </w:pPr>
      <w:r>
        <w:rPr>
          <w:rFonts w:ascii="Arial" w:hAnsi="Arial" w:cs="Arial"/>
          <w:noProof/>
          <w:lang w:eastAsia="pt-PT"/>
        </w:rPr>
        <w:fldChar w:fldCharType="begin"/>
      </w:r>
      <w:r>
        <w:instrText xml:space="preserve"> REF _Ref63096194 \h </w:instrText>
      </w:r>
      <w:r>
        <w:rPr>
          <w:rFonts w:ascii="Arial" w:hAnsi="Arial" w:cs="Arial"/>
          <w:noProof/>
          <w:lang w:eastAsia="pt-PT"/>
        </w:rPr>
      </w:r>
      <w:r>
        <w:rPr>
          <w:rFonts w:ascii="Arial" w:hAnsi="Arial" w:cs="Arial"/>
          <w:noProof/>
          <w:lang w:eastAsia="pt-PT"/>
        </w:rPr>
        <w:fldChar w:fldCharType="separate"/>
      </w:r>
      <w:r>
        <w:rPr>
          <w:rFonts w:ascii="Arial" w:hAnsi="Arial" w:cs="Arial"/>
          <w:noProof/>
          <w:lang w:eastAsia="pt-PT"/>
        </w:rPr>
        <w:fldChar w:fldCharType="end"/>
      </w:r>
      <w:r w:rsidR="004913A4">
        <w:rPr>
          <w:rFonts w:ascii="Arial" w:hAnsi="Arial" w:cs="Arial"/>
          <w:noProof/>
          <w:lang w:eastAsia="pt-PT"/>
        </w:rPr>
        <w:drawing>
          <wp:inline distT="0" distB="0" distL="0" distR="0" wp14:anchorId="1F0AD6C9" wp14:editId="3EB76469">
            <wp:extent cx="4285259" cy="667792"/>
            <wp:effectExtent l="0" t="0" r="1270" b="0"/>
            <wp:docPr id="166" name="Imagem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Imagem 166"/>
                    <pic:cNvPicPr>
                      <a:picLocks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259" cy="667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25A49" w14:textId="6CEBF499" w:rsidR="004913A4" w:rsidRPr="00B5701D" w:rsidRDefault="004913A4" w:rsidP="00266713">
      <w:pPr>
        <w:pStyle w:val="Legenda"/>
        <w:spacing w:after="0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37" w:name="_Ref63096199"/>
      <w:bookmarkStart w:id="38" w:name="_Ref63096194"/>
      <w:bookmarkStart w:id="39" w:name="_Toc63286481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6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37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Lógica do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p</w:t>
      </w:r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róximo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e</w:t>
      </w:r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>stado</w:t>
      </w:r>
      <w:bookmarkEnd w:id="38"/>
      <w:bookmarkEnd w:id="39"/>
    </w:p>
    <w:p w14:paraId="206446C4" w14:textId="228E2912" w:rsidR="004913A4" w:rsidRDefault="004913A4" w:rsidP="00266713">
      <w:pPr>
        <w:pStyle w:val="PhDCorpo"/>
        <w:spacing w:before="240"/>
        <w:ind w:firstLine="567"/>
      </w:pPr>
      <w:r w:rsidRPr="009B4B80">
        <w:t xml:space="preserve">Adicionaram-se as colunas das saídas (FWR, FWL, BWR e BWL), as quais foram preenchidas de acordo com o estado atual. Para cada uma destas determinou-se a lógica de saída, que também foi simplificada através de mapas de </w:t>
      </w:r>
      <w:proofErr w:type="spellStart"/>
      <w:r w:rsidRPr="009B4B80">
        <w:t>Karnaugh</w:t>
      </w:r>
      <w:proofErr w:type="spellEnd"/>
      <w:r w:rsidRPr="009B4B80">
        <w:t>. Os resultados obtidos foram os da</w:t>
      </w:r>
      <w:r w:rsidR="00266713">
        <w:t xml:space="preserve"> </w:t>
      </w:r>
      <w:r w:rsidR="00266713" w:rsidRPr="00266713">
        <w:fldChar w:fldCharType="begin"/>
      </w:r>
      <w:r w:rsidR="00266713" w:rsidRPr="00266713">
        <w:instrText xml:space="preserve"> REF _Ref63096311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266713" w:rsidRPr="00266713">
        <w:t>Figura 2.7</w:t>
      </w:r>
      <w:r w:rsidR="00266713" w:rsidRPr="00266713">
        <w:fldChar w:fldCharType="end"/>
      </w:r>
      <w:r w:rsidR="004B7F1E" w:rsidRPr="00266713">
        <w:t>.</w:t>
      </w:r>
    </w:p>
    <w:p w14:paraId="41FB85C6" w14:textId="77777777" w:rsidR="004913A4" w:rsidRDefault="004913A4" w:rsidP="00266713">
      <w:pPr>
        <w:pStyle w:val="PhDCorpo"/>
        <w:keepNext/>
        <w:spacing w:after="0"/>
        <w:ind w:firstLine="567"/>
        <w:jc w:val="center"/>
      </w:pPr>
      <w:r>
        <w:rPr>
          <w:noProof/>
          <w:lang w:eastAsia="pt-PT"/>
        </w:rPr>
        <w:drawing>
          <wp:inline distT="0" distB="0" distL="0" distR="0" wp14:anchorId="5DD8CFA0" wp14:editId="1C93E63D">
            <wp:extent cx="4444365" cy="680720"/>
            <wp:effectExtent l="0" t="0" r="0" b="5080"/>
            <wp:docPr id="172" name="Imagem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m 172"/>
                    <pic:cNvPicPr>
                      <a:picLocks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365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7DC16" w14:textId="57D1F406" w:rsidR="004913A4" w:rsidRPr="00B5701D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0" w:name="_Ref63096311"/>
      <w:bookmarkStart w:id="41" w:name="_Ref63096306"/>
      <w:bookmarkStart w:id="42" w:name="_Toc63286482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7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0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Lógica de saída</w:t>
      </w:r>
      <w:bookmarkEnd w:id="41"/>
      <w:bookmarkEnd w:id="42"/>
    </w:p>
    <w:p w14:paraId="04D32C0F" w14:textId="77777777" w:rsidR="004913A4" w:rsidRDefault="004913A4" w:rsidP="00266713">
      <w:pPr>
        <w:spacing w:before="240" w:line="360" w:lineRule="auto"/>
        <w:ind w:firstLine="567"/>
        <w:jc w:val="both"/>
        <w:rPr>
          <w:rFonts w:ascii="NewsGotT" w:hAnsi="NewsGotT" w:cs="Arial"/>
          <w:noProof/>
          <w:sz w:val="24"/>
          <w:szCs w:val="24"/>
        </w:rPr>
      </w:pPr>
      <w:r w:rsidRPr="00D95B1A">
        <w:rPr>
          <w:rFonts w:ascii="NewsGotT" w:hAnsi="NewsGotT" w:cs="Arial"/>
          <w:noProof/>
          <w:sz w:val="24"/>
          <w:szCs w:val="24"/>
        </w:rPr>
        <w:t>Para implementar as expressões lógicas calculadas foram usados integrados da família HC</w:t>
      </w:r>
      <w:r w:rsidRPr="00266713">
        <w:rPr>
          <w:rFonts w:ascii="NewsGotT" w:hAnsi="NewsGotT" w:cs="Arial"/>
          <w:noProof/>
          <w:sz w:val="24"/>
          <w:szCs w:val="24"/>
          <w:highlight w:val="yellow"/>
        </w:rPr>
        <w:t>T</w:t>
      </w:r>
      <w:sdt>
        <w:sdtPr>
          <w:rPr>
            <w:rFonts w:ascii="NewsGotT" w:hAnsi="NewsGotT" w:cs="Arial"/>
            <w:noProof/>
            <w:sz w:val="24"/>
            <w:szCs w:val="24"/>
            <w:highlight w:val="yellow"/>
          </w:rPr>
          <w:id w:val="540636708"/>
          <w:citation/>
        </w:sdtPr>
        <w:sdtContent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begin"/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instrText xml:space="preserve"> CITATION Tex96 \l 2070 </w:instrText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separate"/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t xml:space="preserve"> [5]</w:t>
          </w:r>
          <w:r w:rsidRPr="00266713">
            <w:rPr>
              <w:rFonts w:ascii="NewsGotT" w:hAnsi="NewsGotT" w:cs="Arial"/>
              <w:noProof/>
              <w:sz w:val="24"/>
              <w:szCs w:val="24"/>
              <w:highlight w:val="yellow"/>
            </w:rPr>
            <w:fldChar w:fldCharType="end"/>
          </w:r>
        </w:sdtContent>
      </w:sdt>
      <w:r w:rsidRPr="00266713">
        <w:rPr>
          <w:rFonts w:ascii="NewsGotT" w:hAnsi="NewsGotT" w:cs="Arial"/>
          <w:noProof/>
          <w:sz w:val="24"/>
          <w:szCs w:val="24"/>
          <w:highlight w:val="yellow"/>
        </w:rPr>
        <w:t>.</w:t>
      </w:r>
      <w:r>
        <w:rPr>
          <w:rFonts w:ascii="NewsGotT" w:hAnsi="NewsGotT" w:cs="Arial"/>
          <w:noProof/>
          <w:sz w:val="24"/>
          <w:szCs w:val="24"/>
        </w:rPr>
        <w:t xml:space="preserve"> </w:t>
      </w:r>
      <w:r w:rsidRPr="00D95B1A">
        <w:rPr>
          <w:rFonts w:ascii="NewsGotT" w:hAnsi="NewsGotT" w:cs="Arial"/>
          <w:noProof/>
          <w:sz w:val="24"/>
          <w:szCs w:val="24"/>
        </w:rPr>
        <w:t xml:space="preserve">Esta família de integrados apresenta elevada impedância </w:t>
      </w:r>
      <w:r>
        <w:rPr>
          <w:rFonts w:ascii="NewsGotT" w:hAnsi="NewsGotT" w:cs="Arial"/>
          <w:noProof/>
          <w:sz w:val="24"/>
          <w:szCs w:val="24"/>
        </w:rPr>
        <w:t>de entrada</w:t>
      </w:r>
      <w:r w:rsidRPr="00D95B1A">
        <w:rPr>
          <w:rFonts w:ascii="NewsGotT" w:hAnsi="NewsGotT" w:cs="Arial"/>
          <w:noProof/>
          <w:sz w:val="24"/>
          <w:szCs w:val="24"/>
        </w:rPr>
        <w:t>, e dessa forma, não a</w:t>
      </w:r>
      <w:r>
        <w:rPr>
          <w:rFonts w:ascii="NewsGotT" w:hAnsi="NewsGotT" w:cs="Arial"/>
          <w:noProof/>
          <w:sz w:val="24"/>
          <w:szCs w:val="24"/>
        </w:rPr>
        <w:t>fetam</w:t>
      </w:r>
      <w:r w:rsidRPr="00D95B1A">
        <w:rPr>
          <w:rFonts w:ascii="NewsGotT" w:hAnsi="NewsGotT" w:cs="Arial"/>
          <w:noProof/>
          <w:sz w:val="24"/>
          <w:szCs w:val="24"/>
        </w:rPr>
        <w:t xml:space="preserve"> a parte do circuito onde estão conectadas.</w:t>
      </w:r>
    </w:p>
    <w:p w14:paraId="344DFCCA" w14:textId="34486B96" w:rsidR="004913A4" w:rsidRDefault="004913A4" w:rsidP="00266713">
      <w:pPr>
        <w:pStyle w:val="PhDCorpo"/>
      </w:pPr>
      <w:r w:rsidRPr="005A6D94">
        <w:t xml:space="preserve">De acordo com a lógica determinada, desenhou-se o circuito que implementa a máquina de estados, o qual foi testado usando a ferramenta </w:t>
      </w:r>
      <w:proofErr w:type="spellStart"/>
      <w:r w:rsidRPr="005A6D94">
        <w:rPr>
          <w:i/>
          <w:iCs/>
        </w:rPr>
        <w:t>MultiSim</w:t>
      </w:r>
      <w:proofErr w:type="spellEnd"/>
      <w:r w:rsidRPr="005A6D94">
        <w:t>, verificando-se a sua funcionalidade</w:t>
      </w:r>
      <w:r w:rsidR="00266713">
        <w:t xml:space="preserve"> (</w:t>
      </w:r>
      <w:r w:rsidR="00266713" w:rsidRPr="00266713">
        <w:fldChar w:fldCharType="begin"/>
      </w:r>
      <w:r w:rsidR="00266713" w:rsidRPr="00266713">
        <w:instrText xml:space="preserve"> REF _Ref63670366 \h </w:instrText>
      </w:r>
      <w:r w:rsidR="00266713" w:rsidRPr="00266713">
        <w:instrText xml:space="preserve"> \* MERGEFORMAT </w:instrText>
      </w:r>
      <w:r w:rsidR="00266713" w:rsidRPr="00266713">
        <w:fldChar w:fldCharType="separate"/>
      </w:r>
      <w:r w:rsidR="00266713" w:rsidRPr="00266713">
        <w:t>Figura 2.8</w:t>
      </w:r>
      <w:r w:rsidR="00266713" w:rsidRPr="00266713">
        <w:fldChar w:fldCharType="end"/>
      </w:r>
      <w:r w:rsidR="00266713" w:rsidRPr="00266713">
        <w:t>)</w:t>
      </w:r>
      <w:r w:rsidRPr="005A6D94">
        <w:t>.</w:t>
      </w:r>
    </w:p>
    <w:p w14:paraId="2EE793D8" w14:textId="114EC502" w:rsidR="004913A4" w:rsidRDefault="008C48D8" w:rsidP="00912EAE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15E88F8F" wp14:editId="244C4409">
            <wp:extent cx="5760085" cy="4285615"/>
            <wp:effectExtent l="0" t="0" r="0" b="63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FA3BC" w14:textId="62CAE7F1" w:rsidR="004913A4" w:rsidRPr="00510A43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3" w:name="_Toc63286483"/>
      <w:bookmarkStart w:id="44" w:name="_Ref63670366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 w:rsidR="00912EAE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8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4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Desenho da máquina de estados</w:t>
      </w:r>
      <w:bookmarkEnd w:id="43"/>
    </w:p>
    <w:p w14:paraId="29D903BE" w14:textId="05BE9EF7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 w:rsidRPr="005A6D94">
        <w:t>Tal como mostra a</w:t>
      </w:r>
      <w:r w:rsidRPr="00314D52">
        <w:t xml:space="preserve"> </w:t>
      </w:r>
      <w:r w:rsidR="00266713" w:rsidRPr="00266713">
        <w:fldChar w:fldCharType="begin"/>
      </w:r>
      <w:r w:rsidR="00266713" w:rsidRPr="00266713">
        <w:instrText xml:space="preserve"> REF _Ref63096355 \h </w:instrText>
      </w:r>
      <w:r w:rsidR="00266713" w:rsidRPr="00266713">
        <w:fldChar w:fldCharType="separate"/>
      </w:r>
      <w:r w:rsidR="00266713" w:rsidRPr="00266713">
        <w:t>Figura 2.9</w:t>
      </w:r>
      <w:r w:rsidR="00266713" w:rsidRPr="00266713">
        <w:fldChar w:fldCharType="end"/>
      </w:r>
      <w:r w:rsidR="00266713">
        <w:fldChar w:fldCharType="begin"/>
      </w:r>
      <w:r w:rsidR="00266713">
        <w:instrText xml:space="preserve"> REF _Ref63670366 \h </w:instrText>
      </w:r>
      <w:r w:rsidR="00266713">
        <w:fldChar w:fldCharType="separate"/>
      </w:r>
      <w:r w:rsidR="00266713">
        <w:fldChar w:fldCharType="end"/>
      </w:r>
      <w:r w:rsidRPr="00314D52">
        <w:fldChar w:fldCharType="begin"/>
      </w:r>
      <w:r w:rsidRPr="00314D52">
        <w:instrText xml:space="preserve"> REF _Ref63096355 \h </w:instrText>
      </w:r>
      <w:r>
        <w:instrText xml:space="preserve"> \* MERGEFORMAT </w:instrText>
      </w:r>
      <w:r w:rsidRPr="00314D52">
        <w:fldChar w:fldCharType="separate"/>
      </w:r>
      <w:r w:rsidRPr="00314D52">
        <w:fldChar w:fldCharType="end"/>
      </w:r>
      <w:r w:rsidRPr="005A6D94">
        <w:t xml:space="preserve">, cada </w:t>
      </w:r>
      <w:r>
        <w:rPr>
          <w:i/>
          <w:iCs/>
        </w:rPr>
        <w:t>f</w:t>
      </w:r>
      <w:r w:rsidRPr="00E736CA">
        <w:rPr>
          <w:i/>
          <w:iCs/>
        </w:rPr>
        <w:t>lip-</w:t>
      </w:r>
      <w:r>
        <w:rPr>
          <w:i/>
          <w:iCs/>
        </w:rPr>
        <w:t>f</w:t>
      </w:r>
      <w:r w:rsidRPr="00E736CA">
        <w:rPr>
          <w:i/>
          <w:iCs/>
        </w:rPr>
        <w:t>lop</w:t>
      </w:r>
      <w:r w:rsidRPr="005A6D94">
        <w:t xml:space="preserve"> J-K necessita de um sinal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como entrada. O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é um sinal em forma de onda quadrada com um </w:t>
      </w:r>
      <w:proofErr w:type="spellStart"/>
      <w:r w:rsidRPr="00E736CA">
        <w:rPr>
          <w:i/>
          <w:iCs/>
        </w:rPr>
        <w:t>duty</w:t>
      </w:r>
      <w:proofErr w:type="spellEnd"/>
      <w:r>
        <w:t xml:space="preserve"> </w:t>
      </w:r>
      <w:proofErr w:type="spellStart"/>
      <w:r w:rsidRPr="005A6D94">
        <w:rPr>
          <w:i/>
          <w:iCs/>
        </w:rPr>
        <w:t>cycle</w:t>
      </w:r>
      <w:proofErr w:type="spellEnd"/>
      <w:r w:rsidRPr="005A6D94">
        <w:t xml:space="preserve"> de, idealmente, 50 %. Dá-se uma transição entre estados sempre que, a cada pulso de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>, uma das entradas (J ou K) estiver a nível lógico alto.</w:t>
      </w:r>
      <w:r w:rsidRPr="005A6D94">
        <w:rPr>
          <w:rFonts w:ascii="Arial" w:hAnsi="Arial" w:cs="Arial"/>
          <w:noProof/>
        </w:rPr>
        <w:t xml:space="preserve"> </w:t>
      </w:r>
    </w:p>
    <w:p w14:paraId="05715C74" w14:textId="77777777" w:rsidR="004913A4" w:rsidRDefault="004913A4" w:rsidP="004913A4">
      <w:pPr>
        <w:pStyle w:val="PhDCorpo"/>
        <w:keepNext/>
        <w:ind w:firstLine="567"/>
        <w:jc w:val="center"/>
      </w:pPr>
      <w:r>
        <w:rPr>
          <w:noProof/>
          <w:lang w:eastAsia="pt-PT"/>
        </w:rPr>
        <w:drawing>
          <wp:inline distT="0" distB="0" distL="0" distR="0" wp14:anchorId="15298BFF" wp14:editId="6EF9A133">
            <wp:extent cx="1511300" cy="1393749"/>
            <wp:effectExtent l="0" t="0" r="0" b="0"/>
            <wp:docPr id="227" name="Imagem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/>
                    <pic:cNvPicPr>
                      <a:picLocks noChangeAspect="1"/>
                    </pic:cNvPicPr>
                  </pic:nvPicPr>
                  <pic:blipFill rotWithShape="1"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17" t="6251" r="25557" b="10532"/>
                    <a:stretch/>
                  </pic:blipFill>
                  <pic:spPr bwMode="auto">
                    <a:xfrm>
                      <a:off x="0" y="0"/>
                      <a:ext cx="1515307" cy="1397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48C1B" w14:textId="45F31E83" w:rsidR="004913A4" w:rsidRPr="006017A3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5" w:name="_Ref63096355"/>
      <w:bookmarkStart w:id="46" w:name="_Toc63286484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9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5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Esquema do</w:t>
      </w:r>
      <w:r w:rsidRPr="006017A3">
        <w:rPr>
          <w:rFonts w:ascii="NewsGotT" w:hAnsi="NewsGotT"/>
          <w:color w:val="auto"/>
          <w:sz w:val="20"/>
          <w:szCs w:val="20"/>
        </w:rPr>
        <w:t xml:space="preserve"> Flip-Flop</w:t>
      </w:r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J-k</w:t>
      </w:r>
      <w:bookmarkEnd w:id="46"/>
    </w:p>
    <w:p w14:paraId="08AFC9F8" w14:textId="5697E4F1" w:rsidR="004913A4" w:rsidRPr="00B5701D" w:rsidRDefault="004913A4" w:rsidP="004913A4">
      <w:pPr>
        <w:pStyle w:val="PhDCorpo"/>
        <w:ind w:firstLine="567"/>
        <w:rPr>
          <w:rFonts w:cs="Arial"/>
          <w:noProof/>
        </w:rPr>
      </w:pPr>
      <w:r>
        <w:t xml:space="preserve">Para este efeito, implementou-se um oscilador usando o integrado NE555 numa montagem como multivibrador </w:t>
      </w:r>
      <w:proofErr w:type="spellStart"/>
      <w:r>
        <w:t>astável</w:t>
      </w:r>
      <w:proofErr w:type="spellEnd"/>
      <w:r w:rsidR="00266713">
        <w:t xml:space="preserve">, como se apresenta na </w:t>
      </w:r>
      <w:r w:rsidR="00266713" w:rsidRPr="00266713">
        <w:fldChar w:fldCharType="begin"/>
      </w:r>
      <w:r w:rsidR="00266713" w:rsidRPr="00266713">
        <w:instrText xml:space="preserve"> REF _Ref63670489 \h </w:instrText>
      </w:r>
      <w:r w:rsidR="00266713">
        <w:instrText xml:space="preserve"> \* MERGEFORMAT </w:instrText>
      </w:r>
      <w:r w:rsidR="00266713" w:rsidRPr="00266713">
        <w:fldChar w:fldCharType="separate"/>
      </w:r>
      <w:r w:rsidR="00266713" w:rsidRPr="00266713">
        <w:t>Figura 2.10</w:t>
      </w:r>
      <w:r w:rsidR="00266713" w:rsidRPr="00266713">
        <w:fldChar w:fldCharType="end"/>
      </w:r>
      <w:r w:rsidRPr="00266713">
        <w:t>.</w:t>
      </w:r>
      <w:r>
        <w:t xml:space="preserve"> O condensador C1 carrega até 2*</w:t>
      </w:r>
      <w:proofErr w:type="spellStart"/>
      <w:r>
        <w:t>Vcc</w:t>
      </w:r>
      <w:proofErr w:type="spellEnd"/>
      <w:r>
        <w:t xml:space="preserve">/3 através das resistências RA e RB (saída = 1). Quando C1 atinge este valor, irá descarregar por RB (saída=0), até uma tensão de </w:t>
      </w:r>
      <w:proofErr w:type="spellStart"/>
      <w:r>
        <w:t>Vcc</w:t>
      </w:r>
      <w:proofErr w:type="spellEnd"/>
      <w:r>
        <w:t>/3 e o ciclo repete-se.</w:t>
      </w:r>
      <w:r w:rsidRPr="005A6D94">
        <w:rPr>
          <w:rFonts w:ascii="Arial" w:hAnsi="Arial" w:cs="Arial"/>
          <w:noProof/>
        </w:rPr>
        <w:t xml:space="preserve"> </w:t>
      </w:r>
    </w:p>
    <w:p w14:paraId="5AE3E09F" w14:textId="77777777" w:rsidR="004913A4" w:rsidRDefault="004913A4" w:rsidP="004913A4">
      <w:pPr>
        <w:pStyle w:val="PhDCorpo"/>
        <w:keepNext/>
        <w:ind w:firstLine="567"/>
        <w:jc w:val="center"/>
      </w:pPr>
      <w:r>
        <w:rPr>
          <w:noProof/>
          <w:lang w:eastAsia="pt-PT"/>
        </w:rPr>
        <w:drawing>
          <wp:inline distT="0" distB="0" distL="0" distR="0" wp14:anchorId="08EE1632" wp14:editId="318860B2">
            <wp:extent cx="2480807" cy="2219740"/>
            <wp:effectExtent l="0" t="0" r="0" b="0"/>
            <wp:docPr id="234" name="Imagem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Imagem 234"/>
                    <pic:cNvPicPr>
                      <a:picLocks noChangeAspect="1"/>
                    </pic:cNvPicPr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9" t="4491" r="4889" b="6544"/>
                    <a:stretch/>
                  </pic:blipFill>
                  <pic:spPr bwMode="auto">
                    <a:xfrm>
                      <a:off x="0" y="0"/>
                      <a:ext cx="2491984" cy="22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D1012" w14:textId="28158451" w:rsidR="004913A4" w:rsidRPr="006017A3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7" w:name="_Toc63286485"/>
      <w:bookmarkStart w:id="48" w:name="_Ref63670489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0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8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Implementação do Oscilador</w:t>
      </w:r>
      <w:bookmarkEnd w:id="47"/>
    </w:p>
    <w:p w14:paraId="22CE7A5A" w14:textId="77777777" w:rsidR="004913A4" w:rsidRDefault="004913A4" w:rsidP="004913A4">
      <w:pPr>
        <w:pStyle w:val="PhDCorpo"/>
        <w:ind w:firstLine="567"/>
      </w:pPr>
      <w:r>
        <w:t xml:space="preserve">Através dos seguintes cálculos, dimensionaram-se os componentes para obter uma onda quadrada de frequência 1 kHz, </w:t>
      </w:r>
      <w:proofErr w:type="spellStart"/>
      <w:r w:rsidRPr="00E736CA">
        <w:rPr>
          <w:i/>
          <w:iCs/>
        </w:rPr>
        <w:t>duty</w:t>
      </w:r>
      <w:proofErr w:type="spellEnd"/>
      <w:r w:rsidRPr="00E736CA">
        <w:rPr>
          <w:i/>
          <w:iCs/>
        </w:rPr>
        <w:t xml:space="preserve"> </w:t>
      </w:r>
      <w:proofErr w:type="spellStart"/>
      <w:r w:rsidRPr="00E736CA">
        <w:rPr>
          <w:i/>
          <w:iCs/>
        </w:rPr>
        <w:t>cycle</w:t>
      </w:r>
      <w:proofErr w:type="spellEnd"/>
      <w:r>
        <w:t xml:space="preserve"> de 50 %, aproximadamente.</w:t>
      </w:r>
    </w:p>
    <w:tbl>
      <w:tblPr>
        <w:tblStyle w:val="TabelacomGrelha"/>
        <w:tblW w:w="9209" w:type="dxa"/>
        <w:tblLook w:val="04A0" w:firstRow="1" w:lastRow="0" w:firstColumn="1" w:lastColumn="0" w:noHBand="0" w:noVBand="1"/>
      </w:tblPr>
      <w:tblGrid>
        <w:gridCol w:w="7766"/>
        <w:gridCol w:w="1443"/>
      </w:tblGrid>
      <w:tr w:rsidR="008D1CC2" w14:paraId="252B6C49" w14:textId="77777777" w:rsidTr="008D1CC2">
        <w:trPr>
          <w:trHeight w:val="288"/>
        </w:trPr>
        <w:tc>
          <w:tcPr>
            <w:tcW w:w="7766" w:type="dxa"/>
          </w:tcPr>
          <w:p w14:paraId="0F67A2AC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R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 xml:space="preserve">       </m:t>
                    </m:r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693 (</m:t>
                </m:r>
                <m:r>
                  <w:rPr>
                    <w:rFonts w:ascii="Cambria Math" w:hAnsi="Cambria Math"/>
                  </w:rPr>
                  <m:t>R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)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15D84713" w14:textId="4EDFA320" w:rsidR="008D1CC2" w:rsidRDefault="008D1CC2" w:rsidP="008D1CC2">
            <w:pPr>
              <w:pStyle w:val="PhDCorpo"/>
            </w:pPr>
          </w:p>
        </w:tc>
      </w:tr>
      <w:tr w:rsidR="008D1CC2" w14:paraId="15682112" w14:textId="77777777" w:rsidTr="008D1CC2">
        <w:trPr>
          <w:trHeight w:val="485"/>
        </w:trPr>
        <w:tc>
          <w:tcPr>
            <w:tcW w:w="7766" w:type="dxa"/>
          </w:tcPr>
          <w:p w14:paraId="0DE5F1D5" w14:textId="77777777" w:rsidR="008D1CC2" w:rsidRPr="00D04FD4" w:rsidRDefault="008D1CC2" w:rsidP="008D1CC2">
            <w:pPr>
              <w:pStyle w:val="PhDCorpo"/>
              <w:spacing w:before="240" w:after="0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50 %</m:t>
                </m:r>
              </m:oMath>
            </m:oMathPara>
          </w:p>
        </w:tc>
        <w:tc>
          <w:tcPr>
            <w:tcW w:w="1443" w:type="dxa"/>
          </w:tcPr>
          <w:p w14:paraId="497B2C87" w14:textId="77777777" w:rsidR="008D1CC2" w:rsidRDefault="008D1CC2" w:rsidP="008D1CC2">
            <w:pPr>
              <w:pStyle w:val="PhDCorpo"/>
              <w:spacing w:after="0"/>
            </w:pPr>
          </w:p>
        </w:tc>
      </w:tr>
      <w:tr w:rsidR="008D1CC2" w14:paraId="590FCBCF" w14:textId="77777777" w:rsidTr="008D1CC2">
        <w:trPr>
          <w:trHeight w:val="294"/>
        </w:trPr>
        <w:tc>
          <w:tcPr>
            <w:tcW w:w="7766" w:type="dxa"/>
          </w:tcPr>
          <w:p w14:paraId="56C963D7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070800B5" w14:textId="77777777" w:rsidR="008D1CC2" w:rsidRDefault="008D1CC2" w:rsidP="008D1CC2">
            <w:pPr>
              <w:pStyle w:val="PhDCorpo"/>
            </w:pPr>
          </w:p>
        </w:tc>
      </w:tr>
      <w:tr w:rsidR="008D1CC2" w14:paraId="07A06FAF" w14:textId="77777777" w:rsidTr="008D1CC2">
        <w:trPr>
          <w:trHeight w:val="288"/>
        </w:trPr>
        <w:tc>
          <w:tcPr>
            <w:tcW w:w="7766" w:type="dxa"/>
          </w:tcPr>
          <w:p w14:paraId="4E0ABCE8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FF</m:t>
                    </m:r>
                  </m:sub>
                </m:sSub>
              </m:oMath>
            </m:oMathPara>
          </w:p>
        </w:tc>
        <w:tc>
          <w:tcPr>
            <w:tcW w:w="1443" w:type="dxa"/>
          </w:tcPr>
          <w:p w14:paraId="0CFE0207" w14:textId="77777777" w:rsidR="008D1CC2" w:rsidRDefault="008D1CC2" w:rsidP="008D1CC2">
            <w:pPr>
              <w:pStyle w:val="PhDCorpo"/>
            </w:pPr>
          </w:p>
        </w:tc>
      </w:tr>
      <w:tr w:rsidR="008D1CC2" w14:paraId="629F49B7" w14:textId="77777777" w:rsidTr="008D1CC2">
        <w:trPr>
          <w:trHeight w:val="288"/>
        </w:trPr>
        <w:tc>
          <w:tcPr>
            <w:tcW w:w="7766" w:type="dxa"/>
          </w:tcPr>
          <w:p w14:paraId="30E93556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0,693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443" w:type="dxa"/>
          </w:tcPr>
          <w:p w14:paraId="7DAFF6E2" w14:textId="77777777" w:rsidR="008D1CC2" w:rsidRDefault="008D1CC2" w:rsidP="008D1CC2">
            <w:pPr>
              <w:pStyle w:val="PhDCorpo"/>
            </w:pPr>
          </w:p>
        </w:tc>
      </w:tr>
      <w:tr w:rsidR="008D1CC2" w14:paraId="31994134" w14:textId="77777777" w:rsidTr="008D1CC2">
        <w:trPr>
          <w:trHeight w:val="427"/>
        </w:trPr>
        <w:tc>
          <w:tcPr>
            <w:tcW w:w="7766" w:type="dxa"/>
          </w:tcPr>
          <w:p w14:paraId="13DBD703" w14:textId="77777777" w:rsidR="008D1CC2" w:rsidRPr="00D04FD4" w:rsidRDefault="008D1CC2" w:rsidP="008D1CC2">
            <w:pPr>
              <w:pStyle w:val="PhDCorp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⇔ </m:t>
                </m:r>
                <m:r>
                  <w:rPr>
                    <w:rFonts w:ascii="Cambria Math" w:eastAsiaTheme="minorEastAsia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1,4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443" w:type="dxa"/>
          </w:tcPr>
          <w:p w14:paraId="73D44649" w14:textId="77777777" w:rsidR="008D1CC2" w:rsidRDefault="008D1CC2" w:rsidP="008D1CC2">
            <w:pPr>
              <w:pStyle w:val="PhDCorpo"/>
            </w:pPr>
          </w:p>
        </w:tc>
      </w:tr>
    </w:tbl>
    <w:p w14:paraId="67256DEA" w14:textId="77777777" w:rsidR="004913A4" w:rsidRPr="00430145" w:rsidRDefault="004913A4" w:rsidP="004913A4">
      <w:pPr>
        <w:pStyle w:val="PhDCorpoTextoDepoisTabela"/>
        <w:rPr>
          <w:rFonts w:ascii="Arial" w:hAnsi="Arial"/>
        </w:rPr>
      </w:pPr>
      <w:r>
        <w:rPr>
          <w:rFonts w:ascii="Arial" w:hAnsi="Arial"/>
        </w:rPr>
        <w:tab/>
        <w:t xml:space="preserve">Para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</w:rPr>
          <m:t>kHz</m:t>
        </m:r>
      </m:oMath>
      <w:r>
        <w:rPr>
          <w:rFonts w:ascii="Arial" w:hAnsi="Arial"/>
        </w:rPr>
        <w:t xml:space="preserve"> 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 xml:space="preserve">=4,7 </m:t>
        </m:r>
        <m:r>
          <w:rPr>
            <w:rFonts w:ascii="Cambria Math" w:hAnsi="Cambria Math"/>
          </w:rPr>
          <m:t>ηF</m:t>
        </m:r>
      </m:oMath>
      <w:r>
        <w:rPr>
          <w:rFonts w:ascii="Arial" w:hAnsi="Arial"/>
        </w:rPr>
        <w:t xml:space="preserve"> :</w:t>
      </w:r>
      <w:r w:rsidRPr="00964697">
        <w:rPr>
          <w:noProof/>
        </w:rPr>
        <w:t xml:space="preserve"> </w:t>
      </w:r>
    </w:p>
    <w:tbl>
      <w:tblPr>
        <w:tblStyle w:val="TabelacomGrelha"/>
        <w:tblW w:w="9209" w:type="dxa"/>
        <w:tblLook w:val="04A0" w:firstRow="1" w:lastRow="0" w:firstColumn="1" w:lastColumn="0" w:noHBand="0" w:noVBand="1"/>
      </w:tblPr>
      <w:tblGrid>
        <w:gridCol w:w="7792"/>
        <w:gridCol w:w="1417"/>
      </w:tblGrid>
      <w:tr w:rsidR="008D1CC2" w14:paraId="79FDC8D8" w14:textId="77777777" w:rsidTr="008D1CC2">
        <w:tc>
          <w:tcPr>
            <w:tcW w:w="7792" w:type="dxa"/>
          </w:tcPr>
          <w:p w14:paraId="28AD573B" w14:textId="77777777" w:rsidR="008D1CC2" w:rsidRPr="00D04FD4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1CF83B0B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74FC1ED8" w14:textId="77777777" w:rsidTr="008D1CC2">
        <w:tc>
          <w:tcPr>
            <w:tcW w:w="7792" w:type="dxa"/>
          </w:tcPr>
          <w:p w14:paraId="180EFAFC" w14:textId="77777777" w:rsidR="008D1CC2" w:rsidRPr="00D04FD4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</w:rPr>
                  <m:t>Duty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cyle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1- </m:t>
                </m:r>
                <m:f>
                  <m:fPr>
                    <m:ctrlPr>
                      <w:rPr>
                        <w:rFonts w:ascii="Cambria Math" w:eastAsiaTheme="minorEastAsia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 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417" w:type="dxa"/>
          </w:tcPr>
          <w:p w14:paraId="11BF5A69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49666413" w14:textId="77777777" w:rsidTr="008D1CC2">
        <w:tc>
          <w:tcPr>
            <w:tcW w:w="7792" w:type="dxa"/>
          </w:tcPr>
          <w:p w14:paraId="07384739" w14:textId="77777777" w:rsidR="008D1CC2" w:rsidRPr="00D04FD4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0,5 </m:t>
                </m:r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1417" w:type="dxa"/>
          </w:tcPr>
          <w:p w14:paraId="151107D6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5BFF9293" w14:textId="77777777" w:rsidTr="008D1CC2">
        <w:tc>
          <w:tcPr>
            <w:tcW w:w="7792" w:type="dxa"/>
          </w:tcPr>
          <w:p w14:paraId="781A03BE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,5 ×306383</m:t>
                </m:r>
              </m:oMath>
            </m:oMathPara>
          </w:p>
        </w:tc>
        <w:tc>
          <w:tcPr>
            <w:tcW w:w="1417" w:type="dxa"/>
          </w:tcPr>
          <w:p w14:paraId="190E7DDF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3429E720" w14:textId="77777777" w:rsidTr="008D1CC2">
        <w:tc>
          <w:tcPr>
            <w:tcW w:w="7792" w:type="dxa"/>
          </w:tcPr>
          <w:p w14:paraId="76A704F0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⇔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153,2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00756ED7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72D276B3" w14:textId="77777777" w:rsidTr="008D1CC2">
        <w:tc>
          <w:tcPr>
            <w:tcW w:w="7792" w:type="dxa"/>
          </w:tcPr>
          <w:p w14:paraId="4694993B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306383</m:t>
                </m:r>
              </m:oMath>
            </m:oMathPara>
          </w:p>
        </w:tc>
        <w:tc>
          <w:tcPr>
            <w:tcW w:w="1417" w:type="dxa"/>
          </w:tcPr>
          <w:p w14:paraId="4DC75346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  <w:tr w:rsidR="008D1CC2" w14:paraId="08B5D658" w14:textId="77777777" w:rsidTr="008D1CC2">
        <w:tc>
          <w:tcPr>
            <w:tcW w:w="7792" w:type="dxa"/>
          </w:tcPr>
          <w:p w14:paraId="0F209BCE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6,4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1417" w:type="dxa"/>
          </w:tcPr>
          <w:p w14:paraId="7105DB2A" w14:textId="77777777" w:rsidR="008D1CC2" w:rsidRDefault="008D1CC2" w:rsidP="008D1CC2">
            <w:pPr>
              <w:pStyle w:val="PhDCorpoTextoDepoisTabela"/>
              <w:rPr>
                <w:rFonts w:ascii="Arial" w:hAnsi="Arial"/>
              </w:rPr>
            </w:pPr>
          </w:p>
        </w:tc>
      </w:tr>
    </w:tbl>
    <w:p w14:paraId="74FFA69E" w14:textId="77777777" w:rsidR="004913A4" w:rsidRPr="007043BA" w:rsidRDefault="004913A4" w:rsidP="004913A4">
      <w:pPr>
        <w:pStyle w:val="PhDEquao"/>
        <w:rPr>
          <w:rFonts w:eastAsiaTheme="minorEastAsia"/>
        </w:rPr>
      </w:pPr>
    </w:p>
    <w:p w14:paraId="0EA7ED38" w14:textId="77777777" w:rsidR="004913A4" w:rsidRDefault="004913A4" w:rsidP="004913A4">
      <w:pPr>
        <w:pStyle w:val="PhDCorpoTextoDepoisTabela"/>
      </w:pPr>
      <w:r>
        <w:tab/>
        <w:t>Foram selecionados os valores standard das resistências (Série E24) e do condensador (Série E12) mais próximos dos obtidos:</w:t>
      </w:r>
    </w:p>
    <w:p w14:paraId="5B442D85" w14:textId="77777777" w:rsidR="004913A4" w:rsidRPr="005B32BC" w:rsidRDefault="008D1CC2" w:rsidP="004913A4">
      <w:pPr>
        <w:pStyle w:val="PhDEquao"/>
        <w:rPr>
          <w:rFonts w:ascii="Arial" w:eastAsiaTheme="minorEastAsia" w:hAnsi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6,2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   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150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  </m:t>
          </m:r>
          <m:r>
            <w:rPr>
              <w:rFonts w:ascii="Cambria Math" w:eastAsiaTheme="minorEastAsia" w:hAnsi="Cambria Math"/>
            </w:rPr>
            <m:t>C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=4,7 </m:t>
          </m:r>
          <m:r>
            <w:rPr>
              <w:rFonts w:ascii="Cambria Math" w:eastAsiaTheme="minorEastAsia" w:hAnsi="Cambria Math"/>
            </w:rPr>
            <m:t>ηF</m:t>
          </m:r>
        </m:oMath>
      </m:oMathPara>
    </w:p>
    <w:p w14:paraId="61933FA6" w14:textId="548240A2" w:rsidR="004913A4" w:rsidRDefault="004913A4" w:rsidP="004913A4">
      <w:pPr>
        <w:pStyle w:val="PhDCorpo"/>
        <w:ind w:firstLine="567"/>
      </w:pPr>
      <w:r w:rsidRPr="00430145">
        <w:t>A</w:t>
      </w:r>
      <w:r w:rsidRPr="00193239">
        <w:t xml:space="preserve"> </w:t>
      </w:r>
      <w:r w:rsidR="00193239">
        <w:fldChar w:fldCharType="begin"/>
      </w:r>
      <w:r w:rsidR="00193239">
        <w:instrText xml:space="preserve"> REF _Ref63670822 \h </w:instrText>
      </w:r>
      <w:r w:rsidR="00193239">
        <w:fldChar w:fldCharType="separate"/>
      </w:r>
      <w:r w:rsidR="00193239">
        <w:t xml:space="preserve">Figura </w:t>
      </w:r>
      <w:r w:rsidR="00193239">
        <w:rPr>
          <w:noProof/>
        </w:rPr>
        <w:t>2</w:t>
      </w:r>
      <w:r w:rsidR="00193239">
        <w:t>.</w:t>
      </w:r>
      <w:r w:rsidR="00193239">
        <w:rPr>
          <w:noProof/>
        </w:rPr>
        <w:t>11</w:t>
      </w:r>
      <w:r w:rsidR="00193239">
        <w:fldChar w:fldCharType="end"/>
      </w:r>
      <w:r w:rsidR="00193239">
        <w:t xml:space="preserve"> </w:t>
      </w:r>
      <w:r w:rsidRPr="00430145">
        <w:t xml:space="preserve">mostra a saída do circuito obtida em simulação com a ferramenta </w:t>
      </w:r>
      <w:r w:rsidRPr="00E736CA">
        <w:rPr>
          <w:i/>
          <w:iCs/>
        </w:rPr>
        <w:t>TINA</w:t>
      </w:r>
      <w:r w:rsidRPr="00430145">
        <w:t>.</w:t>
      </w:r>
    </w:p>
    <w:p w14:paraId="0B66921F" w14:textId="77777777" w:rsidR="00193239" w:rsidRDefault="00193239" w:rsidP="00193239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41ECD8C" wp14:editId="3CC04528">
            <wp:extent cx="3978910" cy="1851004"/>
            <wp:effectExtent l="0" t="0" r="2540" b="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m 63"/>
                    <pic:cNvPicPr>
                      <a:picLocks noChangeAspect="1"/>
                    </pic:cNvPicPr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" t="11790" r="1787" b="2813"/>
                    <a:stretch/>
                  </pic:blipFill>
                  <pic:spPr bwMode="auto">
                    <a:xfrm>
                      <a:off x="0" y="0"/>
                      <a:ext cx="3978910" cy="1851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DB891" w14:textId="2470E07E" w:rsidR="004913A4" w:rsidRPr="00430145" w:rsidRDefault="00193239" w:rsidP="00193239">
      <w:pPr>
        <w:pStyle w:val="PhDLegendaFiguras"/>
        <w:rPr>
          <w:sz w:val="14"/>
          <w:szCs w:val="12"/>
        </w:rPr>
      </w:pPr>
      <w:bookmarkStart w:id="49" w:name="_Ref63670822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2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11</w:t>
      </w:r>
      <w:r w:rsidR="00C96485">
        <w:fldChar w:fldCharType="end"/>
      </w:r>
      <w:bookmarkEnd w:id="49"/>
      <w:r>
        <w:t xml:space="preserve"> - </w:t>
      </w:r>
      <w:r w:rsidRPr="00295E5F">
        <w:t>Resposta do Oscilador de 1 kHz</w:t>
      </w:r>
    </w:p>
    <w:p w14:paraId="689E76C7" w14:textId="77777777" w:rsidR="004913A4" w:rsidRDefault="004913A4" w:rsidP="00193239">
      <w:pPr>
        <w:pStyle w:val="PhDCorpo"/>
        <w:spacing w:before="240"/>
        <w:ind w:firstLine="567"/>
      </w:pPr>
      <w:r>
        <w:t xml:space="preserve">As entradas </w:t>
      </w:r>
      <w:r w:rsidRPr="00896DAC">
        <w:rPr>
          <w:i/>
        </w:rPr>
        <w:t>Clear</w:t>
      </w:r>
      <w:r>
        <w:t xml:space="preserve"> dos Flip-Flops J-K utilizados são ativas a nível lógico baixo, isto é, se ligarmos esta entrada ao </w:t>
      </w:r>
      <w:proofErr w:type="spellStart"/>
      <w:r w:rsidRPr="00E736CA">
        <w:rPr>
          <w:i/>
          <w:iCs/>
        </w:rPr>
        <w:t>ground</w:t>
      </w:r>
      <w:proofErr w:type="spellEnd"/>
      <w:r>
        <w:t xml:space="preserve">, ocorrerá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no </w:t>
      </w:r>
      <w:r w:rsidRPr="00E736CA">
        <w:rPr>
          <w:i/>
          <w:iCs/>
        </w:rPr>
        <w:t>flip-flop</w:t>
      </w:r>
      <w:r>
        <w:t xml:space="preserve"> e sua a saída Q virá a nível lógico baixo, independentemente das suas entradas J e K. Assim, se na máquina de estados as entradas </w:t>
      </w:r>
      <w:r w:rsidRPr="00E736CA">
        <w:rPr>
          <w:i/>
          <w:iCs/>
        </w:rPr>
        <w:t>Clear</w:t>
      </w:r>
      <w:r>
        <w:t xml:space="preserve"> forem ligadas ao </w:t>
      </w:r>
      <w:r w:rsidRPr="00E736CA">
        <w:rPr>
          <w:i/>
          <w:iCs/>
        </w:rPr>
        <w:t>GND</w:t>
      </w:r>
      <w:r>
        <w:t>, B0 e B1 ficarão a nível lógico baixo.</w:t>
      </w:r>
    </w:p>
    <w:tbl>
      <w:tblPr>
        <w:tblStyle w:val="TabelacomGrelha"/>
        <w:tblpPr w:leftFromText="141" w:rightFromText="141" w:vertAnchor="text" w:horzAnchor="margin" w:tblpY="1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193239" w14:paraId="2118387F" w14:textId="77777777" w:rsidTr="00193239">
        <w:tc>
          <w:tcPr>
            <w:tcW w:w="4530" w:type="dxa"/>
          </w:tcPr>
          <w:p w14:paraId="351E7D0E" w14:textId="77777777" w:rsidR="00193239" w:rsidRPr="00193239" w:rsidRDefault="00193239" w:rsidP="00193239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</w:p>
          <w:p w14:paraId="38E7110F" w14:textId="77777777" w:rsidR="00193239" w:rsidRDefault="00193239" w:rsidP="00193239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393C2A9E" wp14:editId="79E2369C">
                  <wp:extent cx="2308965" cy="1224501"/>
                  <wp:effectExtent l="0" t="0" r="0" b="0"/>
                  <wp:docPr id="244" name="Imagem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Imagem 244"/>
                          <pic:cNvPicPr>
                            <a:picLocks noChangeAspect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7922" cy="12292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386452B" w14:textId="77777777" w:rsidR="00193239" w:rsidRDefault="00193239" w:rsidP="00193239">
            <w:pPr>
              <w:pStyle w:val="PhDCorpo"/>
              <w:keepNext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20ED894" wp14:editId="5E9773EA">
                  <wp:extent cx="1892048" cy="1578412"/>
                  <wp:effectExtent l="0" t="0" r="0" b="3175"/>
                  <wp:docPr id="243" name="Imagem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Imagem 243"/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048" cy="15784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3239" w14:paraId="787DCA9F" w14:textId="77777777" w:rsidTr="00193239">
        <w:tc>
          <w:tcPr>
            <w:tcW w:w="4530" w:type="dxa"/>
          </w:tcPr>
          <w:p w14:paraId="27F9EE77" w14:textId="0CD31D2B" w:rsidR="00193239" w:rsidRPr="00193239" w:rsidRDefault="00193239" w:rsidP="00193239">
            <w:pPr>
              <w:pStyle w:val="PhDCorpo"/>
              <w:spacing w:after="0"/>
              <w:jc w:val="center"/>
              <w:rPr>
                <w:sz w:val="16"/>
                <w:szCs w:val="14"/>
              </w:rPr>
            </w:pPr>
            <w:r w:rsidRPr="00193239">
              <w:rPr>
                <w:b/>
                <w:bCs/>
              </w:rPr>
              <w:t>(a)</w:t>
            </w:r>
          </w:p>
        </w:tc>
        <w:tc>
          <w:tcPr>
            <w:tcW w:w="4531" w:type="dxa"/>
          </w:tcPr>
          <w:p w14:paraId="3A3E0620" w14:textId="635F8E4F" w:rsidR="00193239" w:rsidRDefault="00193239" w:rsidP="00193239">
            <w:pPr>
              <w:pStyle w:val="PhDCorpo"/>
              <w:keepNext/>
              <w:spacing w:after="0"/>
              <w:jc w:val="center"/>
              <w:rPr>
                <w:noProof/>
              </w:rPr>
            </w:pPr>
            <w:r w:rsidRPr="00193239">
              <w:rPr>
                <w:b/>
                <w:bCs/>
              </w:rPr>
              <w:t>(</w:t>
            </w:r>
            <w:r>
              <w:rPr>
                <w:b/>
                <w:bCs/>
              </w:rPr>
              <w:t>b</w:t>
            </w:r>
            <w:r w:rsidRPr="00193239">
              <w:rPr>
                <w:b/>
                <w:bCs/>
              </w:rPr>
              <w:t>)</w:t>
            </w:r>
          </w:p>
        </w:tc>
      </w:tr>
    </w:tbl>
    <w:p w14:paraId="223FA3E9" w14:textId="5A1EFE96" w:rsidR="004913A4" w:rsidRDefault="004913A4" w:rsidP="004913A4">
      <w:pPr>
        <w:pStyle w:val="PhDCorpo"/>
        <w:ind w:firstLine="567"/>
      </w:pPr>
      <w:r>
        <w:t xml:space="preserve">Experimentalmente, verificou-se que, quando alimentados, os flip-flops mantêm as saídas do estado anterior. Para que o robô inicie no primeiro estado de funcionamento (estado “A”), utilizou-se um circuito para efetuar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aos </w:t>
      </w:r>
      <w:r w:rsidRPr="00E736CA">
        <w:rPr>
          <w:i/>
          <w:iCs/>
        </w:rPr>
        <w:t>flip-flops</w:t>
      </w:r>
      <w:r>
        <w:t xml:space="preserve">, tal como mostra a </w:t>
      </w:r>
      <w:r w:rsidR="00193239" w:rsidRPr="00485AA2">
        <w:rPr>
          <w:highlight w:val="yellow"/>
        </w:rPr>
        <w:fldChar w:fldCharType="begin"/>
      </w:r>
      <w:r w:rsidR="00193239" w:rsidRPr="00485AA2">
        <w:rPr>
          <w:highlight w:val="yellow"/>
        </w:rPr>
        <w:instrText xml:space="preserve"> REF _Ref63671064 \h </w:instrText>
      </w:r>
      <w:r w:rsidR="00193239" w:rsidRPr="00485AA2">
        <w:rPr>
          <w:highlight w:val="yellow"/>
        </w:rPr>
      </w:r>
      <w:r w:rsidR="00485AA2">
        <w:rPr>
          <w:highlight w:val="yellow"/>
        </w:rPr>
        <w:instrText xml:space="preserve"> \* MERGEFORMAT </w:instrText>
      </w:r>
      <w:r w:rsidR="00193239" w:rsidRPr="00485AA2">
        <w:rPr>
          <w:highlight w:val="yellow"/>
        </w:rPr>
        <w:fldChar w:fldCharType="separate"/>
      </w:r>
      <w:r w:rsidR="00193239" w:rsidRPr="00485AA2">
        <w:rPr>
          <w:highlight w:val="yellow"/>
        </w:rPr>
        <w:t xml:space="preserve">Figura </w:t>
      </w:r>
      <w:r w:rsidR="00193239" w:rsidRPr="00485AA2">
        <w:rPr>
          <w:noProof/>
          <w:highlight w:val="yellow"/>
        </w:rPr>
        <w:t>2</w:t>
      </w:r>
      <w:r w:rsidR="00193239" w:rsidRPr="00485AA2">
        <w:rPr>
          <w:highlight w:val="yellow"/>
        </w:rPr>
        <w:t>.</w:t>
      </w:r>
      <w:r w:rsidR="00193239" w:rsidRPr="00485AA2">
        <w:rPr>
          <w:noProof/>
          <w:highlight w:val="yellow"/>
        </w:rPr>
        <w:t>12</w:t>
      </w:r>
      <w:r w:rsidR="00193239" w:rsidRPr="00485AA2">
        <w:rPr>
          <w:highlight w:val="yellow"/>
        </w:rPr>
        <w:fldChar w:fldCharType="end"/>
      </w:r>
      <w:r w:rsidR="00193239" w:rsidRPr="00485AA2">
        <w:rPr>
          <w:highlight w:val="yellow"/>
        </w:rPr>
        <w:t xml:space="preserve"> (a)</w:t>
      </w:r>
      <w:r w:rsidRPr="00485AA2">
        <w:rPr>
          <w:highlight w:val="yellow"/>
        </w:rPr>
        <w:t>.</w:t>
      </w:r>
    </w:p>
    <w:p w14:paraId="4AB5FF75" w14:textId="4E899F5F" w:rsidR="00193239" w:rsidRDefault="00193239" w:rsidP="00193239">
      <w:pPr>
        <w:pStyle w:val="PhDLegendaFiguras"/>
      </w:pPr>
      <w:bookmarkStart w:id="50" w:name="_Ref63671064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2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12</w:t>
      </w:r>
      <w:r w:rsidR="00C96485">
        <w:fldChar w:fldCharType="end"/>
      </w:r>
      <w:bookmarkEnd w:id="50"/>
      <w:r>
        <w:t xml:space="preserve"> - </w:t>
      </w:r>
      <w:r w:rsidRPr="00C92A5C">
        <w:t xml:space="preserve">Circuito RC de </w:t>
      </w:r>
      <w:proofErr w:type="spellStart"/>
      <w:r w:rsidRPr="00C92A5C">
        <w:t>reset</w:t>
      </w:r>
      <w:proofErr w:type="spellEnd"/>
      <w:r w:rsidRPr="00C92A5C">
        <w:t xml:space="preserve"> e a sua resposta no tempo</w:t>
      </w:r>
    </w:p>
    <w:p w14:paraId="0AAF65F6" w14:textId="4CF7D123" w:rsidR="004913A4" w:rsidRDefault="004913A4" w:rsidP="004913A4">
      <w:pPr>
        <w:pStyle w:val="PhDCorpo"/>
        <w:ind w:firstLine="567"/>
      </w:pPr>
      <w:r>
        <w:t xml:space="preserve">Sabendo que a saída deste circuito estará a nível lógico baixo enquanto o condensador não carregar, a entrada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dos </w:t>
      </w:r>
      <w:r w:rsidRPr="00E736CA">
        <w:rPr>
          <w:i/>
          <w:iCs/>
        </w:rPr>
        <w:t>flip-flops</w:t>
      </w:r>
      <w:r>
        <w:t xml:space="preserve"> estará também a nível lógico baixo, o que resulta na ação de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. Assim, logo que se alimentar a máquina de estados, os </w:t>
      </w:r>
      <w:r w:rsidRPr="00E736CA">
        <w:rPr>
          <w:i/>
          <w:iCs/>
        </w:rPr>
        <w:t>flip-flops</w:t>
      </w:r>
      <w:r>
        <w:t xml:space="preserve"> apresentarão nas saídas “Q” o nível lógico baixo que representa o primeiro estado de funcionamento do robô. Após o condensador carregar</w:t>
      </w:r>
      <w:r w:rsidR="00485AA2">
        <w:t xml:space="preserve"> </w:t>
      </w:r>
      <w:r w:rsidR="00485AA2" w:rsidRPr="00485AA2">
        <w:rPr>
          <w:highlight w:val="yellow"/>
        </w:rPr>
        <w:t>(</w:t>
      </w:r>
      <w:r w:rsidR="00485AA2" w:rsidRPr="00485AA2">
        <w:rPr>
          <w:highlight w:val="yellow"/>
        </w:rPr>
        <w:fldChar w:fldCharType="begin"/>
      </w:r>
      <w:r w:rsidR="00485AA2" w:rsidRPr="00485AA2">
        <w:rPr>
          <w:highlight w:val="yellow"/>
        </w:rPr>
        <w:instrText xml:space="preserve"> REF _Ref63671064 \h </w:instrText>
      </w:r>
      <w:r w:rsidR="00485AA2" w:rsidRPr="00485AA2">
        <w:rPr>
          <w:highlight w:val="yellow"/>
        </w:rPr>
      </w:r>
      <w:r w:rsidR="00485AA2">
        <w:rPr>
          <w:highlight w:val="yellow"/>
        </w:rPr>
        <w:instrText xml:space="preserve"> \* MERGEFORMAT </w:instrText>
      </w:r>
      <w:r w:rsidR="00485AA2" w:rsidRPr="00485AA2">
        <w:rPr>
          <w:highlight w:val="yellow"/>
        </w:rPr>
        <w:fldChar w:fldCharType="separate"/>
      </w:r>
      <w:r w:rsidR="00485AA2" w:rsidRPr="00485AA2">
        <w:rPr>
          <w:highlight w:val="yellow"/>
        </w:rPr>
        <w:t xml:space="preserve">Figura </w:t>
      </w:r>
      <w:r w:rsidR="00485AA2" w:rsidRPr="00485AA2">
        <w:rPr>
          <w:noProof/>
          <w:highlight w:val="yellow"/>
        </w:rPr>
        <w:t>2</w:t>
      </w:r>
      <w:r w:rsidR="00485AA2" w:rsidRPr="00485AA2">
        <w:rPr>
          <w:highlight w:val="yellow"/>
        </w:rPr>
        <w:t>.</w:t>
      </w:r>
      <w:r w:rsidR="00485AA2" w:rsidRPr="00485AA2">
        <w:rPr>
          <w:noProof/>
          <w:highlight w:val="yellow"/>
        </w:rPr>
        <w:t>12</w:t>
      </w:r>
      <w:r w:rsidR="00485AA2" w:rsidRPr="00485AA2">
        <w:rPr>
          <w:highlight w:val="yellow"/>
        </w:rPr>
        <w:fldChar w:fldCharType="end"/>
      </w:r>
      <w:r w:rsidR="00485AA2" w:rsidRPr="00485AA2">
        <w:rPr>
          <w:highlight w:val="yellow"/>
        </w:rPr>
        <w:t xml:space="preserve"> (b))</w:t>
      </w:r>
      <w:r w:rsidRPr="00485AA2">
        <w:rPr>
          <w:highlight w:val="yellow"/>
        </w:rPr>
        <w:t>,</w:t>
      </w:r>
      <w:r>
        <w:t xml:space="preserve"> a entrada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estará a nível lógico alto durante o resto do tempo de funcionamento, não provocando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indesejado. </w:t>
      </w:r>
    </w:p>
    <w:p w14:paraId="142C0944" w14:textId="2282277C" w:rsidR="004913A4" w:rsidRPr="00314D52" w:rsidRDefault="004913A4" w:rsidP="00485AA2">
      <w:pPr>
        <w:pStyle w:val="PhDCorpo"/>
        <w:ind w:firstLine="567"/>
      </w:pPr>
      <w:r>
        <w:t>Foi usado um botão de pressão para que o robô inicie a marcha. No entanto, sabe-se que, quando uma saída provém diretamente de um botão de pressão, esta é afetada por problemas de vibração mecânica (</w:t>
      </w:r>
      <w:proofErr w:type="spellStart"/>
      <w:r w:rsidRPr="00E736CA">
        <w:rPr>
          <w:i/>
          <w:iCs/>
        </w:rPr>
        <w:t>bounce</w:t>
      </w:r>
      <w:proofErr w:type="spellEnd"/>
      <w:r>
        <w:t xml:space="preserve">) quando o contacto se fecha. De forma a garantir que a mudança de nível lógico se faça sem oscilações, torna-se necessário implementar um circuito de </w:t>
      </w:r>
      <w:proofErr w:type="spellStart"/>
      <w:r w:rsidRPr="00E736CA">
        <w:rPr>
          <w:i/>
          <w:iCs/>
        </w:rPr>
        <w:t>debounce</w:t>
      </w:r>
      <w:proofErr w:type="spellEnd"/>
      <w:r>
        <w:t xml:space="preserve"> como, por exemplo, o apresentado na </w:t>
      </w:r>
      <w:r w:rsidR="00485AA2" w:rsidRPr="00485AA2">
        <w:fldChar w:fldCharType="begin"/>
      </w:r>
      <w:r w:rsidR="00485AA2" w:rsidRPr="00485AA2">
        <w:instrText xml:space="preserve"> REF _Ref63096407 \h </w:instrText>
      </w:r>
      <w:r w:rsidR="00485AA2" w:rsidRPr="00485AA2">
        <w:instrText xml:space="preserve"> \* MERGEFORMAT </w:instrText>
      </w:r>
      <w:r w:rsidR="00485AA2" w:rsidRPr="00485AA2">
        <w:fldChar w:fldCharType="separate"/>
      </w:r>
      <w:r w:rsidR="00485AA2" w:rsidRPr="00485AA2">
        <w:t>F</w:t>
      </w:r>
      <w:r w:rsidR="00485AA2" w:rsidRPr="00485AA2">
        <w:t>i</w:t>
      </w:r>
      <w:r w:rsidR="00485AA2" w:rsidRPr="00485AA2">
        <w:t>gur</w:t>
      </w:r>
      <w:r w:rsidR="00485AA2" w:rsidRPr="00485AA2">
        <w:t>a</w:t>
      </w:r>
      <w:r w:rsidR="00485AA2" w:rsidRPr="00485AA2">
        <w:t xml:space="preserve"> 2.13</w:t>
      </w:r>
      <w:r w:rsidR="00485AA2" w:rsidRPr="00485AA2">
        <w:fldChar w:fldCharType="end"/>
      </w:r>
      <w:r w:rsidRPr="00485AA2">
        <w:rPr>
          <w:rStyle w:val="PhDLegendaFigurasCarter"/>
        </w:rPr>
        <w:fldChar w:fldCharType="begin"/>
      </w:r>
      <w:r w:rsidRPr="00485AA2">
        <w:rPr>
          <w:rStyle w:val="PhDLegendaFigurasCarter"/>
        </w:rPr>
        <w:instrText xml:space="preserve"> REF _Ref63096407 \h  \* MERGEFORMAT </w:instrText>
      </w:r>
      <w:r w:rsidRPr="00485AA2">
        <w:rPr>
          <w:rStyle w:val="PhDLegendaFigurasCarter"/>
        </w:rPr>
      </w:r>
      <w:r w:rsidRPr="00485AA2">
        <w:rPr>
          <w:rStyle w:val="PhDLegendaFigurasCarter"/>
        </w:rPr>
        <w:fldChar w:fldCharType="separate"/>
      </w:r>
      <w:r w:rsidRPr="00485AA2">
        <w:rPr>
          <w:rStyle w:val="PhDLegendaFigurasCarter"/>
        </w:rPr>
        <w:fldChar w:fldCharType="end"/>
      </w:r>
      <w:r w:rsidRPr="00485AA2">
        <w:rPr>
          <w:rStyle w:val="PhDLegendaFigurasCarter"/>
        </w:rPr>
        <w:t>.</w:t>
      </w:r>
    </w:p>
    <w:p w14:paraId="786C202F" w14:textId="2E9089E0" w:rsidR="004913A4" w:rsidRDefault="004913A4" w:rsidP="00485AA2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7A061E87" wp14:editId="3ADE6AA6">
            <wp:extent cx="5212390" cy="2329732"/>
            <wp:effectExtent l="0" t="0" r="762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l="22062" t="22136" r="14702" b="27511"/>
                    <a:stretch/>
                  </pic:blipFill>
                  <pic:spPr bwMode="auto">
                    <a:xfrm>
                      <a:off x="0" y="0"/>
                      <a:ext cx="5245318" cy="2344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1BAAE6" w14:textId="2CEA2902" w:rsidR="004913A4" w:rsidRPr="009803DB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51" w:name="_Ref63096407"/>
      <w:bookmarkStart w:id="52" w:name="_Toc63286488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 w:rsidR="00485AA2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3</w:t>
      </w:r>
      <w:r w:rsidR="00C96485"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51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Circuito de </w:t>
      </w:r>
      <w:proofErr w:type="spellStart"/>
      <w:r w:rsidRPr="009803DB">
        <w:rPr>
          <w:rFonts w:ascii="NewsGotT" w:hAnsi="NewsGotT"/>
          <w:color w:val="auto"/>
          <w:sz w:val="20"/>
          <w:szCs w:val="20"/>
        </w:rPr>
        <w:t>debounce</w:t>
      </w:r>
      <w:proofErr w:type="spellEnd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do botão de pressão (quando premido)</w:t>
      </w:r>
      <w:bookmarkEnd w:id="52"/>
    </w:p>
    <w:p w14:paraId="2B783543" w14:textId="77777777" w:rsidR="004913A4" w:rsidRDefault="004913A4" w:rsidP="00485AA2">
      <w:pPr>
        <w:pStyle w:val="PhDCorpo"/>
        <w:spacing w:before="240"/>
        <w:ind w:firstLine="567"/>
      </w:pPr>
      <w:r w:rsidRPr="00430145">
        <w:t>O condensador em conjunto com a resistência funciona como filtro passa-baixo, que ajuda a reduzir o ruído elétrico provocado pelas vibrações mecânicas do botão. Assim, quando o botão não está pressionado, os terminais do condensador apresentarão 5 V e, quando pressionado, apresentarão 0 V. Uma vez que, num circuito sequencial, o nível lógico alto corresponde ao acionamento de uma entrada (botão, neste caso), será necessário utilizar uma lógica inversora na saída do condensado. Para isso, usou-se uma porta lógica Schmitt-</w:t>
      </w:r>
      <w:proofErr w:type="spellStart"/>
      <w:r w:rsidRPr="00430145">
        <w:t>Trigger</w:t>
      </w:r>
      <w:proofErr w:type="spellEnd"/>
      <w:r w:rsidRPr="00430145">
        <w:t xml:space="preserve"> (integrado </w:t>
      </w:r>
      <w:r w:rsidRPr="00C72E18">
        <w:t>74HCT14</w:t>
      </w:r>
      <w:sdt>
        <w:sdtPr>
          <w:rPr>
            <w:highlight w:val="yellow"/>
          </w:rPr>
          <w:id w:val="-1883710514"/>
          <w:citation/>
        </w:sdtPr>
        <w:sdtContent>
          <w:r w:rsidRPr="00485AA2">
            <w:rPr>
              <w:highlight w:val="yellow"/>
            </w:rPr>
            <w:fldChar w:fldCharType="begin"/>
          </w:r>
          <w:r w:rsidRPr="00485AA2">
            <w:rPr>
              <w:highlight w:val="yellow"/>
            </w:rPr>
            <w:instrText xml:space="preserve"> CITATION Phi03 \l 2070 </w:instrText>
          </w:r>
          <w:r w:rsidRPr="00485AA2">
            <w:rPr>
              <w:highlight w:val="yellow"/>
            </w:rPr>
            <w:fldChar w:fldCharType="separate"/>
          </w:r>
          <w:r w:rsidRPr="00485AA2">
            <w:rPr>
              <w:noProof/>
              <w:highlight w:val="yellow"/>
            </w:rPr>
            <w:t xml:space="preserve"> [6]</w:t>
          </w:r>
          <w:r w:rsidRPr="00485AA2">
            <w:rPr>
              <w:highlight w:val="yellow"/>
            </w:rPr>
            <w:fldChar w:fldCharType="end"/>
          </w:r>
        </w:sdtContent>
      </w:sdt>
      <w:r w:rsidRPr="00485AA2">
        <w:rPr>
          <w:highlight w:val="yellow"/>
        </w:rPr>
        <w:t>) que</w:t>
      </w:r>
      <w:r w:rsidRPr="00430145">
        <w:t xml:space="preserve"> funciona como um circuito comparador inversor com histerese centrado em 0 V. Assim, aumenta a imunidade ao ruído e, como inverte, a saída do circuito estará a nível lógico alto quando o botão for pressionado.</w:t>
      </w:r>
    </w:p>
    <w:p w14:paraId="056B4CEC" w14:textId="77777777" w:rsidR="004913A4" w:rsidRDefault="004913A4" w:rsidP="004913A4">
      <w:pPr>
        <w:pStyle w:val="PhDCorpo"/>
      </w:pPr>
    </w:p>
    <w:p w14:paraId="1127B5C0" w14:textId="05ADAE9E" w:rsidR="00437DBF" w:rsidRDefault="006A6AAA" w:rsidP="00626C7F">
      <w:pPr>
        <w:pStyle w:val="Ttulo2"/>
        <w:rPr>
          <w:rFonts w:ascii="NewsGotT" w:hAnsi="NewsGotT"/>
        </w:rPr>
      </w:pPr>
      <w:bookmarkStart w:id="53" w:name="_Toc63593993"/>
      <w:r>
        <w:rPr>
          <w:rFonts w:ascii="NewsGotT" w:hAnsi="NewsGotT"/>
        </w:rPr>
        <w:t>Circuito de Atuação dos Sinais PWM</w:t>
      </w:r>
      <w:bookmarkEnd w:id="53"/>
    </w:p>
    <w:p w14:paraId="1266269A" w14:textId="77777777" w:rsidR="006A6AAA" w:rsidRDefault="006A6AAA" w:rsidP="006A6AAA">
      <w:pPr>
        <w:pStyle w:val="PhDCorpo"/>
      </w:pPr>
      <w:bookmarkStart w:id="54" w:name="_Toc310408176"/>
      <w:bookmarkStart w:id="55" w:name="_Toc398112299"/>
      <w:r w:rsidRPr="00A6066A">
        <w:rPr>
          <w:highlight w:val="yellow"/>
        </w:rPr>
        <w:t>Texto</w:t>
      </w:r>
    </w:p>
    <w:p w14:paraId="30BED8FC" w14:textId="77777777" w:rsidR="00E2190A" w:rsidRPr="00B66544" w:rsidRDefault="00E2190A" w:rsidP="009F4CB9">
      <w:pPr>
        <w:pStyle w:val="Corpodetexto"/>
        <w:rPr>
          <w:rFonts w:ascii="NewsGotT" w:hAnsi="NewsGotT"/>
        </w:rPr>
      </w:pPr>
    </w:p>
    <w:p w14:paraId="24970AC0" w14:textId="77777777" w:rsidR="00E2190A" w:rsidRPr="00B66544" w:rsidRDefault="00E2190A" w:rsidP="009F4CB9">
      <w:pPr>
        <w:pStyle w:val="Corpodetexto"/>
        <w:rPr>
          <w:rFonts w:ascii="NewsGotT" w:hAnsi="NewsGotT"/>
        </w:rPr>
        <w:sectPr w:rsidR="00E2190A" w:rsidRPr="00B66544" w:rsidSect="00B748D3">
          <w:headerReference w:type="even" r:id="rId57"/>
          <w:headerReference w:type="default" r:id="rId58"/>
          <w:headerReference w:type="first" r:id="rId59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51841B00" w14:textId="212F925E" w:rsidR="00437DBF" w:rsidRPr="00B66544" w:rsidRDefault="00C6408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56" w:name="_Toc63593994"/>
      <w:bookmarkEnd w:id="54"/>
      <w:bookmarkEnd w:id="55"/>
      <w:r w:rsidR="006A6AAA">
        <w:rPr>
          <w:rFonts w:ascii="NewsGotT" w:hAnsi="NewsGotT"/>
        </w:rPr>
        <w:t>Simulação dos Circuitos Eletrónicos</w:t>
      </w:r>
      <w:bookmarkEnd w:id="56"/>
      <w:r w:rsidR="006A6AAA">
        <w:rPr>
          <w:rFonts w:ascii="NewsGotT" w:hAnsi="NewsGotT"/>
        </w:rPr>
        <w:t xml:space="preserve"> </w:t>
      </w:r>
    </w:p>
    <w:p w14:paraId="540CB221" w14:textId="724A53D2" w:rsidR="00437DBF" w:rsidRPr="00B66544" w:rsidRDefault="00437DBF" w:rsidP="00626C7F">
      <w:pPr>
        <w:pStyle w:val="Ttulo2"/>
        <w:rPr>
          <w:rFonts w:ascii="NewsGotT" w:hAnsi="NewsGotT"/>
        </w:rPr>
      </w:pPr>
      <w:bookmarkStart w:id="57" w:name="_Toc310408175"/>
      <w:bookmarkStart w:id="58" w:name="_Toc471578955"/>
      <w:bookmarkStart w:id="59" w:name="_Toc63593995"/>
      <w:r w:rsidRPr="00B66544">
        <w:rPr>
          <w:rFonts w:ascii="NewsGotT" w:hAnsi="NewsGotT"/>
        </w:rPr>
        <w:t>Introdução</w:t>
      </w:r>
      <w:bookmarkEnd w:id="57"/>
      <w:bookmarkEnd w:id="58"/>
      <w:bookmarkEnd w:id="59"/>
    </w:p>
    <w:p w14:paraId="0B129932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869DE0D" w14:textId="77777777" w:rsidR="006A6AAA" w:rsidRPr="00B66544" w:rsidRDefault="006A6AAA" w:rsidP="006A6AAA">
      <w:pPr>
        <w:pStyle w:val="Ttulo2"/>
        <w:rPr>
          <w:rFonts w:ascii="NewsGotT" w:hAnsi="NewsGotT"/>
        </w:rPr>
      </w:pPr>
      <w:bookmarkStart w:id="60" w:name="_Toc63593996"/>
      <w:r>
        <w:rPr>
          <w:rFonts w:ascii="NewsGotT" w:hAnsi="NewsGotT"/>
        </w:rPr>
        <w:t>Circuito de Condicionamento de Sinal</w:t>
      </w:r>
      <w:bookmarkEnd w:id="60"/>
    </w:p>
    <w:p w14:paraId="10787EDA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9A73AD9" w14:textId="77777777" w:rsidR="006A6AAA" w:rsidRDefault="006A6AAA" w:rsidP="006A6AAA">
      <w:pPr>
        <w:pStyle w:val="Ttulo2"/>
        <w:rPr>
          <w:rFonts w:ascii="NewsGotT" w:hAnsi="NewsGotT"/>
        </w:rPr>
      </w:pPr>
      <w:bookmarkStart w:id="61" w:name="_Toc63593997"/>
      <w:r>
        <w:rPr>
          <w:rFonts w:ascii="NewsGotT" w:hAnsi="NewsGotT"/>
        </w:rPr>
        <w:t>Circuito de Controlo da Velocidade dos Motores</w:t>
      </w:r>
      <w:bookmarkEnd w:id="61"/>
    </w:p>
    <w:p w14:paraId="1F8985E1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651DCEB8" w14:textId="0445672E" w:rsidR="006A6AAA" w:rsidRPr="00250B6F" w:rsidRDefault="006A6AAA" w:rsidP="006A6AAA">
      <w:pPr>
        <w:pStyle w:val="Ttulo2"/>
        <w:rPr>
          <w:rFonts w:ascii="NewsGotT" w:hAnsi="NewsGotT"/>
        </w:rPr>
      </w:pPr>
      <w:bookmarkStart w:id="62" w:name="_Toc63593998"/>
      <w:r>
        <w:rPr>
          <w:rFonts w:ascii="NewsGotT" w:hAnsi="NewsGotT"/>
        </w:rPr>
        <w:t>Máquina de Estados</w:t>
      </w:r>
      <w:bookmarkEnd w:id="62"/>
    </w:p>
    <w:p w14:paraId="793D4C7B" w14:textId="589C62D5" w:rsidR="00250B6F" w:rsidRDefault="00250B6F" w:rsidP="00250B6F">
      <w:pPr>
        <w:pStyle w:val="PhDCorpo"/>
        <w:spacing w:after="0"/>
        <w:ind w:firstLine="567"/>
      </w:pPr>
      <w:r w:rsidRPr="00430145">
        <w:t xml:space="preserve">Foi feito o teste em simulação do circuito da máquina de estados através da ferramenta </w:t>
      </w:r>
      <w:proofErr w:type="spellStart"/>
      <w:r w:rsidRPr="000C27DD">
        <w:rPr>
          <w:i/>
          <w:iCs/>
        </w:rPr>
        <w:t>MultiSim</w:t>
      </w:r>
      <w:proofErr w:type="spellEnd"/>
      <w:r w:rsidRPr="00430145">
        <w:t xml:space="preserve">. Os resultados obtidos apresentam-se nas figuras abaixo. </w:t>
      </w:r>
    </w:p>
    <w:p w14:paraId="02886CDC" w14:textId="313C7D2D" w:rsidR="00250B6F" w:rsidRDefault="00250B6F" w:rsidP="00250B6F">
      <w:pPr>
        <w:pStyle w:val="PhDCorpo"/>
        <w:spacing w:after="0"/>
        <w:ind w:firstLine="567"/>
      </w:pPr>
      <w:r>
        <w:t xml:space="preserve">Inicialmente, no estado 0, </w:t>
      </w:r>
      <w:r w:rsidR="009D3D11">
        <w:t xml:space="preserve">o robô está parado, pelo que todas as saídas da máquina de estados estão a nível lógico baixo, como mostra a </w:t>
      </w:r>
      <w:r w:rsidR="009D3D11">
        <w:fldChar w:fldCharType="begin"/>
      </w:r>
      <w:r w:rsidR="009D3D11">
        <w:instrText xml:space="preserve"> REF _Ref63673718 \h </w:instrText>
      </w:r>
      <w:r w:rsidR="009D3D11">
        <w:fldChar w:fldCharType="separate"/>
      </w:r>
      <w:r w:rsidR="009D3D11">
        <w:t xml:space="preserve">Figura </w:t>
      </w:r>
      <w:r w:rsidR="009D3D11">
        <w:rPr>
          <w:noProof/>
        </w:rPr>
        <w:t>3</w:t>
      </w:r>
      <w:r w:rsidR="009D3D11">
        <w:t>.</w:t>
      </w:r>
      <w:r w:rsidR="009D3D11">
        <w:rPr>
          <w:noProof/>
        </w:rPr>
        <w:t>1</w:t>
      </w:r>
      <w:r w:rsidR="009D3D11">
        <w:fldChar w:fldCharType="end"/>
      </w:r>
      <w:r w:rsidR="009D3D11">
        <w:t>.</w:t>
      </w:r>
    </w:p>
    <w:p w14:paraId="6937026E" w14:textId="77777777" w:rsidR="00250B6F" w:rsidRDefault="00250B6F" w:rsidP="00250B6F">
      <w:pPr>
        <w:pStyle w:val="PhDCorpo"/>
        <w:keepNext/>
        <w:spacing w:after="0"/>
        <w:jc w:val="center"/>
      </w:pPr>
      <w:r>
        <w:rPr>
          <w:rFonts w:ascii="Arial" w:hAnsi="Arial" w:cs="Arial"/>
          <w:noProof/>
          <w:lang w:eastAsia="pt-PT"/>
        </w:rPr>
        <w:drawing>
          <wp:inline distT="0" distB="0" distL="0" distR="0" wp14:anchorId="79E7114E" wp14:editId="308FDAFE">
            <wp:extent cx="5400000" cy="4037866"/>
            <wp:effectExtent l="0" t="0" r="0" b="1270"/>
            <wp:docPr id="247" name="Imagem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Imagem 247"/>
                    <pic:cNvPicPr>
                      <a:picLocks noChangeAspect="1"/>
                    </pic:cNvPicPr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36"/>
                    <a:stretch/>
                  </pic:blipFill>
                  <pic:spPr bwMode="auto">
                    <a:xfrm>
                      <a:off x="0" y="0"/>
                      <a:ext cx="5400000" cy="4037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2D64B6" w14:textId="74D352E9" w:rsidR="00250B6F" w:rsidRDefault="00250B6F" w:rsidP="00250B6F">
      <w:pPr>
        <w:pStyle w:val="PhDLegendaFiguras"/>
      </w:pPr>
      <w:bookmarkStart w:id="63" w:name="_Ref63673718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3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1</w:t>
      </w:r>
      <w:r w:rsidR="00C96485">
        <w:fldChar w:fldCharType="end"/>
      </w:r>
      <w:bookmarkEnd w:id="63"/>
      <w:r>
        <w:t xml:space="preserve"> - </w:t>
      </w:r>
      <w:r w:rsidRPr="00CB3BE2">
        <w:t>Estado 0 (Parado)</w:t>
      </w:r>
    </w:p>
    <w:p w14:paraId="6ABDA04F" w14:textId="11658B1F" w:rsidR="009D3D11" w:rsidRDefault="009D3D11" w:rsidP="009D3D11">
      <w:pPr>
        <w:pStyle w:val="PhDCorpo"/>
        <w:ind w:firstLine="567"/>
      </w:pPr>
      <w:r>
        <w:t>Após pressionar o botão, a máquina de estados avança para o estado 1 com as saídas FWL e FWR ativas, fazendo com que o robô inicie o movimento, seguindo a linha (</w:t>
      </w:r>
      <w:r>
        <w:fldChar w:fldCharType="begin"/>
      </w:r>
      <w:r>
        <w:instrText xml:space="preserve"> REF _Ref63673913 \h </w:instrText>
      </w:r>
      <w:r>
        <w:fldChar w:fldCharType="separate"/>
      </w:r>
      <w:r>
        <w:t xml:space="preserve">Figura </w:t>
      </w:r>
      <w:r>
        <w:rPr>
          <w:noProof/>
        </w:rPr>
        <w:t>3</w:t>
      </w:r>
      <w:r>
        <w:t>.</w:t>
      </w:r>
      <w:r>
        <w:rPr>
          <w:noProof/>
        </w:rPr>
        <w:t>2</w:t>
      </w:r>
      <w:r>
        <w:fldChar w:fldCharType="end"/>
      </w:r>
      <w:r>
        <w:t>).</w:t>
      </w:r>
    </w:p>
    <w:p w14:paraId="0856A017" w14:textId="77777777" w:rsidR="00250B6F" w:rsidRDefault="00250B6F" w:rsidP="00250B6F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7D1F9788" wp14:editId="4005369D">
            <wp:extent cx="5399847" cy="3991956"/>
            <wp:effectExtent l="0" t="0" r="0" b="889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/>
                    <pic:cNvPicPr>
                      <a:picLocks noChangeAspect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47" cy="399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E6CC3" w14:textId="7225D331" w:rsidR="00250B6F" w:rsidRDefault="00250B6F" w:rsidP="00250B6F">
      <w:pPr>
        <w:pStyle w:val="PhDLegendaFiguras"/>
      </w:pPr>
      <w:bookmarkStart w:id="64" w:name="_Ref63673913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3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2</w:t>
      </w:r>
      <w:r w:rsidR="00C96485">
        <w:fldChar w:fldCharType="end"/>
      </w:r>
      <w:bookmarkEnd w:id="64"/>
      <w:r>
        <w:t xml:space="preserve"> - </w:t>
      </w:r>
      <w:r w:rsidRPr="000C777F">
        <w:t>Estado 1 (Anda para a frente) – Botão foi pressionado</w:t>
      </w:r>
    </w:p>
    <w:p w14:paraId="2D3B9E77" w14:textId="4BB05863" w:rsidR="009D3D11" w:rsidRPr="00712200" w:rsidRDefault="009D3D11" w:rsidP="009D3D11">
      <w:pPr>
        <w:pStyle w:val="PhDCorpo"/>
      </w:pPr>
      <w:r>
        <w:t xml:space="preserve">O robô continua o seu movimento até encontrar a linha horizontal de fim de percurso. Nesse momento, os sensores S1 e S8 estão a nível lógico alto, fazendo a máquina de estados avançar para o estado 2. Neste estado, o robô inicia o movimento de rotação, para a esquerda, sobre o seu eixo com FWR e BWL a nível lógico alto - </w:t>
      </w:r>
      <w:r>
        <w:fldChar w:fldCharType="begin"/>
      </w:r>
      <w:r>
        <w:instrText xml:space="preserve"> REF _Ref63674184 \h </w:instrText>
      </w:r>
      <w:r>
        <w:fldChar w:fldCharType="separate"/>
      </w:r>
      <w:r>
        <w:t xml:space="preserve">Figura </w:t>
      </w:r>
      <w:r>
        <w:rPr>
          <w:noProof/>
        </w:rPr>
        <w:t>3</w:t>
      </w:r>
      <w:r>
        <w:t>.</w:t>
      </w:r>
      <w:r>
        <w:rPr>
          <w:noProof/>
        </w:rPr>
        <w:t>3</w:t>
      </w:r>
      <w:r>
        <w:fldChar w:fldCharType="end"/>
      </w:r>
      <w:r>
        <w:t>.</w:t>
      </w:r>
    </w:p>
    <w:p w14:paraId="244A36EF" w14:textId="77777777" w:rsidR="00250B6F" w:rsidRDefault="00250B6F" w:rsidP="00250B6F">
      <w:pPr>
        <w:pStyle w:val="PhDCabealho2"/>
        <w:numPr>
          <w:ilvl w:val="0"/>
          <w:numId w:val="0"/>
        </w:numPr>
        <w:jc w:val="center"/>
        <w:outlineLvl w:val="9"/>
      </w:pPr>
      <w:r>
        <w:rPr>
          <w:rFonts w:ascii="Times New Roman" w:hAnsi="Times New Roman"/>
          <w:b w:val="0"/>
          <w:bCs w:val="0"/>
          <w:i/>
          <w:iCs/>
          <w:noProof/>
          <w:color w:val="44546A" w:themeColor="text2"/>
          <w:kern w:val="0"/>
          <w:sz w:val="18"/>
          <w:szCs w:val="18"/>
        </w:rPr>
        <w:drawing>
          <wp:inline distT="0" distB="0" distL="0" distR="0" wp14:anchorId="435D5256" wp14:editId="50E5DD49">
            <wp:extent cx="5400000" cy="4018215"/>
            <wp:effectExtent l="0" t="0" r="0" b="190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>
                      <a:picLocks noChangeAspect="1"/>
                    </pic:cNvPicPr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82"/>
                    <a:stretch/>
                  </pic:blipFill>
                  <pic:spPr>
                    <a:xfrm>
                      <a:off x="0" y="0"/>
                      <a:ext cx="5400000" cy="401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832C6" w14:textId="620BEF67" w:rsidR="00250B6F" w:rsidRDefault="00250B6F" w:rsidP="00250B6F">
      <w:pPr>
        <w:pStyle w:val="PhDLegendaFiguras"/>
      </w:pPr>
      <w:bookmarkStart w:id="65" w:name="_Ref63674184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3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3</w:t>
      </w:r>
      <w:r w:rsidR="00C96485">
        <w:fldChar w:fldCharType="end"/>
      </w:r>
      <w:bookmarkEnd w:id="65"/>
      <w:r>
        <w:t xml:space="preserve"> - </w:t>
      </w:r>
      <w:r w:rsidRPr="00343530">
        <w:t>Estado 2 (Dá a volta para a esquerda) – S1 e S8 a nível lógico alto</w:t>
      </w:r>
    </w:p>
    <w:p w14:paraId="44EADE68" w14:textId="30C320BB" w:rsidR="008E3583" w:rsidRDefault="008E3583" w:rsidP="008E3583">
      <w:pPr>
        <w:pStyle w:val="PhDCorpo"/>
        <w:ind w:firstLine="567"/>
      </w:pPr>
      <w:r>
        <w:t xml:space="preserve">A máquina de estados avança para o estado 3 quando os sensores S1 e S8 voltam a nível lógico baixo - </w:t>
      </w:r>
      <w:r>
        <w:fldChar w:fldCharType="begin"/>
      </w:r>
      <w:r>
        <w:instrText xml:space="preserve"> REF _Ref63674578 \h </w:instrText>
      </w:r>
      <w:r>
        <w:fldChar w:fldCharType="separate"/>
      </w:r>
      <w:r>
        <w:t xml:space="preserve">Figura </w:t>
      </w:r>
      <w:r>
        <w:rPr>
          <w:noProof/>
        </w:rPr>
        <w:t>3</w:t>
      </w:r>
      <w:r>
        <w:t>.</w:t>
      </w:r>
      <w:r>
        <w:rPr>
          <w:noProof/>
        </w:rPr>
        <w:t>4</w:t>
      </w:r>
      <w:r>
        <w:fldChar w:fldCharType="end"/>
      </w:r>
      <w:r>
        <w:t>. Neste estado, as saídas da máquina de estados permanecem iguais às saídas do estado 2.</w:t>
      </w:r>
    </w:p>
    <w:p w14:paraId="25DD61FA" w14:textId="77777777" w:rsidR="00250B6F" w:rsidRDefault="00250B6F" w:rsidP="00250B6F">
      <w:pPr>
        <w:keepNext/>
        <w:jc w:val="center"/>
      </w:pPr>
      <w:r>
        <w:rPr>
          <w:noProof/>
        </w:rPr>
        <w:drawing>
          <wp:inline distT="0" distB="0" distL="0" distR="0" wp14:anchorId="2AF0E553" wp14:editId="3392614D">
            <wp:extent cx="5400040" cy="3976357"/>
            <wp:effectExtent l="0" t="0" r="0" b="5715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/>
                    <pic:cNvPicPr>
                      <a:picLocks noChangeAspect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6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3425A" w14:textId="18E93ED1" w:rsidR="00250B6F" w:rsidRDefault="00250B6F" w:rsidP="00250B6F">
      <w:pPr>
        <w:pStyle w:val="PhDLegendaFiguras"/>
      </w:pPr>
      <w:bookmarkStart w:id="66" w:name="_Ref63674578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3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4</w:t>
      </w:r>
      <w:r w:rsidR="00C96485">
        <w:fldChar w:fldCharType="end"/>
      </w:r>
      <w:bookmarkEnd w:id="66"/>
      <w:r>
        <w:t xml:space="preserve"> </w:t>
      </w:r>
      <w:r w:rsidRPr="00AB7C3A">
        <w:t>- Estado 3 (Dá a volta) - S1 e S8 a nível lógico baixo</w:t>
      </w:r>
    </w:p>
    <w:p w14:paraId="59F6CAC3" w14:textId="54685F6B" w:rsidR="008E3583" w:rsidRDefault="008E3583" w:rsidP="008E3583">
      <w:pPr>
        <w:pStyle w:val="PhDCorpo"/>
      </w:pPr>
      <w:r>
        <w:t xml:space="preserve">O robô continua o seu movimento de rotação até que o sensor S5 esteja sobre a linha vertical (S5 a nível lógico alto), perfazendo uma rotação de 180 </w:t>
      </w:r>
      <w:r>
        <w:rPr>
          <w:rFonts w:ascii="Times New Roman" w:hAnsi="Times New Roman"/>
        </w:rPr>
        <w:t>°</w:t>
      </w:r>
      <w:r>
        <w:t xml:space="preserve">. Nesse momento, a máquina de estados volta ao estado 0 e o robô para, como mostra a </w:t>
      </w:r>
      <w:r>
        <w:fldChar w:fldCharType="begin"/>
      </w:r>
      <w:r>
        <w:instrText xml:space="preserve"> REF _Ref63674820 \h </w:instrText>
      </w:r>
      <w:r>
        <w:fldChar w:fldCharType="separate"/>
      </w:r>
      <w:r>
        <w:t xml:space="preserve">Figura </w:t>
      </w:r>
      <w:r>
        <w:rPr>
          <w:noProof/>
        </w:rPr>
        <w:t>3</w:t>
      </w:r>
      <w:r>
        <w:t>.</w:t>
      </w:r>
      <w:r>
        <w:rPr>
          <w:noProof/>
        </w:rPr>
        <w:t>5</w:t>
      </w:r>
      <w:r>
        <w:fldChar w:fldCharType="end"/>
      </w:r>
      <w:r>
        <w:t>.</w:t>
      </w:r>
    </w:p>
    <w:p w14:paraId="076C1F3B" w14:textId="77777777" w:rsidR="008E3583" w:rsidRPr="00250B6F" w:rsidRDefault="008E3583" w:rsidP="008E3583">
      <w:pPr>
        <w:pStyle w:val="PhDCorpo"/>
      </w:pPr>
    </w:p>
    <w:p w14:paraId="73A37E22" w14:textId="10B748FD" w:rsidR="00250B6F" w:rsidRDefault="00250B6F" w:rsidP="00250B6F">
      <w:pPr>
        <w:pStyle w:val="Legenda"/>
        <w:jc w:val="center"/>
        <w:rPr>
          <w:b/>
          <w:bCs/>
          <w:i w:val="0"/>
          <w:iCs w:val="0"/>
        </w:rPr>
      </w:pPr>
    </w:p>
    <w:p w14:paraId="57524DFF" w14:textId="77777777" w:rsidR="00250B6F" w:rsidRDefault="00250B6F" w:rsidP="00250B6F">
      <w:pPr>
        <w:pStyle w:val="PhDCabealho2"/>
        <w:numPr>
          <w:ilvl w:val="0"/>
          <w:numId w:val="0"/>
        </w:numPr>
        <w:jc w:val="center"/>
        <w:outlineLvl w:val="9"/>
      </w:pPr>
      <w:r>
        <w:rPr>
          <w:noProof/>
        </w:rPr>
        <w:drawing>
          <wp:inline distT="0" distB="0" distL="0" distR="0" wp14:anchorId="0D4A6341" wp14:editId="76204DAF">
            <wp:extent cx="5399844" cy="3984264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/>
                    <pic:cNvPicPr>
                      <a:picLocks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44" cy="3984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AC959" w14:textId="31354830" w:rsidR="00250B6F" w:rsidRPr="00B66544" w:rsidRDefault="00250B6F" w:rsidP="00250B6F">
      <w:pPr>
        <w:pStyle w:val="PhDLegendaFiguras"/>
      </w:pPr>
      <w:bookmarkStart w:id="67" w:name="_Ref63674820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3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5</w:t>
      </w:r>
      <w:r w:rsidR="00C96485">
        <w:fldChar w:fldCharType="end"/>
      </w:r>
      <w:bookmarkEnd w:id="67"/>
      <w:r>
        <w:t xml:space="preserve"> - </w:t>
      </w:r>
      <w:r w:rsidRPr="005051E7">
        <w:t>Estado 0 (Parado novamente) - S5 = 1</w:t>
      </w:r>
    </w:p>
    <w:p w14:paraId="732405BF" w14:textId="62945B5D" w:rsidR="00250B6F" w:rsidRDefault="008E3583" w:rsidP="008E3583">
      <w:pPr>
        <w:pStyle w:val="PhDCorpo"/>
        <w:spacing w:before="240" w:after="0"/>
        <w:ind w:firstLine="567"/>
        <w:rPr>
          <w:noProof/>
        </w:rPr>
      </w:pPr>
      <w:r>
        <w:t>Assim, v</w:t>
      </w:r>
      <w:r w:rsidR="00250B6F" w:rsidRPr="00430145">
        <w:t>erific</w:t>
      </w:r>
      <w:r>
        <w:t>a</w:t>
      </w:r>
      <w:r w:rsidR="00250B6F" w:rsidRPr="00430145">
        <w:t>-se</w:t>
      </w:r>
      <w:r>
        <w:t xml:space="preserve"> </w:t>
      </w:r>
      <w:r w:rsidR="00250B6F" w:rsidRPr="00430145">
        <w:t>a boa funcionalidade do circuito dimensionado.</w:t>
      </w:r>
      <w:r w:rsidR="00250B6F" w:rsidRPr="001A7FA2">
        <w:rPr>
          <w:noProof/>
        </w:rPr>
        <w:t xml:space="preserve"> </w:t>
      </w:r>
    </w:p>
    <w:p w14:paraId="43904C46" w14:textId="11CAF4B2" w:rsidR="006A6AAA" w:rsidRDefault="006A6AAA" w:rsidP="006A6AAA">
      <w:pPr>
        <w:pStyle w:val="Ttulo2"/>
        <w:rPr>
          <w:rFonts w:ascii="NewsGotT" w:hAnsi="NewsGotT"/>
        </w:rPr>
      </w:pPr>
      <w:bookmarkStart w:id="68" w:name="_Toc63593999"/>
      <w:r>
        <w:rPr>
          <w:rFonts w:ascii="NewsGotT" w:hAnsi="NewsGotT"/>
        </w:rPr>
        <w:t>Circuito de Atuação dos Sinais PWM</w:t>
      </w:r>
      <w:bookmarkEnd w:id="68"/>
    </w:p>
    <w:p w14:paraId="39BAD7CD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45A72CBF" w14:textId="77777777" w:rsidR="00DC42A8" w:rsidRPr="00B66544" w:rsidRDefault="00DC42A8" w:rsidP="00DB49D2">
      <w:pPr>
        <w:pStyle w:val="Corpodetexto"/>
        <w:rPr>
          <w:rFonts w:ascii="NewsGotT" w:hAnsi="NewsGotT"/>
        </w:rPr>
      </w:pPr>
    </w:p>
    <w:p w14:paraId="396C674A" w14:textId="77777777" w:rsidR="00DC42A8" w:rsidRPr="00B66544" w:rsidRDefault="00DC42A8" w:rsidP="00DB49D2">
      <w:pPr>
        <w:pStyle w:val="Corpodetexto"/>
        <w:rPr>
          <w:rFonts w:ascii="NewsGotT" w:hAnsi="NewsGotT"/>
        </w:rPr>
        <w:sectPr w:rsidR="00DC42A8" w:rsidRPr="00B66544" w:rsidSect="00B748D3">
          <w:headerReference w:type="even" r:id="rId65"/>
          <w:headerReference w:type="default" r:id="rId66"/>
          <w:footerReference w:type="even" r:id="rId67"/>
          <w:footerReference w:type="default" r:id="rId68"/>
          <w:headerReference w:type="first" r:id="rId69"/>
          <w:footerReference w:type="first" r:id="rId70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0EC36744" w14:textId="191CBCD7" w:rsidR="008055CE" w:rsidRPr="00B66544" w:rsidRDefault="00162EF6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r w:rsidR="00D35530"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bookmarkStart w:id="69" w:name="_Toc63594000"/>
      <w:r w:rsidR="006A6AAA">
        <w:rPr>
          <w:rFonts w:ascii="NewsGotT" w:hAnsi="NewsGotT"/>
        </w:rPr>
        <w:t>Implementação dos Circuitos Eletrónicos</w:t>
      </w:r>
      <w:bookmarkEnd w:id="69"/>
    </w:p>
    <w:p w14:paraId="795D45F6" w14:textId="7C9846EA" w:rsidR="008055CE" w:rsidRPr="00B66544" w:rsidRDefault="00775910" w:rsidP="00626C7F">
      <w:pPr>
        <w:pStyle w:val="Ttulo2"/>
        <w:rPr>
          <w:rFonts w:ascii="NewsGotT" w:hAnsi="NewsGotT"/>
        </w:rPr>
      </w:pPr>
      <w:bookmarkStart w:id="70" w:name="_Toc310408201"/>
      <w:bookmarkStart w:id="71" w:name="_Toc471578975"/>
      <w:bookmarkStart w:id="72" w:name="_Toc63594001"/>
      <w:r w:rsidRPr="00B66544">
        <w:rPr>
          <w:rFonts w:ascii="NewsGotT" w:hAnsi="NewsGotT"/>
        </w:rPr>
        <w:t>Introdução</w:t>
      </w:r>
      <w:bookmarkEnd w:id="70"/>
      <w:bookmarkEnd w:id="71"/>
      <w:bookmarkEnd w:id="72"/>
    </w:p>
    <w:p w14:paraId="517781A8" w14:textId="32C78E92" w:rsidR="00943E5F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6930FEBB" w14:textId="4BBAE8A9" w:rsidR="00943E5F" w:rsidRDefault="00E37916" w:rsidP="00943E5F">
      <w:pPr>
        <w:pStyle w:val="PhDCabealho2"/>
      </w:pPr>
      <w:proofErr w:type="spellStart"/>
      <w:r>
        <w:t>D</w:t>
      </w:r>
      <w:r w:rsidR="00943E5F">
        <w:t>c</w:t>
      </w:r>
      <w:proofErr w:type="spellEnd"/>
    </w:p>
    <w:p w14:paraId="1E7E6464" w14:textId="588EDD79" w:rsidR="00E37916" w:rsidRDefault="00E37916" w:rsidP="00E37916">
      <w:pPr>
        <w:pStyle w:val="PhDCorpo"/>
      </w:pPr>
      <w:r w:rsidRPr="00E37916">
        <w:rPr>
          <w:highlight w:val="yellow"/>
        </w:rPr>
        <w:t>Texto</w:t>
      </w:r>
    </w:p>
    <w:p w14:paraId="74B61959" w14:textId="148921EA" w:rsidR="00943E5F" w:rsidRDefault="00943E5F" w:rsidP="00943E5F">
      <w:pPr>
        <w:pStyle w:val="PhDCabealho2"/>
      </w:pPr>
      <w:proofErr w:type="spellStart"/>
      <w:r>
        <w:t>Dcs</w:t>
      </w:r>
      <w:proofErr w:type="spellEnd"/>
    </w:p>
    <w:p w14:paraId="72E16778" w14:textId="094E861E" w:rsidR="00E37916" w:rsidRDefault="00E37916" w:rsidP="00E37916">
      <w:pPr>
        <w:pStyle w:val="PhDCorpo"/>
      </w:pPr>
      <w:r w:rsidRPr="00E37916">
        <w:rPr>
          <w:highlight w:val="yellow"/>
        </w:rPr>
        <w:t>Texto</w:t>
      </w:r>
    </w:p>
    <w:p w14:paraId="62EFBE71" w14:textId="124389A2" w:rsidR="00E37916" w:rsidRDefault="00E37916" w:rsidP="00E37916">
      <w:pPr>
        <w:pStyle w:val="PhDCabealho2"/>
      </w:pPr>
      <w:r>
        <w:t>Máquina de estados</w:t>
      </w:r>
    </w:p>
    <w:p w14:paraId="39ED80A9" w14:textId="43059300" w:rsidR="00886CA6" w:rsidRDefault="00886CA6" w:rsidP="00886CA6">
      <w:pPr>
        <w:pStyle w:val="PhDCorpo"/>
        <w:ind w:firstLine="567"/>
      </w:pPr>
      <w:r>
        <w:t xml:space="preserve">De forma a alimentar os circuitos da máquina de estados, é necessário um conector de dois pinos, com +5 V e </w:t>
      </w:r>
      <w:r w:rsidRPr="00886CA6">
        <w:rPr>
          <w:i/>
          <w:iCs/>
        </w:rPr>
        <w:t>GND</w:t>
      </w:r>
      <w:r>
        <w:t xml:space="preserve"> – </w:t>
      </w:r>
      <w:r w:rsidRPr="00886CA6">
        <w:rPr>
          <w:highlight w:val="yellow"/>
        </w:rPr>
        <w:fldChar w:fldCharType="begin"/>
      </w:r>
      <w:r w:rsidRPr="00886CA6">
        <w:rPr>
          <w:highlight w:val="yellow"/>
        </w:rPr>
        <w:instrText xml:space="preserve"> REF _Ref63676564 \h </w:instrText>
      </w:r>
      <w:r w:rsidRPr="00886CA6">
        <w:rPr>
          <w:highlight w:val="yellow"/>
        </w:rPr>
      </w:r>
      <w:r>
        <w:rPr>
          <w:highlight w:val="yellow"/>
        </w:rPr>
        <w:instrText xml:space="preserve"> \* MERGEFORMAT </w:instrText>
      </w:r>
      <w:r w:rsidRPr="00886CA6">
        <w:rPr>
          <w:highlight w:val="yellow"/>
        </w:rPr>
        <w:fldChar w:fldCharType="separate"/>
      </w:r>
      <w:r w:rsidRPr="00886CA6">
        <w:rPr>
          <w:highlight w:val="yellow"/>
        </w:rPr>
        <w:t>Figura</w:t>
      </w:r>
      <w:r>
        <w:rPr>
          <w:highlight w:val="yellow"/>
        </w:rPr>
        <w:t xml:space="preserve"> </w:t>
      </w:r>
      <w:r w:rsidRPr="00886CA6">
        <w:rPr>
          <w:noProof/>
          <w:highlight w:val="yellow"/>
        </w:rPr>
        <w:t>4</w:t>
      </w:r>
      <w:r w:rsidRPr="00886CA6">
        <w:rPr>
          <w:highlight w:val="yellow"/>
        </w:rPr>
        <w:t>.</w:t>
      </w:r>
      <w:r w:rsidRPr="00886CA6">
        <w:rPr>
          <w:noProof/>
          <w:highlight w:val="yellow"/>
        </w:rPr>
        <w:t>1</w:t>
      </w:r>
      <w:r w:rsidRPr="00886CA6">
        <w:rPr>
          <w:highlight w:val="yellow"/>
        </w:rPr>
        <w:fldChar w:fldCharType="end"/>
      </w:r>
      <w:r w:rsidRPr="00886CA6">
        <w:rPr>
          <w:highlight w:val="yellow"/>
        </w:rPr>
        <w:t xml:space="preserve"> (a).</w:t>
      </w:r>
      <w:r>
        <w:t xml:space="preserve"> Como foi apresentado anteriormente, a máquina de estados tem quatro entradas</w:t>
      </w:r>
      <w:r w:rsidR="00F07952">
        <w:t xml:space="preserve"> (S1, S5, S8 e B_IN)</w:t>
      </w:r>
      <w:r>
        <w:t xml:space="preserve"> – </w:t>
      </w:r>
      <w:r w:rsidRPr="00886CA6">
        <w:rPr>
          <w:highlight w:val="yellow"/>
        </w:rPr>
        <w:fldChar w:fldCharType="begin"/>
      </w:r>
      <w:r w:rsidRPr="00886CA6">
        <w:rPr>
          <w:highlight w:val="yellow"/>
        </w:rPr>
        <w:instrText xml:space="preserve"> REF _Ref63676564 \h </w:instrText>
      </w:r>
      <w:r w:rsidRPr="00886CA6">
        <w:rPr>
          <w:highlight w:val="yellow"/>
        </w:rPr>
      </w:r>
      <w:r>
        <w:rPr>
          <w:highlight w:val="yellow"/>
        </w:rPr>
        <w:instrText xml:space="preserve"> \* MERGEFORMAT </w:instrText>
      </w:r>
      <w:r w:rsidRPr="00886CA6">
        <w:rPr>
          <w:highlight w:val="yellow"/>
        </w:rPr>
        <w:fldChar w:fldCharType="separate"/>
      </w:r>
      <w:r w:rsidRPr="00886CA6">
        <w:rPr>
          <w:highlight w:val="yellow"/>
        </w:rPr>
        <w:t>Figur</w:t>
      </w:r>
      <w:r>
        <w:rPr>
          <w:highlight w:val="yellow"/>
        </w:rPr>
        <w:t>a</w:t>
      </w:r>
      <w:r w:rsidRPr="00886CA6">
        <w:rPr>
          <w:highlight w:val="yellow"/>
        </w:rPr>
        <w:t xml:space="preserve"> </w:t>
      </w:r>
      <w:r w:rsidRPr="00886CA6">
        <w:rPr>
          <w:noProof/>
          <w:highlight w:val="yellow"/>
        </w:rPr>
        <w:t>4</w:t>
      </w:r>
      <w:r w:rsidRPr="00886CA6">
        <w:rPr>
          <w:highlight w:val="yellow"/>
        </w:rPr>
        <w:t>.</w:t>
      </w:r>
      <w:r w:rsidRPr="00886CA6">
        <w:rPr>
          <w:noProof/>
          <w:highlight w:val="yellow"/>
        </w:rPr>
        <w:t>1</w:t>
      </w:r>
      <w:r w:rsidRPr="00886CA6">
        <w:rPr>
          <w:highlight w:val="yellow"/>
        </w:rPr>
        <w:fldChar w:fldCharType="end"/>
      </w:r>
      <w:r>
        <w:rPr>
          <w:highlight w:val="yellow"/>
        </w:rPr>
        <w:t xml:space="preserve"> </w:t>
      </w:r>
      <w:r w:rsidRPr="00886CA6">
        <w:rPr>
          <w:highlight w:val="yellow"/>
        </w:rPr>
        <w:t xml:space="preserve"> (</w:t>
      </w:r>
      <w:r>
        <w:rPr>
          <w:highlight w:val="yellow"/>
        </w:rPr>
        <w:t>b</w:t>
      </w:r>
      <w:r w:rsidRPr="00886CA6">
        <w:rPr>
          <w:highlight w:val="yellow"/>
        </w:rPr>
        <w:t>)</w:t>
      </w:r>
      <w:r>
        <w:t xml:space="preserve"> </w:t>
      </w:r>
      <w:r w:rsidR="00F07952">
        <w:t>–</w:t>
      </w:r>
      <w:r>
        <w:t xml:space="preserve"> </w:t>
      </w:r>
      <w:r w:rsidR="00F07952">
        <w:t xml:space="preserve">e quatro saídas (FWL, FWR, BWL e BWR, representados respetivamente na </w:t>
      </w:r>
      <w:r w:rsidR="00F07952" w:rsidRPr="00886CA6">
        <w:rPr>
          <w:highlight w:val="yellow"/>
        </w:rPr>
        <w:fldChar w:fldCharType="begin"/>
      </w:r>
      <w:r w:rsidR="00F07952" w:rsidRPr="00886CA6">
        <w:rPr>
          <w:highlight w:val="yellow"/>
        </w:rPr>
        <w:instrText xml:space="preserve"> REF _Ref63676564 \h </w:instrText>
      </w:r>
      <w:r w:rsidR="00F07952" w:rsidRPr="00886CA6">
        <w:rPr>
          <w:highlight w:val="yellow"/>
        </w:rPr>
      </w:r>
      <w:r w:rsidR="00F07952">
        <w:rPr>
          <w:highlight w:val="yellow"/>
        </w:rPr>
        <w:instrText xml:space="preserve"> \* MERGEFORMAT </w:instrText>
      </w:r>
      <w:r w:rsidR="00F07952" w:rsidRPr="00886CA6">
        <w:rPr>
          <w:highlight w:val="yellow"/>
        </w:rPr>
        <w:fldChar w:fldCharType="separate"/>
      </w:r>
      <w:r w:rsidR="00F07952" w:rsidRPr="00886CA6">
        <w:rPr>
          <w:highlight w:val="yellow"/>
        </w:rPr>
        <w:t xml:space="preserve">Figura </w:t>
      </w:r>
      <w:r w:rsidR="00F07952" w:rsidRPr="00886CA6">
        <w:rPr>
          <w:noProof/>
          <w:highlight w:val="yellow"/>
        </w:rPr>
        <w:t>4</w:t>
      </w:r>
      <w:r w:rsidR="00F07952" w:rsidRPr="00886CA6">
        <w:rPr>
          <w:highlight w:val="yellow"/>
        </w:rPr>
        <w:t>.</w:t>
      </w:r>
      <w:r w:rsidR="00F07952" w:rsidRPr="00886CA6">
        <w:rPr>
          <w:noProof/>
          <w:highlight w:val="yellow"/>
        </w:rPr>
        <w:t>1</w:t>
      </w:r>
      <w:r w:rsidR="00F07952" w:rsidRPr="00886CA6">
        <w:rPr>
          <w:highlight w:val="yellow"/>
        </w:rPr>
        <w:fldChar w:fldCharType="end"/>
      </w:r>
      <w:r w:rsidR="00F07952" w:rsidRPr="00886CA6">
        <w:rPr>
          <w:highlight w:val="yellow"/>
        </w:rPr>
        <w:t xml:space="preserve"> (</w:t>
      </w:r>
      <w:r w:rsidR="00F07952">
        <w:rPr>
          <w:highlight w:val="yellow"/>
        </w:rPr>
        <w:t>c</w:t>
      </w:r>
      <w:r w:rsidR="00F07952" w:rsidRPr="00886CA6">
        <w:rPr>
          <w:highlight w:val="yellow"/>
        </w:rPr>
        <w:t>)</w:t>
      </w:r>
      <w:r w:rsidR="00F07952">
        <w:rPr>
          <w:highlight w:val="yellow"/>
        </w:rPr>
        <w:t>)</w:t>
      </w:r>
      <w:r w:rsidR="00F07952" w:rsidRPr="00886CA6">
        <w:rPr>
          <w:highlight w:val="yellow"/>
        </w:rPr>
        <w:t>.</w:t>
      </w:r>
      <w:r w:rsidR="00F07952">
        <w:t xml:space="preserve"> Para as entradas da máquina de estados foram usados dois conectores separados, o conector J3 para os sensores e o conector J8 para o botão. Para garantir o encapsulamento do robô, utilizou-se um botão na parte exterior da sua armadura, sendo, para isso, necessário conectar esse botão ao circuito da máquina de estados. </w:t>
      </w:r>
    </w:p>
    <w:tbl>
      <w:tblPr>
        <w:tblStyle w:val="TabelacomGrelha"/>
        <w:tblpPr w:leftFromText="141" w:rightFromText="141" w:vertAnchor="text" w:horzAnchor="margin" w:tblpY="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8"/>
        <w:gridCol w:w="3296"/>
        <w:gridCol w:w="2557"/>
      </w:tblGrid>
      <w:tr w:rsidR="00886CA6" w14:paraId="2ABE034C" w14:textId="77777777" w:rsidTr="00886CA6">
        <w:tc>
          <w:tcPr>
            <w:tcW w:w="3208" w:type="dxa"/>
            <w:vAlign w:val="center"/>
          </w:tcPr>
          <w:p w14:paraId="03B9DCA4" w14:textId="77777777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B6598C9" wp14:editId="03A35E0B">
                  <wp:extent cx="1300480" cy="643836"/>
                  <wp:effectExtent l="0" t="0" r="0" b="4445"/>
                  <wp:docPr id="24" name="Image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m 2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10" t="45448" r="23914" b="4715"/>
                          <a:stretch/>
                        </pic:blipFill>
                        <pic:spPr bwMode="auto">
                          <a:xfrm>
                            <a:off x="0" y="0"/>
                            <a:ext cx="1300480" cy="643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6" w:type="dxa"/>
            <w:vAlign w:val="center"/>
          </w:tcPr>
          <w:p w14:paraId="5C285841" w14:textId="77777777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D5B8BC3" wp14:editId="2C0D816C">
                  <wp:extent cx="1223563" cy="1106000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12" t="38476" r="63899" b="3046"/>
                          <a:stretch/>
                        </pic:blipFill>
                        <pic:spPr bwMode="auto">
                          <a:xfrm>
                            <a:off x="0" y="0"/>
                            <a:ext cx="1224453" cy="1106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C524078" w14:textId="032922CA" w:rsidR="00886CA6" w:rsidRDefault="00886CA6" w:rsidP="00886CA6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D2ACDF3" wp14:editId="0E2BA238">
                  <wp:extent cx="1406882" cy="652007"/>
                  <wp:effectExtent l="0" t="0" r="3175" b="0"/>
                  <wp:docPr id="59" name="Imagem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495" t="38476" r="13004" b="27056"/>
                          <a:stretch/>
                        </pic:blipFill>
                        <pic:spPr bwMode="auto">
                          <a:xfrm>
                            <a:off x="0" y="0"/>
                            <a:ext cx="1407690" cy="652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7" w:type="dxa"/>
            <w:vAlign w:val="center"/>
          </w:tcPr>
          <w:p w14:paraId="4A7FFA9C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AFB0800" wp14:editId="4B6EB0AE">
                  <wp:extent cx="1486894" cy="1444784"/>
                  <wp:effectExtent l="0" t="0" r="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m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90" t="24551" r="11438"/>
                          <a:stretch/>
                        </pic:blipFill>
                        <pic:spPr bwMode="auto">
                          <a:xfrm>
                            <a:off x="0" y="0"/>
                            <a:ext cx="1495790" cy="14534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CA6" w14:paraId="671DC042" w14:textId="77777777" w:rsidTr="00886CA6">
        <w:tc>
          <w:tcPr>
            <w:tcW w:w="3208" w:type="dxa"/>
            <w:vAlign w:val="center"/>
          </w:tcPr>
          <w:p w14:paraId="56913F2B" w14:textId="77777777" w:rsidR="00886CA6" w:rsidRPr="00E37916" w:rsidRDefault="00886CA6" w:rsidP="00886CA6">
            <w:pPr>
              <w:pStyle w:val="PhDCorpo"/>
              <w:spacing w:after="0"/>
              <w:jc w:val="center"/>
              <w:rPr>
                <w:b/>
                <w:bCs/>
                <w:noProof/>
              </w:rPr>
            </w:pPr>
            <w:r w:rsidRPr="00E37916">
              <w:rPr>
                <w:b/>
                <w:bCs/>
                <w:noProof/>
              </w:rPr>
              <w:t>(a)</w:t>
            </w:r>
          </w:p>
        </w:tc>
        <w:tc>
          <w:tcPr>
            <w:tcW w:w="3296" w:type="dxa"/>
            <w:vAlign w:val="center"/>
          </w:tcPr>
          <w:p w14:paraId="1D31362E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 w:rsidRPr="00E37916">
              <w:rPr>
                <w:b/>
                <w:bCs/>
                <w:noProof/>
              </w:rPr>
              <w:t>(</w:t>
            </w:r>
            <w:r>
              <w:rPr>
                <w:b/>
                <w:bCs/>
                <w:noProof/>
              </w:rPr>
              <w:t>b</w:t>
            </w:r>
            <w:r w:rsidRPr="00E37916">
              <w:rPr>
                <w:b/>
                <w:bCs/>
                <w:noProof/>
              </w:rPr>
              <w:t>)</w:t>
            </w:r>
          </w:p>
        </w:tc>
        <w:tc>
          <w:tcPr>
            <w:tcW w:w="2557" w:type="dxa"/>
            <w:vAlign w:val="center"/>
          </w:tcPr>
          <w:p w14:paraId="03F84939" w14:textId="77777777" w:rsidR="00886CA6" w:rsidRDefault="00886CA6" w:rsidP="00886CA6">
            <w:pPr>
              <w:pStyle w:val="PhDCorpo"/>
              <w:spacing w:after="0"/>
              <w:jc w:val="center"/>
              <w:rPr>
                <w:noProof/>
              </w:rPr>
            </w:pPr>
            <w:r w:rsidRPr="00E37916">
              <w:rPr>
                <w:b/>
                <w:bCs/>
                <w:noProof/>
              </w:rPr>
              <w:t>(</w:t>
            </w:r>
            <w:r>
              <w:rPr>
                <w:b/>
                <w:bCs/>
                <w:noProof/>
              </w:rPr>
              <w:t>c</w:t>
            </w:r>
            <w:r w:rsidRPr="00E37916">
              <w:rPr>
                <w:b/>
                <w:bCs/>
                <w:noProof/>
              </w:rPr>
              <w:t>)</w:t>
            </w:r>
          </w:p>
        </w:tc>
      </w:tr>
    </w:tbl>
    <w:p w14:paraId="00CDACE7" w14:textId="29F4BD3B" w:rsidR="00886CA6" w:rsidRDefault="00886CA6" w:rsidP="00886CA6">
      <w:pPr>
        <w:pStyle w:val="PhDLegendaFiguras"/>
      </w:pPr>
      <w:bookmarkStart w:id="73" w:name="_Ref63676564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4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1</w:t>
      </w:r>
      <w:r w:rsidR="00C96485">
        <w:fldChar w:fldCharType="end"/>
      </w:r>
      <w:bookmarkEnd w:id="73"/>
      <w:r>
        <w:t xml:space="preserve"> – Conectores: (a) – Conectores de alimentação; (b) – Conectores de entrada; (c) – Conectores de saída</w:t>
      </w:r>
    </w:p>
    <w:p w14:paraId="4C289EFE" w14:textId="74F741A1" w:rsidR="000F5A80" w:rsidRPr="000F5A80" w:rsidRDefault="000F5A80" w:rsidP="000F5A80">
      <w:pPr>
        <w:pStyle w:val="PhDCorpo"/>
        <w:ind w:firstLine="567"/>
      </w:pPr>
      <w:r w:rsidRPr="00C96485">
        <w:rPr>
          <w:highlight w:val="green"/>
        </w:rPr>
        <w:t xml:space="preserve">Tal como foi visto no Capítulo </w:t>
      </w:r>
      <w:r w:rsidRPr="00C96485">
        <w:rPr>
          <w:highlight w:val="green"/>
        </w:rPr>
        <w:fldChar w:fldCharType="begin"/>
      </w:r>
      <w:r w:rsidRPr="00C96485">
        <w:rPr>
          <w:highlight w:val="green"/>
        </w:rPr>
        <w:instrText xml:space="preserve"> REF _Ref63677809 \r \h </w:instrText>
      </w:r>
      <w:r w:rsidRPr="00C96485">
        <w:rPr>
          <w:highlight w:val="green"/>
        </w:rPr>
      </w:r>
      <w:r w:rsidRPr="00C96485">
        <w:rPr>
          <w:highlight w:val="green"/>
        </w:rPr>
        <w:instrText xml:space="preserve"> \* MERGEFORMAT </w:instrText>
      </w:r>
      <w:r w:rsidRPr="00C96485">
        <w:rPr>
          <w:highlight w:val="green"/>
        </w:rPr>
        <w:fldChar w:fldCharType="separate"/>
      </w:r>
      <w:r w:rsidRPr="00C96485">
        <w:rPr>
          <w:highlight w:val="green"/>
        </w:rPr>
        <w:t>2.4</w:t>
      </w:r>
      <w:r w:rsidRPr="00C96485">
        <w:rPr>
          <w:highlight w:val="green"/>
        </w:rPr>
        <w:fldChar w:fldCharType="end"/>
      </w:r>
      <w:r w:rsidRPr="00C96485">
        <w:rPr>
          <w:highlight w:val="green"/>
        </w:rPr>
        <w:t xml:space="preserve">, o botão precisa de um circuito de </w:t>
      </w:r>
      <w:proofErr w:type="spellStart"/>
      <w:r w:rsidRPr="00C96485">
        <w:rPr>
          <w:highlight w:val="green"/>
        </w:rPr>
        <w:t>debounce</w:t>
      </w:r>
      <w:proofErr w:type="spellEnd"/>
      <w:r w:rsidRPr="00C96485">
        <w:rPr>
          <w:highlight w:val="green"/>
        </w:rPr>
        <w:t xml:space="preserve"> - </w:t>
      </w:r>
      <w:r w:rsidRPr="00C96485">
        <w:rPr>
          <w:highlight w:val="green"/>
        </w:rPr>
        <w:fldChar w:fldCharType="begin"/>
      </w:r>
      <w:r w:rsidRPr="00C96485">
        <w:rPr>
          <w:highlight w:val="green"/>
        </w:rPr>
        <w:instrText xml:space="preserve"> REF _Ref63677901 \h </w:instrText>
      </w:r>
      <w:r w:rsidRPr="00C96485">
        <w:rPr>
          <w:highlight w:val="green"/>
        </w:rPr>
      </w:r>
      <w:r w:rsidRPr="00C96485">
        <w:rPr>
          <w:highlight w:val="green"/>
        </w:rPr>
        <w:instrText xml:space="preserve"> \* MERGEFORMAT </w:instrText>
      </w:r>
      <w:r w:rsidRPr="00C96485">
        <w:rPr>
          <w:highlight w:val="green"/>
        </w:rPr>
        <w:fldChar w:fldCharType="separate"/>
      </w:r>
      <w:r w:rsidRPr="00C96485">
        <w:rPr>
          <w:highlight w:val="green"/>
        </w:rPr>
        <w:t xml:space="preserve">Figura </w:t>
      </w:r>
      <w:r w:rsidRPr="00C96485">
        <w:rPr>
          <w:noProof/>
          <w:highlight w:val="green"/>
        </w:rPr>
        <w:t>4</w:t>
      </w:r>
      <w:r w:rsidRPr="00C96485">
        <w:rPr>
          <w:highlight w:val="green"/>
        </w:rPr>
        <w:t>.</w:t>
      </w:r>
      <w:r w:rsidRPr="00C96485">
        <w:rPr>
          <w:noProof/>
          <w:highlight w:val="green"/>
        </w:rPr>
        <w:t>2</w:t>
      </w:r>
      <w:r w:rsidRPr="00C96485">
        <w:rPr>
          <w:highlight w:val="green"/>
        </w:rPr>
        <w:fldChar w:fldCharType="end"/>
      </w:r>
      <w:r w:rsidRPr="00C96485">
        <w:rPr>
          <w:highlight w:val="green"/>
        </w:rPr>
        <w:t xml:space="preserve">. Além disso, acrescentou-se outro botão </w:t>
      </w:r>
      <w:r w:rsidR="00C96485" w:rsidRPr="00C96485">
        <w:rPr>
          <w:highlight w:val="green"/>
        </w:rPr>
        <w:t xml:space="preserve">que auxilia na tarefa de testes ao circuito. Assim, tanto pode ser usado o botão que será colocado na lateral do robô (B_IN) como o botão fixado na placa de circuito impresso (B2, na </w:t>
      </w:r>
      <w:r w:rsidR="00C96485" w:rsidRPr="00C96485">
        <w:rPr>
          <w:highlight w:val="green"/>
        </w:rPr>
        <w:fldChar w:fldCharType="begin"/>
      </w:r>
      <w:r w:rsidR="00C96485" w:rsidRPr="00C96485">
        <w:rPr>
          <w:highlight w:val="green"/>
        </w:rPr>
        <w:instrText xml:space="preserve"> REF _Ref63677901 \h </w:instrText>
      </w:r>
      <w:r w:rsidR="00C96485" w:rsidRPr="00C96485">
        <w:rPr>
          <w:highlight w:val="green"/>
        </w:rPr>
      </w:r>
      <w:r w:rsidR="00C96485" w:rsidRPr="00C96485">
        <w:rPr>
          <w:highlight w:val="green"/>
        </w:rPr>
        <w:instrText xml:space="preserve"> \* MERGEFORMAT </w:instrText>
      </w:r>
      <w:r w:rsidR="00C96485" w:rsidRPr="00C96485">
        <w:rPr>
          <w:highlight w:val="green"/>
        </w:rPr>
        <w:fldChar w:fldCharType="separate"/>
      </w:r>
      <w:r w:rsidR="00C96485" w:rsidRPr="00C96485">
        <w:rPr>
          <w:highlight w:val="green"/>
        </w:rPr>
        <w:t xml:space="preserve">Figura </w:t>
      </w:r>
      <w:r w:rsidR="00C96485" w:rsidRPr="00C96485">
        <w:rPr>
          <w:noProof/>
          <w:highlight w:val="green"/>
        </w:rPr>
        <w:t>4</w:t>
      </w:r>
      <w:r w:rsidR="00C96485" w:rsidRPr="00C96485">
        <w:rPr>
          <w:highlight w:val="green"/>
        </w:rPr>
        <w:t>.</w:t>
      </w:r>
      <w:r w:rsidR="00C96485" w:rsidRPr="00C96485">
        <w:rPr>
          <w:noProof/>
          <w:highlight w:val="green"/>
        </w:rPr>
        <w:t>2</w:t>
      </w:r>
      <w:r w:rsidR="00C96485" w:rsidRPr="00C96485">
        <w:rPr>
          <w:highlight w:val="green"/>
        </w:rPr>
        <w:fldChar w:fldCharType="end"/>
      </w:r>
      <w:r w:rsidR="00C96485" w:rsidRPr="00C96485">
        <w:rPr>
          <w:highlight w:val="green"/>
        </w:rPr>
        <w:t>)</w:t>
      </w:r>
    </w:p>
    <w:p w14:paraId="15477653" w14:textId="3A4B7DB3" w:rsidR="000F5A80" w:rsidRDefault="000F5A80" w:rsidP="000F5A80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3AB086CE" wp14:editId="65A356FA">
            <wp:extent cx="2560320" cy="238934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/>
                    <pic:cNvPicPr>
                      <a:picLocks noChangeAspect="1"/>
                    </pic:cNvPicPr>
                  </pic:nvPicPr>
                  <pic:blipFill rotWithShape="1">
                    <a:blip r:embed="rId7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82"/>
                    <a:stretch/>
                  </pic:blipFill>
                  <pic:spPr bwMode="auto">
                    <a:xfrm>
                      <a:off x="0" y="0"/>
                      <a:ext cx="2565113" cy="239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9312C9" w14:textId="707E4E16" w:rsidR="000F5A80" w:rsidRDefault="000F5A80" w:rsidP="000F5A80">
      <w:pPr>
        <w:pStyle w:val="PhDLegendaFiguras"/>
      </w:pPr>
      <w:bookmarkStart w:id="74" w:name="_Ref63677901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4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2</w:t>
      </w:r>
      <w:r w:rsidR="00C96485">
        <w:fldChar w:fldCharType="end"/>
      </w:r>
      <w:bookmarkEnd w:id="74"/>
      <w:r>
        <w:t xml:space="preserve"> - Circuito de </w:t>
      </w:r>
      <w:proofErr w:type="spellStart"/>
      <w:r>
        <w:t>debounce</w:t>
      </w:r>
      <w:proofErr w:type="spellEnd"/>
    </w:p>
    <w:p w14:paraId="3AC2B45A" w14:textId="77777777" w:rsidR="00C96485" w:rsidRDefault="00C96485" w:rsidP="00C96485">
      <w:pPr>
        <w:pStyle w:val="PhDCorpo"/>
        <w:ind w:firstLine="567"/>
      </w:pPr>
    </w:p>
    <w:p w14:paraId="42F00239" w14:textId="77777777" w:rsidR="00C96485" w:rsidRDefault="00C96485" w:rsidP="00C96485">
      <w:pPr>
        <w:pStyle w:val="PhDLegendaFiguras"/>
        <w:keepNext/>
        <w:spacing w:after="0"/>
      </w:pPr>
      <w:r>
        <w:rPr>
          <w:noProof/>
        </w:rPr>
        <w:drawing>
          <wp:inline distT="0" distB="0" distL="0" distR="0" wp14:anchorId="34E26CA7" wp14:editId="6D6F24E6">
            <wp:extent cx="3013075" cy="1664831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/>
                    <pic:cNvPicPr>
                      <a:picLocks noChangeAspect="1"/>
                    </pic:cNvPicPr>
                  </pic:nvPicPr>
                  <pic:blipFill rotWithShape="1">
                    <a:blip r:embed="rId75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821"/>
                    <a:stretch/>
                  </pic:blipFill>
                  <pic:spPr bwMode="auto">
                    <a:xfrm>
                      <a:off x="0" y="0"/>
                      <a:ext cx="3013075" cy="166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472546" w14:textId="6A40C18E" w:rsidR="00C96485" w:rsidRDefault="00C96485" w:rsidP="00C96485">
      <w:pPr>
        <w:pStyle w:val="PhDLegendaFiguras"/>
      </w:pPr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- Circuito de </w:t>
      </w:r>
      <w:proofErr w:type="spellStart"/>
      <w:r>
        <w:t>reset</w:t>
      </w:r>
      <w:proofErr w:type="spellEnd"/>
    </w:p>
    <w:p w14:paraId="382B0B89" w14:textId="7602EF3E" w:rsidR="00C96485" w:rsidRDefault="00C96485" w:rsidP="00C96485">
      <w:pPr>
        <w:pStyle w:val="PhDCorpo"/>
      </w:pPr>
    </w:p>
    <w:p w14:paraId="6DDADE18" w14:textId="77777777" w:rsidR="00C96485" w:rsidRDefault="00C96485" w:rsidP="00C96485">
      <w:pPr>
        <w:pStyle w:val="PhDLegendaFiguras"/>
      </w:pPr>
    </w:p>
    <w:p w14:paraId="5D04B23F" w14:textId="77777777" w:rsidR="00C96485" w:rsidRDefault="00C96485" w:rsidP="00C96485">
      <w:pPr>
        <w:pStyle w:val="PhDLegendaFiguras"/>
      </w:pPr>
    </w:p>
    <w:p w14:paraId="0F040476" w14:textId="77777777" w:rsidR="00C96485" w:rsidRDefault="00C96485" w:rsidP="00C96485">
      <w:pPr>
        <w:pStyle w:val="PhDLegendaFiguras"/>
      </w:pPr>
    </w:p>
    <w:p w14:paraId="1D7B7B6A" w14:textId="1836F28F" w:rsidR="00C96485" w:rsidRDefault="00C96485" w:rsidP="00C96485">
      <w:pPr>
        <w:pStyle w:val="PhDLegendaFiguras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2AA29AE" wp14:editId="6508E280">
            <wp:simplePos x="0" y="0"/>
            <wp:positionH relativeFrom="column">
              <wp:posOffset>3679853</wp:posOffset>
            </wp:positionH>
            <wp:positionV relativeFrom="paragraph">
              <wp:posOffset>-610705</wp:posOffset>
            </wp:positionV>
            <wp:extent cx="2796540" cy="2417879"/>
            <wp:effectExtent l="0" t="0" r="0" b="0"/>
            <wp:wrapSquare wrapText="bothSides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 25"/>
                    <pic:cNvPicPr>
                      <a:picLocks noChangeAspect="1"/>
                    </pic:cNvPicPr>
                  </pic:nvPicPr>
                  <pic:blipFill rotWithShape="1">
                    <a:blip r:embed="rId7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57"/>
                    <a:stretch/>
                  </pic:blipFill>
                  <pic:spPr bwMode="auto">
                    <a:xfrm>
                      <a:off x="0" y="0"/>
                      <a:ext cx="2796540" cy="241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CCFD2CF" w14:textId="116A8C28" w:rsidR="00E37916" w:rsidRPr="00574631" w:rsidRDefault="00E37916" w:rsidP="000F5A80">
      <w:pPr>
        <w:pStyle w:val="PhDCorpo"/>
        <w:keepNext/>
        <w:jc w:val="center"/>
        <w:rPr>
          <w:i/>
          <w:iCs/>
          <w:noProof/>
          <w:sz w:val="20"/>
          <w:szCs w:val="20"/>
        </w:rPr>
      </w:pPr>
    </w:p>
    <w:p w14:paraId="6BD70BD0" w14:textId="57BB7961" w:rsidR="00E37916" w:rsidRDefault="00C96485" w:rsidP="00E37916">
      <w:pPr>
        <w:pStyle w:val="PhDCorpo"/>
      </w:pPr>
      <w:r>
        <w:rPr>
          <w:noProof/>
        </w:rPr>
        <w:drawing>
          <wp:inline distT="0" distB="0" distL="0" distR="0" wp14:anchorId="50387413" wp14:editId="74874DAF">
            <wp:extent cx="5730240" cy="2414069"/>
            <wp:effectExtent l="0" t="0" r="3810" b="5715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9"/>
                    <pic:cNvPicPr>
                      <a:picLocks noChangeAspect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414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D28BE" w14:textId="6F1A1C45" w:rsidR="00E37916" w:rsidRDefault="00E37916" w:rsidP="00E37916">
      <w:pPr>
        <w:pStyle w:val="PhDCorpo"/>
        <w:keepNext/>
        <w:jc w:val="center"/>
      </w:pPr>
      <w:r>
        <w:rPr>
          <w:noProof/>
          <w:lang w:eastAsia="pt-PT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1F8E058C" wp14:editId="45E963E2">
                <wp:simplePos x="0" y="0"/>
                <wp:positionH relativeFrom="margin">
                  <wp:posOffset>-206734</wp:posOffset>
                </wp:positionH>
                <wp:positionV relativeFrom="paragraph">
                  <wp:posOffset>-165</wp:posOffset>
                </wp:positionV>
                <wp:extent cx="5800090" cy="4326255"/>
                <wp:effectExtent l="0" t="0" r="0" b="0"/>
                <wp:wrapTight wrapText="bothSides">
                  <wp:wrapPolygon edited="0">
                    <wp:start x="851" y="0"/>
                    <wp:lineTo x="851" y="19783"/>
                    <wp:lineTo x="0" y="20069"/>
                    <wp:lineTo x="0" y="21495"/>
                    <wp:lineTo x="21496" y="21495"/>
                    <wp:lineTo x="21496" y="20069"/>
                    <wp:lineTo x="20645" y="19783"/>
                    <wp:lineTo x="20645" y="0"/>
                    <wp:lineTo x="851" y="0"/>
                  </wp:wrapPolygon>
                </wp:wrapTight>
                <wp:docPr id="30" name="Agrupar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00090" cy="4326255"/>
                          <a:chOff x="0" y="0"/>
                          <a:chExt cx="5760085" cy="4302760"/>
                        </a:xfrm>
                      </wpg:grpSpPr>
                      <pic:pic xmlns:pic="http://schemas.openxmlformats.org/drawingml/2006/picture">
                        <pic:nvPicPr>
                          <pic:cNvPr id="31" name="Imagem 31"/>
                          <pic:cNvPicPr>
                            <a:picLocks noChangeAspect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2393" y="0"/>
                            <a:ext cx="5231765" cy="396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2" name="Caixa de texto 32"/>
                        <wps:cNvSpPr txBox="1"/>
                        <wps:spPr>
                          <a:xfrm>
                            <a:off x="0" y="4023360"/>
                            <a:ext cx="5760085" cy="2794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8350874" w14:textId="23F83C06" w:rsidR="00886CA6" w:rsidRPr="00574631" w:rsidRDefault="00886CA6" w:rsidP="00E37916">
                              <w:pPr>
                                <w:pStyle w:val="Legenda"/>
                                <w:jc w:val="center"/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</w:pPr>
                              <w:r w:rsidRPr="00574631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 xml:space="preserve">Figura </w:t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instrText xml:space="preserve"> STYLEREF 1 \s </w:instrText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4</w:t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.</w:t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instrText xml:space="preserve"> SEQ Figura \* ARABIC \s 1 </w:instrText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4</w:t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r w:rsidRPr="00574631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 xml:space="preserve"> - Layout PCB Máquina de Estado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8E058C" id="Agrupar 30" o:spid="_x0000_s1026" style="position:absolute;left:0;text-align:left;margin-left:-16.3pt;margin-top:0;width:456.7pt;height:340.65pt;z-index:251655168;mso-position-horizontal-relative:margin;mso-width-relative:margin;mso-height-relative:margin" coordsize="57600,430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31" o:spid="_x0000_s1027" type="#_x0000_t75" style="position:absolute;left:2623;width:52318;height:396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">
                  <v:imagedata r:id="rId7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32" o:spid="_x0000_s1028" type="#_x0000_t202" style="position:absolute;top:40233;width:57600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" stroked="f">
                  <v:textbox inset="0,0,0,0">
                    <w:txbxContent>
                      <w:p w14:paraId="08350874" w14:textId="23F83C06" w:rsidR="00886CA6" w:rsidRPr="00574631" w:rsidRDefault="00886CA6" w:rsidP="00E37916">
                        <w:pPr>
                          <w:pStyle w:val="Legenda"/>
                          <w:jc w:val="center"/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</w:pPr>
                        <w:r w:rsidRPr="00574631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 xml:space="preserve">Figura </w:t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fldChar w:fldCharType="begin"/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instrText xml:space="preserve"> STYLEREF 1 \s </w:instrText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fldChar w:fldCharType="separate"/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4</w:t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fldChar w:fldCharType="end"/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.</w:t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fldChar w:fldCharType="begin"/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instrText xml:space="preserve"> SEQ Figura \* ARABIC \s 1 </w:instrText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fldChar w:fldCharType="separate"/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4</w:t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fldChar w:fldCharType="end"/>
                        </w:r>
                        <w:r w:rsidRPr="00574631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 xml:space="preserve"> - Layout PCB Máquina de Estados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512BFA1D" wp14:editId="1E1BB2B8">
            <wp:extent cx="5426132" cy="4099562"/>
            <wp:effectExtent l="0" t="0" r="3175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09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6132" cy="4099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0D65E" w14:textId="7CCDE015" w:rsidR="00E37916" w:rsidRPr="00574631" w:rsidRDefault="00E37916" w:rsidP="00E37916">
      <w:pPr>
        <w:pStyle w:val="Legenda"/>
        <w:jc w:val="center"/>
        <w:rPr>
          <w:rFonts w:ascii="NewsGotT" w:hAnsi="NewsGotT"/>
          <w:i w:val="0"/>
          <w:iCs w:val="0"/>
          <w:noProof/>
          <w:color w:val="auto"/>
          <w:sz w:val="20"/>
          <w:szCs w:val="20"/>
        </w:rPr>
      </w:pPr>
      <w:r w:rsidRPr="0057463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5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Pr="0057463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- Vista </w:t>
      </w:r>
      <w:r w:rsidRPr="00186288">
        <w:rPr>
          <w:rFonts w:ascii="NewsGotT" w:hAnsi="NewsGotT"/>
          <w:noProof/>
          <w:color w:val="auto"/>
          <w:sz w:val="20"/>
          <w:szCs w:val="20"/>
        </w:rPr>
        <w:t>bottom</w:t>
      </w:r>
      <w:r w:rsidRPr="0057463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PCB máquina de estados</w:t>
      </w:r>
    </w:p>
    <w:p w14:paraId="4E6CA9B7" w14:textId="77777777" w:rsidR="00E37916" w:rsidRDefault="00E37916" w:rsidP="00E37916">
      <w:pPr>
        <w:pStyle w:val="PhDCorpo"/>
        <w:keepNext/>
        <w:jc w:val="center"/>
      </w:pPr>
      <w:r>
        <w:rPr>
          <w:noProof/>
        </w:rPr>
        <w:drawing>
          <wp:inline distT="0" distB="0" distL="0" distR="0" wp14:anchorId="35CE94D5" wp14:editId="27A4078D">
            <wp:extent cx="5760084" cy="4367530"/>
            <wp:effectExtent l="0" t="0" r="0" b="0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11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4" cy="436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7BBF4" w14:textId="0EEFD929" w:rsidR="00E37916" w:rsidRPr="00186288" w:rsidRDefault="00E37916" w:rsidP="00E37916">
      <w:pPr>
        <w:pStyle w:val="Legenda"/>
        <w:jc w:val="center"/>
        <w:rPr>
          <w:rFonts w:ascii="NewsGotT" w:hAnsi="NewsGotT"/>
          <w:i w:val="0"/>
          <w:iCs w:val="0"/>
          <w:noProof/>
          <w:color w:val="auto"/>
          <w:sz w:val="20"/>
          <w:szCs w:val="20"/>
        </w:rPr>
      </w:pPr>
      <w:r w:rsidRPr="00186288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6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Pr="00186288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- Vista </w:t>
      </w:r>
      <w:r w:rsidRPr="00186288">
        <w:rPr>
          <w:rFonts w:ascii="NewsGotT" w:hAnsi="NewsGotT"/>
          <w:noProof/>
          <w:color w:val="auto"/>
          <w:sz w:val="20"/>
          <w:szCs w:val="20"/>
        </w:rPr>
        <w:t>top</w:t>
      </w:r>
      <w:r w:rsidRPr="00186288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PCB máquina de estados</w:t>
      </w:r>
    </w:p>
    <w:p w14:paraId="58B25DC0" w14:textId="77777777" w:rsidR="00E37916" w:rsidRDefault="00E37916" w:rsidP="00E37916">
      <w:pPr>
        <w:pStyle w:val="PhDCorpo"/>
        <w:keepNext/>
        <w:jc w:val="center"/>
      </w:pPr>
      <w:r>
        <w:rPr>
          <w:noProof/>
          <w:lang w:eastAsia="pt-PT"/>
        </w:rPr>
        <w:drawing>
          <wp:inline distT="0" distB="0" distL="0" distR="0" wp14:anchorId="4F298E36" wp14:editId="5AC2635E">
            <wp:extent cx="3746500" cy="2698750"/>
            <wp:effectExtent l="0" t="0" r="6350" b="635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 rotWithShape="1">
                    <a:blip r:embed="rId8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3">
                              <a14:imgEffect>
                                <a14:backgroundRemoval t="6250" b="91496" l="16376" r="81386">
                                  <a14:foregroundMark x1="22775" y1="10840" x2="51255" y2="16291"/>
                                  <a14:foregroundMark x1="51255" y1="16291" x2="16703" y2="24898"/>
                                  <a14:foregroundMark x1="16703" y1="24898" x2="75273" y2="44160"/>
                                  <a14:foregroundMark x1="75273" y1="44160" x2="34389" y2="68648"/>
                                  <a14:foregroundMark x1="34389" y1="68648" x2="48908" y2="70082"/>
                                  <a14:foregroundMark x1="48908" y1="70082" x2="35426" y2="86066"/>
                                  <a14:foregroundMark x1="35426" y1="86066" x2="60808" y2="86578"/>
                                  <a14:foregroundMark x1="60808" y1="86578" x2="60644" y2="87500"/>
                                  <a14:foregroundMark x1="19920" y1="13440" x2="19159" y2="72643"/>
                                  <a14:foregroundMark x1="19953" y1="10840" x2="19922" y2="13230"/>
                                  <a14:foregroundMark x1="19962" y1="10163" x2="19953" y2="10840"/>
                                  <a14:foregroundMark x1="19967" y1="9756" x2="19962" y2="10163"/>
                                  <a14:foregroundMark x1="19978" y1="8914" x2="19967" y2="9756"/>
                                  <a14:foregroundMark x1="19159" y1="72643" x2="22162" y2="34939"/>
                                  <a14:foregroundMark x1="22162" y1="34939" x2="18068" y2="82070"/>
                                  <a14:foregroundMark x1="18068" y1="82070" x2="36026" y2="20389"/>
                                  <a14:foregroundMark x1="36026" y1="20389" x2="37009" y2="57992"/>
                                  <a14:foregroundMark x1="37009" y1="57992" x2="36627" y2="29611"/>
                                  <a14:foregroundMark x1="36627" y1="29611" x2="30404" y2="78893"/>
                                  <a14:foregroundMark x1="30404" y1="78893" x2="54258" y2="42316"/>
                                  <a14:foregroundMark x1="54258" y1="42316" x2="63810" y2="60041"/>
                                  <a14:foregroundMark x1="63810" y1="60041" x2="79203" y2="23873"/>
                                  <a14:foregroundMark x1="79203" y1="23873" x2="72817" y2="63832"/>
                                  <a14:foregroundMark x1="72817" y1="63832" x2="73472" y2="41291"/>
                                  <a14:foregroundMark x1="73472" y1="41291" x2="74891" y2="63320"/>
                                  <a14:foregroundMark x1="74891" y1="63320" x2="71070" y2="89037"/>
                                  <a14:foregroundMark x1="71070" y1="89037" x2="77238" y2="57070"/>
                                  <a14:foregroundMark x1="77238" y1="57070" x2="78493" y2="78484"/>
                                  <a14:foregroundMark x1="78493" y1="78484" x2="77402" y2="75102"/>
                                  <a14:foregroundMark x1="77402" y1="73258" x2="77402" y2="73258"/>
                                  <a14:foregroundMark x1="78930" y1="87500" x2="78930" y2="87500"/>
                                  <a14:foregroundMark x1="21373" y1="10275" x2="48417" y2="9529"/>
                                  <a14:foregroundMark x1="18723" y1="10348" x2="20720" y2="10293"/>
                                  <a14:foregroundMark x1="48417" y1="9529" x2="68941" y2="10758"/>
                                  <a14:foregroundMark x1="78177" y1="8907" x2="78657" y2="8811"/>
                                  <a14:foregroundMark x1="68941" y1="10758" x2="78102" y2="8922"/>
                                  <a14:foregroundMark x1="78940" y1="10434" x2="81550" y2="25410"/>
                                  <a14:foregroundMark x1="78657" y1="8811" x2="78940" y2="10434"/>
                                  <a14:foregroundMark x1="81550" y1="25410" x2="82041" y2="81865"/>
                                  <a14:foregroundMark x1="77912" y1="88542" x2="74945" y2="93340"/>
                                  <a14:foregroundMark x1="82041" y1="81865" x2="78147" y2="88162"/>
                                  <a14:foregroundMark x1="74945" y1="93340" x2="18395" y2="94467"/>
                                  <a14:foregroundMark x1="18395" y1="94467" x2="16430" y2="78791"/>
                                  <a14:foregroundMark x1="16430" y1="78791" x2="18723" y2="12602"/>
                                  <a14:foregroundMark x1="19828" y1="7413" x2="25491" y2="7275"/>
                                  <a14:foregroundMark x1="17085" y1="7480" x2="19753" y2="7415"/>
                                  <a14:foregroundMark x1="25491" y1="7275" x2="42904" y2="9939"/>
                                  <a14:foregroundMark x1="42904" y1="9939" x2="80349" y2="6250"/>
                                  <a14:foregroundMark x1="80349" y1="6250" x2="81114" y2="6250"/>
                                  <a14:foregroundMark x1="21570" y1="92704" x2="36354" y2="91086"/>
                                  <a14:foregroundMark x1="17631" y1="93135" x2="21521" y2="92709"/>
                                  <a14:foregroundMark x1="36354" y1="91086" x2="55622" y2="94160"/>
                                  <a14:foregroundMark x1="55622" y1="94160" x2="63974" y2="93135"/>
                                  <a14:foregroundMark x1="63974" y1="93135" x2="72434" y2="93135"/>
                                  <a14:foregroundMark x1="79595" y1="91168" x2="81386" y2="90676"/>
                                  <a14:foregroundMark x1="72434" y1="93135" x2="79224" y2="91270"/>
                                  <a14:foregroundMark x1="81386" y1="90676" x2="79705" y2="91398"/>
                                  <a14:foregroundMark x1="22527" y1="21545" x2="22527" y2="21545"/>
                                  <a14:foregroundMark x1="20144" y1="20054" x2="20144" y2="20054"/>
                                  <a14:foregroundMark x1="22166" y1="18835" x2="22166" y2="18835"/>
                                  <a14:foregroundMark x1="33069" y1="82385" x2="32130" y2="87940"/>
                                  <a14:foregroundMark x1="79350" y1="36314" x2="79350" y2="36314"/>
                                  <a14:foregroundMark x1="79061" y1="47425" x2="79061" y2="47425"/>
                                  <a14:foregroundMark x1="33502" y1="86450" x2="33502" y2="86450"/>
                                  <a14:foregroundMark x1="34224" y1="81978" x2="31913" y2="88618"/>
                                  <a14:foregroundMark x1="78123" y1="52304" x2="78123" y2="52304"/>
                                  <a14:backgroundMark x1="21083" y1="10163" x2="21083" y2="10163"/>
                                  <a14:backgroundMark x1="21444" y1="10840" x2="21444" y2="10840"/>
                                  <a14:backgroundMark x1="21444" y1="10298" x2="21444" y2="10298"/>
                                  <a14:backgroundMark x1="21155" y1="10705" x2="21155" y2="10705"/>
                                  <a14:backgroundMark x1="21300" y1="10163" x2="21300" y2="10163"/>
                                  <a14:backgroundMark x1="21588" y1="9756" x2="21588" y2="9756"/>
                                  <a14:backgroundMark x1="21588" y1="10434" x2="21588" y2="10434"/>
                                  <a14:backgroundMark x1="21588" y1="10705" x2="21588" y2="10705"/>
                                  <a14:backgroundMark x1="21011" y1="10569" x2="21011" y2="10569"/>
                                  <a14:backgroundMark x1="20794" y1="10569" x2="20794" y2="10569"/>
                                  <a14:backgroundMark x1="21733" y1="10298" x2="21733" y2="10298"/>
                                  <a14:backgroundMark x1="20939" y1="10705" x2="20939" y2="10705"/>
                                  <a14:backgroundMark x1="20794" y1="10705" x2="20794" y2="10705"/>
                                  <a14:backgroundMark x1="21011" y1="10027" x2="20722" y2="10298"/>
                                  <a14:backgroundMark x1="78628" y1="11111" x2="78412" y2="10434"/>
                                  <a14:backgroundMark x1="78628" y1="89160" x2="78339" y2="89431"/>
                                  <a14:backgroundMark x1="21011" y1="89702" x2="21011" y2="88889"/>
                                  <a14:backgroundMark x1="20722" y1="10434" x2="21444" y2="10027"/>
                                  <a14:backgroundMark x1="78845" y1="10434" x2="78845" y2="1043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18" t="6620" r="17539" b="5442"/>
                    <a:stretch/>
                  </pic:blipFill>
                  <pic:spPr bwMode="auto">
                    <a:xfrm>
                      <a:off x="0" y="0"/>
                      <a:ext cx="3746500" cy="269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C36DFC" w14:textId="03D7AB91" w:rsidR="00E37916" w:rsidRPr="005734C4" w:rsidRDefault="00E37916" w:rsidP="00E37916">
      <w:pPr>
        <w:pStyle w:val="Legenda"/>
        <w:jc w:val="center"/>
        <w:rPr>
          <w:rFonts w:ascii="NewsGotT" w:hAnsi="NewsGotT"/>
          <w:i w:val="0"/>
          <w:iCs w:val="0"/>
          <w:noProof/>
          <w:color w:val="auto"/>
          <w:sz w:val="20"/>
          <w:szCs w:val="20"/>
        </w:rPr>
      </w:pP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7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- Vista 3D PCB máquina de estados</w:t>
      </w:r>
    </w:p>
    <w:p w14:paraId="5D5F3137" w14:textId="77777777" w:rsidR="00E37916" w:rsidRDefault="00E37916" w:rsidP="00E37916">
      <w:pPr>
        <w:pStyle w:val="PhDCorpo"/>
      </w:pPr>
    </w:p>
    <w:p w14:paraId="5E401402" w14:textId="77777777" w:rsidR="00E37916" w:rsidRDefault="00E37916" w:rsidP="00E37916">
      <w:pPr>
        <w:pStyle w:val="PhDCorpo"/>
      </w:pPr>
    </w:p>
    <w:p w14:paraId="2269EA17" w14:textId="77777777" w:rsidR="00E37916" w:rsidRDefault="00E37916" w:rsidP="00E37916">
      <w:pPr>
        <w:pStyle w:val="PhDCorpo"/>
        <w:keepNext/>
      </w:pPr>
      <w:r>
        <w:rPr>
          <w:noProof/>
          <w:lang w:eastAsia="pt-PT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529AC7A8" wp14:editId="6E6B015C">
                <wp:simplePos x="0" y="0"/>
                <wp:positionH relativeFrom="column">
                  <wp:posOffset>4445</wp:posOffset>
                </wp:positionH>
                <wp:positionV relativeFrom="paragraph">
                  <wp:posOffset>-1905</wp:posOffset>
                </wp:positionV>
                <wp:extent cx="5730240" cy="7931785"/>
                <wp:effectExtent l="0" t="0" r="3810" b="0"/>
                <wp:wrapSquare wrapText="bothSides"/>
                <wp:docPr id="68" name="Agrupar 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0240" cy="7931785"/>
                          <a:chOff x="-39756" y="0"/>
                          <a:chExt cx="5730240" cy="7932445"/>
                        </a:xfrm>
                      </wpg:grpSpPr>
                      <pic:pic xmlns:pic="http://schemas.openxmlformats.org/drawingml/2006/picture">
                        <pic:nvPicPr>
                          <pic:cNvPr id="97" name="Imagem 9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8476" b="3046"/>
                          <a:stretch/>
                        </pic:blipFill>
                        <pic:spPr bwMode="auto">
                          <a:xfrm>
                            <a:off x="103367" y="47707"/>
                            <a:ext cx="3656330" cy="1107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8" name="Imagem 9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90" t="24551" r="11438"/>
                          <a:stretch/>
                        </pic:blipFill>
                        <pic:spPr bwMode="auto">
                          <a:xfrm>
                            <a:off x="3824578" y="0"/>
                            <a:ext cx="1259205" cy="1223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9" name="Imagem 9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10" t="45448" r="23914" b="4715"/>
                          <a:stretch/>
                        </pic:blipFill>
                        <pic:spPr bwMode="auto">
                          <a:xfrm>
                            <a:off x="174930" y="1223665"/>
                            <a:ext cx="1300480" cy="643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1" name="Imagem 10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557"/>
                          <a:stretch/>
                        </pic:blipFill>
                        <pic:spPr bwMode="auto">
                          <a:xfrm>
                            <a:off x="31805" y="3061217"/>
                            <a:ext cx="2796540" cy="2418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2" name="Imagem 10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82"/>
                          <a:stretch/>
                        </pic:blipFill>
                        <pic:spPr bwMode="auto">
                          <a:xfrm>
                            <a:off x="3180523" y="1384465"/>
                            <a:ext cx="2341880" cy="2185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3" name="Imagem 10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821"/>
                          <a:stretch/>
                        </pic:blipFill>
                        <pic:spPr bwMode="auto">
                          <a:xfrm>
                            <a:off x="119270" y="1598181"/>
                            <a:ext cx="3013075" cy="1664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6" name="Imagem 66"/>
                          <pic:cNvPicPr>
                            <a:picLocks noChangeAspect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39756" y="5518175"/>
                            <a:ext cx="5730240" cy="2414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E9505FF" id="Agrupar 68" o:spid="_x0000_s1026" style="position:absolute;margin-left:.35pt;margin-top:-.15pt;width:451.2pt;height:624.55pt;z-index:251653120" coordorigin="-397" coordsize="57302,793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">
                <v:shape id="Imagem 97" o:spid="_x0000_s1027" type="#_x0000_t75" style="position:absolute;left:1033;top:477;width:36563;height:110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">
                  <v:imagedata r:id="rId84" o:title="" croptop="25216f" cropbottom="1996f"/>
                </v:shape>
                <v:shape id="Imagem 98" o:spid="_x0000_s1028" type="#_x0000_t75" style="position:absolute;left:38245;width:12592;height:12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">
                  <v:imagedata r:id="rId85" o:title="" croptop="16090f" cropleft="11003f" cropright="7496f" chromakey="white"/>
                </v:shape>
                <v:shape id="Imagem 99" o:spid="_x0000_s1029" type="#_x0000_t75" style="position:absolute;left:1749;top:12236;width:13005;height:6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">
                  <v:imagedata r:id="rId86" o:title="" croptop="29785f" cropbottom="3090f" cropleft="16587f" cropright="15672f"/>
                </v:shape>
                <v:shape id="Imagem 101" o:spid="_x0000_s1030" type="#_x0000_t75" style="position:absolute;left:318;top:30612;width:27965;height:24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">
                  <v:imagedata r:id="rId87" o:title="" croptop="5608f" chromakey="white"/>
                </v:shape>
                <v:shape id="Imagem 102" o:spid="_x0000_s1031" type="#_x0000_t75" style="position:absolute;left:31805;top:13844;width:23419;height:21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">
                  <v:imagedata r:id="rId88" o:title="" croptop="5821f" chromakey="white"/>
                </v:shape>
                <v:shape id="Imagem 103" o:spid="_x0000_s1032" type="#_x0000_t75" style="position:absolute;left:1192;top:15981;width:30131;height:1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">
                  <v:imagedata r:id="rId89" o:title="" croptop="8402f" chromakey="white"/>
                </v:shape>
                <v:shape id="Imagem 66" o:spid="_x0000_s1033" type="#_x0000_t75" style="position:absolute;left:-397;top:55181;width:57301;height:24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">
                  <v:imagedata r:id="rId90" o:title=""/>
                </v:shape>
                <w10:wrap type="square"/>
              </v:group>
            </w:pict>
          </mc:Fallback>
        </mc:AlternateContent>
      </w:r>
    </w:p>
    <w:p w14:paraId="5446438E" w14:textId="103B43FB" w:rsidR="00E37916" w:rsidRPr="00574631" w:rsidRDefault="00E37916" w:rsidP="00E37916">
      <w:pPr>
        <w:pStyle w:val="Legenda"/>
        <w:jc w:val="center"/>
        <w:rPr>
          <w:rFonts w:ascii="NewsGotT" w:hAnsi="NewsGotT"/>
          <w:i w:val="0"/>
          <w:iCs w:val="0"/>
          <w:noProof/>
          <w:color w:val="auto"/>
          <w:sz w:val="20"/>
          <w:szCs w:val="20"/>
        </w:rPr>
      </w:pPr>
      <w:bookmarkStart w:id="75" w:name="_Toc63286509"/>
      <w:r w:rsidRPr="0057463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8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Pr="0057463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- Esquemático PCB Máquina de Estados</w:t>
      </w:r>
      <w:bookmarkEnd w:id="75"/>
    </w:p>
    <w:p w14:paraId="269A7834" w14:textId="77777777" w:rsidR="00E37916" w:rsidRDefault="00E37916" w:rsidP="00E37916">
      <w:pPr>
        <w:pStyle w:val="PhDCorpo"/>
      </w:pPr>
      <w:r>
        <w:rPr>
          <w:noProof/>
          <w:lang w:eastAsia="pt-PT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36B5654A" wp14:editId="1A201C10">
                <wp:simplePos x="0" y="0"/>
                <wp:positionH relativeFrom="margin">
                  <wp:align>left</wp:align>
                </wp:positionH>
                <wp:positionV relativeFrom="paragraph">
                  <wp:posOffset>187325</wp:posOffset>
                </wp:positionV>
                <wp:extent cx="5800090" cy="4326255"/>
                <wp:effectExtent l="0" t="0" r="0" b="0"/>
                <wp:wrapTight wrapText="bothSides">
                  <wp:wrapPolygon edited="0">
                    <wp:start x="851" y="0"/>
                    <wp:lineTo x="851" y="19783"/>
                    <wp:lineTo x="0" y="20069"/>
                    <wp:lineTo x="0" y="21495"/>
                    <wp:lineTo x="21496" y="21495"/>
                    <wp:lineTo x="21496" y="20069"/>
                    <wp:lineTo x="20645" y="19783"/>
                    <wp:lineTo x="20645" y="0"/>
                    <wp:lineTo x="851" y="0"/>
                  </wp:wrapPolygon>
                </wp:wrapTight>
                <wp:docPr id="110" name="Agrupar 1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00090" cy="4326255"/>
                          <a:chOff x="0" y="0"/>
                          <a:chExt cx="5760085" cy="4302760"/>
                        </a:xfrm>
                      </wpg:grpSpPr>
                      <pic:pic xmlns:pic="http://schemas.openxmlformats.org/drawingml/2006/picture">
                        <pic:nvPicPr>
                          <pic:cNvPr id="107" name="Imagem 107"/>
                          <pic:cNvPicPr>
                            <a:picLocks noChangeAspect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2393" y="0"/>
                            <a:ext cx="5231765" cy="396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08" name="Caixa de texto 108"/>
                        <wps:cNvSpPr txBox="1"/>
                        <wps:spPr>
                          <a:xfrm>
                            <a:off x="0" y="4023360"/>
                            <a:ext cx="5760085" cy="2794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A2BF200" w14:textId="66634A17" w:rsidR="00886CA6" w:rsidRPr="00574631" w:rsidRDefault="00886CA6" w:rsidP="00E37916">
                              <w:pPr>
                                <w:pStyle w:val="Legenda"/>
                                <w:jc w:val="center"/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</w:pPr>
                              <w:bookmarkStart w:id="76" w:name="_Toc63286510"/>
                              <w:r w:rsidRPr="00574631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 xml:space="preserve">Figura </w:t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instrText xml:space="preserve"> STYLEREF 1 \s </w:instrText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4</w:t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.</w:t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instrText xml:space="preserve"> SEQ Figura \* ARABIC \s 1 </w:instrText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9</w:t>
                              </w:r>
                              <w:r w:rsidR="00C96485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r w:rsidRPr="00574631"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 xml:space="preserve"> - Layout PCB Máquina de Estados</w:t>
                              </w:r>
                              <w:bookmarkEnd w:id="76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B5654A" id="Agrupar 110" o:spid="_x0000_s1029" style="position:absolute;left:0;text-align:left;margin-left:0;margin-top:14.75pt;width:456.7pt;height:340.65pt;z-index:251652096;mso-position-horizontal:left;mso-position-horizontal-relative:margin;mso-width-relative:margin;mso-height-relative:margin" coordsize="57600,430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">
                <v:shape id="Imagem 107" o:spid="_x0000_s1030" type="#_x0000_t75" style="position:absolute;left:2623;width:52318;height:396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">
                  <v:imagedata r:id="rId79" o:title=""/>
                </v:shape>
                <v:shape id="Caixa de texto 108" o:spid="_x0000_s1031" type="#_x0000_t202" style="position:absolute;top:40233;width:57600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" stroked="f">
                  <v:textbox inset="0,0,0,0">
                    <w:txbxContent>
                      <w:p w14:paraId="5A2BF200" w14:textId="66634A17" w:rsidR="00886CA6" w:rsidRPr="00574631" w:rsidRDefault="00886CA6" w:rsidP="00E37916">
                        <w:pPr>
                          <w:pStyle w:val="Legenda"/>
                          <w:jc w:val="center"/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</w:pPr>
                        <w:bookmarkStart w:id="77" w:name="_Toc63286510"/>
                        <w:r w:rsidRPr="00574631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 xml:space="preserve">Figura </w:t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fldChar w:fldCharType="begin"/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instrText xml:space="preserve"> STYLEREF 1 \s </w:instrText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fldChar w:fldCharType="separate"/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4</w:t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fldChar w:fldCharType="end"/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.</w:t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fldChar w:fldCharType="begin"/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instrText xml:space="preserve"> SEQ Figura \* ARABIC \s 1 </w:instrText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fldChar w:fldCharType="separate"/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9</w:t>
                        </w:r>
                        <w:r w:rsidR="00C96485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fldChar w:fldCharType="end"/>
                        </w:r>
                        <w:r w:rsidRPr="00574631"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 xml:space="preserve"> - Layout PCB Máquina de Estados</w:t>
                        </w:r>
                        <w:bookmarkEnd w:id="77"/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0F021FA9" w14:textId="77777777" w:rsidR="00E37916" w:rsidRDefault="00E37916" w:rsidP="00E37916">
      <w:pPr>
        <w:pStyle w:val="PhDCorpo"/>
        <w:keepNext/>
        <w:jc w:val="center"/>
      </w:pPr>
      <w:r>
        <w:rPr>
          <w:noProof/>
        </w:rPr>
        <w:drawing>
          <wp:inline distT="0" distB="0" distL="0" distR="0" wp14:anchorId="37A6B3DA" wp14:editId="114E794E">
            <wp:extent cx="5426132" cy="4099562"/>
            <wp:effectExtent l="0" t="0" r="3175" b="0"/>
            <wp:docPr id="109" name="Imagem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09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6132" cy="4099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555C8" w14:textId="79C659D8" w:rsidR="00E37916" w:rsidRPr="00574631" w:rsidRDefault="00E37916" w:rsidP="00E37916">
      <w:pPr>
        <w:pStyle w:val="Legenda"/>
        <w:jc w:val="center"/>
        <w:rPr>
          <w:rFonts w:ascii="NewsGotT" w:hAnsi="NewsGotT"/>
          <w:i w:val="0"/>
          <w:iCs w:val="0"/>
          <w:noProof/>
          <w:color w:val="auto"/>
          <w:sz w:val="20"/>
          <w:szCs w:val="20"/>
        </w:rPr>
      </w:pPr>
      <w:bookmarkStart w:id="78" w:name="_Toc63286511"/>
      <w:r w:rsidRPr="0057463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0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Pr="0057463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- Vista </w:t>
      </w:r>
      <w:r w:rsidRPr="00186288">
        <w:rPr>
          <w:rFonts w:ascii="NewsGotT" w:hAnsi="NewsGotT"/>
          <w:noProof/>
          <w:color w:val="auto"/>
          <w:sz w:val="20"/>
          <w:szCs w:val="20"/>
        </w:rPr>
        <w:t>bottom</w:t>
      </w:r>
      <w:r w:rsidRPr="00574631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PCB máquina de estados</w:t>
      </w:r>
      <w:bookmarkEnd w:id="78"/>
    </w:p>
    <w:p w14:paraId="1938CD20" w14:textId="77777777" w:rsidR="00E37916" w:rsidRDefault="00E37916" w:rsidP="00E37916">
      <w:pPr>
        <w:pStyle w:val="PhDCorpo"/>
        <w:keepNext/>
        <w:jc w:val="center"/>
      </w:pPr>
      <w:r>
        <w:rPr>
          <w:noProof/>
        </w:rPr>
        <w:drawing>
          <wp:inline distT="0" distB="0" distL="0" distR="0" wp14:anchorId="0A906747" wp14:editId="60D6BC46">
            <wp:extent cx="5760084" cy="4367530"/>
            <wp:effectExtent l="0" t="0" r="0" b="0"/>
            <wp:docPr id="111" name="Imagem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11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4" cy="436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1F495" w14:textId="4C24F598" w:rsidR="00E37916" w:rsidRPr="00186288" w:rsidRDefault="00E37916" w:rsidP="00E37916">
      <w:pPr>
        <w:pStyle w:val="Legenda"/>
        <w:jc w:val="center"/>
        <w:rPr>
          <w:rFonts w:ascii="NewsGotT" w:hAnsi="NewsGotT"/>
          <w:i w:val="0"/>
          <w:iCs w:val="0"/>
          <w:noProof/>
          <w:color w:val="auto"/>
          <w:sz w:val="20"/>
          <w:szCs w:val="20"/>
        </w:rPr>
      </w:pPr>
      <w:bookmarkStart w:id="79" w:name="_Toc63286512"/>
      <w:r w:rsidRPr="00186288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1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Pr="00186288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- Vista </w:t>
      </w:r>
      <w:r w:rsidRPr="00186288">
        <w:rPr>
          <w:rFonts w:ascii="NewsGotT" w:hAnsi="NewsGotT"/>
          <w:noProof/>
          <w:color w:val="auto"/>
          <w:sz w:val="20"/>
          <w:szCs w:val="20"/>
        </w:rPr>
        <w:t>top</w:t>
      </w:r>
      <w:r w:rsidRPr="00186288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PCB máquina de estados</w:t>
      </w:r>
      <w:bookmarkEnd w:id="79"/>
    </w:p>
    <w:p w14:paraId="38B0B532" w14:textId="77777777" w:rsidR="00E37916" w:rsidRDefault="00E37916" w:rsidP="00E37916">
      <w:pPr>
        <w:pStyle w:val="PhDCorpo"/>
        <w:keepNext/>
        <w:jc w:val="center"/>
      </w:pPr>
      <w:r>
        <w:rPr>
          <w:noProof/>
          <w:lang w:eastAsia="pt-PT"/>
        </w:rPr>
        <w:drawing>
          <wp:inline distT="0" distB="0" distL="0" distR="0" wp14:anchorId="2901AD16" wp14:editId="4059EECC">
            <wp:extent cx="3746500" cy="2698750"/>
            <wp:effectExtent l="0" t="0" r="6350" b="6350"/>
            <wp:docPr id="114" name="Imagem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 rotWithShape="1">
                    <a:blip r:embed="rId8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3">
                              <a14:imgEffect>
                                <a14:backgroundRemoval t="6250" b="91496" l="16376" r="81386">
                                  <a14:foregroundMark x1="22775" y1="10840" x2="51255" y2="16291"/>
                                  <a14:foregroundMark x1="51255" y1="16291" x2="16703" y2="24898"/>
                                  <a14:foregroundMark x1="16703" y1="24898" x2="75273" y2="44160"/>
                                  <a14:foregroundMark x1="75273" y1="44160" x2="34389" y2="68648"/>
                                  <a14:foregroundMark x1="34389" y1="68648" x2="48908" y2="70082"/>
                                  <a14:foregroundMark x1="48908" y1="70082" x2="35426" y2="86066"/>
                                  <a14:foregroundMark x1="35426" y1="86066" x2="60808" y2="86578"/>
                                  <a14:foregroundMark x1="60808" y1="86578" x2="60644" y2="87500"/>
                                  <a14:foregroundMark x1="19920" y1="13440" x2="19159" y2="72643"/>
                                  <a14:foregroundMark x1="19953" y1="10840" x2="19922" y2="13230"/>
                                  <a14:foregroundMark x1="19962" y1="10163" x2="19953" y2="10840"/>
                                  <a14:foregroundMark x1="19967" y1="9756" x2="19962" y2="10163"/>
                                  <a14:foregroundMark x1="19978" y1="8914" x2="19967" y2="9756"/>
                                  <a14:foregroundMark x1="19159" y1="72643" x2="22162" y2="34939"/>
                                  <a14:foregroundMark x1="22162" y1="34939" x2="18068" y2="82070"/>
                                  <a14:foregroundMark x1="18068" y1="82070" x2="36026" y2="20389"/>
                                  <a14:foregroundMark x1="36026" y1="20389" x2="37009" y2="57992"/>
                                  <a14:foregroundMark x1="37009" y1="57992" x2="36627" y2="29611"/>
                                  <a14:foregroundMark x1="36627" y1="29611" x2="30404" y2="78893"/>
                                  <a14:foregroundMark x1="30404" y1="78893" x2="54258" y2="42316"/>
                                  <a14:foregroundMark x1="54258" y1="42316" x2="63810" y2="60041"/>
                                  <a14:foregroundMark x1="63810" y1="60041" x2="79203" y2="23873"/>
                                  <a14:foregroundMark x1="79203" y1="23873" x2="72817" y2="63832"/>
                                  <a14:foregroundMark x1="72817" y1="63832" x2="73472" y2="41291"/>
                                  <a14:foregroundMark x1="73472" y1="41291" x2="74891" y2="63320"/>
                                  <a14:foregroundMark x1="74891" y1="63320" x2="71070" y2="89037"/>
                                  <a14:foregroundMark x1="71070" y1="89037" x2="77238" y2="57070"/>
                                  <a14:foregroundMark x1="77238" y1="57070" x2="78493" y2="78484"/>
                                  <a14:foregroundMark x1="78493" y1="78484" x2="77402" y2="75102"/>
                                  <a14:foregroundMark x1="77402" y1="73258" x2="77402" y2="73258"/>
                                  <a14:foregroundMark x1="78930" y1="87500" x2="78930" y2="87500"/>
                                  <a14:foregroundMark x1="21373" y1="10275" x2="48417" y2="9529"/>
                                  <a14:foregroundMark x1="18723" y1="10348" x2="20720" y2="10293"/>
                                  <a14:foregroundMark x1="48417" y1="9529" x2="68941" y2="10758"/>
                                  <a14:foregroundMark x1="78177" y1="8907" x2="78657" y2="8811"/>
                                  <a14:foregroundMark x1="68941" y1="10758" x2="78102" y2="8922"/>
                                  <a14:foregroundMark x1="78940" y1="10434" x2="81550" y2="25410"/>
                                  <a14:foregroundMark x1="78657" y1="8811" x2="78940" y2="10434"/>
                                  <a14:foregroundMark x1="81550" y1="25410" x2="82041" y2="81865"/>
                                  <a14:foregroundMark x1="77912" y1="88542" x2="74945" y2="93340"/>
                                  <a14:foregroundMark x1="82041" y1="81865" x2="78147" y2="88162"/>
                                  <a14:foregroundMark x1="74945" y1="93340" x2="18395" y2="94467"/>
                                  <a14:foregroundMark x1="18395" y1="94467" x2="16430" y2="78791"/>
                                  <a14:foregroundMark x1="16430" y1="78791" x2="18723" y2="12602"/>
                                  <a14:foregroundMark x1="19828" y1="7413" x2="25491" y2="7275"/>
                                  <a14:foregroundMark x1="17085" y1="7480" x2="19753" y2="7415"/>
                                  <a14:foregroundMark x1="25491" y1="7275" x2="42904" y2="9939"/>
                                  <a14:foregroundMark x1="42904" y1="9939" x2="80349" y2="6250"/>
                                  <a14:foregroundMark x1="80349" y1="6250" x2="81114" y2="6250"/>
                                  <a14:foregroundMark x1="21570" y1="92704" x2="36354" y2="91086"/>
                                  <a14:foregroundMark x1="17631" y1="93135" x2="21521" y2="92709"/>
                                  <a14:foregroundMark x1="36354" y1="91086" x2="55622" y2="94160"/>
                                  <a14:foregroundMark x1="55622" y1="94160" x2="63974" y2="93135"/>
                                  <a14:foregroundMark x1="63974" y1="93135" x2="72434" y2="93135"/>
                                  <a14:foregroundMark x1="79595" y1="91168" x2="81386" y2="90676"/>
                                  <a14:foregroundMark x1="72434" y1="93135" x2="79224" y2="91270"/>
                                  <a14:foregroundMark x1="81386" y1="90676" x2="79705" y2="91398"/>
                                  <a14:foregroundMark x1="22527" y1="21545" x2="22527" y2="21545"/>
                                  <a14:foregroundMark x1="20144" y1="20054" x2="20144" y2="20054"/>
                                  <a14:foregroundMark x1="22166" y1="18835" x2="22166" y2="18835"/>
                                  <a14:foregroundMark x1="33069" y1="82385" x2="32130" y2="87940"/>
                                  <a14:foregroundMark x1="79350" y1="36314" x2="79350" y2="36314"/>
                                  <a14:foregroundMark x1="79061" y1="47425" x2="79061" y2="47425"/>
                                  <a14:foregroundMark x1="33502" y1="86450" x2="33502" y2="86450"/>
                                  <a14:foregroundMark x1="34224" y1="81978" x2="31913" y2="88618"/>
                                  <a14:foregroundMark x1="78123" y1="52304" x2="78123" y2="52304"/>
                                  <a14:backgroundMark x1="21083" y1="10163" x2="21083" y2="10163"/>
                                  <a14:backgroundMark x1="21444" y1="10840" x2="21444" y2="10840"/>
                                  <a14:backgroundMark x1="21444" y1="10298" x2="21444" y2="10298"/>
                                  <a14:backgroundMark x1="21155" y1="10705" x2="21155" y2="10705"/>
                                  <a14:backgroundMark x1="21300" y1="10163" x2="21300" y2="10163"/>
                                  <a14:backgroundMark x1="21588" y1="9756" x2="21588" y2="9756"/>
                                  <a14:backgroundMark x1="21588" y1="10434" x2="21588" y2="10434"/>
                                  <a14:backgroundMark x1="21588" y1="10705" x2="21588" y2="10705"/>
                                  <a14:backgroundMark x1="21011" y1="10569" x2="21011" y2="10569"/>
                                  <a14:backgroundMark x1="20794" y1="10569" x2="20794" y2="10569"/>
                                  <a14:backgroundMark x1="21733" y1="10298" x2="21733" y2="10298"/>
                                  <a14:backgroundMark x1="20939" y1="10705" x2="20939" y2="10705"/>
                                  <a14:backgroundMark x1="20794" y1="10705" x2="20794" y2="10705"/>
                                  <a14:backgroundMark x1="21011" y1="10027" x2="20722" y2="10298"/>
                                  <a14:backgroundMark x1="78628" y1="11111" x2="78412" y2="10434"/>
                                  <a14:backgroundMark x1="78628" y1="89160" x2="78339" y2="89431"/>
                                  <a14:backgroundMark x1="21011" y1="89702" x2="21011" y2="88889"/>
                                  <a14:backgroundMark x1="20722" y1="10434" x2="21444" y2="10027"/>
                                  <a14:backgroundMark x1="78845" y1="10434" x2="78845" y2="1043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18" t="6620" r="17539" b="5442"/>
                    <a:stretch/>
                  </pic:blipFill>
                  <pic:spPr bwMode="auto">
                    <a:xfrm>
                      <a:off x="0" y="0"/>
                      <a:ext cx="3746500" cy="269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241A6D" w14:textId="7816ACAF" w:rsidR="00E37916" w:rsidRPr="005734C4" w:rsidRDefault="00E37916" w:rsidP="00E37916">
      <w:pPr>
        <w:pStyle w:val="Legenda"/>
        <w:jc w:val="center"/>
        <w:rPr>
          <w:rFonts w:ascii="NewsGotT" w:hAnsi="NewsGotT"/>
          <w:i w:val="0"/>
          <w:iCs w:val="0"/>
          <w:noProof/>
          <w:color w:val="auto"/>
          <w:sz w:val="20"/>
          <w:szCs w:val="20"/>
        </w:rPr>
      </w:pPr>
      <w:bookmarkStart w:id="80" w:name="_Toc63286513"/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Figura 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TYLEREF 1 \s </w:instrTex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4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.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begin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instrText xml:space="preserve"> SEQ Figura \* ARABIC \s 1 </w:instrTex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separate"/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2</w:t>
      </w:r>
      <w:r w:rsidR="00C96485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fldChar w:fldCharType="end"/>
      </w:r>
      <w:r w:rsidRPr="005734C4"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 xml:space="preserve"> - Vista 3D PCB máquina de estados</w:t>
      </w:r>
      <w:bookmarkEnd w:id="80"/>
    </w:p>
    <w:p w14:paraId="7A16AA93" w14:textId="77777777" w:rsidR="00E37916" w:rsidRDefault="00E37916" w:rsidP="00E37916">
      <w:pPr>
        <w:pStyle w:val="PhDCorpo"/>
      </w:pPr>
    </w:p>
    <w:p w14:paraId="2920C0D1" w14:textId="77777777" w:rsidR="00E37916" w:rsidRDefault="00E37916" w:rsidP="00E37916">
      <w:pPr>
        <w:pStyle w:val="PhDCorpo"/>
      </w:pPr>
    </w:p>
    <w:p w14:paraId="1F4342DC" w14:textId="77777777" w:rsidR="00A93DB9" w:rsidRPr="00B66544" w:rsidRDefault="00A93DB9" w:rsidP="006A48D7">
      <w:pPr>
        <w:pStyle w:val="Corpodetexto"/>
        <w:rPr>
          <w:rFonts w:ascii="NewsGotT" w:hAnsi="NewsGotT"/>
        </w:rPr>
      </w:pPr>
    </w:p>
    <w:p w14:paraId="024F85A9" w14:textId="77777777" w:rsidR="00B451AF" w:rsidRPr="00B66544" w:rsidRDefault="00B451AF" w:rsidP="003C593D">
      <w:pPr>
        <w:rPr>
          <w:rFonts w:ascii="NewsGotT" w:hAnsi="NewsGotT"/>
        </w:rPr>
        <w:sectPr w:rsidR="00B451AF" w:rsidRPr="00B66544" w:rsidSect="00B748D3">
          <w:headerReference w:type="even" r:id="rId91"/>
          <w:headerReference w:type="default" r:id="rId92"/>
          <w:footerReference w:type="even" r:id="rId93"/>
          <w:footerReference w:type="default" r:id="rId94"/>
          <w:headerReference w:type="first" r:id="rId95"/>
          <w:footerReference w:type="first" r:id="rId96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FC748CF" w14:textId="65CEAD99" w:rsidR="00B451AF" w:rsidRPr="00B66544" w:rsidRDefault="00B451AF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1" w:name="_Toc63594002"/>
      <w:r w:rsidR="006A6AAA">
        <w:rPr>
          <w:rFonts w:ascii="NewsGotT" w:hAnsi="NewsGotT"/>
        </w:rPr>
        <w:t>Lista de Componentes</w:t>
      </w:r>
      <w:bookmarkEnd w:id="81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453"/>
        <w:gridCol w:w="2417"/>
        <w:gridCol w:w="2034"/>
        <w:gridCol w:w="1081"/>
        <w:gridCol w:w="1217"/>
        <w:gridCol w:w="1011"/>
        <w:gridCol w:w="848"/>
      </w:tblGrid>
      <w:tr w:rsidR="002539A7" w:rsidRPr="006A6AAA" w14:paraId="5A0B45DE" w14:textId="77777777" w:rsidTr="00253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34"/>
          <w:tblHeader/>
          <w:jc w:val="center"/>
        </w:trPr>
        <w:tc>
          <w:tcPr>
            <w:tcW w:w="0" w:type="auto"/>
            <w:vAlign w:val="center"/>
          </w:tcPr>
          <w:p w14:paraId="6222571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5A741C6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Material</w:t>
            </w:r>
          </w:p>
        </w:tc>
        <w:tc>
          <w:tcPr>
            <w:tcW w:w="0" w:type="auto"/>
            <w:vAlign w:val="center"/>
          </w:tcPr>
          <w:p w14:paraId="33721F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oja</w:t>
            </w:r>
          </w:p>
        </w:tc>
        <w:tc>
          <w:tcPr>
            <w:tcW w:w="0" w:type="auto"/>
            <w:vAlign w:val="center"/>
          </w:tcPr>
          <w:p w14:paraId="3C1CAB8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uantidade</w:t>
            </w:r>
          </w:p>
        </w:tc>
        <w:tc>
          <w:tcPr>
            <w:tcW w:w="0" w:type="auto"/>
            <w:vAlign w:val="center"/>
          </w:tcPr>
          <w:p w14:paraId="32EC3F8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unitário</w:t>
            </w:r>
          </w:p>
        </w:tc>
        <w:tc>
          <w:tcPr>
            <w:tcW w:w="0" w:type="auto"/>
            <w:vAlign w:val="center"/>
          </w:tcPr>
          <w:p w14:paraId="2C4E7C8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total</w:t>
            </w:r>
          </w:p>
        </w:tc>
      </w:tr>
      <w:tr w:rsidR="002539A7" w:rsidRPr="006A6AAA" w14:paraId="7C14D550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7D8429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1</w:t>
            </w:r>
          </w:p>
        </w:tc>
        <w:tc>
          <w:tcPr>
            <w:tcW w:w="0" w:type="auto"/>
            <w:vAlign w:val="center"/>
          </w:tcPr>
          <w:p w14:paraId="524429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Motor </w:t>
            </w: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 ONE 300rpm</w:t>
            </w:r>
          </w:p>
        </w:tc>
        <w:tc>
          <w:tcPr>
            <w:tcW w:w="0" w:type="auto"/>
            <w:vAlign w:val="center"/>
          </w:tcPr>
          <w:p w14:paraId="1C08AF7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44A65" wp14:editId="5C36DD08">
                  <wp:extent cx="1145407" cy="637953"/>
                  <wp:effectExtent l="0" t="0" r="0" b="0"/>
                  <wp:docPr id="249" name="Imagem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" t="19474" r="21" b="24829"/>
                          <a:stretch/>
                        </pic:blipFill>
                        <pic:spPr bwMode="auto">
                          <a:xfrm>
                            <a:off x="0" y="0"/>
                            <a:ext cx="1146517" cy="638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440C16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34742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2</w:t>
            </w:r>
          </w:p>
        </w:tc>
        <w:tc>
          <w:tcPr>
            <w:tcW w:w="0" w:type="auto"/>
            <w:vAlign w:val="center"/>
          </w:tcPr>
          <w:p w14:paraId="2FCE7B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17,50 </w:t>
            </w:r>
            <w:r w:rsidRPr="006A6AAA">
              <w:rPr>
                <w:lang w:val="en-GB"/>
              </w:rPr>
              <w:t>€</w:t>
            </w:r>
          </w:p>
        </w:tc>
        <w:tc>
          <w:tcPr>
            <w:tcW w:w="0" w:type="auto"/>
            <w:vAlign w:val="center"/>
          </w:tcPr>
          <w:p w14:paraId="1F5ADE7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35,00 </w:t>
            </w:r>
            <w:r w:rsidRPr="006A6AAA">
              <w:rPr>
                <w:lang w:val="en-GB"/>
              </w:rPr>
              <w:t>€</w:t>
            </w:r>
          </w:p>
        </w:tc>
      </w:tr>
      <w:tr w:rsidR="002539A7" w:rsidRPr="006A6AAA" w14:paraId="742907E0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464861B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1D962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rodas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0" w:type="auto"/>
            <w:vAlign w:val="center"/>
          </w:tcPr>
          <w:p w14:paraId="6BA4AB1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FCA5BAA" wp14:editId="4DBE116B">
                  <wp:extent cx="1155062" cy="647700"/>
                  <wp:effectExtent l="0" t="0" r="0" b="0"/>
                  <wp:docPr id="252" name="Imagem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26" b="24299"/>
                          <a:stretch/>
                        </pic:blipFill>
                        <pic:spPr bwMode="auto">
                          <a:xfrm>
                            <a:off x="0" y="0"/>
                            <a:ext cx="1206565" cy="6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745062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E09A37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2D0E6E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336B0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</w:tr>
      <w:tr w:rsidR="002539A7" w:rsidRPr="006A6AAA" w14:paraId="7EF6771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5201C0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1BE10C5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</w:t>
            </w:r>
            <w:proofErr w:type="spellStart"/>
            <w:r w:rsidRPr="006A6AAA">
              <w:rPr>
                <w:rFonts w:ascii="NewsGotT" w:hAnsi="NewsGotT"/>
              </w:rPr>
              <w:t>hubs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0" w:type="auto"/>
            <w:vAlign w:val="center"/>
          </w:tcPr>
          <w:p w14:paraId="23A35BD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3B9034" wp14:editId="26F27F09">
                  <wp:extent cx="692150" cy="692150"/>
                  <wp:effectExtent l="0" t="0" r="0" b="0"/>
                  <wp:docPr id="253" name="Imagem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0">
                                    <a14:imgEffect>
                                      <a14:backgroundRemoval t="10000" b="90000" l="10000" r="90000">
                                        <a14:foregroundMark x1="62875" y1="43375" x2="62875" y2="43375"/>
                                        <a14:backgroundMark x1="51875" y1="49500" x2="51875" y2="49500"/>
                                        <a14:backgroundMark x1="33125" y1="50500" x2="33125" y2="50500"/>
                                        <a14:backgroundMark x1="52625" y1="48375" x2="52625" y2="48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62" cy="700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D07391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9254BF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16DF45A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E80D19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</w:tr>
      <w:tr w:rsidR="002539A7" w:rsidRPr="006A6AAA" w14:paraId="1578A88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504354EB" w14:textId="5AFE0B2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421D919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odas Livres</w:t>
            </w:r>
          </w:p>
          <w:p w14:paraId="036810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(D25MM)</w:t>
            </w:r>
          </w:p>
        </w:tc>
        <w:tc>
          <w:tcPr>
            <w:tcW w:w="0" w:type="auto"/>
            <w:vAlign w:val="center"/>
          </w:tcPr>
          <w:p w14:paraId="4A4DB78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8069EC9" wp14:editId="4FB35F9A">
                  <wp:extent cx="692150" cy="692150"/>
                  <wp:effectExtent l="0" t="0" r="0" b="0"/>
                  <wp:docPr id="38" name="Image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28" cy="69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2864BE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</w:rPr>
              <w:t>Leroy</w:t>
            </w:r>
            <w:proofErr w:type="spellEnd"/>
            <w:r w:rsidRPr="006A6AAA">
              <w:rPr>
                <w:rFonts w:ascii="NewsGotT" w:hAnsi="NewsGotT"/>
              </w:rPr>
              <w:t xml:space="preserve"> Merlin</w:t>
            </w:r>
          </w:p>
        </w:tc>
        <w:tc>
          <w:tcPr>
            <w:tcW w:w="0" w:type="auto"/>
            <w:vAlign w:val="center"/>
          </w:tcPr>
          <w:p w14:paraId="151B781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9DA34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69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31C731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38 </w:t>
            </w:r>
            <w:r w:rsidRPr="006A6AAA">
              <w:t>€</w:t>
            </w:r>
          </w:p>
        </w:tc>
      </w:tr>
      <w:tr w:rsidR="002539A7" w:rsidRPr="006A6AAA" w14:paraId="245C09F2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50E61517" w14:textId="57D9C19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25C3E93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laca </w:t>
            </w:r>
            <w:r w:rsidRPr="006A6AAA">
              <w:rPr>
                <w:rFonts w:ascii="NewsGotT" w:hAnsi="NewsGotT"/>
                <w:i/>
                <w:iCs/>
              </w:rPr>
              <w:t>driver</w:t>
            </w:r>
            <w:r w:rsidRPr="006A6AAA">
              <w:rPr>
                <w:rFonts w:ascii="NewsGotT" w:hAnsi="NewsGotT"/>
              </w:rPr>
              <w:t xml:space="preserve"> de motores L298N</w:t>
            </w:r>
          </w:p>
        </w:tc>
        <w:tc>
          <w:tcPr>
            <w:tcW w:w="0" w:type="auto"/>
            <w:vAlign w:val="center"/>
          </w:tcPr>
          <w:p w14:paraId="67D70FB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E2E41B" wp14:editId="18080766">
                  <wp:extent cx="787264" cy="614320"/>
                  <wp:effectExtent l="0" t="0" r="0" b="0"/>
                  <wp:docPr id="28" name="Image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18" t="19334" r="9350" b="19854"/>
                          <a:stretch/>
                        </pic:blipFill>
                        <pic:spPr bwMode="auto">
                          <a:xfrm>
                            <a:off x="0" y="0"/>
                            <a:ext cx="826499" cy="64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081C6E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B952D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9AB7B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2BF6A4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</w:tr>
      <w:tr w:rsidR="002539A7" w:rsidRPr="006A6AAA" w14:paraId="4B143369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79F64394" w14:textId="57E3F57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78B8D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TR-8A</w:t>
            </w:r>
          </w:p>
        </w:tc>
        <w:tc>
          <w:tcPr>
            <w:tcW w:w="0" w:type="auto"/>
            <w:vAlign w:val="center"/>
          </w:tcPr>
          <w:p w14:paraId="3FC3810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9B5C393" wp14:editId="2A856DF8">
                  <wp:extent cx="1075055" cy="840740"/>
                  <wp:effectExtent l="0" t="0" r="0" b="0"/>
                  <wp:docPr id="33" name="Image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19" b="9875"/>
                          <a:stretch/>
                        </pic:blipFill>
                        <pic:spPr bwMode="auto">
                          <a:xfrm>
                            <a:off x="0" y="0"/>
                            <a:ext cx="1180954" cy="923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A3A5CD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3C084F6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5DB6EE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E3A3BC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</w:tr>
      <w:tr w:rsidR="002539A7" w:rsidRPr="006A6AAA" w14:paraId="4A09083A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1050F32" w14:textId="5F4D115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</w:t>
            </w:r>
          </w:p>
        </w:tc>
        <w:tc>
          <w:tcPr>
            <w:tcW w:w="0" w:type="auto"/>
            <w:vAlign w:val="center"/>
          </w:tcPr>
          <w:p w14:paraId="1A24D9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Suporte para uma pilha 18650 c/fios</w:t>
            </w:r>
          </w:p>
        </w:tc>
        <w:tc>
          <w:tcPr>
            <w:tcW w:w="0" w:type="auto"/>
            <w:vAlign w:val="center"/>
          </w:tcPr>
          <w:p w14:paraId="12A63ED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1453AAA" wp14:editId="16B865B2">
                  <wp:extent cx="699247" cy="699247"/>
                  <wp:effectExtent l="0" t="0" r="5715" b="5715"/>
                  <wp:docPr id="34" name="Image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742" cy="71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EC6073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E0F908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1628C38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4E1807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10 </w:t>
            </w:r>
            <w:r w:rsidRPr="006A6AAA">
              <w:t>€</w:t>
            </w:r>
          </w:p>
        </w:tc>
      </w:tr>
      <w:tr w:rsidR="002539A7" w:rsidRPr="006A6AAA" w14:paraId="257B504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578D741B" w14:textId="2A9E8C5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68AC24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MS para proteção baterias 18650 3S 12,6V 20A</w:t>
            </w:r>
          </w:p>
        </w:tc>
        <w:tc>
          <w:tcPr>
            <w:tcW w:w="0" w:type="auto"/>
            <w:vAlign w:val="center"/>
          </w:tcPr>
          <w:p w14:paraId="2EF7691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F9AAD" wp14:editId="7FB926C1">
                  <wp:extent cx="728586" cy="728586"/>
                  <wp:effectExtent l="0" t="0" r="0" b="0"/>
                  <wp:docPr id="35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38" cy="735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48685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7B853D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574A13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59937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00 </w:t>
            </w:r>
            <w:r w:rsidRPr="006A6AAA">
              <w:t>€</w:t>
            </w:r>
          </w:p>
        </w:tc>
      </w:tr>
      <w:tr w:rsidR="002539A7" w:rsidRPr="006A6AAA" w14:paraId="274A4EA9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06C3FDBB" w14:textId="1F7AFB17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9</w:t>
            </w:r>
          </w:p>
        </w:tc>
        <w:tc>
          <w:tcPr>
            <w:tcW w:w="0" w:type="auto"/>
            <w:vAlign w:val="center"/>
          </w:tcPr>
          <w:p w14:paraId="27E9900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ilha LI-ION 18650 3,7V 2200mAh 18X65mm - 22A MAX</w:t>
            </w:r>
          </w:p>
        </w:tc>
        <w:tc>
          <w:tcPr>
            <w:tcW w:w="0" w:type="auto"/>
            <w:vAlign w:val="center"/>
          </w:tcPr>
          <w:p w14:paraId="464827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70BCD2" wp14:editId="3C08B25C">
                  <wp:extent cx="1017515" cy="436098"/>
                  <wp:effectExtent l="0" t="0" r="0" b="0"/>
                  <wp:docPr id="37" name="Imagem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40040" b="57344" l="28457" r="72745">
                                        <a14:foregroundMark x1="28457" y1="49698" x2="28457" y2="49698"/>
                                        <a14:foregroundMark x1="72745" y1="50503" x2="72745" y2="505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35" t="38167" r="25375" b="40278"/>
                          <a:stretch/>
                        </pic:blipFill>
                        <pic:spPr bwMode="auto">
                          <a:xfrm>
                            <a:off x="0" y="0"/>
                            <a:ext cx="1042153" cy="446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9203F1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521ADF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381C08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66C642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3,40 </w:t>
            </w:r>
            <w:r w:rsidRPr="006A6AAA">
              <w:t>€</w:t>
            </w:r>
          </w:p>
        </w:tc>
      </w:tr>
      <w:tr w:rsidR="002539A7" w:rsidRPr="006A6AAA" w14:paraId="544B1A49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8B868DB" w14:textId="4C0CE32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0" w:type="auto"/>
            <w:vAlign w:val="center"/>
          </w:tcPr>
          <w:p w14:paraId="059B93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7805</w:t>
            </w:r>
          </w:p>
        </w:tc>
        <w:tc>
          <w:tcPr>
            <w:tcW w:w="0" w:type="auto"/>
            <w:vAlign w:val="center"/>
          </w:tcPr>
          <w:p w14:paraId="3C89497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4AF46D1" wp14:editId="5C517DF0">
                  <wp:extent cx="674798" cy="674798"/>
                  <wp:effectExtent l="0" t="0" r="0" b="0"/>
                  <wp:docPr id="61" name="Imagem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9">
                                    <a14:imgEffect>
                                      <a14:backgroundRemoval t="9800" b="90000" l="10000" r="90000">
                                        <a14:foregroundMark x1="49800" y1="15400" x2="49800" y2="15400"/>
                                        <a14:foregroundMark x1="52800" y1="12400" x2="52800" y2="12400"/>
                                        <a14:foregroundMark x1="49200" y1="9800" x2="49200" y2="9800"/>
                                        <a14:foregroundMark x1="49200" y1="11200" x2="49200" y2="11200"/>
                                        <a14:foregroundMark x1="51800" y1="12400" x2="51800" y2="12400"/>
                                        <a14:foregroundMark x1="47600" y1="17000" x2="47600" y2="17000"/>
                                        <a14:backgroundMark x1="46600" y1="18400" x2="46600" y2="184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859" cy="680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9D464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u w:val="single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41C74C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32B9848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1F42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</w:tr>
      <w:tr w:rsidR="002539A7" w:rsidRPr="006A6AAA" w14:paraId="29B253E6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03C4486" w14:textId="1EB63AFB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1</w:t>
            </w:r>
          </w:p>
        </w:tc>
        <w:tc>
          <w:tcPr>
            <w:tcW w:w="0" w:type="auto"/>
            <w:vAlign w:val="center"/>
          </w:tcPr>
          <w:p w14:paraId="031DB90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TL494</w:t>
            </w:r>
          </w:p>
        </w:tc>
        <w:tc>
          <w:tcPr>
            <w:tcW w:w="0" w:type="auto"/>
            <w:vAlign w:val="center"/>
          </w:tcPr>
          <w:p w14:paraId="264EF3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D81AE3" wp14:editId="32C992DC">
                  <wp:extent cx="914400" cy="833951"/>
                  <wp:effectExtent l="0" t="0" r="0" b="0"/>
                  <wp:docPr id="44" name="Image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0" cstate="print">
                            <a:clrChange>
                              <a:clrFrom>
                                <a:srgbClr val="FBFBFB"/>
                              </a:clrFrom>
                              <a:clrTo>
                                <a:srgbClr val="FBFBF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11" t="22607" r="17404" b="18582"/>
                          <a:stretch/>
                        </pic:blipFill>
                        <pic:spPr bwMode="auto">
                          <a:xfrm>
                            <a:off x="0" y="0"/>
                            <a:ext cx="941090" cy="858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D46F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9C6640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AF85B4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4D27A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40 </w:t>
            </w:r>
            <w:r w:rsidRPr="006A6AAA">
              <w:t>€</w:t>
            </w:r>
          </w:p>
        </w:tc>
      </w:tr>
      <w:tr w:rsidR="002539A7" w:rsidRPr="006A6AAA" w14:paraId="68C51AB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39495866" w14:textId="60F91624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4DD1239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24</w:t>
            </w:r>
          </w:p>
        </w:tc>
        <w:tc>
          <w:tcPr>
            <w:tcW w:w="0" w:type="auto"/>
            <w:vAlign w:val="center"/>
          </w:tcPr>
          <w:p w14:paraId="6B4F05D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35FFDAB" wp14:editId="3B149FEE">
                  <wp:extent cx="728586" cy="728586"/>
                  <wp:effectExtent l="0" t="0" r="0" b="0"/>
                  <wp:docPr id="45" name="Imagem 45" descr="Texas Instruments LM324 LM324N DIP14 Quadruple Operational Amplifier DIP14  1 Pack: Amazon.com: Industrial &amp; Scienti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Instruments LM324 LM324N DIP14 Quadruple Operational Amplifier DIP14  1 Pack: Amazon.com: Industrial &amp; Scienti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95" cy="73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A0B6F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D9901A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1E1DD5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9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0F4C2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</w:tr>
      <w:tr w:rsidR="002539A7" w:rsidRPr="006A6AAA" w14:paraId="7FB2EF2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C9F3FA3" w14:textId="1C24CEE5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3</w:t>
            </w:r>
          </w:p>
        </w:tc>
        <w:tc>
          <w:tcPr>
            <w:tcW w:w="0" w:type="auto"/>
            <w:vAlign w:val="center"/>
          </w:tcPr>
          <w:p w14:paraId="345949E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58</w:t>
            </w:r>
          </w:p>
        </w:tc>
        <w:tc>
          <w:tcPr>
            <w:tcW w:w="0" w:type="auto"/>
            <w:vAlign w:val="center"/>
          </w:tcPr>
          <w:p w14:paraId="6074D5C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E8E7681" wp14:editId="3CBFBDBA">
                  <wp:extent cx="767705" cy="725576"/>
                  <wp:effectExtent l="0" t="0" r="0" b="0"/>
                  <wp:docPr id="48" name="Imagem 48" descr="TEXAS INSTRUMENTS LM358P Lm358 Dual Operational Amplifier, For Electronics,  8 Pin Dip, Rs 5 /piece | ID: 21935084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AS INSTRUMENTS LM358P Lm358 Dual Operational Amplifier, For Electronics,  8 Pin Dip, Rs 5 /piece | ID: 2193508486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3">
                                    <a14:imgEffect>
                                      <a14:backgroundRemoval t="18728" b="82350" l="22259" r="79075">
                                        <a14:foregroundMark x1="30000" y1="52844" x2="30000" y2="52844"/>
                                        <a14:foregroundMark x1="30800" y1="48341" x2="30800" y2="4834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7" t="10775" r="13824" b="9697"/>
                          <a:stretch/>
                        </pic:blipFill>
                        <pic:spPr bwMode="auto">
                          <a:xfrm>
                            <a:off x="0" y="0"/>
                            <a:ext cx="785952" cy="74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D3AB3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00124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56D0D20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74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4161F1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70 </w:t>
            </w:r>
            <w:r w:rsidRPr="006A6AAA">
              <w:t>€</w:t>
            </w:r>
          </w:p>
        </w:tc>
      </w:tr>
      <w:tr w:rsidR="002539A7" w:rsidRPr="006A6AAA" w14:paraId="4784733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0E8D5714" w14:textId="6E867001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4</w:t>
            </w:r>
          </w:p>
        </w:tc>
        <w:tc>
          <w:tcPr>
            <w:tcW w:w="0" w:type="auto"/>
            <w:vAlign w:val="center"/>
          </w:tcPr>
          <w:p w14:paraId="5F525ED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4</w:t>
            </w:r>
          </w:p>
        </w:tc>
        <w:tc>
          <w:tcPr>
            <w:tcW w:w="0" w:type="auto"/>
            <w:vAlign w:val="center"/>
          </w:tcPr>
          <w:p w14:paraId="760CA63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390B119" wp14:editId="1452A0A4">
                  <wp:extent cx="709026" cy="709026"/>
                  <wp:effectExtent l="0" t="0" r="0" b="0"/>
                  <wp:docPr id="255" name="Imagem 255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47997" cy="747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512C2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B169E9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DCFE8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C23767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</w:tr>
      <w:tr w:rsidR="002539A7" w:rsidRPr="006A6AAA" w14:paraId="2A179CE7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3F4509D4" w14:textId="7839081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5</w:t>
            </w:r>
          </w:p>
        </w:tc>
        <w:tc>
          <w:tcPr>
            <w:tcW w:w="0" w:type="auto"/>
            <w:vAlign w:val="center"/>
          </w:tcPr>
          <w:p w14:paraId="5696E5B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8</w:t>
            </w:r>
          </w:p>
        </w:tc>
        <w:tc>
          <w:tcPr>
            <w:tcW w:w="0" w:type="auto"/>
            <w:vAlign w:val="center"/>
          </w:tcPr>
          <w:p w14:paraId="75F7F6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4F58192" wp14:editId="1B30B24E">
                  <wp:extent cx="694357" cy="694357"/>
                  <wp:effectExtent l="0" t="0" r="0" b="0"/>
                  <wp:docPr id="39" name="Imagem 39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0174" cy="73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4CB7A1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4D179C1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DCC397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EC517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4761B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6EB052F" w14:textId="752DC9ED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6</w:t>
            </w:r>
          </w:p>
        </w:tc>
        <w:tc>
          <w:tcPr>
            <w:tcW w:w="0" w:type="auto"/>
            <w:vAlign w:val="center"/>
          </w:tcPr>
          <w:p w14:paraId="6132CF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4</w:t>
            </w:r>
          </w:p>
        </w:tc>
        <w:tc>
          <w:tcPr>
            <w:tcW w:w="0" w:type="auto"/>
            <w:vAlign w:val="center"/>
          </w:tcPr>
          <w:p w14:paraId="755F16C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2254762" wp14:editId="65730FA7">
                  <wp:extent cx="684577" cy="684577"/>
                  <wp:effectExtent l="0" t="0" r="0" b="0"/>
                  <wp:docPr id="42" name="Imagem 42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8984" cy="718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BFAABA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A984F8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02FE5C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88EE72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</w:tr>
      <w:tr w:rsidR="002539A7" w:rsidRPr="006A6AAA" w14:paraId="72920EB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67BC24E" w14:textId="74DEBE56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4D9FF9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32</w:t>
            </w:r>
          </w:p>
        </w:tc>
        <w:tc>
          <w:tcPr>
            <w:tcW w:w="0" w:type="auto"/>
            <w:vAlign w:val="center"/>
          </w:tcPr>
          <w:p w14:paraId="6A2FABE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AC7C656" wp14:editId="16D37324">
                  <wp:extent cx="694357" cy="694357"/>
                  <wp:effectExtent l="0" t="0" r="0" b="0"/>
                  <wp:docPr id="43" name="Imagem 43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2711" cy="73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1E2D1F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59D3BF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C12EA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CC73D9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</w:tr>
      <w:tr w:rsidR="002539A7" w:rsidRPr="006A6AAA" w14:paraId="7204E19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84C366F" w14:textId="3E6CB9A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4ED12F2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12</w:t>
            </w:r>
          </w:p>
        </w:tc>
        <w:tc>
          <w:tcPr>
            <w:tcW w:w="0" w:type="auto"/>
            <w:vAlign w:val="center"/>
          </w:tcPr>
          <w:p w14:paraId="4A0A6AB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4AA953" wp14:editId="5C85B220">
                  <wp:extent cx="709026" cy="709026"/>
                  <wp:effectExtent l="0" t="0" r="0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7">
                                    <a14:imgEffect>
                                      <a14:backgroundRemoval t="10000" b="90000" l="8500" r="90000">
                                        <a14:foregroundMark x1="8500" y1="46500" x2="8500" y2="46500"/>
                                        <a14:foregroundMark x1="90000" y1="42500" x2="90000" y2="42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6291" cy="736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CACEB3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0C947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4BD204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68D33B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</w:tr>
      <w:tr w:rsidR="002539A7" w:rsidRPr="006A6AAA" w14:paraId="72D0152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04F6B52" w14:textId="13F8FD5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9</w:t>
            </w:r>
          </w:p>
        </w:tc>
        <w:tc>
          <w:tcPr>
            <w:tcW w:w="0" w:type="auto"/>
            <w:vAlign w:val="center"/>
          </w:tcPr>
          <w:p w14:paraId="41D5003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NE555P</w:t>
            </w:r>
          </w:p>
        </w:tc>
        <w:tc>
          <w:tcPr>
            <w:tcW w:w="0" w:type="auto"/>
            <w:vAlign w:val="center"/>
          </w:tcPr>
          <w:p w14:paraId="7809D8B2" w14:textId="77777777" w:rsidR="002539A7" w:rsidRPr="002539A7" w:rsidRDefault="002539A7" w:rsidP="002539A7">
            <w:pPr>
              <w:pStyle w:val="Corpodetexto"/>
              <w:contextualSpacing/>
              <w:jc w:val="center"/>
              <w:rPr>
                <w:rFonts w:ascii="NewsGotT" w:hAnsi="NewsGotT"/>
                <w:sz w:val="6"/>
                <w:szCs w:val="6"/>
              </w:rPr>
            </w:pPr>
          </w:p>
          <w:p w14:paraId="2376B04D" w14:textId="5B7D7BF9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616D8E8" wp14:editId="58931ACB">
                  <wp:extent cx="528103" cy="590647"/>
                  <wp:effectExtent l="0" t="0" r="5715" b="0"/>
                  <wp:docPr id="56" name="Imagem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9">
                                    <a14:imgEffect>
                                      <a14:backgroundRemoval t="26000" b="77000" l="29200" r="77000">
                                        <a14:foregroundMark x1="74800" y1="36200" x2="74800" y2="36200"/>
                                        <a14:foregroundMark x1="63000" y1="58400" x2="63000" y2="58400"/>
                                        <a14:foregroundMark x1="55200" y1="55800" x2="55200" y2="55800"/>
                                        <a14:foregroundMark x1="64600" y1="57400" x2="30600" y2="52200"/>
                                        <a14:foregroundMark x1="30200" y1="61400" x2="30200" y2="61400"/>
                                        <a14:foregroundMark x1="64400" y1="77000" x2="64400" y2="77000"/>
                                        <a14:foregroundMark x1="77000" y1="36200" x2="77000" y2="36200"/>
                                        <a14:foregroundMark x1="29200" y1="47400" x2="29200" y2="47400"/>
                                        <a14:foregroundMark x1="38600" y1="26000" x2="38600" y2="2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018" t="22384" r="21964" b="19435"/>
                          <a:stretch/>
                        </pic:blipFill>
                        <pic:spPr bwMode="auto">
                          <a:xfrm>
                            <a:off x="0" y="0"/>
                            <a:ext cx="548487" cy="613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B563DC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68D0A4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BCF4F5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B2343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</w:tr>
      <w:tr w:rsidR="002539A7" w:rsidRPr="006A6AAA" w14:paraId="3E82A90F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33C935D1" w14:textId="14FF83B8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</w:t>
            </w:r>
          </w:p>
        </w:tc>
        <w:tc>
          <w:tcPr>
            <w:tcW w:w="0" w:type="auto"/>
            <w:vAlign w:val="center"/>
          </w:tcPr>
          <w:p w14:paraId="49225E1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2 Pinos</w:t>
            </w:r>
          </w:p>
        </w:tc>
        <w:tc>
          <w:tcPr>
            <w:tcW w:w="0" w:type="auto"/>
            <w:vAlign w:val="center"/>
          </w:tcPr>
          <w:p w14:paraId="4680063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E86638D" wp14:editId="2CE8DE27">
                  <wp:extent cx="933959" cy="700914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947986" cy="7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87B94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7F113A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68D126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D075CD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3,60 </w:t>
            </w:r>
            <w:r w:rsidRPr="006A6AAA">
              <w:t>€</w:t>
            </w:r>
          </w:p>
        </w:tc>
      </w:tr>
      <w:tr w:rsidR="002539A7" w:rsidRPr="006A6AAA" w14:paraId="7F80928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359C7A51" w14:textId="5278CD2E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1</w:t>
            </w:r>
          </w:p>
        </w:tc>
        <w:tc>
          <w:tcPr>
            <w:tcW w:w="0" w:type="auto"/>
            <w:vAlign w:val="center"/>
          </w:tcPr>
          <w:p w14:paraId="4F0D556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3 Pinos</w:t>
            </w:r>
          </w:p>
        </w:tc>
        <w:tc>
          <w:tcPr>
            <w:tcW w:w="0" w:type="auto"/>
            <w:vAlign w:val="center"/>
          </w:tcPr>
          <w:p w14:paraId="4D926AC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E77B3A6" wp14:editId="3C0EFF97">
                  <wp:extent cx="694357" cy="694357"/>
                  <wp:effectExtent l="0" t="0" r="0" b="0"/>
                  <wp:docPr id="54" name="Imagem 54" descr="Terminal bloco conector comprar on-line da China Fa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rminal bloco conector comprar on-line da China Fa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3">
                                    <a14:imgEffect>
                                      <a14:backgroundRemoval t="10000" b="90000" l="10000" r="90000">
                                        <a14:foregroundMark x1="25333" y1="57778" x2="52444" y2="65778"/>
                                        <a14:foregroundMark x1="60444" y1="68889" x2="50667" y2="6222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422" cy="720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516E84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ADA988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F1B5D7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DDB54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40694C2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02830DAF" w14:textId="467402B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78B099C2" w14:textId="631FFDAA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otenciómetro </w:t>
            </w:r>
            <w:proofErr w:type="spellStart"/>
            <w:r w:rsidRPr="006A6AAA">
              <w:rPr>
                <w:rFonts w:ascii="NewsGotT" w:hAnsi="NewsGotT"/>
                <w:i/>
                <w:iCs/>
              </w:rPr>
              <w:t>trimmer</w:t>
            </w:r>
            <w:proofErr w:type="spellEnd"/>
            <w:r w:rsidRPr="006A6AAA">
              <w:rPr>
                <w:rFonts w:ascii="NewsGotT" w:hAnsi="NewsGotT"/>
                <w:i/>
                <w:iCs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ultivolta</w:t>
            </w:r>
            <w:proofErr w:type="spellEnd"/>
          </w:p>
        </w:tc>
        <w:tc>
          <w:tcPr>
            <w:tcW w:w="0" w:type="auto"/>
            <w:vAlign w:val="center"/>
          </w:tcPr>
          <w:p w14:paraId="2A07A7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69CFB9D" wp14:editId="642D9D46">
                  <wp:extent cx="420526" cy="666231"/>
                  <wp:effectExtent l="0" t="0" r="0" b="0"/>
                  <wp:docPr id="50" name="Image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5">
                                    <a14:imgEffect>
                                      <a14:backgroundRemoval t="8100" b="89720" l="9852" r="89655">
                                        <a14:foregroundMark x1="73892" y1="8100" x2="73892" y2="8100"/>
                                        <a14:foregroundMark x1="52709" y1="39564" x2="52709" y2="395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1311" cy="683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B5C71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2A398C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2928882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2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FAF3D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40 </w:t>
            </w:r>
            <w:r w:rsidRPr="006A6AAA">
              <w:t>€</w:t>
            </w:r>
          </w:p>
        </w:tc>
      </w:tr>
      <w:tr w:rsidR="002539A7" w:rsidRPr="006A6AAA" w14:paraId="35B2CF1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29A83B4" w14:textId="51501D14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</w:t>
            </w:r>
          </w:p>
        </w:tc>
        <w:tc>
          <w:tcPr>
            <w:tcW w:w="0" w:type="auto"/>
            <w:vAlign w:val="center"/>
          </w:tcPr>
          <w:p w14:paraId="1CBB51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sistência</w:t>
            </w:r>
          </w:p>
        </w:tc>
        <w:tc>
          <w:tcPr>
            <w:tcW w:w="0" w:type="auto"/>
            <w:vAlign w:val="center"/>
          </w:tcPr>
          <w:p w14:paraId="593575A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25EC4CF" wp14:editId="1E0892A1">
                  <wp:extent cx="1046538" cy="550381"/>
                  <wp:effectExtent l="0" t="0" r="1270" b="0"/>
                  <wp:docPr id="225" name="Imagem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346" cy="56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EF6E2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662540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653EFD8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C9185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</w:tr>
      <w:tr w:rsidR="002539A7" w:rsidRPr="006A6AAA" w14:paraId="259879D6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7BF2DC0" w14:textId="6A35F908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4</w:t>
            </w:r>
          </w:p>
        </w:tc>
        <w:tc>
          <w:tcPr>
            <w:tcW w:w="0" w:type="auto"/>
            <w:vAlign w:val="center"/>
          </w:tcPr>
          <w:p w14:paraId="6C4ADF6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Cerâmico</w:t>
            </w:r>
          </w:p>
        </w:tc>
        <w:tc>
          <w:tcPr>
            <w:tcW w:w="0" w:type="auto"/>
            <w:vAlign w:val="center"/>
          </w:tcPr>
          <w:p w14:paraId="0F69B5F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8CD3F7E" wp14:editId="174C9378">
                  <wp:extent cx="669908" cy="669908"/>
                  <wp:effectExtent l="0" t="0" r="0" b="0"/>
                  <wp:docPr id="51" name="Imagem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8">
                                    <a14:imgEffect>
                                      <a14:backgroundRemoval t="2487" b="95419" l="9948" r="89791">
                                        <a14:foregroundMark x1="62696" y1="10209" x2="62696" y2="10209"/>
                                        <a14:foregroundMark x1="60733" y1="42408" x2="60733" y2="42408"/>
                                        <a14:foregroundMark x1="57199" y1="8115" x2="57199" y2="8115"/>
                                        <a14:foregroundMark x1="60209" y1="3534" x2="60209" y2="3534"/>
                                        <a14:foregroundMark x1="33639" y1="66361" x2="33639" y2="66361"/>
                                        <a14:foregroundMark x1="33115" y1="69372" x2="33115" y2="69372"/>
                                        <a14:foregroundMark x1="39791" y1="36780" x2="28534" y2="91361"/>
                                        <a14:foregroundMark x1="58639" y1="95419" x2="59686" y2="89791"/>
                                        <a14:foregroundMark x1="56152" y1="2487" x2="56152" y2="248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836" cy="675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5773B5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2A2B8A2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63602AC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B55CCA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80 </w:t>
            </w:r>
            <w:r w:rsidRPr="006A6AAA">
              <w:t>€</w:t>
            </w:r>
          </w:p>
        </w:tc>
      </w:tr>
      <w:tr w:rsidR="002539A7" w:rsidRPr="006A6AAA" w14:paraId="085726EF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586BA84" w14:textId="0AD97BB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5</w:t>
            </w:r>
          </w:p>
        </w:tc>
        <w:tc>
          <w:tcPr>
            <w:tcW w:w="0" w:type="auto"/>
            <w:vAlign w:val="center"/>
          </w:tcPr>
          <w:p w14:paraId="7CAE477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eletrolítico</w:t>
            </w:r>
          </w:p>
        </w:tc>
        <w:tc>
          <w:tcPr>
            <w:tcW w:w="0" w:type="auto"/>
            <w:vAlign w:val="center"/>
          </w:tcPr>
          <w:p w14:paraId="44F9C26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A705D3A" wp14:editId="2C8E08D5">
                  <wp:extent cx="728586" cy="728586"/>
                  <wp:effectExtent l="0" t="0" r="0" b="0"/>
                  <wp:docPr id="52" name="Image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34" cy="734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CA3DF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5C51BC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25C6F05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2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C0008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35DCDE3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127D65A2" w14:textId="2E697920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</w:t>
            </w:r>
          </w:p>
        </w:tc>
        <w:tc>
          <w:tcPr>
            <w:tcW w:w="0" w:type="auto"/>
            <w:vAlign w:val="center"/>
          </w:tcPr>
          <w:p w14:paraId="6FB0C4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ressão</w:t>
            </w:r>
          </w:p>
        </w:tc>
        <w:tc>
          <w:tcPr>
            <w:tcW w:w="0" w:type="auto"/>
            <w:vAlign w:val="center"/>
          </w:tcPr>
          <w:p w14:paraId="6B66BC1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0550CD0" wp14:editId="4938A82C">
                  <wp:extent cx="655082" cy="697684"/>
                  <wp:effectExtent l="0" t="0" r="0" b="7620"/>
                  <wp:docPr id="256" name="Imagem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20" t="30334" r="30940" b="29597"/>
                          <a:stretch/>
                        </pic:blipFill>
                        <pic:spPr bwMode="auto">
                          <a:xfrm>
                            <a:off x="0" y="0"/>
                            <a:ext cx="664756" cy="7079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F4BD37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AFD67B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68069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76C03D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0 </w:t>
            </w:r>
            <w:r w:rsidRPr="006A6AAA">
              <w:t>€</w:t>
            </w:r>
          </w:p>
        </w:tc>
      </w:tr>
      <w:tr w:rsidR="002539A7" w:rsidRPr="006A6AAA" w14:paraId="569EF4EF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754504BE" w14:textId="22DA738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7</w:t>
            </w:r>
          </w:p>
        </w:tc>
        <w:tc>
          <w:tcPr>
            <w:tcW w:w="0" w:type="auto"/>
            <w:vAlign w:val="center"/>
          </w:tcPr>
          <w:p w14:paraId="73D3F2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ainel</w:t>
            </w:r>
          </w:p>
        </w:tc>
        <w:tc>
          <w:tcPr>
            <w:tcW w:w="0" w:type="auto"/>
            <w:vAlign w:val="center"/>
          </w:tcPr>
          <w:p w14:paraId="2506F2D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52F6A81" wp14:editId="74D13B2E">
                  <wp:extent cx="713916" cy="713916"/>
                  <wp:effectExtent l="0" t="0" r="0" b="0"/>
                  <wp:docPr id="36" name="Image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3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556" cy="735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69E2BF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08AB9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0ABC76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847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5165D8E3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B2767C4" w14:textId="6841AE27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21C4961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12 conetores</w:t>
            </w:r>
          </w:p>
        </w:tc>
        <w:tc>
          <w:tcPr>
            <w:tcW w:w="0" w:type="auto"/>
            <w:vAlign w:val="center"/>
          </w:tcPr>
          <w:p w14:paraId="0DBF63B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AFFA379" wp14:editId="5337FE58">
                  <wp:extent cx="689467" cy="689467"/>
                  <wp:effectExtent l="0" t="0" r="0" b="0"/>
                  <wp:docPr id="260" name="Imagem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143" cy="700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6188D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Gmlux</w:t>
            </w:r>
            <w:proofErr w:type="spellEnd"/>
          </w:p>
        </w:tc>
        <w:tc>
          <w:tcPr>
            <w:tcW w:w="0" w:type="auto"/>
            <w:vAlign w:val="center"/>
          </w:tcPr>
          <w:p w14:paraId="72CBC21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0DE22E0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619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20 </w:t>
            </w:r>
            <w:r w:rsidRPr="006A6AAA">
              <w:t>€</w:t>
            </w:r>
          </w:p>
        </w:tc>
      </w:tr>
      <w:tr w:rsidR="002539A7" w:rsidRPr="006A6AAA" w14:paraId="73EB8DB2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B3E600B" w14:textId="656A827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</w:t>
            </w:r>
          </w:p>
        </w:tc>
        <w:tc>
          <w:tcPr>
            <w:tcW w:w="0" w:type="auto"/>
            <w:vAlign w:val="center"/>
          </w:tcPr>
          <w:p w14:paraId="32F76F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lumínio 2 mm</w:t>
            </w:r>
          </w:p>
        </w:tc>
        <w:tc>
          <w:tcPr>
            <w:tcW w:w="0" w:type="auto"/>
            <w:vAlign w:val="center"/>
          </w:tcPr>
          <w:p w14:paraId="731BBCB8" w14:textId="77777777" w:rsidR="002539A7" w:rsidRPr="002539A7" w:rsidRDefault="002539A7" w:rsidP="002539A7">
            <w:pPr>
              <w:pStyle w:val="Corpodetexto"/>
              <w:contextualSpacing/>
              <w:jc w:val="center"/>
              <w:rPr>
                <w:rFonts w:ascii="NewsGotT" w:hAnsi="NewsGotT"/>
                <w:sz w:val="4"/>
                <w:szCs w:val="4"/>
              </w:rPr>
            </w:pPr>
          </w:p>
          <w:p w14:paraId="5971ABE7" w14:textId="52FDF137" w:rsidR="006A6AAA" w:rsidRPr="006A6AAA" w:rsidRDefault="002539A7" w:rsidP="002539A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FDC0C4" wp14:editId="7E7FA358">
                  <wp:extent cx="821252" cy="608921"/>
                  <wp:effectExtent l="0" t="0" r="0" b="1270"/>
                  <wp:docPr id="246" name="Imagem 246" descr="Alumínio: Chapa de ALUMÍNIO em fms.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umínio: Chapa de ALUMÍNIO em fms.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124"/>
                          <a:stretch/>
                        </pic:blipFill>
                        <pic:spPr bwMode="auto">
                          <a:xfrm>
                            <a:off x="0" y="0"/>
                            <a:ext cx="823499" cy="610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DC957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415F845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08651D2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2A1B49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5,00 </w:t>
            </w:r>
            <w:r w:rsidRPr="006A6AAA">
              <w:t>€</w:t>
            </w:r>
          </w:p>
        </w:tc>
      </w:tr>
      <w:tr w:rsidR="002539A7" w:rsidRPr="006A6AAA" w14:paraId="5C25655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EA7DD67" w14:textId="27C26C0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0</w:t>
            </w:r>
          </w:p>
        </w:tc>
        <w:tc>
          <w:tcPr>
            <w:tcW w:w="0" w:type="auto"/>
            <w:vAlign w:val="center"/>
          </w:tcPr>
          <w:p w14:paraId="78E5761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madeira</w:t>
            </w:r>
          </w:p>
        </w:tc>
        <w:tc>
          <w:tcPr>
            <w:tcW w:w="0" w:type="auto"/>
            <w:vAlign w:val="center"/>
          </w:tcPr>
          <w:p w14:paraId="15EFF0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F90F10" wp14:editId="7DEE04F7">
                  <wp:extent cx="699090" cy="699090"/>
                  <wp:effectExtent l="0" t="0" r="6350" b="0"/>
                  <wp:docPr id="262" name="Imagem 262" descr="Placa de contraplacado 2500x1220x10mm - Leroy Merlin Portug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aca de contraplacado 2500x1220x10mm - Leroy Merlin Portug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306" cy="70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E195F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59429A6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B29C59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3C8F2FB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00 </w:t>
            </w:r>
            <w:r w:rsidRPr="006A6AAA">
              <w:t>€</w:t>
            </w:r>
          </w:p>
        </w:tc>
      </w:tr>
      <w:tr w:rsidR="002539A7" w:rsidRPr="006A6AAA" w14:paraId="380A370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1AE158C" w14:textId="3896DED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1</w:t>
            </w:r>
          </w:p>
        </w:tc>
        <w:tc>
          <w:tcPr>
            <w:tcW w:w="0" w:type="auto"/>
            <w:vAlign w:val="center"/>
          </w:tcPr>
          <w:p w14:paraId="2E7D6C4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de acrílico policarbonato</w:t>
            </w:r>
          </w:p>
        </w:tc>
        <w:tc>
          <w:tcPr>
            <w:tcW w:w="0" w:type="auto"/>
            <w:vAlign w:val="center"/>
          </w:tcPr>
          <w:p w14:paraId="1CAEF5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3CCDA57" wp14:editId="1E763144">
                  <wp:extent cx="777484" cy="705025"/>
                  <wp:effectExtent l="0" t="0" r="3810" b="0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7" r="12120"/>
                          <a:stretch/>
                        </pic:blipFill>
                        <pic:spPr bwMode="auto">
                          <a:xfrm>
                            <a:off x="0" y="0"/>
                            <a:ext cx="795600" cy="721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F1FFF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098DE68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3D26A7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-</w:t>
            </w:r>
          </w:p>
        </w:tc>
        <w:tc>
          <w:tcPr>
            <w:tcW w:w="0" w:type="auto"/>
            <w:vAlign w:val="center"/>
          </w:tcPr>
          <w:p w14:paraId="5A4C31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0,00 </w:t>
            </w:r>
            <w:r w:rsidRPr="006A6AAA">
              <w:t>€</w:t>
            </w:r>
          </w:p>
        </w:tc>
      </w:tr>
      <w:tr w:rsidR="002539A7" w:rsidRPr="006A6AAA" w14:paraId="0CC0BB35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7AEE962E" w14:textId="278B9C3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2</w:t>
            </w:r>
          </w:p>
        </w:tc>
        <w:tc>
          <w:tcPr>
            <w:tcW w:w="0" w:type="auto"/>
            <w:vAlign w:val="center"/>
          </w:tcPr>
          <w:p w14:paraId="2E04663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5 mm</w:t>
            </w:r>
          </w:p>
        </w:tc>
        <w:tc>
          <w:tcPr>
            <w:tcW w:w="0" w:type="auto"/>
            <w:vAlign w:val="center"/>
          </w:tcPr>
          <w:p w14:paraId="79D1F71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7238911" wp14:editId="78030616">
                  <wp:extent cx="709027" cy="709027"/>
                  <wp:effectExtent l="0" t="0" r="0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69" cy="714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7000BA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27CC2D2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5EEC49E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9DC8AA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40 </w:t>
            </w:r>
            <w:r w:rsidRPr="006A6AAA">
              <w:t>€</w:t>
            </w:r>
          </w:p>
        </w:tc>
      </w:tr>
      <w:tr w:rsidR="002539A7" w:rsidRPr="006A6AAA" w14:paraId="670DB843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58DAA81C" w14:textId="7550D9D0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3</w:t>
            </w:r>
          </w:p>
        </w:tc>
        <w:tc>
          <w:tcPr>
            <w:tcW w:w="0" w:type="auto"/>
            <w:vAlign w:val="center"/>
          </w:tcPr>
          <w:p w14:paraId="57701B6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3 mm</w:t>
            </w:r>
          </w:p>
        </w:tc>
        <w:tc>
          <w:tcPr>
            <w:tcW w:w="0" w:type="auto"/>
            <w:vAlign w:val="center"/>
          </w:tcPr>
          <w:p w14:paraId="02D91B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345D31E" wp14:editId="3E56AF62">
                  <wp:extent cx="718806" cy="718806"/>
                  <wp:effectExtent l="0" t="0" r="0" b="0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731" cy="72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126D6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FBFBB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74F53AA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ED907D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4855CD93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1462CC5E" w14:textId="0107D5D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2D46E67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com asas</w:t>
            </w:r>
          </w:p>
        </w:tc>
        <w:tc>
          <w:tcPr>
            <w:tcW w:w="0" w:type="auto"/>
            <w:vAlign w:val="center"/>
          </w:tcPr>
          <w:p w14:paraId="14039B6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51BE268" wp14:editId="2B61E181">
                  <wp:extent cx="713916" cy="713916"/>
                  <wp:effectExtent l="0" t="0" r="0" b="0"/>
                  <wp:docPr id="5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2">
                                    <a14:imgEffect>
                                      <a14:backgroundRemoval t="10000" b="90000" l="4815" r="95926">
                                        <a14:foregroundMark x1="95926" y1="28889" x2="95926" y2="28889"/>
                                        <a14:foregroundMark x1="4815" y1="59259" x2="4815" y2="5925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9042" cy="71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96C844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1C29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6A82676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C4EA1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6BF3222D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1EBC49FC" w14:textId="24A48915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5</w:t>
            </w:r>
          </w:p>
        </w:tc>
        <w:tc>
          <w:tcPr>
            <w:tcW w:w="0" w:type="auto"/>
            <w:vAlign w:val="center"/>
          </w:tcPr>
          <w:p w14:paraId="386F0A4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5 mm</w:t>
            </w:r>
          </w:p>
        </w:tc>
        <w:tc>
          <w:tcPr>
            <w:tcW w:w="0" w:type="auto"/>
            <w:vAlign w:val="center"/>
          </w:tcPr>
          <w:p w14:paraId="16E96B4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67DE5D" wp14:editId="00C5E5A8">
                  <wp:extent cx="723696" cy="723696"/>
                  <wp:effectExtent l="0" t="0" r="0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1390" cy="73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3C572D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18D25E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597651B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B2956C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10 </w:t>
            </w:r>
            <w:r w:rsidRPr="006A6AAA">
              <w:t>€</w:t>
            </w:r>
          </w:p>
        </w:tc>
      </w:tr>
      <w:tr w:rsidR="002539A7" w:rsidRPr="006A6AAA" w14:paraId="0155A3D6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9730B49" w14:textId="3F93EC86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6</w:t>
            </w:r>
          </w:p>
        </w:tc>
        <w:tc>
          <w:tcPr>
            <w:tcW w:w="0" w:type="auto"/>
            <w:vAlign w:val="center"/>
          </w:tcPr>
          <w:p w14:paraId="7D84E1E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bites</w:t>
            </w:r>
          </w:p>
        </w:tc>
        <w:tc>
          <w:tcPr>
            <w:tcW w:w="0" w:type="auto"/>
            <w:vAlign w:val="center"/>
          </w:tcPr>
          <w:p w14:paraId="52CA4562" w14:textId="77777777" w:rsidR="002539A7" w:rsidRPr="002539A7" w:rsidRDefault="002539A7" w:rsidP="003E0E97">
            <w:pPr>
              <w:pStyle w:val="Corpodetexto"/>
              <w:jc w:val="center"/>
              <w:rPr>
                <w:rFonts w:ascii="NewsGotT" w:hAnsi="NewsGotT"/>
                <w:sz w:val="2"/>
                <w:szCs w:val="2"/>
              </w:rPr>
            </w:pPr>
          </w:p>
          <w:p w14:paraId="6DDC75AC" w14:textId="25308E2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036D01C" wp14:editId="1E79FFDF">
                  <wp:extent cx="430306" cy="430306"/>
                  <wp:effectExtent l="0" t="0" r="0" b="8255"/>
                  <wp:docPr id="62" name="Imagem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893" cy="443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9B3E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7B58CB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5AE45B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596B2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6C10FB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D7B01E9" w14:textId="0FB14C2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3E0E97">
              <w:rPr>
                <w:rFonts w:ascii="NewsGotT" w:hAnsi="NewsGotT"/>
              </w:rPr>
              <w:t>37</w:t>
            </w:r>
          </w:p>
        </w:tc>
        <w:tc>
          <w:tcPr>
            <w:tcW w:w="0" w:type="auto"/>
            <w:vAlign w:val="center"/>
          </w:tcPr>
          <w:p w14:paraId="030538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i/>
                <w:iCs/>
              </w:rPr>
            </w:pPr>
            <w:proofErr w:type="spellStart"/>
            <w:r w:rsidRPr="006A6AAA">
              <w:rPr>
                <w:rFonts w:ascii="NewsGotT" w:hAnsi="NewsGotT"/>
                <w:i/>
                <w:iCs/>
              </w:rPr>
              <w:t>Jumpers</w:t>
            </w:r>
            <w:proofErr w:type="spellEnd"/>
          </w:p>
        </w:tc>
        <w:tc>
          <w:tcPr>
            <w:tcW w:w="0" w:type="auto"/>
            <w:vAlign w:val="center"/>
          </w:tcPr>
          <w:p w14:paraId="7A4967F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BD382ED" wp14:editId="45DD8767">
                  <wp:extent cx="816603" cy="816603"/>
                  <wp:effectExtent l="0" t="0" r="0" b="0"/>
                  <wp:docPr id="259" name="Imagem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0" cy="82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D27845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00C10B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pack</w:t>
            </w:r>
          </w:p>
        </w:tc>
        <w:tc>
          <w:tcPr>
            <w:tcW w:w="0" w:type="auto"/>
            <w:vAlign w:val="center"/>
          </w:tcPr>
          <w:p w14:paraId="09EAD92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198C93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</w:tr>
    </w:tbl>
    <w:p w14:paraId="3645914A" w14:textId="77777777" w:rsidR="00941F36" w:rsidRPr="00B66544" w:rsidRDefault="00941F36" w:rsidP="00F4615E">
      <w:pPr>
        <w:pStyle w:val="Corpodetexto"/>
        <w:rPr>
          <w:rFonts w:ascii="NewsGotT" w:hAnsi="NewsGotT"/>
        </w:rPr>
      </w:pPr>
    </w:p>
    <w:p w14:paraId="5532BEDD" w14:textId="77777777" w:rsidR="00B80600" w:rsidRPr="00B66544" w:rsidRDefault="00B80600" w:rsidP="00F4615E">
      <w:pPr>
        <w:pStyle w:val="Corpodetexto"/>
        <w:rPr>
          <w:rFonts w:ascii="NewsGotT" w:hAnsi="NewsGotT"/>
        </w:rPr>
      </w:pPr>
    </w:p>
    <w:p w14:paraId="300EE9E1" w14:textId="77777777" w:rsidR="00B80600" w:rsidRPr="00B66544" w:rsidRDefault="00B80600" w:rsidP="00F4615E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48"/>
          <w:headerReference w:type="default" r:id="rId149"/>
          <w:headerReference w:type="first" r:id="rId150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EB65559" w14:textId="7EFC9455" w:rsidR="00B451AF" w:rsidRDefault="00C53019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2" w:name="_Toc63594003"/>
      <w:r w:rsidR="000B1901">
        <w:rPr>
          <w:rFonts w:ascii="NewsGotT" w:hAnsi="NewsGotT"/>
        </w:rPr>
        <w:t>Circuito Mecânico Implementado</w:t>
      </w:r>
      <w:bookmarkEnd w:id="82"/>
    </w:p>
    <w:p w14:paraId="3AD36D87" w14:textId="61768F58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4C19ADE7" w14:textId="16D733A2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1CF9242A" wp14:editId="1CED1ECD">
            <wp:extent cx="3492000" cy="2811385"/>
            <wp:effectExtent l="0" t="0" r="0" b="8255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00" cy="281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46F05" w14:textId="762ED22B" w:rsidR="00DA4864" w:rsidRDefault="000B1901" w:rsidP="000B1901">
      <w:pPr>
        <w:pStyle w:val="PhDLegendaFiguras"/>
      </w:pPr>
      <w:bookmarkStart w:id="83" w:name="_Toc63593976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6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1</w:t>
      </w:r>
      <w:r w:rsidR="00C96485">
        <w:fldChar w:fldCharType="end"/>
      </w:r>
      <w:r>
        <w:t xml:space="preserve"> - </w:t>
      </w:r>
      <w:r w:rsidRPr="00074FCD">
        <w:t>Vista superior do robô</w:t>
      </w:r>
      <w:bookmarkEnd w:id="83"/>
    </w:p>
    <w:p w14:paraId="7C58023B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13793F9B" w14:textId="77777777" w:rsidR="000B1901" w:rsidRDefault="000B1901" w:rsidP="000B1901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5DCEBBC8" wp14:editId="5F06C5C4">
            <wp:extent cx="3492000" cy="2839873"/>
            <wp:effectExtent l="0" t="0" r="0" b="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00" cy="2839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7209A" w14:textId="6514FA92" w:rsidR="000B1901" w:rsidRDefault="000B1901" w:rsidP="000B1901">
      <w:pPr>
        <w:pStyle w:val="PhDLegendaFiguras"/>
      </w:pPr>
      <w:bookmarkStart w:id="84" w:name="_Toc63593977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6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2</w:t>
      </w:r>
      <w:r w:rsidR="00C96485">
        <w:fldChar w:fldCharType="end"/>
      </w:r>
      <w:r>
        <w:t xml:space="preserve"> - </w:t>
      </w:r>
      <w:r w:rsidRPr="00A20751">
        <w:t>Vista inferior do robô</w:t>
      </w:r>
      <w:bookmarkEnd w:id="84"/>
    </w:p>
    <w:p w14:paraId="2220A2EF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3924DED4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29080127" wp14:editId="3320F455">
            <wp:extent cx="3048000" cy="2195830"/>
            <wp:effectExtent l="0" t="0" r="0" b="0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 rotWithShape="1"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54"/>
                    <a:stretch/>
                  </pic:blipFill>
                  <pic:spPr bwMode="auto">
                    <a:xfrm>
                      <a:off x="0" y="0"/>
                      <a:ext cx="3048236" cy="21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E541A9" w14:textId="553CFA05" w:rsidR="00B80600" w:rsidRDefault="000B1901" w:rsidP="000B1901">
      <w:pPr>
        <w:pStyle w:val="PhDLegendaFiguras"/>
      </w:pPr>
      <w:bookmarkStart w:id="85" w:name="_Toc63593978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6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3</w:t>
      </w:r>
      <w:r w:rsidR="00C96485">
        <w:fldChar w:fldCharType="end"/>
      </w:r>
      <w:r>
        <w:t xml:space="preserve"> - </w:t>
      </w:r>
      <w:r w:rsidRPr="0088167A">
        <w:t>Vista lateral do robô</w:t>
      </w:r>
      <w:bookmarkEnd w:id="85"/>
    </w:p>
    <w:p w14:paraId="1126DF10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6020F842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4593B524" wp14:editId="4E98FA5F">
            <wp:extent cx="2781300" cy="2447290"/>
            <wp:effectExtent l="0" t="0" r="0" b="0"/>
            <wp:docPr id="119" name="Imagem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 rotWithShape="1"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4" r="2301"/>
                    <a:stretch/>
                  </pic:blipFill>
                  <pic:spPr bwMode="auto">
                    <a:xfrm>
                      <a:off x="0" y="0"/>
                      <a:ext cx="2782107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DAFB89" w14:textId="1C3D5CAB" w:rsidR="00B80600" w:rsidRDefault="000B1901" w:rsidP="000B1901">
      <w:pPr>
        <w:pStyle w:val="PhDLegendaFiguras"/>
      </w:pPr>
      <w:bookmarkStart w:id="86" w:name="_Toc63593979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6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4</w:t>
      </w:r>
      <w:r w:rsidR="00C96485">
        <w:fldChar w:fldCharType="end"/>
      </w:r>
      <w:r>
        <w:t xml:space="preserve"> - </w:t>
      </w:r>
      <w:r w:rsidRPr="00185BB1">
        <w:t>Vista traseira do robô</w:t>
      </w:r>
      <w:bookmarkEnd w:id="86"/>
    </w:p>
    <w:p w14:paraId="1356B970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4AFC0878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56BB2D9A" wp14:editId="65D1467C">
            <wp:extent cx="2876550" cy="2447290"/>
            <wp:effectExtent l="0" t="0" r="0" b="0"/>
            <wp:docPr id="120" name="Imagem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 rotWithShape="1"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5" r="4761"/>
                    <a:stretch/>
                  </pic:blipFill>
                  <pic:spPr bwMode="auto">
                    <a:xfrm>
                      <a:off x="0" y="0"/>
                      <a:ext cx="2877385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6AE3C0" w14:textId="0100AA52" w:rsidR="00B80600" w:rsidRPr="00B66544" w:rsidRDefault="000B1901" w:rsidP="000B1901">
      <w:pPr>
        <w:pStyle w:val="PhDLegendaFiguras"/>
      </w:pPr>
      <w:bookmarkStart w:id="87" w:name="_Toc63593980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6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5</w:t>
      </w:r>
      <w:r w:rsidR="00C96485">
        <w:fldChar w:fldCharType="end"/>
      </w:r>
      <w:r>
        <w:t xml:space="preserve"> - </w:t>
      </w:r>
      <w:r w:rsidRPr="00057FFD">
        <w:t>Vista frontal do robô</w:t>
      </w:r>
      <w:bookmarkEnd w:id="87"/>
    </w:p>
    <w:p w14:paraId="78F4EC4E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71EFA28B" w14:textId="74335341" w:rsidR="00B80600" w:rsidRPr="00B66544" w:rsidRDefault="00B80600" w:rsidP="000056FB">
      <w:pPr>
        <w:pStyle w:val="Corpodetexto"/>
        <w:rPr>
          <w:rFonts w:ascii="NewsGotT" w:hAnsi="NewsGotT"/>
        </w:rPr>
      </w:pPr>
    </w:p>
    <w:p w14:paraId="700DD707" w14:textId="77777777" w:rsidR="00B80600" w:rsidRPr="00B66544" w:rsidRDefault="00B80600" w:rsidP="000056FB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56"/>
          <w:headerReference w:type="default" r:id="rId157"/>
          <w:footerReference w:type="even" r:id="rId158"/>
          <w:headerReference w:type="first" r:id="rId159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1F5AF3AD" w14:textId="7AC305E2" w:rsidR="000B1901" w:rsidRDefault="000B1901" w:rsidP="000B1901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8" w:name="_Toc63594004"/>
      <w:proofErr w:type="gramStart"/>
      <w:r w:rsidR="00C276D6">
        <w:rPr>
          <w:rFonts w:ascii="NewsGotT" w:hAnsi="NewsGotT"/>
        </w:rPr>
        <w:t>Resultados Experimentais</w:t>
      </w:r>
      <w:bookmarkEnd w:id="88"/>
      <w:proofErr w:type="gramEnd"/>
    </w:p>
    <w:p w14:paraId="4A5E3E69" w14:textId="77777777" w:rsidR="00C276D6" w:rsidRPr="00B66544" w:rsidRDefault="00C276D6" w:rsidP="00C276D6">
      <w:pPr>
        <w:pStyle w:val="Ttulo2"/>
        <w:rPr>
          <w:rFonts w:ascii="NewsGotT" w:hAnsi="NewsGotT"/>
        </w:rPr>
      </w:pPr>
      <w:bookmarkStart w:id="89" w:name="_Toc63594005"/>
      <w:r w:rsidRPr="00B66544">
        <w:rPr>
          <w:rFonts w:ascii="NewsGotT" w:hAnsi="NewsGotT"/>
        </w:rPr>
        <w:t>Introdução</w:t>
      </w:r>
      <w:bookmarkEnd w:id="89"/>
    </w:p>
    <w:p w14:paraId="1C8D2354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5399105F" w14:textId="77777777" w:rsidR="00C276D6" w:rsidRDefault="00C276D6" w:rsidP="00C276D6"/>
    <w:p w14:paraId="10DD4FCA" w14:textId="5D13971D" w:rsidR="00C276D6" w:rsidRDefault="00C276D6" w:rsidP="00C276D6">
      <w:pPr>
        <w:sectPr w:rsidR="00C276D6" w:rsidSect="00B748D3">
          <w:headerReference w:type="even" r:id="rId160"/>
          <w:headerReference w:type="default" r:id="rId161"/>
          <w:headerReference w:type="first" r:id="rId162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1EA058E" w14:textId="77777777" w:rsidR="00C276D6" w:rsidRDefault="00C276D6" w:rsidP="00C276D6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0" w:name="_Toc63594006"/>
      <w:r>
        <w:rPr>
          <w:rFonts w:ascii="NewsGotT" w:hAnsi="NewsGotT"/>
        </w:rPr>
        <w:t>Análise do Produto</w:t>
      </w:r>
      <w:bookmarkEnd w:id="90"/>
    </w:p>
    <w:p w14:paraId="17CCC8A1" w14:textId="77777777" w:rsidR="000B1901" w:rsidRPr="00B66544" w:rsidRDefault="000B1901" w:rsidP="000B1901">
      <w:pPr>
        <w:pStyle w:val="Ttulo2"/>
        <w:rPr>
          <w:rFonts w:ascii="NewsGotT" w:hAnsi="NewsGotT"/>
        </w:rPr>
      </w:pPr>
      <w:bookmarkStart w:id="91" w:name="_Toc63594007"/>
      <w:r w:rsidRPr="00B66544">
        <w:rPr>
          <w:rFonts w:ascii="NewsGotT" w:hAnsi="NewsGotT"/>
        </w:rPr>
        <w:t>Introdução</w:t>
      </w:r>
      <w:bookmarkEnd w:id="91"/>
    </w:p>
    <w:p w14:paraId="4559D13D" w14:textId="2006318F" w:rsidR="00361F99" w:rsidRDefault="00204017" w:rsidP="00204017">
      <w:pPr>
        <w:pStyle w:val="PhDCorpo"/>
        <w:ind w:firstLine="567"/>
      </w:pPr>
      <w:r>
        <w:t>Em todos os projetos práticos é necessária uma análise do produto, em áreas como a fiabilidade, segurança e certificação do sistema. Esta análise permite identificar pontos de falha do equipamento e os potenciais perigos a estes associados</w:t>
      </w:r>
      <w:r w:rsidR="00B665B9">
        <w:t>, de forma a informar o utilizador.</w:t>
      </w:r>
    </w:p>
    <w:p w14:paraId="09DEFBAB" w14:textId="21164D7B" w:rsidR="000B1901" w:rsidRPr="00B66544" w:rsidRDefault="000B1901" w:rsidP="000B1901">
      <w:pPr>
        <w:pStyle w:val="Ttulo2"/>
        <w:rPr>
          <w:rFonts w:ascii="NewsGotT" w:hAnsi="NewsGotT"/>
        </w:rPr>
      </w:pPr>
      <w:bookmarkStart w:id="92" w:name="_Toc63594008"/>
      <w:r>
        <w:rPr>
          <w:rFonts w:ascii="NewsGotT" w:hAnsi="NewsGotT"/>
        </w:rPr>
        <w:t>Fiabilidade</w:t>
      </w:r>
      <w:bookmarkEnd w:id="92"/>
    </w:p>
    <w:p w14:paraId="32420B9D" w14:textId="16876E96" w:rsidR="00204017" w:rsidRDefault="00204017" w:rsidP="00204017">
      <w:pPr>
        <w:pStyle w:val="PhDCorpo"/>
        <w:ind w:firstLine="567"/>
      </w:pPr>
      <w:r>
        <w:t xml:space="preserve">Um sistema ou equipamento diz-se fiável quando está livre de erros catastróficos, é capaz de recuperar de erros e apresenta resultados previsíveis (determinismo) </w:t>
      </w:r>
      <w:r w:rsidRPr="00CC221E">
        <w:rPr>
          <w:highlight w:val="yellow"/>
        </w:rPr>
        <w:t>[</w:t>
      </w:r>
      <w:proofErr w:type="spellStart"/>
      <w:r w:rsidRPr="00CC221E">
        <w:rPr>
          <w:highlight w:val="yellow"/>
        </w:rPr>
        <w:t>ref</w:t>
      </w:r>
      <w:proofErr w:type="spellEnd"/>
      <w:r w:rsidRPr="00CC221E">
        <w:rPr>
          <w:highlight w:val="yellow"/>
        </w:rPr>
        <w:t>]</w:t>
      </w:r>
      <w:r>
        <w:t>. Apesar de, neste caso, não ser possível</w:t>
      </w:r>
      <w:r w:rsidR="00CC221E">
        <w:t xml:space="preserve"> fazer</w:t>
      </w:r>
      <w:r>
        <w:t xml:space="preserve"> uma avaliação do tipo quantitativa, foi </w:t>
      </w:r>
      <w:proofErr w:type="gramStart"/>
      <w:r>
        <w:t>feita</w:t>
      </w:r>
      <w:proofErr w:type="gramEnd"/>
      <w:r>
        <w:t xml:space="preserve"> uma avaliação do tipo qualitativa</w:t>
      </w:r>
      <w:r w:rsidRPr="00DA454F">
        <w:t xml:space="preserve"> </w:t>
      </w:r>
      <w:r>
        <w:t>por meio do</w:t>
      </w:r>
      <w:r w:rsidRPr="00DA454F">
        <w:t xml:space="preserve"> estudo dos modos de falha</w:t>
      </w:r>
      <w:r>
        <w:t xml:space="preserve"> e as</w:t>
      </w:r>
      <w:r w:rsidRPr="00DA454F">
        <w:t xml:space="preserve"> suas consequências para o sistema</w:t>
      </w:r>
      <w:r>
        <w:t xml:space="preserve"> e, também, influência do ambiente e do tempo.</w:t>
      </w:r>
    </w:p>
    <w:p w14:paraId="2AC44B7F" w14:textId="1259AAD8" w:rsidR="00204017" w:rsidRDefault="00204017" w:rsidP="00204017">
      <w:pPr>
        <w:pStyle w:val="PhDCorpo"/>
        <w:ind w:firstLine="567"/>
      </w:pPr>
      <w:r>
        <w:t xml:space="preserve">Relativamente aos modos de falha, o </w:t>
      </w:r>
      <w:r w:rsidRPr="00CC221E">
        <w:rPr>
          <w:highlight w:val="yellow"/>
        </w:rPr>
        <w:t>desenho do sistema deve ter em conta as condições em que o robô se desvia da linha preta</w:t>
      </w:r>
      <w:r>
        <w:t xml:space="preserve">. Assim, </w:t>
      </w:r>
      <w:r w:rsidR="00CC221E" w:rsidRPr="00CC221E">
        <w:rPr>
          <w:highlight w:val="yellow"/>
        </w:rPr>
        <w:t>este</w:t>
      </w:r>
      <w:r w:rsidR="00CC221E">
        <w:t xml:space="preserve"> </w:t>
      </w:r>
      <w:r>
        <w:t>deverá ter uma velocidade adequada, uma vez que o sistema pode não responder suficientemente rápido a uma variação. Para diminuir a probabilidade de erros no seguimento da linha, deve ser favorecido o uso de linhas retas em todo o percurso e, quando necessário mudar de direção, devem ser feitas curvas ligeiras. Em acrescento, a g</w:t>
      </w:r>
      <w:r w:rsidRPr="009113D7">
        <w:t>rossura d</w:t>
      </w:r>
      <w:r>
        <w:t>a</w:t>
      </w:r>
      <w:r w:rsidRPr="009113D7">
        <w:t xml:space="preserve"> linha</w:t>
      </w:r>
      <w:r>
        <w:t xml:space="preserve"> deve ser </w:t>
      </w:r>
      <w:r w:rsidR="001B33BC">
        <w:t>ligeiramente inferior</w:t>
      </w:r>
      <w:r w:rsidR="00CC221E">
        <w:t xml:space="preserve"> à</w:t>
      </w:r>
      <w:r>
        <w:t xml:space="preserve"> distância entre os dois sensores usados para seguir a </w:t>
      </w:r>
      <w:r w:rsidRPr="001B33BC">
        <w:t>linha</w:t>
      </w:r>
      <w:r w:rsidR="00CC221E" w:rsidRPr="001B33BC">
        <w:t xml:space="preserve"> (</w:t>
      </w:r>
      <w:r w:rsidR="001B33BC" w:rsidRPr="001B33BC">
        <w:t>3</w:t>
      </w:r>
      <w:r w:rsidR="00CC221E" w:rsidRPr="001B33BC">
        <w:t xml:space="preserve"> cm</w:t>
      </w:r>
      <w:r w:rsidR="001B33BC">
        <w:t>, aproximadamente</w:t>
      </w:r>
      <w:r w:rsidR="00CC221E" w:rsidRPr="001B33BC">
        <w:t>)</w:t>
      </w:r>
      <w:r w:rsidRPr="001B33BC">
        <w:t>.</w:t>
      </w:r>
    </w:p>
    <w:p w14:paraId="1A862D88" w14:textId="1098EC99" w:rsidR="001B33BC" w:rsidRDefault="00204017" w:rsidP="00204017">
      <w:pPr>
        <w:pStyle w:val="PhDCorpo"/>
        <w:ind w:firstLine="567"/>
      </w:pPr>
      <w:r>
        <w:t xml:space="preserve">Do ponto de vista do ambiente que envolve o robô, devem ter-se em conta as condições climatéricas, interações com o utilizador, condições do equipamento e obstrução da via de passagem do robô. </w:t>
      </w:r>
      <w:r w:rsidR="00853B53">
        <w:t>O percurso não deverá ser obstruído com objetos, sob pena de danificar tanto o robô como o objeto que o obstrui</w:t>
      </w:r>
      <w:r w:rsidR="00FC0FD8">
        <w:rPr>
          <w:rStyle w:val="Refdecomentrio"/>
          <w:rFonts w:eastAsia="Times New Roman"/>
          <w:lang w:eastAsia="pt-PT"/>
        </w:rPr>
        <w:t xml:space="preserve"> </w:t>
      </w:r>
      <w:r w:rsidR="00853B53">
        <w:t>ou pessoas que se encontrem próxim</w:t>
      </w:r>
      <w:r w:rsidR="00FC0FD8">
        <w:t>a</w:t>
      </w:r>
      <w:r w:rsidR="00853B53">
        <w:t xml:space="preserve">s, </w:t>
      </w:r>
      <w:r w:rsidR="00FC0FD8">
        <w:t>visto</w:t>
      </w:r>
      <w:r w:rsidR="00853B53">
        <w:t xml:space="preserve"> que o robô não possui um sistema de deteção de obstáculos</w:t>
      </w:r>
      <w:r w:rsidR="00FC0FD8">
        <w:t>. Além disso, s</w:t>
      </w:r>
      <w:r>
        <w:t>endo</w:t>
      </w:r>
      <w:r w:rsidR="00FC0FD8">
        <w:t xml:space="preserve"> o robô</w:t>
      </w:r>
      <w:r>
        <w:t xml:space="preserve"> um equipamento eletrónico, este não deverá estar sujeito a um ambiente húmido, tal como água ou neve, sujidade e temperaturas extremas. As condições anteriores </w:t>
      </w:r>
      <w:r w:rsidR="00FC0FD8">
        <w:t>podem provocar um mau funcionamento dos circuitos constituintes do robô, podendo</w:t>
      </w:r>
      <w:r>
        <w:t>, em situações extremas, danificar permanentemente o equipamento</w:t>
      </w:r>
      <w:r w:rsidR="001B33BC">
        <w:t>.</w:t>
      </w:r>
      <w:r w:rsidR="00853B53">
        <w:t xml:space="preserve"> </w:t>
      </w:r>
    </w:p>
    <w:p w14:paraId="3E744917" w14:textId="33433788" w:rsidR="00853B53" w:rsidRDefault="00853B53" w:rsidP="00853B53">
      <w:pPr>
        <w:pStyle w:val="PhDCorpo"/>
        <w:ind w:firstLine="567"/>
      </w:pPr>
      <w:r>
        <w:t>Em relação ao tempo de operação, sabe-se que os componentes têm um tempo médio de vida previsto pelos fabricantes. No entanto, anormalidades no</w:t>
      </w:r>
      <w:r w:rsidR="00FC0FD8">
        <w:t>s</w:t>
      </w:r>
      <w:r>
        <w:t xml:space="preserve"> circuito</w:t>
      </w:r>
      <w:r w:rsidR="00FC0FD8">
        <w:t>s</w:t>
      </w:r>
      <w:r>
        <w:t xml:space="preserve"> poderão diminuir este tempo consideravelmente, exigindo uma manutenção ou reparação precoce do robô.</w:t>
      </w:r>
      <w:r w:rsidR="00FC0FD8">
        <w:t xml:space="preserve"> C</w:t>
      </w:r>
      <w:r>
        <w:t xml:space="preserve">om o aumento do tempo de utilização, aumenta a probabilidade de falha. Este problema deve-se maioritariamente à descarga das baterias, conduzindo a alterações dos resultados práticos. Para além do mais, o facto de terem ciclos de carga limitados e deteriorarem-se com o tempo, estas deverão ser os elementos que requerem maior atenção. </w:t>
      </w:r>
      <w:r w:rsidR="008F346F" w:rsidRPr="00853B53">
        <w:rPr>
          <w:highlight w:val="yellow"/>
        </w:rPr>
        <w:t>Calcular tempo de vida dos componentes</w:t>
      </w:r>
      <w:r w:rsidR="008F346F">
        <w:t>.</w:t>
      </w:r>
    </w:p>
    <w:p w14:paraId="4DA14F4C" w14:textId="1B2F83FA" w:rsidR="000B1901" w:rsidRDefault="000B1901" w:rsidP="000B1901">
      <w:pPr>
        <w:pStyle w:val="Ttulo2"/>
        <w:rPr>
          <w:rFonts w:ascii="NewsGotT" w:hAnsi="NewsGotT"/>
        </w:rPr>
      </w:pPr>
      <w:bookmarkStart w:id="93" w:name="_Toc63594009"/>
      <w:r>
        <w:rPr>
          <w:rFonts w:ascii="NewsGotT" w:hAnsi="NewsGotT"/>
        </w:rPr>
        <w:t>Segurança</w:t>
      </w:r>
      <w:bookmarkEnd w:id="93"/>
    </w:p>
    <w:p w14:paraId="090E7113" w14:textId="5061F96A" w:rsidR="008F346F" w:rsidRDefault="008F346F" w:rsidP="00F3263E">
      <w:pPr>
        <w:pStyle w:val="PhDCorpo"/>
        <w:ind w:firstLine="567"/>
      </w:pPr>
      <w:r>
        <w:t>A interação do robô com o utilizador deve ser realizada em segurança</w:t>
      </w:r>
      <w:r w:rsidR="00BB13D9">
        <w:t>. O</w:t>
      </w:r>
      <w:r>
        <w:t xml:space="preserve">s sistemas elétricos e fios condutores não devem estar em contacto com a armadura do robô </w:t>
      </w:r>
      <w:r w:rsidR="00485AA2" w:rsidRPr="00485AA2">
        <w:t>que, sendo metálica, é condutora,</w:t>
      </w:r>
      <w:r w:rsidR="00485AA2">
        <w:t xml:space="preserve"> </w:t>
      </w:r>
      <w:r>
        <w:t xml:space="preserve">evitando curto-circuitos ou choques elétricos que podem ser fatais ao sistema e prejudiciais à saúde do utilizador. Para garantir o </w:t>
      </w:r>
      <w:r w:rsidRPr="00C56E7B">
        <w:rPr>
          <w:highlight w:val="yellow"/>
        </w:rPr>
        <w:t>isolamento</w:t>
      </w:r>
      <w:r>
        <w:t xml:space="preserve"> da armadura do robô, usou-se, por questões económicas</w:t>
      </w:r>
      <w:r w:rsidR="00E72EA3">
        <w:t xml:space="preserve"> e para validação de conceitos</w:t>
      </w:r>
      <w:r>
        <w:t xml:space="preserve">, uma placa de madeira para suportar todos os </w:t>
      </w:r>
      <w:r w:rsidR="00485AA2" w:rsidRPr="00485AA2">
        <w:t xml:space="preserve">circuitos </w:t>
      </w:r>
      <w:r>
        <w:t>do robô</w:t>
      </w:r>
      <w:r w:rsidR="00C56E7B">
        <w:t xml:space="preserve">. Os motores e o </w:t>
      </w:r>
      <w:proofErr w:type="spellStart"/>
      <w:r w:rsidR="00C56E7B" w:rsidRPr="00C56E7B">
        <w:rPr>
          <w:i/>
          <w:iCs/>
        </w:rPr>
        <w:t>array</w:t>
      </w:r>
      <w:proofErr w:type="spellEnd"/>
      <w:r w:rsidR="00C56E7B">
        <w:t xml:space="preserve"> de sensores, que ficam no exterior da armadura, estão expostos ao utilizador. De forma a isolá-los eletricamente, usou-se fita isoladora envolvendo todos os terminais destes. </w:t>
      </w:r>
      <w:r>
        <w:t xml:space="preserve">Portanto, todos os componentes do robô estão encapsulados e isolados do utilizador. </w:t>
      </w:r>
      <w:r w:rsidR="00F3263E">
        <w:t xml:space="preserve">Todavia, sabe-se que </w:t>
      </w:r>
      <w:r w:rsidR="00BB13D9">
        <w:t>este equipamento é um dispositivo sensível à eletricidade estática</w:t>
      </w:r>
      <w:r w:rsidR="00F3263E" w:rsidRPr="00FF3164">
        <w:t xml:space="preserve"> (frequentemente abreviado </w:t>
      </w:r>
      <w:r w:rsidR="00F3263E">
        <w:t xml:space="preserve">como </w:t>
      </w:r>
      <w:r w:rsidR="00F3263E" w:rsidRPr="00FF3164">
        <w:t>ESD</w:t>
      </w:r>
      <w:r w:rsidR="00F3263E">
        <w:t xml:space="preserve"> – </w:t>
      </w:r>
      <w:proofErr w:type="spellStart"/>
      <w:r w:rsidR="00F3263E" w:rsidRPr="00FF3164">
        <w:rPr>
          <w:i/>
          <w:iCs/>
        </w:rPr>
        <w:t>Eletrostatic-Sensitive</w:t>
      </w:r>
      <w:proofErr w:type="spellEnd"/>
      <w:r w:rsidR="00F3263E" w:rsidRPr="00FF3164">
        <w:rPr>
          <w:i/>
          <w:iCs/>
        </w:rPr>
        <w:t xml:space="preserve"> </w:t>
      </w:r>
      <w:proofErr w:type="spellStart"/>
      <w:r w:rsidR="00F3263E" w:rsidRPr="00FF3164">
        <w:rPr>
          <w:i/>
          <w:iCs/>
        </w:rPr>
        <w:t>Device</w:t>
      </w:r>
      <w:proofErr w:type="spellEnd"/>
      <w:r w:rsidR="00F3263E" w:rsidRPr="00FF3164">
        <w:t>)</w:t>
      </w:r>
      <w:r w:rsidR="00BB13D9">
        <w:t>, o</w:t>
      </w:r>
      <w:r w:rsidR="00F3263E" w:rsidRPr="00FF3164">
        <w:t xml:space="preserve"> </w:t>
      </w:r>
      <w:r w:rsidR="00BB13D9">
        <w:t xml:space="preserve">que significa que </w:t>
      </w:r>
      <w:r w:rsidR="00F3263E">
        <w:t>possui</w:t>
      </w:r>
      <w:r w:rsidR="00F3263E" w:rsidRPr="00FF3164">
        <w:t xml:space="preserve"> component</w:t>
      </w:r>
      <w:r w:rsidR="00F3263E">
        <w:t>es</w:t>
      </w:r>
      <w:r w:rsidR="00F3263E" w:rsidRPr="00FF3164">
        <w:t xml:space="preserve"> que pode</w:t>
      </w:r>
      <w:r w:rsidR="00F3263E">
        <w:t>m</w:t>
      </w:r>
      <w:r w:rsidR="00F3263E" w:rsidRPr="00FF3164">
        <w:t xml:space="preserve"> ser danificado</w:t>
      </w:r>
      <w:r w:rsidR="00F3263E">
        <w:t>s</w:t>
      </w:r>
      <w:r w:rsidR="00F3263E" w:rsidRPr="00FF3164">
        <w:t xml:space="preserve"> por cargas </w:t>
      </w:r>
      <w:r w:rsidR="00F3263E">
        <w:t>elétricas estáticas</w:t>
      </w:r>
      <w:r w:rsidR="00F3263E" w:rsidRPr="00FF3164">
        <w:t xml:space="preserve"> que se acumulam em pessoas, ferramentas e outros </w:t>
      </w:r>
      <w:r w:rsidR="00F3263E">
        <w:t xml:space="preserve">materiais </w:t>
      </w:r>
      <w:r w:rsidR="00F3263E" w:rsidRPr="00FF3164">
        <w:t>não</w:t>
      </w:r>
      <w:r w:rsidR="00F3263E">
        <w:t xml:space="preserve"> </w:t>
      </w:r>
      <w:r w:rsidR="00F3263E" w:rsidRPr="00FF3164">
        <w:t>condutores</w:t>
      </w:r>
      <w:r w:rsidR="00BB13D9">
        <w:t xml:space="preserve"> [</w:t>
      </w:r>
      <w:proofErr w:type="spellStart"/>
      <w:r w:rsidR="00BB13D9">
        <w:t>ref</w:t>
      </w:r>
      <w:proofErr w:type="spellEnd"/>
      <w:r w:rsidR="00BB13D9">
        <w:t xml:space="preserve"> - </w:t>
      </w:r>
      <w:r w:rsidR="00BB13D9" w:rsidRPr="00BB13D9">
        <w:t>https://en.wikipedia.org/wiki/Electrostatic-sensitive_device</w:t>
      </w:r>
      <w:r w:rsidR="00BB13D9">
        <w:t>]</w:t>
      </w:r>
      <w:r w:rsidR="00F3263E" w:rsidRPr="00FF3164">
        <w:t>.</w:t>
      </w:r>
      <w:r w:rsidR="00BB13D9">
        <w:t xml:space="preserve"> Se </w:t>
      </w:r>
      <w:r w:rsidR="00F3263E">
        <w:t xml:space="preserve">o utilizador violar o encapsulamento do produto, poderá </w:t>
      </w:r>
      <w:r w:rsidR="000F2D64">
        <w:t>representar perigos para este</w:t>
      </w:r>
      <w:r w:rsidR="00BB13D9">
        <w:t xml:space="preserve"> ou a avaria do </w:t>
      </w:r>
      <w:r w:rsidR="00BB13D9" w:rsidRPr="00503BA6">
        <w:t xml:space="preserve">produto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instrText xml:space="preserve"> \* MERGEFORMAT </w:instrText>
      </w:r>
      <w:r w:rsidR="00503BA6" w:rsidRPr="00503BA6">
        <w:rPr>
          <w:highlight w:val="yellow"/>
        </w:rPr>
        <w:fldChar w:fldCharType="separate"/>
      </w:r>
      <w:r w:rsidR="00503BA6" w:rsidRPr="00503BA6">
        <w:rPr>
          <w:highlight w:val="yellow"/>
        </w:rPr>
        <w:t xml:space="preserve">Figura </w:t>
      </w:r>
      <w:r w:rsidR="00503BA6" w:rsidRPr="00503BA6">
        <w:rPr>
          <w:noProof/>
          <w:highlight w:val="yellow"/>
        </w:rPr>
        <w:t>8</w:t>
      </w:r>
      <w:r w:rsidR="00503BA6" w:rsidRPr="00503BA6">
        <w:rPr>
          <w:highlight w:val="yellow"/>
        </w:rPr>
        <w:t>.</w:t>
      </w:r>
      <w:r w:rsidR="00503BA6" w:rsidRPr="00503BA6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</w:t>
      </w:r>
      <w:r w:rsidR="00BB13D9" w:rsidRPr="00503BA6">
        <w:rPr>
          <w:highlight w:val="yellow"/>
        </w:rPr>
        <w:t>h</w:t>
      </w:r>
      <w:r w:rsidR="00503BA6" w:rsidRPr="00503BA6">
        <w:rPr>
          <w:highlight w:val="yellow"/>
        </w:rPr>
        <w:t>)</w:t>
      </w:r>
      <w:r w:rsidR="00BB13D9" w:rsidRPr="00503BA6">
        <w:rPr>
          <w:highlight w:val="yellow"/>
        </w:rPr>
        <w:t>).</w:t>
      </w:r>
    </w:p>
    <w:p w14:paraId="733BB6CF" w14:textId="6EB5DC5C" w:rsidR="00F3263E" w:rsidRDefault="00E72EA3" w:rsidP="00F3263E">
      <w:pPr>
        <w:pStyle w:val="PhDCorpo"/>
        <w:ind w:firstLine="567"/>
      </w:pPr>
      <w:r>
        <w:t>Deverá ter-se em conta que o robô possui elementos que apresentam perigos para o utilizador</w:t>
      </w:r>
      <w:r w:rsidR="000F2D64">
        <w:t xml:space="preserve">. A madeira usada para isolar </w:t>
      </w:r>
      <w:r w:rsidR="000F2D64" w:rsidRPr="000F2D64">
        <w:t>os circuitos eletrónicos da armadura do robô é</w:t>
      </w:r>
      <w:r w:rsidR="000F2D64">
        <w:t xml:space="preserve"> considerada um material inflamável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instrText xml:space="preserve"> \* MERGEFORMAT </w:instrText>
      </w:r>
      <w:r w:rsidR="00503BA6" w:rsidRPr="00503BA6">
        <w:rPr>
          <w:highlight w:val="yellow"/>
        </w:rPr>
        <w:fldChar w:fldCharType="separate"/>
      </w:r>
      <w:r w:rsidR="00503BA6" w:rsidRPr="00503BA6">
        <w:rPr>
          <w:highlight w:val="yellow"/>
        </w:rPr>
        <w:t xml:space="preserve">Figura </w:t>
      </w:r>
      <w:r w:rsidR="00503BA6" w:rsidRPr="00503BA6">
        <w:rPr>
          <w:noProof/>
          <w:highlight w:val="yellow"/>
        </w:rPr>
        <w:t>8</w:t>
      </w:r>
      <w:r w:rsidR="00503BA6" w:rsidRPr="00503BA6">
        <w:rPr>
          <w:highlight w:val="yellow"/>
        </w:rPr>
        <w:t>.</w:t>
      </w:r>
      <w:r w:rsidR="00503BA6" w:rsidRPr="00503BA6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d))</w:t>
      </w:r>
      <w:r w:rsidR="000F2D64">
        <w:t xml:space="preserve"> e comburente </w:t>
      </w:r>
      <w:r w:rsidR="00503BA6" w:rsidRPr="00503BA6"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instrText xml:space="preserve"> \* MERGEFORMAT </w:instrText>
      </w:r>
      <w:r w:rsidR="00503BA6" w:rsidRPr="00503BA6">
        <w:rPr>
          <w:highlight w:val="yellow"/>
        </w:rPr>
        <w:fldChar w:fldCharType="separate"/>
      </w:r>
      <w:r w:rsidR="00503BA6" w:rsidRPr="00503BA6">
        <w:rPr>
          <w:highlight w:val="yellow"/>
        </w:rPr>
        <w:t xml:space="preserve">Figura </w:t>
      </w:r>
      <w:r w:rsidR="00503BA6" w:rsidRPr="00503BA6">
        <w:rPr>
          <w:noProof/>
          <w:highlight w:val="yellow"/>
        </w:rPr>
        <w:t>8</w:t>
      </w:r>
      <w:r w:rsidR="00503BA6" w:rsidRPr="00503BA6">
        <w:rPr>
          <w:highlight w:val="yellow"/>
        </w:rPr>
        <w:t>.</w:t>
      </w:r>
      <w:r w:rsidR="00503BA6" w:rsidRPr="00503BA6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c</w:t>
      </w:r>
      <w:r w:rsidR="00503BA6">
        <w:t>)</w:t>
      </w:r>
      <w:r w:rsidR="00503BA6" w:rsidRPr="00503BA6">
        <w:t>)</w:t>
      </w:r>
      <w:r w:rsidR="000F2D64">
        <w:t xml:space="preserve">. </w:t>
      </w:r>
      <w:r>
        <w:t>Os condensadores eletrolíticos são componentes inflamáveis</w:t>
      </w:r>
      <w:r w:rsidR="00EB3ED5"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instrText xml:space="preserve"> \* MERGEFORMAT </w:instrText>
      </w:r>
      <w:r w:rsidR="00503BA6" w:rsidRPr="00503BA6">
        <w:rPr>
          <w:highlight w:val="yellow"/>
        </w:rPr>
        <w:fldChar w:fldCharType="separate"/>
      </w:r>
      <w:r w:rsidR="00503BA6" w:rsidRPr="00503BA6">
        <w:rPr>
          <w:highlight w:val="yellow"/>
        </w:rPr>
        <w:t xml:space="preserve">Figura </w:t>
      </w:r>
      <w:r w:rsidR="00503BA6" w:rsidRPr="00503BA6">
        <w:rPr>
          <w:noProof/>
          <w:highlight w:val="yellow"/>
        </w:rPr>
        <w:t>8</w:t>
      </w:r>
      <w:r w:rsidR="00503BA6" w:rsidRPr="00503BA6">
        <w:rPr>
          <w:highlight w:val="yellow"/>
        </w:rPr>
        <w:t>.</w:t>
      </w:r>
      <w:r w:rsidR="00503BA6" w:rsidRPr="00503BA6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d))</w:t>
      </w:r>
      <w:r w:rsidRPr="00503BA6">
        <w:rPr>
          <w:highlight w:val="yellow"/>
        </w:rPr>
        <w:t>, explosivos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instrText xml:space="preserve"> \* MERGEFORMAT </w:instrText>
      </w:r>
      <w:r w:rsidR="00503BA6" w:rsidRPr="00503BA6">
        <w:rPr>
          <w:highlight w:val="yellow"/>
        </w:rPr>
        <w:fldChar w:fldCharType="separate"/>
      </w:r>
      <w:r w:rsidR="00503BA6" w:rsidRPr="00503BA6">
        <w:rPr>
          <w:highlight w:val="yellow"/>
        </w:rPr>
        <w:t xml:space="preserve">Figura </w:t>
      </w:r>
      <w:r w:rsidR="00503BA6" w:rsidRPr="00503BA6">
        <w:rPr>
          <w:noProof/>
          <w:highlight w:val="yellow"/>
        </w:rPr>
        <w:t>8</w:t>
      </w:r>
      <w:r w:rsidR="00503BA6" w:rsidRPr="00503BA6">
        <w:rPr>
          <w:highlight w:val="yellow"/>
        </w:rPr>
        <w:t>.</w:t>
      </w:r>
      <w:r w:rsidR="00503BA6" w:rsidRPr="00503BA6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e))</w:t>
      </w:r>
      <w:r w:rsidRPr="00503BA6">
        <w:rPr>
          <w:highlight w:val="yellow"/>
        </w:rPr>
        <w:t>, tóxicos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instrText xml:space="preserve"> \* MERGEFORMAT </w:instrText>
      </w:r>
      <w:r w:rsidR="00503BA6" w:rsidRPr="00503BA6">
        <w:rPr>
          <w:highlight w:val="yellow"/>
        </w:rPr>
        <w:fldChar w:fldCharType="separate"/>
      </w:r>
      <w:r w:rsidR="00503BA6" w:rsidRPr="00503BA6">
        <w:rPr>
          <w:highlight w:val="yellow"/>
        </w:rPr>
        <w:t xml:space="preserve">Figura </w:t>
      </w:r>
      <w:r w:rsidR="00503BA6" w:rsidRPr="00503BA6">
        <w:rPr>
          <w:noProof/>
          <w:highlight w:val="yellow"/>
        </w:rPr>
        <w:t>8</w:t>
      </w:r>
      <w:r w:rsidR="00503BA6" w:rsidRPr="00503BA6">
        <w:rPr>
          <w:highlight w:val="yellow"/>
        </w:rPr>
        <w:t>.</w:t>
      </w:r>
      <w:r w:rsidR="00503BA6" w:rsidRPr="00503BA6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f))</w:t>
      </w:r>
      <w:r w:rsidRPr="00503BA6">
        <w:rPr>
          <w:highlight w:val="yellow"/>
        </w:rPr>
        <w:t xml:space="preserve"> e </w:t>
      </w:r>
      <w:r w:rsidR="00EB3ED5" w:rsidRPr="00503BA6">
        <w:rPr>
          <w:highlight w:val="yellow"/>
        </w:rPr>
        <w:t>perigosos</w:t>
      </w:r>
      <w:r w:rsidRPr="00503BA6">
        <w:rPr>
          <w:highlight w:val="yellow"/>
        </w:rPr>
        <w:t xml:space="preserve"> para o ambiente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instrText xml:space="preserve"> \* MERGEFORMAT </w:instrText>
      </w:r>
      <w:r w:rsidR="00503BA6" w:rsidRPr="00503BA6">
        <w:rPr>
          <w:highlight w:val="yellow"/>
        </w:rPr>
        <w:fldChar w:fldCharType="separate"/>
      </w:r>
      <w:r w:rsidR="00503BA6" w:rsidRPr="00503BA6">
        <w:rPr>
          <w:highlight w:val="yellow"/>
        </w:rPr>
        <w:t xml:space="preserve">Figura </w:t>
      </w:r>
      <w:r w:rsidR="00503BA6" w:rsidRPr="00503BA6">
        <w:rPr>
          <w:noProof/>
          <w:highlight w:val="yellow"/>
        </w:rPr>
        <w:t>8</w:t>
      </w:r>
      <w:r w:rsidR="00503BA6" w:rsidRPr="00503BA6">
        <w:rPr>
          <w:highlight w:val="yellow"/>
        </w:rPr>
        <w:t>.</w:t>
      </w:r>
      <w:r w:rsidR="00503BA6" w:rsidRPr="00503BA6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a)</w:t>
      </w:r>
      <w:r>
        <w:t xml:space="preserve">. </w:t>
      </w:r>
      <w:r w:rsidRPr="00E72EA3">
        <w:rPr>
          <w:highlight w:val="yellow"/>
        </w:rPr>
        <w:t xml:space="preserve">Somando os perigos dos condensadores, as baterias podem ser, ainda, elementos </w:t>
      </w:r>
      <w:r w:rsidRPr="00503BA6">
        <w:rPr>
          <w:highlight w:val="yellow"/>
        </w:rPr>
        <w:t>corrosivos</w:t>
      </w:r>
      <w:r w:rsidR="00503BA6" w:rsidRPr="00503BA6">
        <w:rPr>
          <w:highlight w:val="yellow"/>
        </w:rPr>
        <w:t xml:space="preserve"> 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instrText xml:space="preserve"> \* MERGEFORMAT </w:instrText>
      </w:r>
      <w:r w:rsidR="00503BA6" w:rsidRPr="00503BA6">
        <w:rPr>
          <w:highlight w:val="yellow"/>
        </w:rPr>
        <w:fldChar w:fldCharType="separate"/>
      </w:r>
      <w:r w:rsidR="00503BA6" w:rsidRPr="00503BA6">
        <w:rPr>
          <w:highlight w:val="yellow"/>
        </w:rPr>
        <w:t xml:space="preserve">Figura </w:t>
      </w:r>
      <w:r w:rsidR="00503BA6" w:rsidRPr="00503BA6">
        <w:rPr>
          <w:noProof/>
          <w:highlight w:val="yellow"/>
        </w:rPr>
        <w:t>8</w:t>
      </w:r>
      <w:r w:rsidR="00503BA6" w:rsidRPr="00503BA6">
        <w:rPr>
          <w:highlight w:val="yellow"/>
        </w:rPr>
        <w:t>.</w:t>
      </w:r>
      <w:r w:rsidR="00503BA6" w:rsidRPr="00503BA6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b))</w:t>
      </w:r>
      <w:r w:rsidRPr="00503BA6">
        <w:rPr>
          <w:highlight w:val="yellow"/>
        </w:rPr>
        <w:t xml:space="preserve"> e comburentes</w:t>
      </w:r>
      <w:r w:rsidR="00EB3ED5" w:rsidRPr="00503BA6">
        <w:rPr>
          <w:highlight w:val="yellow"/>
        </w:rPr>
        <w:t xml:space="preserve"> </w:t>
      </w:r>
      <w:r w:rsidR="00503BA6" w:rsidRPr="00503BA6">
        <w:rPr>
          <w:highlight w:val="yellow"/>
        </w:rPr>
        <w:t>(</w:t>
      </w:r>
      <w:r w:rsidR="00503BA6" w:rsidRPr="00503BA6">
        <w:rPr>
          <w:highlight w:val="yellow"/>
        </w:rPr>
        <w:fldChar w:fldCharType="begin"/>
      </w:r>
      <w:r w:rsidR="00503BA6" w:rsidRPr="00503BA6">
        <w:rPr>
          <w:highlight w:val="yellow"/>
        </w:rPr>
        <w:instrText xml:space="preserve"> REF _Ref63672805 \h </w:instrText>
      </w:r>
      <w:r w:rsidR="00503BA6" w:rsidRPr="00503BA6">
        <w:rPr>
          <w:highlight w:val="yellow"/>
        </w:rPr>
      </w:r>
      <w:r w:rsidR="00503BA6" w:rsidRPr="00503BA6">
        <w:rPr>
          <w:highlight w:val="yellow"/>
        </w:rPr>
        <w:instrText xml:space="preserve"> \* MERGEFORMAT </w:instrText>
      </w:r>
      <w:r w:rsidR="00503BA6" w:rsidRPr="00503BA6">
        <w:rPr>
          <w:highlight w:val="yellow"/>
        </w:rPr>
        <w:fldChar w:fldCharType="separate"/>
      </w:r>
      <w:r w:rsidR="00503BA6" w:rsidRPr="00503BA6">
        <w:rPr>
          <w:highlight w:val="yellow"/>
        </w:rPr>
        <w:t xml:space="preserve">Figura </w:t>
      </w:r>
      <w:r w:rsidR="00503BA6" w:rsidRPr="00503BA6">
        <w:rPr>
          <w:noProof/>
          <w:highlight w:val="yellow"/>
        </w:rPr>
        <w:t>8</w:t>
      </w:r>
      <w:r w:rsidR="00503BA6" w:rsidRPr="00503BA6">
        <w:rPr>
          <w:highlight w:val="yellow"/>
        </w:rPr>
        <w:t>.</w:t>
      </w:r>
      <w:r w:rsidR="00503BA6" w:rsidRPr="00503BA6">
        <w:rPr>
          <w:noProof/>
          <w:highlight w:val="yellow"/>
        </w:rPr>
        <w:t>2</w:t>
      </w:r>
      <w:r w:rsidR="00503BA6" w:rsidRPr="00503BA6">
        <w:rPr>
          <w:highlight w:val="yellow"/>
        </w:rPr>
        <w:fldChar w:fldCharType="end"/>
      </w:r>
      <w:r w:rsidR="00503BA6" w:rsidRPr="00503BA6">
        <w:rPr>
          <w:highlight w:val="yellow"/>
        </w:rPr>
        <w:t xml:space="preserve"> (c))</w:t>
      </w:r>
      <w:r w:rsidRPr="00503BA6">
        <w:rPr>
          <w:highlight w:val="yellow"/>
        </w:rPr>
        <w:t>.</w:t>
      </w:r>
      <w:r>
        <w:t xml:space="preserve"> Assim, o robô não deverá estar exposto a qualquer </w:t>
      </w:r>
      <w:r w:rsidR="00FA05BB">
        <w:t xml:space="preserve">condição ambiental extrema, tal como referido no subcapítulo anterior – </w:t>
      </w:r>
      <w:r w:rsidR="00FA05BB" w:rsidRPr="000F2D64">
        <w:rPr>
          <w:b/>
          <w:bCs/>
        </w:rPr>
        <w:t>8.2 Fiabilidade</w:t>
      </w:r>
      <w:r w:rsidR="00FA05BB">
        <w:t>.</w:t>
      </w:r>
    </w:p>
    <w:p w14:paraId="2B480245" w14:textId="7879D0B8" w:rsidR="00FA05BB" w:rsidRPr="00FA05BB" w:rsidRDefault="00FA05BB" w:rsidP="00FA05BB">
      <w:pPr>
        <w:pStyle w:val="PhDCorpo"/>
        <w:ind w:firstLine="567"/>
      </w:pPr>
      <w:r w:rsidRPr="00FA05BB">
        <w:t>Além disso, o percurso</w:t>
      </w:r>
      <w:r>
        <w:t xml:space="preserve"> </w:t>
      </w:r>
      <w:r w:rsidRPr="00FA05BB">
        <w:t xml:space="preserve">não </w:t>
      </w:r>
      <w:r>
        <w:t>deverá</w:t>
      </w:r>
      <w:r w:rsidRPr="00FA05BB">
        <w:t xml:space="preserve"> ser </w:t>
      </w:r>
      <w:r>
        <w:t>bloqueado por o</w:t>
      </w:r>
      <w:r w:rsidRPr="00FA05BB">
        <w:t xml:space="preserve">bjetos, </w:t>
      </w:r>
      <w:r>
        <w:t xml:space="preserve">uma vez que o embate </w:t>
      </w:r>
      <w:r w:rsidR="000F2D64">
        <w:t>do</w:t>
      </w:r>
      <w:r>
        <w:t xml:space="preserve"> robô poderá provocar situações imprevisíveis, com possibilidade de danificação de bens materiais ou ferimentos pessoais.</w:t>
      </w:r>
    </w:p>
    <w:p w14:paraId="5356D4E4" w14:textId="77777777" w:rsidR="00E72EA3" w:rsidRDefault="00E72EA3" w:rsidP="00E72EA3">
      <w:pPr>
        <w:pStyle w:val="PhDCorpo"/>
        <w:ind w:firstLine="567"/>
      </w:pPr>
      <w:r>
        <w:t xml:space="preserve">Consoante os perigos acima descritos, deve ser vigiado o manuseamento do robô por crianças. </w:t>
      </w:r>
    </w:p>
    <w:p w14:paraId="3CAD21C8" w14:textId="77777777" w:rsidR="008F346F" w:rsidRDefault="008F346F" w:rsidP="008F346F">
      <w:pPr>
        <w:pStyle w:val="PhDCorpo"/>
        <w:ind w:firstLine="567"/>
      </w:pPr>
    </w:p>
    <w:p w14:paraId="06537035" w14:textId="28677803" w:rsidR="000B1901" w:rsidRDefault="000B1901" w:rsidP="000B1901">
      <w:pPr>
        <w:pStyle w:val="Ttulo2"/>
        <w:rPr>
          <w:rFonts w:ascii="NewsGotT" w:hAnsi="NewsGotT"/>
        </w:rPr>
      </w:pPr>
      <w:bookmarkStart w:id="94" w:name="_Toc63594010"/>
      <w:r>
        <w:rPr>
          <w:rFonts w:ascii="NewsGotT" w:hAnsi="NewsGotT"/>
        </w:rPr>
        <w:t>Certificação</w:t>
      </w:r>
      <w:bookmarkEnd w:id="94"/>
    </w:p>
    <w:p w14:paraId="435CB53B" w14:textId="57107B79" w:rsidR="008F346F" w:rsidRDefault="008F346F" w:rsidP="008F346F">
      <w:pPr>
        <w:pStyle w:val="PhDCorpo"/>
        <w:ind w:firstLine="567"/>
      </w:pPr>
      <w:r w:rsidRPr="005F1727">
        <w:t xml:space="preserve">Nenhum produto poderá </w:t>
      </w:r>
      <w:r>
        <w:t xml:space="preserve">ser </w:t>
      </w:r>
      <w:r w:rsidRPr="005F1727">
        <w:t xml:space="preserve">exposto </w:t>
      </w:r>
      <w:r>
        <w:t xml:space="preserve">ao comércio </w:t>
      </w:r>
      <w:r w:rsidRPr="005F1727">
        <w:t xml:space="preserve">antes de </w:t>
      </w:r>
      <w:r>
        <w:t>ser certificado</w:t>
      </w:r>
      <w:r w:rsidRPr="005F1727">
        <w:t>.</w:t>
      </w:r>
      <w:r>
        <w:t xml:space="preserve"> A certificação é o m</w:t>
      </w:r>
      <w:r w:rsidRPr="005F1727">
        <w:t xml:space="preserve">odo pelo qual uma </w:t>
      </w:r>
      <w:r>
        <w:t>entidade competente</w:t>
      </w:r>
      <w:r w:rsidRPr="005F1727">
        <w:t xml:space="preserve"> dá</w:t>
      </w:r>
      <w:r>
        <w:t xml:space="preserve"> uma</w:t>
      </w:r>
      <w:r w:rsidRPr="005F1727">
        <w:t xml:space="preserve"> garantia escrita de que um produto está em conformidade com os requisitos especificados</w:t>
      </w:r>
      <w:r>
        <w:t>.</w:t>
      </w:r>
    </w:p>
    <w:p w14:paraId="56A16C94" w14:textId="3B74FE38" w:rsidR="008F346F" w:rsidRDefault="008F346F" w:rsidP="008F346F">
      <w:pPr>
        <w:pStyle w:val="PhDCorpo"/>
        <w:ind w:firstLine="567"/>
      </w:pPr>
      <w:r>
        <w:t>A m</w:t>
      </w:r>
      <w:r w:rsidRPr="005F1727">
        <w:t>arcação CE</w:t>
      </w:r>
      <w:r>
        <w:t xml:space="preserve">, apresentada na </w:t>
      </w:r>
      <w:r w:rsidR="000F2D64">
        <w:fldChar w:fldCharType="begin"/>
      </w:r>
      <w:r w:rsidR="000F2D64">
        <w:instrText xml:space="preserve"> REF _Ref63672377 \h </w:instrText>
      </w:r>
      <w:r w:rsidR="000F2D64">
        <w:fldChar w:fldCharType="separate"/>
      </w:r>
      <w:r w:rsidR="000F2D64">
        <w:t xml:space="preserve">Figura </w:t>
      </w:r>
      <w:r w:rsidR="000F2D64">
        <w:rPr>
          <w:noProof/>
        </w:rPr>
        <w:t>8</w:t>
      </w:r>
      <w:r w:rsidR="000F2D64">
        <w:t>.</w:t>
      </w:r>
      <w:r w:rsidR="000F2D64">
        <w:rPr>
          <w:noProof/>
        </w:rPr>
        <w:t>1</w:t>
      </w:r>
      <w:r w:rsidR="000F2D64">
        <w:fldChar w:fldCharType="end"/>
      </w:r>
      <w:r>
        <w:t>,</w:t>
      </w:r>
      <w:r w:rsidRPr="005F1727">
        <w:t xml:space="preserve"> é um indicativo de conformidade obrigatória para diversos produtos comercializados no Espaço Econ</w:t>
      </w:r>
      <w:r>
        <w:t>ó</w:t>
      </w:r>
      <w:r w:rsidRPr="005F1727">
        <w:t xml:space="preserve">mico Europeu. Esta marca indica que um </w:t>
      </w:r>
      <w:r>
        <w:t>produto</w:t>
      </w:r>
      <w:r w:rsidRPr="005F1727">
        <w:t xml:space="preserve"> </w:t>
      </w:r>
      <w:r>
        <w:t>respeita</w:t>
      </w:r>
      <w:r w:rsidRPr="005F1727">
        <w:t xml:space="preserve"> </w:t>
      </w:r>
      <w:r>
        <w:t>a</w:t>
      </w:r>
      <w:r w:rsidRPr="005F1727">
        <w:t xml:space="preserve"> legislação da União Europeia </w:t>
      </w:r>
      <w:r>
        <w:t>em</w:t>
      </w:r>
      <w:r w:rsidRPr="005F1727">
        <w:t xml:space="preserve"> requisitos </w:t>
      </w:r>
      <w:r>
        <w:t xml:space="preserve">como </w:t>
      </w:r>
      <w:r w:rsidRPr="005F1727">
        <w:t>segurança, higiene e proteção ambiental</w:t>
      </w:r>
      <w:r>
        <w:t>,</w:t>
      </w:r>
      <w:r w:rsidRPr="005F1727">
        <w:t xml:space="preserve"> estando, desta forma, credenciado a circular por todo Espaço Económico Europeu</w:t>
      </w:r>
      <w:r w:rsidR="00950F18">
        <w:t xml:space="preserve"> </w:t>
      </w:r>
      <w:r w:rsidR="00950F18" w:rsidRPr="00FA05BB">
        <w:rPr>
          <w:highlight w:val="yellow"/>
        </w:rPr>
        <w:t>[</w:t>
      </w:r>
      <w:proofErr w:type="spellStart"/>
      <w:r w:rsidR="00950F18" w:rsidRPr="00FA05BB">
        <w:rPr>
          <w:highlight w:val="yellow"/>
        </w:rPr>
        <w:t>ref</w:t>
      </w:r>
      <w:proofErr w:type="spellEnd"/>
      <w:r w:rsidR="00950F18">
        <w:rPr>
          <w:highlight w:val="yellow"/>
        </w:rPr>
        <w:t xml:space="preserve"> </w:t>
      </w:r>
      <w:r w:rsidR="00950F18" w:rsidRPr="00950F18">
        <w:rPr>
          <w:highlight w:val="yellow"/>
        </w:rPr>
        <w:t>https://www.ceisaret.com/pt/ce-sertifikasi-nedir/]</w:t>
      </w:r>
      <w:r w:rsidRPr="00950F18">
        <w:rPr>
          <w:highlight w:val="yellow"/>
        </w:rPr>
        <w:t>.</w:t>
      </w:r>
    </w:p>
    <w:p w14:paraId="4B825C78" w14:textId="77777777" w:rsidR="000F2D64" w:rsidRDefault="008F346F" w:rsidP="000F2D64">
      <w:pPr>
        <w:pStyle w:val="PhDFigura"/>
      </w:pPr>
      <w:r>
        <w:rPr>
          <w:noProof/>
        </w:rPr>
        <w:drawing>
          <wp:inline distT="0" distB="0" distL="0" distR="0" wp14:anchorId="250D482B" wp14:editId="09964DC6">
            <wp:extent cx="1422320" cy="1068661"/>
            <wp:effectExtent l="0" t="0" r="6985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m 72"/>
                    <pic:cNvPicPr>
                      <a:picLocks noChangeAspect="1"/>
                    </pic:cNvPicPr>
                  </pic:nvPicPr>
                  <pic:blipFill>
                    <a:blip r:embed="rId163" cstate="print">
                      <a:clrChange>
                        <a:clrFrom>
                          <a:srgbClr val="E6E6E6"/>
                        </a:clrFrom>
                        <a:clrTo>
                          <a:srgbClr val="E6E6E6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320" cy="106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F42EF" w14:textId="7202B004" w:rsidR="008F346F" w:rsidRDefault="000F2D64" w:rsidP="000F2D64">
      <w:pPr>
        <w:pStyle w:val="PhDLegendaFiguras"/>
      </w:pPr>
      <w:bookmarkStart w:id="95" w:name="_Ref63672377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8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1</w:t>
      </w:r>
      <w:r w:rsidR="00C96485">
        <w:fldChar w:fldCharType="end"/>
      </w:r>
      <w:bookmarkEnd w:id="95"/>
      <w:r>
        <w:t xml:space="preserve"> - Marcação CE</w:t>
      </w:r>
    </w:p>
    <w:p w14:paraId="4BAE4E1C" w14:textId="1D5042EE" w:rsidR="002811FC" w:rsidRPr="002811FC" w:rsidRDefault="00B8537A" w:rsidP="000F2D64">
      <w:pPr>
        <w:pStyle w:val="PhDCorpo"/>
        <w:spacing w:before="240"/>
        <w:ind w:firstLine="567"/>
      </w:pPr>
      <w:r>
        <w:t xml:space="preserve">De acordo com DIRETIVA 2014/35/UE </w:t>
      </w:r>
      <w:r w:rsidRPr="00B8537A">
        <w:rPr>
          <w:highlight w:val="yellow"/>
        </w:rPr>
        <w:t>[</w:t>
      </w:r>
      <w:proofErr w:type="spellStart"/>
      <w:r w:rsidRPr="00B8537A">
        <w:rPr>
          <w:highlight w:val="yellow"/>
        </w:rPr>
        <w:t>ref</w:t>
      </w:r>
      <w:proofErr w:type="spellEnd"/>
      <w:r w:rsidRPr="00B8537A">
        <w:rPr>
          <w:highlight w:val="yellow"/>
        </w:rPr>
        <w:t xml:space="preserve"> - </w:t>
      </w:r>
      <w:hyperlink r:id="rId164" w:history="1">
        <w:r w:rsidRPr="00B8537A">
          <w:rPr>
            <w:rStyle w:val="Hiperligao"/>
            <w:highlight w:val="yellow"/>
          </w:rPr>
          <w:t>https://eur-lex.europa.eu/legal-content/PT/TXT/PDF/?uri=CELEX:32014L0035&amp;from=EN</w:t>
        </w:r>
      </w:hyperlink>
      <w:r w:rsidRPr="00B8537A">
        <w:rPr>
          <w:highlight w:val="yellow"/>
        </w:rPr>
        <w:t>]</w:t>
      </w:r>
      <w:r>
        <w:t xml:space="preserve"> </w:t>
      </w:r>
      <w:r w:rsidRPr="00B8537A">
        <w:t>ANEXO I</w:t>
      </w:r>
      <w:r>
        <w:t xml:space="preserve">, que informa os principais elementos dos objetivos de segurança para o material elétrico usado no equipamento, </w:t>
      </w:r>
      <w:r w:rsidR="002811FC">
        <w:t>“</w:t>
      </w:r>
      <w:r w:rsidR="002811FC" w:rsidRPr="002811FC">
        <w:t>devem ser previstas medidas de ordem técnica a fim de que:</w:t>
      </w:r>
    </w:p>
    <w:p w14:paraId="458369B5" w14:textId="38019890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As pessoas e os animais domésticos fiquem protegidos de forma adequada contra os riscos de ferimentos ou de outros acidentes resultantes de contactos diretos ou indiretos;</w:t>
      </w:r>
    </w:p>
    <w:p w14:paraId="5D7B2C14" w14:textId="66E0A18C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Não se produzam temperaturas, descargas ou radiações que possam provocar perigo;</w:t>
      </w:r>
    </w:p>
    <w:p w14:paraId="76003E89" w14:textId="52A2578B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As pessoas, os animais domésticos e os bens sejam protegidos de forma adequada contra os riscos de natureza não elétrica provenientes do material elétrico que a experiência venha a revelar;</w:t>
      </w:r>
    </w:p>
    <w:p w14:paraId="797FB252" w14:textId="3905479D" w:rsidR="002811FC" w:rsidRDefault="002811FC" w:rsidP="002811FC">
      <w:pPr>
        <w:pStyle w:val="PhDCorpo"/>
        <w:numPr>
          <w:ilvl w:val="0"/>
          <w:numId w:val="22"/>
        </w:numPr>
        <w:ind w:left="0" w:firstLine="1134"/>
      </w:pPr>
      <w:r w:rsidRPr="002811FC">
        <w:t>O isolamento seja adequado aos condicionamentos previstos.</w:t>
      </w:r>
      <w:r>
        <w:t>”</w:t>
      </w:r>
    </w:p>
    <w:p w14:paraId="6AD054CA" w14:textId="2E8BFDA8" w:rsidR="00950F18" w:rsidRDefault="000F2D64" w:rsidP="00BB13D9">
      <w:pPr>
        <w:pStyle w:val="PhDCorpo"/>
        <w:ind w:firstLine="567"/>
      </w:pPr>
      <w:r>
        <w:t xml:space="preserve">Como </w:t>
      </w:r>
      <w:r w:rsidRPr="000F2D64">
        <w:t>já foi apresentado</w:t>
      </w:r>
      <w:r>
        <w:t>, o robô cumpre com os pontos a), b) e d).</w:t>
      </w:r>
      <w:r w:rsidR="009D724F">
        <w:t xml:space="preserve"> Uma vez que este projeto serve fins académicos, ou seja, tem o propósito de validar conceitos, </w:t>
      </w:r>
      <w:r w:rsidR="002811FC">
        <w:t>não foi implementado um sistema de deteção de obstáculos</w:t>
      </w:r>
      <w:r w:rsidR="009D724F">
        <w:t xml:space="preserve">. Assim, </w:t>
      </w:r>
      <w:r w:rsidR="002811FC">
        <w:t xml:space="preserve">o ponto c) não é cumprido, pelo que </w:t>
      </w:r>
      <w:r w:rsidR="009D724F">
        <w:t xml:space="preserve">o certificado CE não poderá ser atribuído ao AWR. </w:t>
      </w:r>
    </w:p>
    <w:tbl>
      <w:tblPr>
        <w:tblStyle w:val="TabelacomGrelha"/>
        <w:tblpPr w:leftFromText="141" w:rightFromText="141" w:vertAnchor="text" w:horzAnchor="margin" w:tblpXSpec="center" w:tblpY="97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6"/>
      </w:tblGrid>
      <w:tr w:rsidR="00EB3ED5" w14:paraId="6B656540" w14:textId="77777777" w:rsidTr="004C2950">
        <w:tc>
          <w:tcPr>
            <w:tcW w:w="2265" w:type="dxa"/>
          </w:tcPr>
          <w:p w14:paraId="77092152" w14:textId="1F3D6B15" w:rsidR="00EB3ED5" w:rsidRDefault="00EB3ED5" w:rsidP="00EB3ED5">
            <w:pPr>
              <w:pStyle w:val="PhDCorpo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3935BC58" wp14:editId="7581216F">
                  <wp:extent cx="1166719" cy="1166400"/>
                  <wp:effectExtent l="0" t="0" r="0" b="0"/>
                  <wp:docPr id="147" name="Imagem 147" descr="Uma imagem com texto, símbolo, gráficos de vetor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7"/>
                          <pic:cNvPicPr/>
                        </pic:nvPicPr>
                        <pic:blipFill>
                          <a:blip r:embed="rId1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719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34504977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C02173A" wp14:editId="7029CCDD">
                  <wp:extent cx="1171057" cy="1166400"/>
                  <wp:effectExtent l="0" t="0" r="0" b="0"/>
                  <wp:docPr id="148" name="Imagem 148" descr="Uma imagem com texto, símbolo, exterior, volt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8"/>
                          <pic:cNvPicPr/>
                        </pic:nvPicPr>
                        <pic:blipFill>
                          <a:blip r:embed="rId1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057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071F2BAE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62F631A8" wp14:editId="4AA87A5A">
                  <wp:extent cx="1167458" cy="1166400"/>
                  <wp:effectExtent l="0" t="0" r="0" b="0"/>
                  <wp:docPr id="149" name="Imagem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9"/>
                          <pic:cNvPicPr/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458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51DB76B2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25BB82D" wp14:editId="0A53F2C4">
                  <wp:extent cx="1162465" cy="1166400"/>
                  <wp:effectExtent l="0" t="0" r="0" b="0"/>
                  <wp:docPr id="150" name="Imagem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50"/>
                          <pic:cNvPicPr/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465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ED5" w14:paraId="24B5597F" w14:textId="77777777" w:rsidTr="004C2950">
        <w:trPr>
          <w:trHeight w:val="494"/>
        </w:trPr>
        <w:tc>
          <w:tcPr>
            <w:tcW w:w="2265" w:type="dxa"/>
          </w:tcPr>
          <w:p w14:paraId="2BEA393E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a)</w:t>
            </w:r>
          </w:p>
        </w:tc>
        <w:tc>
          <w:tcPr>
            <w:tcW w:w="2265" w:type="dxa"/>
          </w:tcPr>
          <w:p w14:paraId="53A2D611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b)</w:t>
            </w:r>
          </w:p>
        </w:tc>
        <w:tc>
          <w:tcPr>
            <w:tcW w:w="2265" w:type="dxa"/>
          </w:tcPr>
          <w:p w14:paraId="28FB1C26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c)</w:t>
            </w:r>
          </w:p>
        </w:tc>
        <w:tc>
          <w:tcPr>
            <w:tcW w:w="2266" w:type="dxa"/>
          </w:tcPr>
          <w:p w14:paraId="4473ACB4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d)</w:t>
            </w:r>
          </w:p>
        </w:tc>
      </w:tr>
      <w:tr w:rsidR="00EB3ED5" w14:paraId="133970D0" w14:textId="77777777" w:rsidTr="004C2950">
        <w:trPr>
          <w:trHeight w:val="2117"/>
        </w:trPr>
        <w:tc>
          <w:tcPr>
            <w:tcW w:w="2265" w:type="dxa"/>
          </w:tcPr>
          <w:p w14:paraId="5C372A63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4F537900" wp14:editId="5C244B94">
                  <wp:extent cx="1164541" cy="1166400"/>
                  <wp:effectExtent l="0" t="0" r="0" b="0"/>
                  <wp:docPr id="146" name="Imagem 146" descr="Uma imagem com texto, símbol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6"/>
                          <pic:cNvPicPr/>
                        </pic:nvPicPr>
                        <pic:blipFill>
                          <a:blip r:embed="rId1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541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4B61FC38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09962121" wp14:editId="792318F4">
                  <wp:extent cx="1164332" cy="1166400"/>
                  <wp:effectExtent l="0" t="0" r="0" b="0"/>
                  <wp:docPr id="130" name="Imagem 130" descr="Uma imagem com texto, símbol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0"/>
                          <pic:cNvPicPr/>
                        </pic:nvPicPr>
                        <pic:blipFill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332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0915CB89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0E4D7DDC" wp14:editId="42F19BBB">
                  <wp:extent cx="1167793" cy="1166400"/>
                  <wp:effectExtent l="0" t="0" r="0" b="0"/>
                  <wp:docPr id="129" name="Imagem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29"/>
                          <pic:cNvPicPr/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793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242DFC6C" w14:textId="406D8D4E" w:rsidR="00EB3ED5" w:rsidRDefault="00FF3164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5D2B0BE" wp14:editId="3ED346D6">
                  <wp:extent cx="1185538" cy="1094705"/>
                  <wp:effectExtent l="0" t="0" r="0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2337" cy="1110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ED5" w14:paraId="37B86CE1" w14:textId="77777777" w:rsidTr="00372B1F">
        <w:trPr>
          <w:trHeight w:val="508"/>
        </w:trPr>
        <w:tc>
          <w:tcPr>
            <w:tcW w:w="2265" w:type="dxa"/>
          </w:tcPr>
          <w:p w14:paraId="1DA98A2C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e)</w:t>
            </w:r>
          </w:p>
        </w:tc>
        <w:tc>
          <w:tcPr>
            <w:tcW w:w="2265" w:type="dxa"/>
          </w:tcPr>
          <w:p w14:paraId="0C266CB7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f)</w:t>
            </w:r>
          </w:p>
        </w:tc>
        <w:tc>
          <w:tcPr>
            <w:tcW w:w="2265" w:type="dxa"/>
          </w:tcPr>
          <w:p w14:paraId="39255AD5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g)</w:t>
            </w:r>
          </w:p>
        </w:tc>
        <w:tc>
          <w:tcPr>
            <w:tcW w:w="2266" w:type="dxa"/>
          </w:tcPr>
          <w:p w14:paraId="691A799D" w14:textId="437DCCAA" w:rsidR="00EB3ED5" w:rsidRPr="00FF3164" w:rsidRDefault="00FF3164" w:rsidP="00EB3ED5">
            <w:pPr>
              <w:pStyle w:val="PhDCabealhoFiguras"/>
              <w:rPr>
                <w:rFonts w:ascii="NewsGotT" w:hAnsi="NewsGotT"/>
              </w:rPr>
            </w:pPr>
            <w:r w:rsidRPr="00FF3164">
              <w:rPr>
                <w:rFonts w:ascii="NewsGotT" w:hAnsi="NewsGotT"/>
              </w:rPr>
              <w:t>(h)</w:t>
            </w:r>
          </w:p>
        </w:tc>
      </w:tr>
    </w:tbl>
    <w:p w14:paraId="1D073C41" w14:textId="373F7B3C" w:rsidR="009D724F" w:rsidRDefault="009D724F" w:rsidP="00BB13D9">
      <w:pPr>
        <w:pStyle w:val="PhDCorpo"/>
        <w:ind w:firstLine="709"/>
      </w:pPr>
      <w:r>
        <w:t xml:space="preserve">Devido aos perigos enunciados no subcapítulo anterior – </w:t>
      </w:r>
      <w:r w:rsidRPr="000F2D64">
        <w:rPr>
          <w:b/>
          <w:bCs/>
        </w:rPr>
        <w:t>8.3 Segurança</w:t>
      </w:r>
      <w:r>
        <w:t xml:space="preserve"> </w:t>
      </w:r>
      <w:r w:rsidR="00EB3ED5">
        <w:t>–</w:t>
      </w:r>
      <w:r>
        <w:t xml:space="preserve"> </w:t>
      </w:r>
      <w:r w:rsidR="00EB3ED5">
        <w:t>deverão ser apresentados vários símbolos</w:t>
      </w:r>
      <w:r w:rsidR="000F2D64">
        <w:t xml:space="preserve"> ao utilizador</w:t>
      </w:r>
      <w:r w:rsidR="004C2950">
        <w:t>.</w:t>
      </w:r>
    </w:p>
    <w:p w14:paraId="44DF1E81" w14:textId="4FFAC140" w:rsidR="00FF3164" w:rsidRDefault="004C2950" w:rsidP="00FF3164">
      <w:pPr>
        <w:pStyle w:val="PhDLegendaFiguras"/>
      </w:pPr>
      <w:bookmarkStart w:id="96" w:name="_Ref63672805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8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2</w:t>
      </w:r>
      <w:r w:rsidR="00C96485">
        <w:fldChar w:fldCharType="end"/>
      </w:r>
      <w:bookmarkEnd w:id="96"/>
      <w:r>
        <w:t xml:space="preserve"> – </w:t>
      </w:r>
      <w:r w:rsidR="000F2D64">
        <w:t>Símbolos de perigo</w:t>
      </w:r>
      <w:r>
        <w:t xml:space="preserve">: (a) </w:t>
      </w:r>
      <w:r w:rsidR="00503BA6">
        <w:t>perigoso para o ambiente</w:t>
      </w:r>
      <w:r>
        <w:t xml:space="preserve">; (b) </w:t>
      </w:r>
      <w:r w:rsidR="00503BA6">
        <w:t>corrosivo</w:t>
      </w:r>
      <w:r>
        <w:t xml:space="preserve">; (c) </w:t>
      </w:r>
      <w:r w:rsidR="00503BA6">
        <w:t>comburente; (d) inflamável</w:t>
      </w:r>
      <w:r w:rsidR="00503BA6" w:rsidRPr="00503BA6">
        <w:t>; (e) explosivo</w:t>
      </w:r>
      <w:r w:rsidR="00503BA6">
        <w:t>; ( f) tóxico; (g) vários perigos; (h) ESD</w:t>
      </w:r>
    </w:p>
    <w:p w14:paraId="538529F1" w14:textId="0BBCF7C2" w:rsidR="00372B1F" w:rsidRDefault="00372B1F" w:rsidP="00FF3164">
      <w:pPr>
        <w:pStyle w:val="PhDCorpo"/>
        <w:spacing w:after="0"/>
        <w:ind w:firstLine="567"/>
      </w:pPr>
      <w:r>
        <w:t>O</w:t>
      </w:r>
      <w:r w:rsidR="008F346F">
        <w:t xml:space="preserve"> robô será constituído por circuitos e componentes eletrónicos que não podem ser enviados para o lixo doméstico. Este</w:t>
      </w:r>
      <w:r w:rsidR="004C2950">
        <w:t>s</w:t>
      </w:r>
      <w:r w:rsidR="008F346F">
        <w:t xml:space="preserve"> deve</w:t>
      </w:r>
      <w:r w:rsidR="004C2950">
        <w:t>m</w:t>
      </w:r>
      <w:r w:rsidR="008F346F">
        <w:t xml:space="preserve"> ser </w:t>
      </w:r>
      <w:r w:rsidR="004C2950">
        <w:t>encaminhados</w:t>
      </w:r>
      <w:r w:rsidR="008F346F">
        <w:t xml:space="preserve"> para locais próprios de </w:t>
      </w:r>
      <w:r w:rsidR="008F346F" w:rsidRPr="00503BA6">
        <w:t>reciclagem (</w:t>
      </w:r>
      <w:r w:rsidR="00503BA6" w:rsidRPr="00503BA6">
        <w:rPr>
          <w:szCs w:val="24"/>
        </w:rPr>
        <w:fldChar w:fldCharType="begin"/>
      </w:r>
      <w:r w:rsidR="00503BA6" w:rsidRPr="00503BA6">
        <w:instrText xml:space="preserve"> REF _Ref63672766 \h </w:instrText>
      </w:r>
      <w:r w:rsidR="00503BA6" w:rsidRPr="00503BA6">
        <w:rPr>
          <w:szCs w:val="24"/>
        </w:rPr>
      </w:r>
      <w:r w:rsidR="00503BA6">
        <w:rPr>
          <w:szCs w:val="24"/>
        </w:rPr>
        <w:instrText xml:space="preserve"> \* MERGEFORMAT </w:instrText>
      </w:r>
      <w:r w:rsidR="00503BA6" w:rsidRPr="00503BA6">
        <w:rPr>
          <w:szCs w:val="24"/>
        </w:rPr>
        <w:fldChar w:fldCharType="separate"/>
      </w:r>
      <w:r w:rsidR="00503BA6" w:rsidRPr="00503BA6">
        <w:t xml:space="preserve">Figura </w:t>
      </w:r>
      <w:r w:rsidR="00503BA6" w:rsidRPr="00503BA6">
        <w:rPr>
          <w:noProof/>
        </w:rPr>
        <w:t>8</w:t>
      </w:r>
      <w:r w:rsidR="00503BA6" w:rsidRPr="00503BA6">
        <w:t>.</w:t>
      </w:r>
      <w:r w:rsidR="00503BA6" w:rsidRPr="00503BA6">
        <w:rPr>
          <w:noProof/>
        </w:rPr>
        <w:t>3</w:t>
      </w:r>
      <w:r w:rsidR="00503BA6" w:rsidRPr="00503BA6">
        <w:rPr>
          <w:szCs w:val="24"/>
        </w:rPr>
        <w:fldChar w:fldCharType="end"/>
      </w:r>
      <w:r w:rsidR="008F346F" w:rsidRPr="00503BA6">
        <w:t>).</w:t>
      </w:r>
      <w:r w:rsidR="008F346F">
        <w:t xml:space="preserve"> </w:t>
      </w:r>
    </w:p>
    <w:p w14:paraId="39B91779" w14:textId="77777777" w:rsidR="00503BA6" w:rsidRDefault="00FF3164" w:rsidP="00503BA6">
      <w:pPr>
        <w:pStyle w:val="PhDCorpo"/>
        <w:keepNext/>
        <w:spacing w:after="0"/>
        <w:jc w:val="center"/>
      </w:pPr>
      <w:r>
        <w:rPr>
          <w:noProof/>
        </w:rPr>
        <w:drawing>
          <wp:inline distT="0" distB="0" distL="0" distR="0" wp14:anchorId="5E515532" wp14:editId="713E509A">
            <wp:extent cx="860425" cy="1228725"/>
            <wp:effectExtent l="0" t="0" r="0" b="9525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28"/>
                    <pic:cNvPicPr/>
                  </pic:nvPicPr>
                  <pic:blipFill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4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51B3E" w14:textId="7517C031" w:rsidR="00372B1F" w:rsidRDefault="00503BA6" w:rsidP="00503BA6">
      <w:pPr>
        <w:pStyle w:val="PhDLegendaFiguras"/>
      </w:pPr>
      <w:bookmarkStart w:id="97" w:name="_Ref63672766"/>
      <w:r>
        <w:t xml:space="preserve">Figura </w:t>
      </w:r>
      <w:r w:rsidR="00C96485">
        <w:fldChar w:fldCharType="begin"/>
      </w:r>
      <w:r w:rsidR="00C96485">
        <w:instrText xml:space="preserve"> STYLEREF 1 \s </w:instrText>
      </w:r>
      <w:r w:rsidR="00C96485">
        <w:fldChar w:fldCharType="separate"/>
      </w:r>
      <w:r w:rsidR="00C96485">
        <w:rPr>
          <w:noProof/>
        </w:rPr>
        <w:t>8</w:t>
      </w:r>
      <w:r w:rsidR="00C96485">
        <w:fldChar w:fldCharType="end"/>
      </w:r>
      <w:r w:rsidR="00C96485">
        <w:t>.</w:t>
      </w:r>
      <w:r w:rsidR="00C96485">
        <w:fldChar w:fldCharType="begin"/>
      </w:r>
      <w:r w:rsidR="00C96485">
        <w:instrText xml:space="preserve"> SEQ Figura \* ARABIC \s 1 </w:instrText>
      </w:r>
      <w:r w:rsidR="00C96485">
        <w:fldChar w:fldCharType="separate"/>
      </w:r>
      <w:r w:rsidR="00C96485">
        <w:rPr>
          <w:noProof/>
        </w:rPr>
        <w:t>3</w:t>
      </w:r>
      <w:r w:rsidR="00C96485">
        <w:fldChar w:fldCharType="end"/>
      </w:r>
      <w:bookmarkEnd w:id="97"/>
      <w:r>
        <w:t xml:space="preserve"> - </w:t>
      </w:r>
      <w:r w:rsidRPr="00E41917">
        <w:t>Símbolo de lata de lixo com uma cruz em cima</w:t>
      </w:r>
    </w:p>
    <w:p w14:paraId="59A36A32" w14:textId="4F9C447A" w:rsidR="00372B1F" w:rsidRPr="00372B1F" w:rsidRDefault="00372B1F" w:rsidP="00372B1F">
      <w:pPr>
        <w:pStyle w:val="PhDCorpo"/>
      </w:pPr>
    </w:p>
    <w:p w14:paraId="70A5D309" w14:textId="4555170A" w:rsidR="00841827" w:rsidRPr="00B66544" w:rsidRDefault="00841827" w:rsidP="00A324CE">
      <w:pPr>
        <w:pStyle w:val="Ttulo1"/>
        <w:rPr>
          <w:rFonts w:ascii="NewsGotT" w:hAnsi="NewsGotT"/>
        </w:rPr>
      </w:pPr>
      <w:r w:rsidRPr="00503BA6">
        <w:rPr>
          <w:rFonts w:ascii="NewsGotT" w:hAnsi="NewsGotT"/>
        </w:rPr>
        <w:br/>
      </w:r>
      <w:r w:rsidRPr="00503BA6">
        <w:rPr>
          <w:rFonts w:ascii="NewsGotT" w:hAnsi="NewsGotT"/>
        </w:rPr>
        <w:br/>
      </w:r>
      <w:bookmarkStart w:id="98" w:name="_Toc63594011"/>
      <w:r w:rsidR="00C276D6">
        <w:rPr>
          <w:rFonts w:ascii="NewsGotT" w:hAnsi="NewsGotT"/>
        </w:rPr>
        <w:t>Conclusões</w:t>
      </w:r>
      <w:bookmarkEnd w:id="98"/>
    </w:p>
    <w:p w14:paraId="49ACABA6" w14:textId="246A10C8" w:rsidR="000B1901" w:rsidRPr="00B66544" w:rsidRDefault="00C276D6" w:rsidP="000B1901">
      <w:pPr>
        <w:pStyle w:val="Ttulo2"/>
        <w:rPr>
          <w:rFonts w:ascii="NewsGotT" w:hAnsi="NewsGotT"/>
        </w:rPr>
      </w:pPr>
      <w:bookmarkStart w:id="99" w:name="_Toc63594012"/>
      <w:r>
        <w:rPr>
          <w:rFonts w:ascii="NewsGotT" w:hAnsi="NewsGotT"/>
        </w:rPr>
        <w:t>Conclusão</w:t>
      </w:r>
      <w:bookmarkEnd w:id="99"/>
    </w:p>
    <w:p w14:paraId="0041D0D5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77F52077" w14:textId="5E6CE13E" w:rsidR="000B1901" w:rsidRDefault="00C276D6" w:rsidP="000B1901">
      <w:pPr>
        <w:pStyle w:val="Ttulo2"/>
        <w:rPr>
          <w:rFonts w:ascii="NewsGotT" w:hAnsi="NewsGotT"/>
        </w:rPr>
      </w:pPr>
      <w:bookmarkStart w:id="100" w:name="_Toc63594013"/>
      <w:r>
        <w:rPr>
          <w:rFonts w:ascii="NewsGotT" w:hAnsi="NewsGotT"/>
        </w:rPr>
        <w:t>Sugestões de Trabalho Futuro</w:t>
      </w:r>
      <w:bookmarkEnd w:id="100"/>
    </w:p>
    <w:p w14:paraId="47D2919F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5F483CC5" w14:textId="44B9777D" w:rsidR="00C276D6" w:rsidRDefault="00C276D6" w:rsidP="00C276D6">
      <w:pPr>
        <w:pStyle w:val="Ttulo3"/>
        <w:rPr>
          <w:rFonts w:ascii="NewsGotT" w:hAnsi="NewsGotT"/>
        </w:rPr>
      </w:pPr>
      <w:bookmarkStart w:id="101" w:name="_Toc63594014"/>
      <w:r w:rsidRPr="00C276D6">
        <w:rPr>
          <w:rFonts w:ascii="NewsGotT" w:hAnsi="NewsGotT"/>
        </w:rPr>
        <w:t>Possíveis Opções Alternativas para o Desenho dos Circuitos</w:t>
      </w:r>
      <w:bookmarkEnd w:id="101"/>
      <w:r w:rsidRPr="00B66544">
        <w:rPr>
          <w:rFonts w:ascii="NewsGotT" w:hAnsi="NewsGotT"/>
        </w:rPr>
        <w:t xml:space="preserve"> </w:t>
      </w:r>
    </w:p>
    <w:p w14:paraId="5199F3C0" w14:textId="7658B94A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771A34F3" w14:textId="70B83AAF" w:rsidR="00C276D6" w:rsidRDefault="00C276D6" w:rsidP="00C276D6">
      <w:pPr>
        <w:pStyle w:val="Ttulo3"/>
        <w:rPr>
          <w:rFonts w:ascii="NewsGotT" w:hAnsi="NewsGotT"/>
        </w:rPr>
      </w:pPr>
      <w:bookmarkStart w:id="102" w:name="_Toc63594015"/>
      <w:r>
        <w:rPr>
          <w:rFonts w:ascii="NewsGotT" w:hAnsi="NewsGotT"/>
        </w:rPr>
        <w:t>Evolução do Atual Desenho para um Sistema Baseado em Microcomputador</w:t>
      </w:r>
      <w:bookmarkEnd w:id="102"/>
    </w:p>
    <w:p w14:paraId="436E4138" w14:textId="77777777" w:rsidR="00C276D6" w:rsidRPr="008D1CC2" w:rsidRDefault="00C276D6" w:rsidP="00C276D6">
      <w:pPr>
        <w:pStyle w:val="PhDCorpo"/>
        <w:rPr>
          <w:lang w:val="en-GB"/>
        </w:rPr>
      </w:pPr>
      <w:proofErr w:type="spellStart"/>
      <w:r w:rsidRPr="008D1CC2">
        <w:rPr>
          <w:highlight w:val="yellow"/>
          <w:lang w:val="en-GB"/>
        </w:rPr>
        <w:t>Texto</w:t>
      </w:r>
      <w:proofErr w:type="spellEnd"/>
    </w:p>
    <w:p w14:paraId="4BC06F9B" w14:textId="77777777" w:rsidR="000B1901" w:rsidRPr="008D1CC2" w:rsidRDefault="000B1901" w:rsidP="000B1901">
      <w:pPr>
        <w:pStyle w:val="CorpodetextoAEPHD"/>
        <w:jc w:val="right"/>
        <w:rPr>
          <w:rFonts w:ascii="NewsGotT" w:hAnsi="NewsGotT"/>
          <w:lang w:val="en-GB"/>
        </w:rPr>
      </w:pPr>
    </w:p>
    <w:p w14:paraId="3254CA44" w14:textId="77777777" w:rsidR="000B1901" w:rsidRPr="008D1CC2" w:rsidRDefault="000B1901" w:rsidP="000B1901">
      <w:pPr>
        <w:rPr>
          <w:rFonts w:ascii="NewsGotT" w:eastAsiaTheme="minorHAnsi" w:hAnsi="NewsGotT"/>
          <w:sz w:val="24"/>
          <w:szCs w:val="22"/>
          <w:lang w:val="en-GB" w:eastAsia="en-US"/>
        </w:rPr>
      </w:pPr>
    </w:p>
    <w:p w14:paraId="1F875755" w14:textId="77777777" w:rsidR="000B1901" w:rsidRPr="008D1CC2" w:rsidRDefault="000B1901" w:rsidP="000B1901">
      <w:pPr>
        <w:rPr>
          <w:lang w:val="en-GB" w:eastAsia="en-US"/>
        </w:rPr>
        <w:sectPr w:rsidR="000B1901" w:rsidRPr="008D1CC2" w:rsidSect="000B1901"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B17BA0" w14:textId="77777777" w:rsidR="0064146A" w:rsidRPr="008D1CC2" w:rsidRDefault="00772EB1" w:rsidP="0011228E">
      <w:pPr>
        <w:pStyle w:val="Indiceinicial"/>
        <w:outlineLvl w:val="0"/>
        <w:rPr>
          <w:rFonts w:ascii="NewsGotT" w:hAnsi="NewsGotT"/>
          <w:lang w:val="en-GB"/>
        </w:rPr>
      </w:pPr>
      <w:bookmarkStart w:id="103" w:name="_Toc471579027"/>
      <w:bookmarkStart w:id="104" w:name="_Toc63594016"/>
      <w:proofErr w:type="spellStart"/>
      <w:r w:rsidRPr="008D1CC2">
        <w:rPr>
          <w:rFonts w:ascii="NewsGotT" w:hAnsi="NewsGotT"/>
          <w:lang w:val="en-GB"/>
        </w:rPr>
        <w:t>Referências</w:t>
      </w:r>
      <w:bookmarkEnd w:id="103"/>
      <w:bookmarkEnd w:id="104"/>
      <w:proofErr w:type="spellEnd"/>
    </w:p>
    <w:p w14:paraId="18884685" w14:textId="77777777" w:rsidR="006E0002" w:rsidRPr="00B66544" w:rsidRDefault="0005114E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lang w:val="en-US"/>
        </w:rPr>
        <w:fldChar w:fldCharType="begin" w:fldLock="1"/>
      </w:r>
      <w:r w:rsidRPr="00B66544">
        <w:rPr>
          <w:rFonts w:ascii="NewsGotT" w:hAnsi="NewsGotT"/>
          <w:lang w:val="en-US"/>
        </w:rPr>
        <w:instrText xml:space="preserve"> MERGEFIELD QIQQA_BIBLIOGRAPHY \* MERGEFORMAT </w:instrText>
      </w:r>
      <w:r w:rsidRPr="00B66544">
        <w:rPr>
          <w:rFonts w:ascii="NewsGotT" w:hAnsi="NewsGotT"/>
          <w:lang w:val="en-US"/>
        </w:rPr>
        <w:fldChar w:fldCharType="separate"/>
      </w:r>
      <w:r w:rsidR="006E0002" w:rsidRPr="00B66544">
        <w:rPr>
          <w:rFonts w:ascii="NewsGotT" w:hAnsi="NewsGotT"/>
          <w:sz w:val="24"/>
          <w:szCs w:val="24"/>
          <w:lang w:val="en-US"/>
        </w:rPr>
        <w:t>[1]</w:t>
      </w:r>
      <w:r w:rsidR="006E0002" w:rsidRPr="00B66544">
        <w:rPr>
          <w:rFonts w:ascii="NewsGotT" w:hAnsi="NewsGotT"/>
          <w:sz w:val="24"/>
          <w:szCs w:val="24"/>
          <w:lang w:val="en-US"/>
        </w:rPr>
        <w:tab/>
        <w:t xml:space="preserve">E. P. De La Fuente, S. K. Mazumder, and I. G. Franco, “Railway Electrical Smart Grids: An introduction to next-generation railway power systems and their operation.,” </w:t>
      </w:r>
      <w:r w:rsidR="006E0002"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="006E0002" w:rsidRPr="00B66544">
        <w:rPr>
          <w:rFonts w:ascii="NewsGotT" w:hAnsi="NewsGotT"/>
          <w:sz w:val="24"/>
          <w:szCs w:val="24"/>
          <w:lang w:val="en-US"/>
        </w:rPr>
        <w:t xml:space="preserve">, vol. 2, no. 3, pp. 49–55, 2014. </w:t>
      </w:r>
      <w:r w:rsidR="006E0002" w:rsidRPr="00B66544">
        <w:rPr>
          <w:rFonts w:ascii="NewsGotT" w:hAnsi="NewsGotT"/>
          <w:sz w:val="24"/>
          <w:szCs w:val="24"/>
          <w:lang w:val="en-US"/>
        </w:rPr>
        <w:br/>
      </w:r>
    </w:p>
    <w:p w14:paraId="3F06223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P. Roelof-Jan Molemaker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The Economic Footprint of the Railway Transport in Europe</w:t>
      </w:r>
      <w:r w:rsidRPr="00B66544">
        <w:rPr>
          <w:rFonts w:ascii="NewsGotT" w:hAnsi="NewsGotT"/>
          <w:sz w:val="24"/>
          <w:szCs w:val="24"/>
          <w:lang w:val="en-US"/>
        </w:rPr>
        <w:t xml:space="preserve">. CER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95BE79B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X. P. U. M. R. S. M. B. J. S. C. C. H. S. L. D. N. F. C. H. N. Mazzino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Rail 2050 Vision: Rail- The Backbone of Europe’s Mobility</w:t>
      </w:r>
      <w:r w:rsidRPr="00B66544">
        <w:rPr>
          <w:rFonts w:ascii="NewsGotT" w:hAnsi="NewsGotT"/>
          <w:sz w:val="24"/>
          <w:szCs w:val="24"/>
          <w:lang w:val="en-US"/>
        </w:rPr>
        <w:t xml:space="preserve">. ERRAC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5D10BA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R. Targosz and D. Chapman, “Application note-cost of poor power quality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Leonardo Energy</w:t>
      </w:r>
      <w:r w:rsidRPr="00B66544">
        <w:rPr>
          <w:rFonts w:ascii="NewsGotT" w:hAnsi="NewsGotT"/>
          <w:sz w:val="24"/>
          <w:szCs w:val="24"/>
          <w:lang w:val="en-US"/>
        </w:rPr>
        <w:t xml:space="preserve">, 2012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FB930E1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Luo, C. Wu, J. Shen, Z. Shuai, and F. Ma, “Railway static power conditioners for high-speed train traction power supply systems using three-phase V/V transformer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6, no. 10, pp. 2844–2856, 2011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E950373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Krastev, P. Tricoli, S. Hillmansen, and M. Chen, “Future of electric railways: advanced electrification systems with static converters for ac railway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, no. 3, pp. 6–14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B2393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N. Dai, C.-S. Lam, L. Wang, and C.-K. Wong, “Analysis of the Effects of Operation Voltage Range in Flexible DC Control on Railway HPQC Compensation Capability in High-Speed Co-phase Railway Power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3, no. 2, pp. 1760–1774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149655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M. Tanta, V. Monteiro, T. J. Sousa, A. P. Martins, A. S. Carvalho, and J. L. Afonso, “Power quality phenomena in electrified railways: Conventional and new trends in power quality improvement toward public power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Young Engineers Forum (YEF-ECE), 2018 International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25–30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7C1B8B7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and N. Dai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Co-phase Traction Power Supply with Railway Hybrid Power Quality Conditioner</w:t>
      </w:r>
      <w:r w:rsidRPr="00B66544">
        <w:rPr>
          <w:rFonts w:ascii="NewsGotT" w:hAnsi="NewsGotT"/>
          <w:sz w:val="24"/>
          <w:szCs w:val="24"/>
          <w:lang w:val="en-US"/>
        </w:rPr>
        <w:t xml:space="preserve">. Springer, 2019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DD7EC7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S. M. M. Gazafrudi, A. T. Langerudy, E. F. Fuchs, and K. Al-Haddad, “Power quality issues in railway electrification: A comprehensive perspective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5, pp. 3081–309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4F98777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 Lee, “Advances in the application of power electronics to railway traction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Systems and Applications (PESA), 2015 6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–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72BD3F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Q. Xu, F. Ma, Z. He, Y. Chen, J. M. Guerrero, A. Luo, Y. Li, and Y. Yue, “Analysis and comparison of modular railway power conditioner for high-speed railway traction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. Power Electron.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2, no. 8, pp. 6031–6048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76F8C5C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F. Ma, Q. Xu, Z. He, C. Tu, Z. Shuai, A. Luo, and Y. Li, “A railway traction power conditioner using modular multilevel converter and its control strategy for high-speed railway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Transportation Electrific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1, pp. 96–109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D68994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D. Serrano-Jiménez, L. Abrahamsson, S. Castaño-Solis, and J. Sanz-Feito, “Electrical railway power supply systems: Current situation and future trend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nternational Journal of Electrical Power \&amp; Energy System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92, pp. 181–192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0CC722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Pinto, M. Tanta, V. D. F. Monteiro, L. A. Barros, and J. L. Afonso, “Active power conditioner based on a voltage source converter for harmonics and negative sequence components compensation in electrified railway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roceedings of 7th Transport Research Arena TRA 2018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E43779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Perin, P. F. Nussey, U. M. Cella, T. V. Tran, and G. R. Walker, “Application of power electronics in improving power quality and supply efficiency of AC traction network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and Drive Systems (PEDS), 2015 IEEE 11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086–109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D50A62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Y. Jiang, J. Liu, W. Tian, M. Shahidehpour, and M. Krishnamurthy, “Energy harvesting for the electrification of railway stations: Getting a charge from the regenerative braking of trains.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3, pp. 39–48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A02805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H. Kim, B.-S. Lee, J.-H. Lee, S.-H. Lee, C.-B. Park, S.-M. Jung, S.-G. Lee, K.-P. Yi, and J. Baek, “Development of 1-MW inductive power transfer system for a high-speed train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10, pp. 6242–625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D01FAC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Reatti, F. Corti, and L. Pugi, “Wireless Power Transfer for Static Railway Application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8 IEEE International Conference on Environment and Electrical Engineering and 2018 IEEE Industrial and Commercial Power Systems Europe (EEEIC/I\&amp;CPS Europe)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1–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FFE32C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H.-W. Lee, K.-C. Kim, and J. Lee, “Review of maglev train technologie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magnet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2, no. 7, pp. 1917–1925, 200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EDF21F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E. H. Watanabe, M. Aredes, J. Afonso, J. Pinto, L. Monteiro, and H. Akagi, “Instantaneous p-q power theory for control of compensators in micro-grid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0 International School on Nonsinusoidal Currents and Compens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0, pp. 17–2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8E0A236" w14:textId="40C37892" w:rsidR="00C21DF8" w:rsidRPr="00B66544" w:rsidRDefault="006E0002" w:rsidP="009F4CB9">
      <w:pPr>
        <w:pStyle w:val="Corpodetexto"/>
        <w:rPr>
          <w:rFonts w:ascii="NewsGotT" w:hAnsi="NewsGotT"/>
          <w:lang w:val="en-US"/>
        </w:rPr>
      </w:pPr>
      <w:r w:rsidRPr="00B66544">
        <w:rPr>
          <w:rFonts w:ascii="NewsGotT" w:eastAsia="Times New Roman" w:hAnsi="NewsGotT"/>
          <w:szCs w:val="24"/>
          <w:lang w:val="en-US" w:eastAsia="pt-PT"/>
        </w:rPr>
        <w:t xml:space="preserve"> </w:t>
      </w:r>
      <w:r w:rsidR="0005114E" w:rsidRPr="00B66544">
        <w:rPr>
          <w:rFonts w:ascii="NewsGotT" w:hAnsi="NewsGotT"/>
          <w:lang w:val="en-US"/>
        </w:rPr>
        <w:fldChar w:fldCharType="end"/>
      </w:r>
    </w:p>
    <w:p w14:paraId="3A76F485" w14:textId="60717225" w:rsidR="00AF7C50" w:rsidRPr="00B66544" w:rsidRDefault="00AF7C50" w:rsidP="0011228E">
      <w:pPr>
        <w:pStyle w:val="ReferenciasPHD"/>
        <w:rPr>
          <w:rFonts w:ascii="NewsGotT" w:hAnsi="NewsGotT"/>
        </w:rPr>
      </w:pPr>
    </w:p>
    <w:p w14:paraId="5ED37729" w14:textId="33D0991B" w:rsidR="0086081F" w:rsidRPr="00B66544" w:rsidRDefault="0086081F">
      <w:pPr>
        <w:pStyle w:val="ReferenciasPHD"/>
        <w:rPr>
          <w:rFonts w:ascii="NewsGotT" w:hAnsi="NewsGotT"/>
        </w:rPr>
      </w:pPr>
    </w:p>
    <w:p w14:paraId="1CFD0CF5" w14:textId="77777777" w:rsidR="00AC3AAD" w:rsidRPr="00B66544" w:rsidRDefault="00AC3AAD">
      <w:pPr>
        <w:pStyle w:val="ReferenciasPHD"/>
        <w:rPr>
          <w:rFonts w:ascii="NewsGotT" w:hAnsi="NewsGotT"/>
        </w:rPr>
      </w:pPr>
    </w:p>
    <w:sectPr w:rsidR="00AC3AAD" w:rsidRPr="00B66544" w:rsidSect="00CB754E"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835736" w14:textId="77777777" w:rsidR="007975B4" w:rsidRDefault="007975B4">
      <w:r>
        <w:separator/>
      </w:r>
    </w:p>
    <w:p w14:paraId="6FB59B5D" w14:textId="77777777" w:rsidR="007975B4" w:rsidRDefault="007975B4"/>
  </w:endnote>
  <w:endnote w:type="continuationSeparator" w:id="0">
    <w:p w14:paraId="6119860D" w14:textId="77777777" w:rsidR="007975B4" w:rsidRDefault="007975B4">
      <w:r>
        <w:continuationSeparator/>
      </w:r>
    </w:p>
    <w:p w14:paraId="2B389A1C" w14:textId="77777777" w:rsidR="007975B4" w:rsidRDefault="007975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204A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886CA6" w14:paraId="4EB21B92" w14:textId="77777777" w:rsidTr="504C5A0F">
      <w:tc>
        <w:tcPr>
          <w:tcW w:w="2000" w:type="dxa"/>
        </w:tcPr>
        <w:p w14:paraId="273B54D8" w14:textId="62F97BAB" w:rsidR="00886CA6" w:rsidRDefault="00886CA6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886CA6" w:rsidRDefault="00886CA6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886CA6" w:rsidRDefault="00886CA6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886CA6" w:rsidRDefault="00886CA6" w:rsidP="504C5A0F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886CA6" w14:paraId="65438696" w14:textId="77777777" w:rsidTr="504C5A0F">
      <w:tc>
        <w:tcPr>
          <w:tcW w:w="3020" w:type="dxa"/>
        </w:tcPr>
        <w:p w14:paraId="39454347" w14:textId="650404E6" w:rsidR="00886CA6" w:rsidRDefault="00886CA6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886CA6" w:rsidRDefault="00886CA6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886CA6" w:rsidRDefault="00886CA6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886CA6" w:rsidRDefault="00886CA6" w:rsidP="504C5A0F">
    <w:pPr>
      <w:pStyle w:val="Rodap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886CA6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886CA6" w:rsidRPr="00FA5AA6" w:rsidRDefault="00886CA6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886CA6" w:rsidRPr="00FA5AA6" w:rsidRDefault="00886CA6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886CA6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886CA6" w:rsidRPr="00FA5AA6" w:rsidRDefault="00886CA6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886CA6" w:rsidRPr="00DD207E" w:rsidRDefault="00886CA6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886CA6" w:rsidRDefault="00886CA6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12"/>
      <w:gridCol w:w="8759"/>
    </w:tblGrid>
    <w:tr w:rsidR="00886CA6" w14:paraId="0A005C4A" w14:textId="77777777" w:rsidTr="00936D42">
      <w:trPr>
        <w:jc w:val="center"/>
      </w:trPr>
      <w:tc>
        <w:tcPr>
          <w:tcW w:w="172" w:type="pct"/>
          <w:vMerge w:val="restart"/>
          <w:shd w:val="clear" w:color="auto" w:fill="auto"/>
          <w:vAlign w:val="center"/>
        </w:tcPr>
        <w:p w14:paraId="2C67FF24" w14:textId="439F7AE9" w:rsidR="00886CA6" w:rsidRPr="00936D42" w:rsidRDefault="00886CA6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6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828" w:type="pct"/>
          <w:shd w:val="clear" w:color="auto" w:fill="auto"/>
        </w:tcPr>
        <w:p w14:paraId="2CB3D508" w14:textId="424C7DA6" w:rsidR="00886CA6" w:rsidRPr="00936D42" w:rsidRDefault="00886CA6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886CA6" w14:paraId="45E49916" w14:textId="77777777" w:rsidTr="00936D42">
      <w:trPr>
        <w:jc w:val="center"/>
      </w:trPr>
      <w:tc>
        <w:tcPr>
          <w:tcW w:w="172" w:type="pct"/>
          <w:vMerge/>
          <w:shd w:val="clear" w:color="auto" w:fill="auto"/>
        </w:tcPr>
        <w:p w14:paraId="4AE14831" w14:textId="77777777" w:rsidR="00886CA6" w:rsidRDefault="00886CA6" w:rsidP="00116A27">
          <w:pPr>
            <w:pStyle w:val="Rodap"/>
            <w:ind w:right="360"/>
          </w:pPr>
        </w:p>
      </w:tc>
      <w:tc>
        <w:tcPr>
          <w:tcW w:w="4828" w:type="pct"/>
          <w:shd w:val="clear" w:color="auto" w:fill="auto"/>
        </w:tcPr>
        <w:p w14:paraId="3F9B5A51" w14:textId="203F5FC3" w:rsidR="00886CA6" w:rsidRPr="00936D42" w:rsidRDefault="00886CA6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6DD1BBA7" w14:textId="77777777" w:rsidR="00886CA6" w:rsidRDefault="00886CA6">
    <w:pPr>
      <w:pStyle w:val="Rodap"/>
      <w:ind w:right="360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886CA6" w:rsidRPr="00DD207E" w14:paraId="1F09348B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1610BFC" w14:textId="6F19E827" w:rsidR="00886CA6" w:rsidRPr="00936D42" w:rsidRDefault="00886CA6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3159BDC" w14:textId="795F9FE4" w:rsidR="00886CA6" w:rsidRPr="00936D42" w:rsidRDefault="00886CA6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3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886CA6" w:rsidRPr="00DD207E" w14:paraId="0CA556D5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F318872" w14:textId="77F38A83" w:rsidR="00886CA6" w:rsidRPr="00936D42" w:rsidRDefault="00886CA6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6A4C4FFC" w14:textId="77777777" w:rsidR="00886CA6" w:rsidRPr="00DD207E" w:rsidRDefault="00886CA6" w:rsidP="00116A27">
          <w:pPr>
            <w:pStyle w:val="Rodap"/>
            <w:rPr>
              <w:sz w:val="18"/>
              <w:szCs w:val="18"/>
            </w:rPr>
          </w:pPr>
        </w:p>
      </w:tc>
    </w:tr>
  </w:tbl>
  <w:p w14:paraId="3E00EC84" w14:textId="77777777" w:rsidR="00886CA6" w:rsidRPr="00F943D0" w:rsidRDefault="00886CA6" w:rsidP="00F943D0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886CA6" w:rsidRPr="00DD207E" w14:paraId="2B1269EA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12148E9D" w14:textId="3C8AAE42" w:rsidR="00886CA6" w:rsidRPr="00936D42" w:rsidRDefault="00886CA6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9AFDF33" w14:textId="728A6D29" w:rsidR="00886CA6" w:rsidRPr="00936D42" w:rsidRDefault="00886CA6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886CA6" w:rsidRPr="00DD207E" w14:paraId="22C722F9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C760D4C" w14:textId="03C80F40" w:rsidR="00886CA6" w:rsidRPr="00936D42" w:rsidRDefault="00886CA6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57E90DE6" w14:textId="77777777" w:rsidR="00886CA6" w:rsidRPr="00DD207E" w:rsidRDefault="00886CA6" w:rsidP="00116A27">
          <w:pPr>
            <w:pStyle w:val="Rodap"/>
            <w:rPr>
              <w:sz w:val="18"/>
              <w:szCs w:val="18"/>
            </w:rPr>
          </w:pPr>
        </w:p>
      </w:tc>
    </w:tr>
  </w:tbl>
  <w:p w14:paraId="4C956BF2" w14:textId="77777777" w:rsidR="00886CA6" w:rsidRDefault="00886CA6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886CA6" w14:paraId="3D6B9E7D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3FB2BF55" w14:textId="6C8782D4" w:rsidR="00886CA6" w:rsidRPr="00F80B0C" w:rsidRDefault="00886CA6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47630961" w14:textId="23DE4697" w:rsidR="00886CA6" w:rsidRPr="00F80B0C" w:rsidRDefault="00886CA6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886CA6" w14:paraId="76EB0A09" w14:textId="77777777" w:rsidTr="00FB49BC">
      <w:tc>
        <w:tcPr>
          <w:tcW w:w="426" w:type="dxa"/>
          <w:vMerge/>
        </w:tcPr>
        <w:p w14:paraId="64ABE97D" w14:textId="77777777" w:rsidR="00886CA6" w:rsidRDefault="00886CA6" w:rsidP="00116A27">
          <w:pPr>
            <w:pStyle w:val="Rodap"/>
            <w:ind w:right="360"/>
          </w:pPr>
        </w:p>
      </w:tc>
      <w:tc>
        <w:tcPr>
          <w:tcW w:w="8068" w:type="dxa"/>
        </w:tcPr>
        <w:p w14:paraId="32295693" w14:textId="42192729" w:rsidR="00886CA6" w:rsidRPr="00F80B0C" w:rsidRDefault="00886CA6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082ECE60" w14:textId="77777777" w:rsidR="00886CA6" w:rsidRDefault="00886CA6">
    <w:pPr>
      <w:pStyle w:val="Rodap"/>
      <w:ind w:right="360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886CA6" w:rsidRPr="00DD207E" w14:paraId="63C0C82D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27BFF6B6" w14:textId="068B1543" w:rsidR="00886CA6" w:rsidRPr="00F80B0C" w:rsidRDefault="00886CA6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0A6870EC" w14:textId="40E25AA9" w:rsidR="00886CA6" w:rsidRPr="00F80B0C" w:rsidRDefault="00886CA6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886CA6" w:rsidRPr="00DD207E" w14:paraId="5A1E54A9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75CC5A42" w14:textId="60CDFFF5" w:rsidR="00886CA6" w:rsidRPr="00F80B0C" w:rsidRDefault="00886CA6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BAF961B" w14:textId="77777777" w:rsidR="00886CA6" w:rsidRPr="00DD207E" w:rsidRDefault="00886CA6" w:rsidP="00116A27">
          <w:pPr>
            <w:pStyle w:val="Rodap"/>
            <w:rPr>
              <w:sz w:val="18"/>
              <w:szCs w:val="18"/>
            </w:rPr>
          </w:pPr>
        </w:p>
      </w:tc>
    </w:tr>
  </w:tbl>
  <w:p w14:paraId="58A2C2D7" w14:textId="77777777" w:rsidR="00886CA6" w:rsidRPr="00F943D0" w:rsidRDefault="00886CA6" w:rsidP="00F943D0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886CA6" w:rsidRPr="00DD207E" w14:paraId="1F50378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EF7B7A" w14:textId="27CD5C21" w:rsidR="00886CA6" w:rsidRPr="00F80B0C" w:rsidRDefault="00886CA6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560D820" w14:textId="6C429620" w:rsidR="00886CA6" w:rsidRPr="00F80B0C" w:rsidRDefault="00886CA6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886CA6" w:rsidRPr="00DD207E" w14:paraId="50DB3761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6F82F8" w14:textId="196C354F" w:rsidR="00886CA6" w:rsidRPr="00F80B0C" w:rsidRDefault="00886CA6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48005C21" w14:textId="77777777" w:rsidR="00886CA6" w:rsidRPr="00DD207E" w:rsidRDefault="00886CA6" w:rsidP="00116A27">
          <w:pPr>
            <w:pStyle w:val="Rodap"/>
            <w:rPr>
              <w:sz w:val="18"/>
              <w:szCs w:val="18"/>
            </w:rPr>
          </w:pPr>
        </w:p>
      </w:tc>
    </w:tr>
  </w:tbl>
  <w:p w14:paraId="04E85278" w14:textId="77777777" w:rsidR="00886CA6" w:rsidRDefault="00886CA6">
    <w:pPr>
      <w:pStyle w:val="Rodap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886CA6" w14:paraId="1D8DEC96" w14:textId="77777777" w:rsidTr="00F96092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06739DD3" w14:textId="7E0933F4" w:rsidR="00886CA6" w:rsidRPr="00F80B0C" w:rsidRDefault="00886CA6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6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C7A5EA7" w14:textId="1BFA85E3" w:rsidR="00886CA6" w:rsidRPr="00F80B0C" w:rsidRDefault="00886CA6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886CA6" w14:paraId="5F0A85FB" w14:textId="77777777" w:rsidTr="00F96092">
      <w:tc>
        <w:tcPr>
          <w:tcW w:w="426" w:type="dxa"/>
          <w:vMerge/>
        </w:tcPr>
        <w:p w14:paraId="68B9E7A5" w14:textId="77777777" w:rsidR="00886CA6" w:rsidRDefault="00886CA6" w:rsidP="00116A27">
          <w:pPr>
            <w:pStyle w:val="Rodap"/>
            <w:ind w:right="360"/>
          </w:pPr>
        </w:p>
      </w:tc>
      <w:tc>
        <w:tcPr>
          <w:tcW w:w="8068" w:type="dxa"/>
        </w:tcPr>
        <w:p w14:paraId="3EF884C6" w14:textId="62C40559" w:rsidR="00886CA6" w:rsidRPr="00F80B0C" w:rsidRDefault="00886CA6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54ED7774" w14:textId="77777777" w:rsidR="00886CA6" w:rsidRDefault="00886CA6" w:rsidP="00EF5D8D">
    <w:pPr>
      <w:pStyle w:val="Rodap"/>
      <w:ind w:right="360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886CA6" w:rsidRPr="00DD207E" w14:paraId="54794422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66FC7F7" w14:textId="11BEDA2C" w:rsidR="00886CA6" w:rsidRPr="00F80B0C" w:rsidRDefault="00886CA6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69574830" w14:textId="4C894806" w:rsidR="00886CA6" w:rsidRPr="00F80B0C" w:rsidRDefault="00886CA6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886CA6" w:rsidRPr="00DD207E" w14:paraId="2A32319C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4B37BF5E" w14:textId="24F7A79C" w:rsidR="00886CA6" w:rsidRPr="00F80B0C" w:rsidRDefault="00886CA6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4B54C05" w14:textId="77777777" w:rsidR="00886CA6" w:rsidRPr="00DD207E" w:rsidRDefault="00886CA6" w:rsidP="00116A27">
          <w:pPr>
            <w:pStyle w:val="Rodap"/>
            <w:rPr>
              <w:sz w:val="18"/>
              <w:szCs w:val="18"/>
            </w:rPr>
          </w:pPr>
        </w:p>
      </w:tc>
    </w:tr>
  </w:tbl>
  <w:p w14:paraId="62A606AF" w14:textId="77777777" w:rsidR="00886CA6" w:rsidRPr="00F943D0" w:rsidRDefault="00886CA6" w:rsidP="00F943D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886CA6" w14:paraId="6362728F" w14:textId="77777777" w:rsidTr="504C5A0F">
      <w:tc>
        <w:tcPr>
          <w:tcW w:w="2000" w:type="dxa"/>
        </w:tcPr>
        <w:p w14:paraId="1A08798C" w14:textId="41DD6DD9" w:rsidR="00886CA6" w:rsidRDefault="00886CA6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886CA6" w:rsidRDefault="00886CA6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886CA6" w:rsidRDefault="00886CA6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886CA6" w:rsidRDefault="00886CA6" w:rsidP="504C5A0F">
    <w:pPr>
      <w:pStyle w:val="Rodap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886CA6" w:rsidRPr="00DD207E" w14:paraId="7C592608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54EF257" w14:textId="06EE3543" w:rsidR="00886CA6" w:rsidRPr="00F80B0C" w:rsidRDefault="00886CA6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0B3CA00" w14:textId="51493E2E" w:rsidR="00886CA6" w:rsidRPr="00F80B0C" w:rsidRDefault="00886CA6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7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886CA6" w:rsidRPr="00DD207E" w14:paraId="212413A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0314FE6A" w14:textId="72C9B182" w:rsidR="00886CA6" w:rsidRPr="00F80B0C" w:rsidRDefault="00886CA6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70E593" w14:textId="77777777" w:rsidR="00886CA6" w:rsidRPr="00DD207E" w:rsidRDefault="00886CA6" w:rsidP="00116A27">
          <w:pPr>
            <w:pStyle w:val="Rodap"/>
            <w:rPr>
              <w:sz w:val="18"/>
              <w:szCs w:val="18"/>
            </w:rPr>
          </w:pPr>
        </w:p>
      </w:tc>
    </w:tr>
  </w:tbl>
  <w:p w14:paraId="00135ABF" w14:textId="77777777" w:rsidR="00886CA6" w:rsidRDefault="00886CA6">
    <w:pPr>
      <w:pStyle w:val="Rodap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886CA6" w:rsidRPr="00C16810" w14:paraId="727C8C82" w14:textId="77777777" w:rsidTr="00C16810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3A75B417" w14:textId="27AFEFFC" w:rsidR="00886CA6" w:rsidRPr="00C16810" w:rsidRDefault="00886CA6" w:rsidP="00114077">
          <w:pPr>
            <w:pStyle w:val="Rodap"/>
            <w:jc w:val="center"/>
            <w:rPr>
              <w:sz w:val="16"/>
              <w:szCs w:val="16"/>
            </w:rPr>
          </w:pPr>
          <w:r w:rsidRPr="00C16810">
            <w:rPr>
              <w:rStyle w:val="Nmerodepgina"/>
              <w:sz w:val="16"/>
              <w:szCs w:val="16"/>
            </w:rPr>
            <w:fldChar w:fldCharType="begin"/>
          </w:r>
          <w:r w:rsidRPr="00C16810">
            <w:rPr>
              <w:rStyle w:val="Nmerodepgina"/>
              <w:sz w:val="16"/>
              <w:szCs w:val="16"/>
            </w:rPr>
            <w:instrText xml:space="preserve"> PAGE </w:instrText>
          </w:r>
          <w:r w:rsidRPr="00C16810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52</w:t>
          </w:r>
          <w:r w:rsidRPr="00C16810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508AA8DA" w14:textId="724865A3" w:rsidR="00886CA6" w:rsidRPr="00C16810" w:rsidRDefault="00886CA6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886CA6" w:rsidRPr="00C16810" w14:paraId="7422B339" w14:textId="77777777" w:rsidTr="00C16810">
      <w:trPr>
        <w:jc w:val="center"/>
      </w:trPr>
      <w:tc>
        <w:tcPr>
          <w:tcW w:w="250" w:type="pct"/>
          <w:vMerge/>
          <w:shd w:val="clear" w:color="auto" w:fill="auto"/>
        </w:tcPr>
        <w:p w14:paraId="2F2744D9" w14:textId="77777777" w:rsidR="00886CA6" w:rsidRPr="00C16810" w:rsidRDefault="00886CA6" w:rsidP="00DD207E">
          <w:pPr>
            <w:pStyle w:val="Rodap"/>
            <w:ind w:right="360"/>
            <w:rPr>
              <w:sz w:val="14"/>
              <w:szCs w:val="14"/>
            </w:rPr>
          </w:pPr>
        </w:p>
      </w:tc>
      <w:tc>
        <w:tcPr>
          <w:tcW w:w="4750" w:type="pct"/>
          <w:shd w:val="clear" w:color="auto" w:fill="auto"/>
        </w:tcPr>
        <w:p w14:paraId="108908C9" w14:textId="453CB3ED" w:rsidR="00886CA6" w:rsidRPr="00C16810" w:rsidRDefault="00886CA6" w:rsidP="00DD207E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C16810">
            <w:rPr>
              <w:sz w:val="14"/>
              <w:szCs w:val="14"/>
            </w:rPr>
            <w:t xml:space="preserve"> - Universidade do Minho</w:t>
          </w:r>
        </w:p>
      </w:tc>
    </w:tr>
  </w:tbl>
  <w:p w14:paraId="7242985A" w14:textId="77777777" w:rsidR="00886CA6" w:rsidRDefault="00886CA6">
    <w:pPr>
      <w:pStyle w:val="Rodap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886CA6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886CA6" w:rsidRPr="00666C8C" w:rsidRDefault="00886CA6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886CA6" w:rsidRPr="00666C8C" w:rsidRDefault="00886CA6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886CA6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886CA6" w:rsidRPr="00711296" w:rsidRDefault="00886CA6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886CA6" w:rsidRPr="00666C8C" w:rsidRDefault="00886CA6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886CA6" w:rsidRPr="00711296" w:rsidRDefault="00886CA6">
    <w:pPr>
      <w:pStyle w:val="Rodap"/>
      <w:ind w:right="360"/>
      <w:rPr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886CA6" w14:paraId="5CB6C275" w14:textId="77777777" w:rsidTr="504C5A0F">
      <w:tc>
        <w:tcPr>
          <w:tcW w:w="3020" w:type="dxa"/>
        </w:tcPr>
        <w:p w14:paraId="159B66FC" w14:textId="76133797" w:rsidR="00886CA6" w:rsidRDefault="00886CA6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886CA6" w:rsidRDefault="00886CA6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886CA6" w:rsidRDefault="00886CA6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886CA6" w:rsidRDefault="00886CA6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886CA6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886CA6" w:rsidRPr="00354264" w:rsidRDefault="00886CA6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886CA6" w:rsidRPr="00354264" w:rsidRDefault="00886CA6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886CA6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886CA6" w:rsidRPr="00354264" w:rsidRDefault="00886CA6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886CA6" w:rsidRPr="00DD207E" w:rsidRDefault="00886CA6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886CA6" w:rsidRDefault="00886CA6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886CA6" w14:paraId="3637EA72" w14:textId="77777777" w:rsidTr="504C5A0F">
      <w:tc>
        <w:tcPr>
          <w:tcW w:w="3020" w:type="dxa"/>
        </w:tcPr>
        <w:p w14:paraId="24B49222" w14:textId="637339E9" w:rsidR="00886CA6" w:rsidRDefault="00886CA6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886CA6" w:rsidRDefault="00886CA6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886CA6" w:rsidRDefault="00886CA6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886CA6" w:rsidRDefault="00886CA6" w:rsidP="504C5A0F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886CA6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886CA6" w:rsidRPr="00FA5AA6" w:rsidRDefault="00886CA6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886CA6" w:rsidRPr="00FA5AA6" w:rsidRDefault="00886CA6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886CA6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886CA6" w:rsidRDefault="00886CA6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886CA6" w:rsidRPr="00FA5AA6" w:rsidRDefault="00886CA6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886CA6" w:rsidRDefault="00886CA6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886CA6" w14:paraId="7F59E96D" w14:textId="77777777" w:rsidTr="504C5A0F">
      <w:tc>
        <w:tcPr>
          <w:tcW w:w="3020" w:type="dxa"/>
        </w:tcPr>
        <w:p w14:paraId="21EF0FB2" w14:textId="0D71111D" w:rsidR="00886CA6" w:rsidRDefault="00886CA6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886CA6" w:rsidRDefault="00886CA6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886CA6" w:rsidRDefault="00886CA6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886CA6" w:rsidRDefault="00886CA6" w:rsidP="504C5A0F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886CA6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886CA6" w:rsidRPr="00354264" w:rsidRDefault="00886CA6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886CA6" w:rsidRDefault="00886CA6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886CA6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886CA6" w:rsidRPr="00354264" w:rsidRDefault="00886CA6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886CA6" w:rsidRDefault="00886CA6" w:rsidP="003760A4">
          <w:pPr>
            <w:pStyle w:val="Rodap"/>
          </w:pPr>
        </w:p>
      </w:tc>
    </w:tr>
  </w:tbl>
  <w:p w14:paraId="2621F4CD" w14:textId="77777777" w:rsidR="00886CA6" w:rsidRDefault="00886CA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7F4817" w14:textId="77777777" w:rsidR="007975B4" w:rsidRDefault="007975B4">
      <w:r>
        <w:separator/>
      </w:r>
    </w:p>
  </w:footnote>
  <w:footnote w:type="continuationSeparator" w:id="0">
    <w:p w14:paraId="0BAF422E" w14:textId="77777777" w:rsidR="007975B4" w:rsidRDefault="007975B4">
      <w:r>
        <w:continuationSeparator/>
      </w:r>
    </w:p>
    <w:p w14:paraId="5D8A8825" w14:textId="77777777" w:rsidR="007975B4" w:rsidRDefault="007975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28B1A" w14:textId="1511805D" w:rsidR="00886CA6" w:rsidRDefault="00886CA6" w:rsidP="00FA2CCF">
    <w:pPr>
      <w:pStyle w:val="Cabealho"/>
      <w:jc w:val="center"/>
    </w:pPr>
    <w:r>
      <w:t>Índice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5D540" w14:textId="69134E4B" w:rsidR="00886CA6" w:rsidRDefault="00886CA6" w:rsidP="00FA2CCF">
    <w:pPr>
      <w:pStyle w:val="Cabealho"/>
      <w:jc w:val="center"/>
    </w:pPr>
    <w:r>
      <w:t>Acrónimos e Sigla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42A9" w14:textId="10A77E29" w:rsidR="00886CA6" w:rsidRDefault="00886CA6" w:rsidP="00941F36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B6CE6" w14:textId="32BD2F1E" w:rsidR="00886CA6" w:rsidRDefault="00886CA6" w:rsidP="00FA2CCF">
    <w:pPr>
      <w:pStyle w:val="Cabealho"/>
      <w:jc w:val="center"/>
    </w:pPr>
    <w:r>
      <w:t>Capítulo 1 - Introdução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116F9" w14:textId="2E5DB4F3" w:rsidR="00886CA6" w:rsidRDefault="00886CA6" w:rsidP="00941F36">
    <w:pPr>
      <w:pStyle w:val="Cabealho"/>
      <w:jc w:val="center"/>
    </w:pPr>
    <w:r w:rsidRPr="00941F36">
      <w:t xml:space="preserve">Capítulo </w:t>
    </w:r>
    <w:r>
      <w:t>1</w:t>
    </w:r>
    <w:r w:rsidRPr="00941F36">
      <w:t xml:space="preserve"> – </w:t>
    </w:r>
    <w:r>
      <w:t>Introdução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886CA6" w:rsidRPr="00DD207E" w14:paraId="25BE5918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EB1600A" w14:textId="1E726D06" w:rsidR="00886CA6" w:rsidRPr="00271158" w:rsidRDefault="00886CA6" w:rsidP="00CB754E">
          <w:pPr>
            <w:pStyle w:val="Cabealho"/>
            <w:jc w:val="center"/>
          </w:pPr>
          <w:r w:rsidRPr="00941F36">
            <w:t xml:space="preserve">Capítulo </w:t>
          </w:r>
          <w:r>
            <w:t>2</w:t>
          </w:r>
          <w:r w:rsidRPr="00941F36">
            <w:t xml:space="preserve"> – </w:t>
          </w:r>
          <w:r>
            <w:t>Tecnologias de</w:t>
          </w:r>
        </w:p>
      </w:tc>
    </w:tr>
  </w:tbl>
  <w:p w14:paraId="126CC085" w14:textId="77777777" w:rsidR="00886CA6" w:rsidRDefault="00886CA6">
    <w:pPr>
      <w:pStyle w:val="Cabealh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886CA6" w:rsidRPr="00DD207E" w14:paraId="1E24B39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F4B7DC4" w14:textId="2E894BA7" w:rsidR="00886CA6" w:rsidRPr="00271158" w:rsidRDefault="00886CA6" w:rsidP="00FA2CCF">
          <w:pPr>
            <w:pStyle w:val="Cabealho"/>
            <w:jc w:val="center"/>
          </w:pPr>
          <w:r>
            <w:t>Capítulo 2</w:t>
          </w:r>
          <w:r w:rsidRPr="00941F36">
            <w:t xml:space="preserve"> – </w:t>
          </w:r>
          <w:r>
            <w:t>Tecnologias de</w:t>
          </w:r>
        </w:p>
      </w:tc>
    </w:tr>
  </w:tbl>
  <w:p w14:paraId="0109F369" w14:textId="77777777" w:rsidR="00886CA6" w:rsidRDefault="00886CA6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4971C" w14:textId="7D7C0D79" w:rsidR="00886CA6" w:rsidRDefault="00886CA6" w:rsidP="00941F36">
    <w:pPr>
      <w:pStyle w:val="Cabealho"/>
      <w:jc w:val="center"/>
    </w:pPr>
    <w:r w:rsidRPr="00941F36">
      <w:t xml:space="preserve">Capítulo </w:t>
    </w:r>
    <w:r>
      <w:t>2</w:t>
    </w:r>
    <w:r w:rsidRPr="00941F36">
      <w:t xml:space="preserve"> – </w:t>
    </w:r>
    <w:r>
      <w:t>Tecnologias de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886CA6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886CA6" w:rsidRPr="00271158" w:rsidRDefault="00886CA6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886CA6" w:rsidRDefault="00886CA6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886CA6" w:rsidRPr="00DD207E" w14:paraId="4006D59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0BD7A3A" w14:textId="0F7CE4D9" w:rsidR="00886CA6" w:rsidRPr="00271158" w:rsidRDefault="00886CA6" w:rsidP="00FA2CCF">
          <w:pPr>
            <w:pStyle w:val="Cabealho"/>
            <w:jc w:val="center"/>
          </w:pPr>
          <w:r>
            <w:t>Capítulo 3</w:t>
          </w:r>
          <w:r w:rsidRPr="00941F36">
            <w:t xml:space="preserve"> – </w:t>
          </w:r>
          <w:r>
            <w:t>Conversores de Eletrónica de Potência e Técnicas de Controlo</w:t>
          </w:r>
        </w:p>
      </w:tc>
    </w:tr>
  </w:tbl>
  <w:p w14:paraId="613BF4FD" w14:textId="77777777" w:rsidR="00886CA6" w:rsidRDefault="00886CA6">
    <w:pPr>
      <w:pStyle w:val="Cabealho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BD865" w14:textId="320EB892" w:rsidR="00886CA6" w:rsidRDefault="00886CA6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886CA6" w14:paraId="67434144" w14:textId="77777777" w:rsidTr="504C5A0F">
      <w:tc>
        <w:tcPr>
          <w:tcW w:w="2000" w:type="dxa"/>
        </w:tcPr>
        <w:p w14:paraId="28623E03" w14:textId="325C0DDF" w:rsidR="00886CA6" w:rsidRDefault="00886CA6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886CA6" w:rsidRDefault="00886CA6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886CA6" w:rsidRDefault="00886CA6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886CA6" w:rsidRDefault="00886CA6" w:rsidP="504C5A0F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886CA6" w:rsidRPr="00DD207E" w14:paraId="15EE8BF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5D07F929" w14:textId="5CB40FAA" w:rsidR="00886CA6" w:rsidRPr="00271158" w:rsidRDefault="00886CA6" w:rsidP="004F5881">
          <w:pPr>
            <w:pStyle w:val="Cabealho"/>
            <w:jc w:val="center"/>
          </w:pPr>
          <w:r>
            <w:t>Capítulo 4 – Simulações Computacionais</w:t>
          </w:r>
        </w:p>
      </w:tc>
    </w:tr>
  </w:tbl>
  <w:p w14:paraId="7B7B3B31" w14:textId="77777777" w:rsidR="00886CA6" w:rsidRDefault="00886CA6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886CA6" w:rsidRPr="00DD207E" w14:paraId="76E0D72D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26990B3" w14:textId="43905D9A" w:rsidR="00886CA6" w:rsidRPr="00271158" w:rsidRDefault="00886CA6" w:rsidP="00B748D3">
          <w:pPr>
            <w:pStyle w:val="Cabealho"/>
            <w:jc w:val="center"/>
          </w:pPr>
          <w:r>
            <w:t>Capítulo 4</w:t>
          </w:r>
          <w:r w:rsidRPr="00941F36">
            <w:t xml:space="preserve"> –</w:t>
          </w:r>
          <w:r>
            <w:t xml:space="preserve"> Simulações Computacionais</w:t>
          </w:r>
        </w:p>
      </w:tc>
    </w:tr>
  </w:tbl>
  <w:p w14:paraId="2AABC35F" w14:textId="77777777" w:rsidR="00886CA6" w:rsidRDefault="00886CA6">
    <w:pPr>
      <w:pStyle w:val="Cabealho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886CA6" w:rsidRPr="00DD207E" w14:paraId="29FB46EE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4A729CEF" w14:textId="6C682178" w:rsidR="00886CA6" w:rsidRPr="00271158" w:rsidRDefault="00886CA6" w:rsidP="00B80600">
          <w:pPr>
            <w:pStyle w:val="Cabealho"/>
            <w:jc w:val="center"/>
          </w:pPr>
          <w:r>
            <w:t>Capítulo 4 –</w:t>
          </w:r>
          <w:r w:rsidRPr="00FD3208">
            <w:t xml:space="preserve"> </w:t>
          </w:r>
          <w:r>
            <w:t>Simulações Computacionais</w:t>
          </w:r>
        </w:p>
      </w:tc>
    </w:tr>
  </w:tbl>
  <w:p w14:paraId="27DCE497" w14:textId="77777777" w:rsidR="00886CA6" w:rsidRDefault="00886CA6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886CA6" w:rsidRPr="00DD207E" w14:paraId="0F06C9E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D8C6B8C" w14:textId="5F39FB67" w:rsidR="00886CA6" w:rsidRPr="00271158" w:rsidRDefault="00886CA6" w:rsidP="004F5881">
          <w:pPr>
            <w:pStyle w:val="Cabealho"/>
            <w:jc w:val="center"/>
          </w:pPr>
          <w:r>
            <w:t xml:space="preserve">Capítulo 6 – </w:t>
          </w:r>
          <w:r w:rsidRPr="00F92BD5">
            <w:t>R</w:t>
          </w:r>
          <w:r>
            <w:t>esultados Experimentais Obtidos</w:t>
          </w:r>
        </w:p>
      </w:tc>
    </w:tr>
  </w:tbl>
  <w:p w14:paraId="127B857F" w14:textId="77777777" w:rsidR="00886CA6" w:rsidRDefault="00886CA6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886CA6" w:rsidRPr="00DD207E" w14:paraId="3A680BBC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2B5015FB" w14:textId="77777777" w:rsidR="00886CA6" w:rsidRPr="00271158" w:rsidRDefault="00886CA6" w:rsidP="00B748D3">
          <w:pPr>
            <w:pStyle w:val="Cabealho"/>
            <w:jc w:val="center"/>
          </w:pPr>
          <w:r>
            <w:t>Capítulo 5 – Desenvolvimento do Protótipo Experimental</w:t>
          </w:r>
        </w:p>
      </w:tc>
    </w:tr>
  </w:tbl>
  <w:p w14:paraId="44970510" w14:textId="77777777" w:rsidR="00886CA6" w:rsidRDefault="00886CA6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886CA6" w:rsidRPr="00DD207E" w14:paraId="2F871036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3B8319F1" w14:textId="6B63A89F" w:rsidR="00886CA6" w:rsidRPr="00271158" w:rsidRDefault="00886CA6" w:rsidP="00B748D3">
          <w:pPr>
            <w:pStyle w:val="Cabealho"/>
            <w:jc w:val="center"/>
          </w:pPr>
          <w:r>
            <w:t>Capítulo 5 –</w:t>
          </w:r>
          <w:r w:rsidRPr="00FD3208">
            <w:t xml:space="preserve"> </w:t>
          </w:r>
          <w:r>
            <w:t>Desenvolvimento do Protótipo Experimental</w:t>
          </w:r>
        </w:p>
      </w:tc>
    </w:tr>
  </w:tbl>
  <w:p w14:paraId="6B85C367" w14:textId="77777777" w:rsidR="00886CA6" w:rsidRDefault="00886CA6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886CA6" w:rsidRPr="00DD207E" w14:paraId="63AEA76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0165459" w14:textId="77777777" w:rsidR="00886CA6" w:rsidRPr="00271158" w:rsidRDefault="00886CA6" w:rsidP="00DD207E">
          <w:pPr>
            <w:pStyle w:val="Cabealho"/>
            <w:jc w:val="center"/>
          </w:pPr>
          <w:r>
            <w:t>Capítulo 7 – Conclusões</w:t>
          </w:r>
        </w:p>
      </w:tc>
    </w:tr>
  </w:tbl>
  <w:p w14:paraId="3E5A23A4" w14:textId="77777777" w:rsidR="00886CA6" w:rsidRDefault="00886CA6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886CA6" w:rsidRPr="00DD207E" w14:paraId="65562327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39ED72B4" w14:textId="18B901FF" w:rsidR="00886CA6" w:rsidRPr="00271158" w:rsidRDefault="00886CA6" w:rsidP="00FA2CCF">
          <w:pPr>
            <w:pStyle w:val="Cabealho"/>
            <w:jc w:val="center"/>
          </w:pPr>
          <w:r>
            <w:t>Capítulo 6 – Resultados Experimentais</w:t>
          </w:r>
        </w:p>
      </w:tc>
    </w:tr>
  </w:tbl>
  <w:p w14:paraId="348F7F1D" w14:textId="77777777" w:rsidR="00886CA6" w:rsidRDefault="00886CA6">
    <w:pPr>
      <w:pStyle w:val="Cabealho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3945C" w14:textId="2D4E5FAB" w:rsidR="00886CA6" w:rsidRDefault="00886CA6" w:rsidP="00B748D3">
    <w:pPr>
      <w:pStyle w:val="Cabealho"/>
      <w:jc w:val="center"/>
    </w:pPr>
    <w:r>
      <w:t>Capítulo 6 – Resultados Experimentais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886CA6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886CA6" w:rsidRPr="00271158" w:rsidRDefault="00886CA6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886CA6" w:rsidRDefault="00886CA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BB3A0" w14:textId="3A80F1A7" w:rsidR="00886CA6" w:rsidRDefault="00886CA6" w:rsidP="00941F36">
    <w:pPr>
      <w:pStyle w:val="Cabealho"/>
      <w:jc w:val="center"/>
    </w:pPr>
    <w:r>
      <w:t>Índice</w:t>
    </w:r>
  </w:p>
  <w:p w14:paraId="6446C6E2" w14:textId="77777777" w:rsidR="00886CA6" w:rsidRDefault="00886CA6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886CA6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44AEFA37" w:rsidR="00886CA6" w:rsidRPr="00271158" w:rsidRDefault="00886CA6" w:rsidP="00DD207E">
          <w:pPr>
            <w:pStyle w:val="Cabealho"/>
            <w:jc w:val="center"/>
          </w:pPr>
          <w:r>
            <w:t>Capítulo 7 – Conclusões e Sugestões de Trabalho Futuro</w:t>
          </w:r>
        </w:p>
      </w:tc>
    </w:tr>
  </w:tbl>
  <w:p w14:paraId="58F76840" w14:textId="77777777" w:rsidR="00886CA6" w:rsidRDefault="00886CA6">
    <w:pPr>
      <w:pStyle w:val="Cabealho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886CA6" w:rsidRDefault="00886CA6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D565C" w14:textId="5B5BCDAC" w:rsidR="00886CA6" w:rsidRDefault="00886CA6" w:rsidP="00FA2CCF">
    <w:pPr>
      <w:pStyle w:val="Cabealho"/>
      <w:jc w:val="center"/>
    </w:pPr>
    <w:r>
      <w:t>Lista de Figur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4773E" w14:textId="167E0A77" w:rsidR="00886CA6" w:rsidRDefault="00886CA6" w:rsidP="00941F36">
    <w:pPr>
      <w:pStyle w:val="Cabealho"/>
      <w:jc w:val="center"/>
    </w:pPr>
    <w:r>
      <w:t>Lista de Figuras</w:t>
    </w:r>
  </w:p>
  <w:p w14:paraId="7D6F3181" w14:textId="77777777" w:rsidR="00886CA6" w:rsidRDefault="00886CA6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886CA6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886CA6" w:rsidRPr="00271158" w:rsidRDefault="00886CA6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886CA6" w:rsidRDefault="00886CA6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A1334" w14:textId="73389D4F" w:rsidR="00886CA6" w:rsidRDefault="00886CA6" w:rsidP="00FA2CCF">
    <w:pPr>
      <w:pStyle w:val="Cabealho"/>
      <w:jc w:val="center"/>
    </w:pPr>
    <w:r>
      <w:t>Lista de Tabela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A426C" w14:textId="4863FA6E" w:rsidR="00886CA6" w:rsidRDefault="00886CA6" w:rsidP="00941F36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886CA6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886CA6" w:rsidRPr="00271158" w:rsidRDefault="00886CA6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886CA6" w:rsidRDefault="00886CA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521FA3"/>
    <w:multiLevelType w:val="hybridMultilevel"/>
    <w:tmpl w:val="3530FDEA"/>
    <w:lvl w:ilvl="0" w:tplc="08160017">
      <w:start w:val="1"/>
      <w:numFmt w:val="lowerLetter"/>
      <w:lvlText w:val="%1)"/>
      <w:lvlJc w:val="left"/>
      <w:pPr>
        <w:ind w:left="1343" w:hanging="360"/>
      </w:pPr>
    </w:lvl>
    <w:lvl w:ilvl="1" w:tplc="08160019" w:tentative="1">
      <w:start w:val="1"/>
      <w:numFmt w:val="lowerLetter"/>
      <w:lvlText w:val="%2."/>
      <w:lvlJc w:val="left"/>
      <w:pPr>
        <w:ind w:left="2063" w:hanging="360"/>
      </w:pPr>
    </w:lvl>
    <w:lvl w:ilvl="2" w:tplc="0816001B" w:tentative="1">
      <w:start w:val="1"/>
      <w:numFmt w:val="lowerRoman"/>
      <w:lvlText w:val="%3."/>
      <w:lvlJc w:val="right"/>
      <w:pPr>
        <w:ind w:left="2783" w:hanging="180"/>
      </w:pPr>
    </w:lvl>
    <w:lvl w:ilvl="3" w:tplc="0816000F" w:tentative="1">
      <w:start w:val="1"/>
      <w:numFmt w:val="decimal"/>
      <w:lvlText w:val="%4."/>
      <w:lvlJc w:val="left"/>
      <w:pPr>
        <w:ind w:left="3503" w:hanging="360"/>
      </w:pPr>
    </w:lvl>
    <w:lvl w:ilvl="4" w:tplc="08160019" w:tentative="1">
      <w:start w:val="1"/>
      <w:numFmt w:val="lowerLetter"/>
      <w:lvlText w:val="%5."/>
      <w:lvlJc w:val="left"/>
      <w:pPr>
        <w:ind w:left="4223" w:hanging="360"/>
      </w:pPr>
    </w:lvl>
    <w:lvl w:ilvl="5" w:tplc="0816001B" w:tentative="1">
      <w:start w:val="1"/>
      <w:numFmt w:val="lowerRoman"/>
      <w:lvlText w:val="%6."/>
      <w:lvlJc w:val="right"/>
      <w:pPr>
        <w:ind w:left="4943" w:hanging="180"/>
      </w:pPr>
    </w:lvl>
    <w:lvl w:ilvl="6" w:tplc="0816000F" w:tentative="1">
      <w:start w:val="1"/>
      <w:numFmt w:val="decimal"/>
      <w:lvlText w:val="%7."/>
      <w:lvlJc w:val="left"/>
      <w:pPr>
        <w:ind w:left="5663" w:hanging="360"/>
      </w:pPr>
    </w:lvl>
    <w:lvl w:ilvl="7" w:tplc="08160019" w:tentative="1">
      <w:start w:val="1"/>
      <w:numFmt w:val="lowerLetter"/>
      <w:lvlText w:val="%8."/>
      <w:lvlJc w:val="left"/>
      <w:pPr>
        <w:ind w:left="6383" w:hanging="360"/>
      </w:pPr>
    </w:lvl>
    <w:lvl w:ilvl="8" w:tplc="0816001B" w:tentative="1">
      <w:start w:val="1"/>
      <w:numFmt w:val="lowerRoman"/>
      <w:lvlText w:val="%9."/>
      <w:lvlJc w:val="right"/>
      <w:pPr>
        <w:ind w:left="7103" w:hanging="180"/>
      </w:pPr>
    </w:lvl>
  </w:abstractNum>
  <w:abstractNum w:abstractNumId="5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E9C6A39"/>
    <w:multiLevelType w:val="multilevel"/>
    <w:tmpl w:val="EB8AA03E"/>
    <w:numStyleLink w:val="Estilo8"/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4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5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6">
    <w:abstractNumId w:val="6"/>
  </w:num>
  <w:num w:numId="17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8">
    <w:abstractNumId w:val="8"/>
  </w:num>
  <w:num w:numId="19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0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1">
    <w:abstractNumId w:val="10"/>
  </w:num>
  <w:num w:numId="2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4F34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2D64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A80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3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BC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17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6F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713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1FC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1F9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B1F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AA2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3A4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1E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950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BA6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AE6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0F9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5B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3B53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CA6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3F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8D8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CC2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583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46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2EAE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5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3E5F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18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D11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24F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5B9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7A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3D9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E7B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85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1E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379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2EA3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3ED5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952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63E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B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0FD8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164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qFormat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qFormat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MenoNoResolvida">
    <w:name w:val="Unresolved Mention"/>
    <w:basedOn w:val="Tipodeletrapredefinidodopargrafo"/>
    <w:uiPriority w:val="99"/>
    <w:semiHidden/>
    <w:unhideWhenUsed/>
    <w:rsid w:val="00B853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14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microsoft.com/office/2007/relationships/hdphoto" Target="media/hdphoto7.wdp"/><Relationship Id="rId21" Type="http://schemas.openxmlformats.org/officeDocument/2006/relationships/footer" Target="footer6.xml"/><Relationship Id="rId42" Type="http://schemas.openxmlformats.org/officeDocument/2006/relationships/image" Target="media/image5.png"/><Relationship Id="rId63" Type="http://schemas.openxmlformats.org/officeDocument/2006/relationships/image" Target="media/image23.png"/><Relationship Id="rId84" Type="http://schemas.openxmlformats.org/officeDocument/2006/relationships/image" Target="media/image37.png"/><Relationship Id="rId138" Type="http://schemas.microsoft.com/office/2007/relationships/hdphoto" Target="media/hdphoto15.wdp"/><Relationship Id="rId159" Type="http://schemas.openxmlformats.org/officeDocument/2006/relationships/header" Target="header28.xml"/><Relationship Id="rId170" Type="http://schemas.openxmlformats.org/officeDocument/2006/relationships/image" Target="media/image89.png"/><Relationship Id="rId107" Type="http://schemas.microsoft.com/office/2007/relationships/hdphoto" Target="media/hdphoto3.wdp"/><Relationship Id="rId11" Type="http://schemas.openxmlformats.org/officeDocument/2006/relationships/image" Target="media/image1.png"/><Relationship Id="rId32" Type="http://schemas.openxmlformats.org/officeDocument/2006/relationships/header" Target="header11.xml"/><Relationship Id="rId53" Type="http://schemas.openxmlformats.org/officeDocument/2006/relationships/image" Target="media/image16.png"/><Relationship Id="rId74" Type="http://schemas.openxmlformats.org/officeDocument/2006/relationships/image" Target="media/image28.png"/><Relationship Id="rId128" Type="http://schemas.microsoft.com/office/2007/relationships/hdphoto" Target="media/hdphoto12.wdp"/><Relationship Id="rId149" Type="http://schemas.openxmlformats.org/officeDocument/2006/relationships/header" Target="header24.xml"/><Relationship Id="rId5" Type="http://schemas.openxmlformats.org/officeDocument/2006/relationships/numbering" Target="numbering.xml"/><Relationship Id="rId95" Type="http://schemas.openxmlformats.org/officeDocument/2006/relationships/header" Target="header22.xml"/><Relationship Id="rId160" Type="http://schemas.openxmlformats.org/officeDocument/2006/relationships/header" Target="header29.xml"/><Relationship Id="rId22" Type="http://schemas.openxmlformats.org/officeDocument/2006/relationships/header" Target="header5.xml"/><Relationship Id="rId43" Type="http://schemas.openxmlformats.org/officeDocument/2006/relationships/image" Target="media/image6.jpeg"/><Relationship Id="rId64" Type="http://schemas.openxmlformats.org/officeDocument/2006/relationships/image" Target="media/image24.png"/><Relationship Id="rId118" Type="http://schemas.openxmlformats.org/officeDocument/2006/relationships/image" Target="media/image59.png"/><Relationship Id="rId139" Type="http://schemas.openxmlformats.org/officeDocument/2006/relationships/image" Target="media/image72.png"/><Relationship Id="rId85" Type="http://schemas.openxmlformats.org/officeDocument/2006/relationships/image" Target="media/image38.png"/><Relationship Id="rId150" Type="http://schemas.openxmlformats.org/officeDocument/2006/relationships/header" Target="header25.xml"/><Relationship Id="rId171" Type="http://schemas.openxmlformats.org/officeDocument/2006/relationships/image" Target="media/image90.png"/><Relationship Id="rId12" Type="http://schemas.openxmlformats.org/officeDocument/2006/relationships/header" Target="header1.xml"/><Relationship Id="rId33" Type="http://schemas.openxmlformats.org/officeDocument/2006/relationships/footer" Target="footer11.xml"/><Relationship Id="rId108" Type="http://schemas.openxmlformats.org/officeDocument/2006/relationships/image" Target="media/image53.png"/><Relationship Id="rId129" Type="http://schemas.openxmlformats.org/officeDocument/2006/relationships/image" Target="media/image65.png"/><Relationship Id="rId54" Type="http://schemas.openxmlformats.org/officeDocument/2006/relationships/image" Target="media/image17.png"/><Relationship Id="rId75" Type="http://schemas.openxmlformats.org/officeDocument/2006/relationships/image" Target="media/image29.png"/><Relationship Id="rId96" Type="http://schemas.openxmlformats.org/officeDocument/2006/relationships/footer" Target="footer20.xml"/><Relationship Id="rId140" Type="http://schemas.openxmlformats.org/officeDocument/2006/relationships/image" Target="media/image73.png"/><Relationship Id="rId161" Type="http://schemas.openxmlformats.org/officeDocument/2006/relationships/header" Target="header30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eader" Target="header6.xml"/><Relationship Id="rId28" Type="http://schemas.openxmlformats.org/officeDocument/2006/relationships/footer" Target="footer9.xml"/><Relationship Id="rId49" Type="http://schemas.openxmlformats.org/officeDocument/2006/relationships/image" Target="media/image12.emf"/><Relationship Id="rId114" Type="http://schemas.openxmlformats.org/officeDocument/2006/relationships/image" Target="media/image57.png"/><Relationship Id="rId119" Type="http://schemas.microsoft.com/office/2007/relationships/hdphoto" Target="media/hdphoto8.wdp"/><Relationship Id="rId44" Type="http://schemas.openxmlformats.org/officeDocument/2006/relationships/image" Target="media/image7.png"/><Relationship Id="rId60" Type="http://schemas.openxmlformats.org/officeDocument/2006/relationships/image" Target="media/image20.png"/><Relationship Id="rId65" Type="http://schemas.openxmlformats.org/officeDocument/2006/relationships/header" Target="header17.xml"/><Relationship Id="rId81" Type="http://schemas.openxmlformats.org/officeDocument/2006/relationships/image" Target="media/image35.png"/><Relationship Id="rId86" Type="http://schemas.openxmlformats.org/officeDocument/2006/relationships/image" Target="media/image39.png"/><Relationship Id="rId130" Type="http://schemas.microsoft.com/office/2007/relationships/hdphoto" Target="media/hdphoto13.wdp"/><Relationship Id="rId135" Type="http://schemas.openxmlformats.org/officeDocument/2006/relationships/image" Target="media/image69.jpeg"/><Relationship Id="rId151" Type="http://schemas.openxmlformats.org/officeDocument/2006/relationships/image" Target="media/image78.png"/><Relationship Id="rId156" Type="http://schemas.openxmlformats.org/officeDocument/2006/relationships/header" Target="header26.xml"/><Relationship Id="rId172" Type="http://schemas.openxmlformats.org/officeDocument/2006/relationships/image" Target="media/image91.png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39" Type="http://schemas.openxmlformats.org/officeDocument/2006/relationships/image" Target="media/image2.png"/><Relationship Id="rId109" Type="http://schemas.microsoft.com/office/2007/relationships/hdphoto" Target="media/hdphoto4.wdp"/><Relationship Id="rId34" Type="http://schemas.openxmlformats.org/officeDocument/2006/relationships/header" Target="header12.xml"/><Relationship Id="rId50" Type="http://schemas.openxmlformats.org/officeDocument/2006/relationships/image" Target="media/image13.png"/><Relationship Id="rId55" Type="http://schemas.openxmlformats.org/officeDocument/2006/relationships/image" Target="media/image18.png"/><Relationship Id="rId76" Type="http://schemas.openxmlformats.org/officeDocument/2006/relationships/image" Target="media/image30.png"/><Relationship Id="rId97" Type="http://schemas.openxmlformats.org/officeDocument/2006/relationships/image" Target="media/image44.png"/><Relationship Id="rId104" Type="http://schemas.openxmlformats.org/officeDocument/2006/relationships/image" Target="media/image50.png"/><Relationship Id="rId120" Type="http://schemas.openxmlformats.org/officeDocument/2006/relationships/image" Target="media/image60.png"/><Relationship Id="rId125" Type="http://schemas.microsoft.com/office/2007/relationships/hdphoto" Target="media/hdphoto11.wdp"/><Relationship Id="rId141" Type="http://schemas.openxmlformats.org/officeDocument/2006/relationships/image" Target="media/image74.png"/><Relationship Id="rId146" Type="http://schemas.openxmlformats.org/officeDocument/2006/relationships/image" Target="media/image77.png"/><Relationship Id="rId167" Type="http://schemas.openxmlformats.org/officeDocument/2006/relationships/image" Target="media/image86.png"/><Relationship Id="rId7" Type="http://schemas.openxmlformats.org/officeDocument/2006/relationships/settings" Target="settings.xml"/><Relationship Id="rId71" Type="http://schemas.openxmlformats.org/officeDocument/2006/relationships/image" Target="media/image25.png"/><Relationship Id="rId92" Type="http://schemas.openxmlformats.org/officeDocument/2006/relationships/header" Target="header21.xml"/><Relationship Id="rId162" Type="http://schemas.openxmlformats.org/officeDocument/2006/relationships/header" Target="header31.xml"/><Relationship Id="rId2" Type="http://schemas.openxmlformats.org/officeDocument/2006/relationships/customXml" Target="../customXml/item2.xml"/><Relationship Id="rId29" Type="http://schemas.openxmlformats.org/officeDocument/2006/relationships/header" Target="header9.xml"/><Relationship Id="rId24" Type="http://schemas.openxmlformats.org/officeDocument/2006/relationships/header" Target="header7.xml"/><Relationship Id="rId40" Type="http://schemas.openxmlformats.org/officeDocument/2006/relationships/image" Target="media/image3.png"/><Relationship Id="rId45" Type="http://schemas.openxmlformats.org/officeDocument/2006/relationships/image" Target="media/image8.emf"/><Relationship Id="rId66" Type="http://schemas.openxmlformats.org/officeDocument/2006/relationships/header" Target="header18.xml"/><Relationship Id="rId87" Type="http://schemas.openxmlformats.org/officeDocument/2006/relationships/image" Target="media/image40.png"/><Relationship Id="rId110" Type="http://schemas.openxmlformats.org/officeDocument/2006/relationships/image" Target="media/image54.jpeg"/><Relationship Id="rId115" Type="http://schemas.microsoft.com/office/2007/relationships/hdphoto" Target="media/hdphoto6.wdp"/><Relationship Id="rId131" Type="http://schemas.openxmlformats.org/officeDocument/2006/relationships/image" Target="media/image66.jpeg"/><Relationship Id="rId136" Type="http://schemas.openxmlformats.org/officeDocument/2006/relationships/image" Target="media/image70.jpeg"/><Relationship Id="rId157" Type="http://schemas.openxmlformats.org/officeDocument/2006/relationships/header" Target="header27.xml"/><Relationship Id="rId61" Type="http://schemas.openxmlformats.org/officeDocument/2006/relationships/image" Target="media/image21.png"/><Relationship Id="rId82" Type="http://schemas.openxmlformats.org/officeDocument/2006/relationships/image" Target="media/image36.png"/><Relationship Id="rId152" Type="http://schemas.openxmlformats.org/officeDocument/2006/relationships/image" Target="media/image79.png"/><Relationship Id="rId173" Type="http://schemas.openxmlformats.org/officeDocument/2006/relationships/image" Target="media/image92.png"/><Relationship Id="rId19" Type="http://schemas.openxmlformats.org/officeDocument/2006/relationships/footer" Target="footer5.xml"/><Relationship Id="rId14" Type="http://schemas.openxmlformats.org/officeDocument/2006/relationships/header" Target="header2.xml"/><Relationship Id="rId30" Type="http://schemas.openxmlformats.org/officeDocument/2006/relationships/header" Target="header10.xml"/><Relationship Id="rId35" Type="http://schemas.openxmlformats.org/officeDocument/2006/relationships/footer" Target="footer12.xml"/><Relationship Id="rId56" Type="http://schemas.openxmlformats.org/officeDocument/2006/relationships/image" Target="media/image19.png"/><Relationship Id="rId77" Type="http://schemas.openxmlformats.org/officeDocument/2006/relationships/image" Target="media/image31.png"/><Relationship Id="rId100" Type="http://schemas.microsoft.com/office/2007/relationships/hdphoto" Target="media/hdphoto2.wdp"/><Relationship Id="rId105" Type="http://schemas.openxmlformats.org/officeDocument/2006/relationships/image" Target="media/image51.png"/><Relationship Id="rId126" Type="http://schemas.openxmlformats.org/officeDocument/2006/relationships/image" Target="media/image63.png"/><Relationship Id="rId147" Type="http://schemas.microsoft.com/office/2007/relationships/hdphoto" Target="media/hdphoto18.wdp"/><Relationship Id="rId168" Type="http://schemas.openxmlformats.org/officeDocument/2006/relationships/image" Target="media/image87.png"/><Relationship Id="rId8" Type="http://schemas.openxmlformats.org/officeDocument/2006/relationships/webSettings" Target="webSettings.xml"/><Relationship Id="rId51" Type="http://schemas.openxmlformats.org/officeDocument/2006/relationships/image" Target="media/image14.gif"/><Relationship Id="rId72" Type="http://schemas.openxmlformats.org/officeDocument/2006/relationships/image" Target="media/image26.png"/><Relationship Id="rId93" Type="http://schemas.openxmlformats.org/officeDocument/2006/relationships/footer" Target="footer18.xml"/><Relationship Id="rId98" Type="http://schemas.openxmlformats.org/officeDocument/2006/relationships/image" Target="media/image45.png"/><Relationship Id="rId121" Type="http://schemas.microsoft.com/office/2007/relationships/hdphoto" Target="media/hdphoto9.wdp"/><Relationship Id="rId142" Type="http://schemas.microsoft.com/office/2007/relationships/hdphoto" Target="media/hdphoto16.wdp"/><Relationship Id="rId163" Type="http://schemas.openxmlformats.org/officeDocument/2006/relationships/image" Target="media/image83.png"/><Relationship Id="rId3" Type="http://schemas.openxmlformats.org/officeDocument/2006/relationships/customXml" Target="../customXml/item3.xml"/><Relationship Id="rId25" Type="http://schemas.openxmlformats.org/officeDocument/2006/relationships/footer" Target="footer7.xml"/><Relationship Id="rId46" Type="http://schemas.openxmlformats.org/officeDocument/2006/relationships/image" Target="media/image9.emf"/><Relationship Id="rId67" Type="http://schemas.openxmlformats.org/officeDocument/2006/relationships/footer" Target="footer15.xml"/><Relationship Id="rId116" Type="http://schemas.openxmlformats.org/officeDocument/2006/relationships/image" Target="media/image58.png"/><Relationship Id="rId137" Type="http://schemas.openxmlformats.org/officeDocument/2006/relationships/image" Target="media/image71.png"/><Relationship Id="rId158" Type="http://schemas.openxmlformats.org/officeDocument/2006/relationships/footer" Target="footer21.xml"/><Relationship Id="rId20" Type="http://schemas.openxmlformats.org/officeDocument/2006/relationships/header" Target="header4.xml"/><Relationship Id="rId41" Type="http://schemas.openxmlformats.org/officeDocument/2006/relationships/image" Target="media/image4.png"/><Relationship Id="rId62" Type="http://schemas.openxmlformats.org/officeDocument/2006/relationships/image" Target="media/image22.png"/><Relationship Id="rId83" Type="http://schemas.microsoft.com/office/2007/relationships/hdphoto" Target="media/hdphoto1.wdp"/><Relationship Id="rId88" Type="http://schemas.openxmlformats.org/officeDocument/2006/relationships/image" Target="media/image41.png"/><Relationship Id="rId111" Type="http://schemas.openxmlformats.org/officeDocument/2006/relationships/image" Target="media/image55.jpeg"/><Relationship Id="rId132" Type="http://schemas.openxmlformats.org/officeDocument/2006/relationships/image" Target="media/image67.png"/><Relationship Id="rId153" Type="http://schemas.openxmlformats.org/officeDocument/2006/relationships/image" Target="media/image80.png"/><Relationship Id="rId174" Type="http://schemas.openxmlformats.org/officeDocument/2006/relationships/fontTable" Target="fontTable.xml"/><Relationship Id="rId15" Type="http://schemas.openxmlformats.org/officeDocument/2006/relationships/footer" Target="footer2.xml"/><Relationship Id="rId36" Type="http://schemas.openxmlformats.org/officeDocument/2006/relationships/footer" Target="footer13.xml"/><Relationship Id="rId57" Type="http://schemas.openxmlformats.org/officeDocument/2006/relationships/header" Target="header14.xml"/><Relationship Id="rId106" Type="http://schemas.openxmlformats.org/officeDocument/2006/relationships/image" Target="media/image52.png"/><Relationship Id="rId127" Type="http://schemas.openxmlformats.org/officeDocument/2006/relationships/image" Target="media/image64.png"/><Relationship Id="rId10" Type="http://schemas.openxmlformats.org/officeDocument/2006/relationships/endnotes" Target="endnotes.xml"/><Relationship Id="rId31" Type="http://schemas.openxmlformats.org/officeDocument/2006/relationships/footer" Target="footer10.xml"/><Relationship Id="rId52" Type="http://schemas.openxmlformats.org/officeDocument/2006/relationships/image" Target="media/image15.png"/><Relationship Id="rId73" Type="http://schemas.openxmlformats.org/officeDocument/2006/relationships/image" Target="media/image27.png"/><Relationship Id="rId78" Type="http://schemas.openxmlformats.org/officeDocument/2006/relationships/image" Target="media/image32.png"/><Relationship Id="rId94" Type="http://schemas.openxmlformats.org/officeDocument/2006/relationships/footer" Target="footer19.xml"/><Relationship Id="rId99" Type="http://schemas.openxmlformats.org/officeDocument/2006/relationships/image" Target="media/image46.png"/><Relationship Id="rId101" Type="http://schemas.openxmlformats.org/officeDocument/2006/relationships/image" Target="media/image47.png"/><Relationship Id="rId122" Type="http://schemas.openxmlformats.org/officeDocument/2006/relationships/image" Target="media/image61.png"/><Relationship Id="rId143" Type="http://schemas.openxmlformats.org/officeDocument/2006/relationships/image" Target="media/image75.png"/><Relationship Id="rId148" Type="http://schemas.openxmlformats.org/officeDocument/2006/relationships/header" Target="header23.xml"/><Relationship Id="rId164" Type="http://schemas.openxmlformats.org/officeDocument/2006/relationships/hyperlink" Target="https://eur-lex.europa.eu/legal-content/PT/TXT/PDF/?uri=CELEX:32014L0035&amp;from=EN" TargetMode="External"/><Relationship Id="rId169" Type="http://schemas.openxmlformats.org/officeDocument/2006/relationships/image" Target="media/image8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footer" Target="footer8.xml"/><Relationship Id="rId47" Type="http://schemas.openxmlformats.org/officeDocument/2006/relationships/image" Target="media/image10.emf"/><Relationship Id="rId68" Type="http://schemas.openxmlformats.org/officeDocument/2006/relationships/footer" Target="footer16.xml"/><Relationship Id="rId89" Type="http://schemas.openxmlformats.org/officeDocument/2006/relationships/image" Target="media/image42.png"/><Relationship Id="rId112" Type="http://schemas.openxmlformats.org/officeDocument/2006/relationships/image" Target="media/image56.png"/><Relationship Id="rId133" Type="http://schemas.microsoft.com/office/2007/relationships/hdphoto" Target="media/hdphoto14.wdp"/><Relationship Id="rId154" Type="http://schemas.openxmlformats.org/officeDocument/2006/relationships/image" Target="media/image81.png"/><Relationship Id="rId175" Type="http://schemas.openxmlformats.org/officeDocument/2006/relationships/theme" Target="theme/theme1.xml"/><Relationship Id="rId16" Type="http://schemas.openxmlformats.org/officeDocument/2006/relationships/footer" Target="footer3.xml"/><Relationship Id="rId37" Type="http://schemas.openxmlformats.org/officeDocument/2006/relationships/header" Target="header13.xml"/><Relationship Id="rId58" Type="http://schemas.openxmlformats.org/officeDocument/2006/relationships/header" Target="header15.xml"/><Relationship Id="rId79" Type="http://schemas.openxmlformats.org/officeDocument/2006/relationships/image" Target="media/image33.png"/><Relationship Id="rId102" Type="http://schemas.openxmlformats.org/officeDocument/2006/relationships/image" Target="media/image48.png"/><Relationship Id="rId123" Type="http://schemas.microsoft.com/office/2007/relationships/hdphoto" Target="media/hdphoto10.wdp"/><Relationship Id="rId144" Type="http://schemas.microsoft.com/office/2007/relationships/hdphoto" Target="media/hdphoto17.wdp"/><Relationship Id="rId90" Type="http://schemas.openxmlformats.org/officeDocument/2006/relationships/image" Target="media/image43.png"/><Relationship Id="rId165" Type="http://schemas.openxmlformats.org/officeDocument/2006/relationships/image" Target="media/image84.png"/><Relationship Id="rId27" Type="http://schemas.openxmlformats.org/officeDocument/2006/relationships/header" Target="header8.xml"/><Relationship Id="rId48" Type="http://schemas.openxmlformats.org/officeDocument/2006/relationships/image" Target="media/image11.emf"/><Relationship Id="rId69" Type="http://schemas.openxmlformats.org/officeDocument/2006/relationships/header" Target="header19.xml"/><Relationship Id="rId113" Type="http://schemas.microsoft.com/office/2007/relationships/hdphoto" Target="media/hdphoto5.wdp"/><Relationship Id="rId134" Type="http://schemas.openxmlformats.org/officeDocument/2006/relationships/image" Target="media/image68.png"/><Relationship Id="rId80" Type="http://schemas.openxmlformats.org/officeDocument/2006/relationships/image" Target="media/image34.png"/><Relationship Id="rId155" Type="http://schemas.openxmlformats.org/officeDocument/2006/relationships/image" Target="media/image82.png"/><Relationship Id="rId17" Type="http://schemas.openxmlformats.org/officeDocument/2006/relationships/footer" Target="footer4.xml"/><Relationship Id="rId38" Type="http://schemas.openxmlformats.org/officeDocument/2006/relationships/footer" Target="footer14.xml"/><Relationship Id="rId59" Type="http://schemas.openxmlformats.org/officeDocument/2006/relationships/header" Target="header16.xml"/><Relationship Id="rId103" Type="http://schemas.openxmlformats.org/officeDocument/2006/relationships/image" Target="media/image49.png"/><Relationship Id="rId124" Type="http://schemas.openxmlformats.org/officeDocument/2006/relationships/image" Target="media/image62.png"/><Relationship Id="rId70" Type="http://schemas.openxmlformats.org/officeDocument/2006/relationships/footer" Target="footer17.xml"/><Relationship Id="rId91" Type="http://schemas.openxmlformats.org/officeDocument/2006/relationships/header" Target="header20.xml"/><Relationship Id="rId145" Type="http://schemas.openxmlformats.org/officeDocument/2006/relationships/image" Target="media/image76.png"/><Relationship Id="rId166" Type="http://schemas.openxmlformats.org/officeDocument/2006/relationships/image" Target="media/image8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Pau14</b:Tag>
    <b:SourceType>DocumentFromInternetSite</b:SourceType>
    <b:Guid>{6F2ADCDB-02B0-4A14-A7AA-1A76E1CCE245}</b:Guid>
    <b:LCID>pt-PT</b:LCID>
    <b:Author>
      <b:Author>
        <b:NameList>
          <b:Person>
            <b:Last>Carvalhal</b:Last>
            <b:First>Paulo</b:First>
          </b:Person>
        </b:NameList>
      </b:Author>
    </b:Author>
    <b:Title>Elearning Blackboard</b:Title>
    <b:InternetSiteTitle>elearning.uminho.pt</b:InternetSiteTitle>
    <b:Year>2014</b:Year>
    <b:URL>https://elearning.uminho.pt/bbcswebdav/pid-1045855-dt-content-rid-3987823_1/courses/2021.9305O4_1/FiabilidadeBoasPraticasProjeto_PCarvalhal.pdf</b:URL>
    <b:RefOrder>1</b:RefOrder>
  </b:Source>
  <b:Source>
    <b:Tag>STM00</b:Tag>
    <b:SourceType>Patent</b:SourceType>
    <b:Guid>{01091C34-9A72-457A-AAE9-F6B4E922BF56}</b:Guid>
    <b:Title>DUAL FULL-BRIDGE DRIVER</b:Title>
    <b:Year>2000</b:Year>
    <b:Author>
      <b:Inventor>
        <b:NameList>
          <b:Person>
            <b:Last>STMicroelectronics</b:Last>
          </b:Person>
        </b:NameList>
      </b:Inventor>
    </b:Author>
    <b:Month>janeiro</b:Month>
    <b:PatentNumber>L298 datasheet</b:PatentNumber>
    <b:RefOrder>3</b:RefOrder>
  </b:Source>
  <b:Source>
    <b:Tag>Tex96</b:Tag>
    <b:SourceType>DocumentFromInternetSite</b:SourceType>
    <b:Guid>{2541DDAE-44CB-4282-BC76-119A284FBAC2}</b:Guid>
    <b:Title>SN54/74HCT CMOS Logic Family Applications and Restrictions</b:Title>
    <b:Year>1996</b:Year>
    <b:Month>maio</b:Month>
    <b:YearAccessed>2021</b:YearAccessed>
    <b:MonthAccessed>fevereiro</b:MonthAccessed>
    <b:DayAccessed>2</b:DayAccessed>
    <b:URL>https://www.ti.com/lit/an/scla011/scla011.pdf?ts=1612201599681&amp;ref_url=https%253A%252F%252Fwww.ti.com%252Fproduct%252FCD74HCT251</b:URL>
    <b:Author>
      <b:Author>
        <b:Corporate>Texas Instruments</b:Corporate>
      </b:Author>
    </b:Author>
    <b:RefOrder>5</b:RefOrder>
  </b:Source>
  <b:Source>
    <b:Tag>Phi03</b:Tag>
    <b:SourceType>Patent</b:SourceType>
    <b:Guid>{CCCE75F3-8AAF-4768-BF9D-4133BC43DC45}</b:Guid>
    <b:Author>
      <b:Inventor>
        <b:NameList>
          <b:Person>
            <b:Last>Semiconductors</b:Last>
            <b:First>Philips</b:First>
          </b:Person>
        </b:NameList>
      </b:Inventor>
    </b:Author>
    <b:Title>74HCT14 Hex inverting Schmitt trigger</b:Title>
    <b:Year>2003</b:Year>
    <b:Month>outubro</b:Month>
    <b:Day>30</b:Day>
    <b:PatentNumber>74HCT14</b:PatentNumber>
    <b:RefOrder>6</b:RefOrder>
  </b:Source>
</b:Sources>
</file>

<file path=customXml/itemProps1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59AC3DD-C19B-49AB-85D1-AC5115015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54</Pages>
  <Words>6250</Words>
  <Characters>33753</Characters>
  <Application>Microsoft Office Word</Application>
  <DocSecurity>0</DocSecurity>
  <Lines>281</Lines>
  <Paragraphs>7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Cabeçalhos</vt:lpstr>
      </vt:variant>
      <vt:variant>
        <vt:i4>39</vt:i4>
      </vt:variant>
    </vt:vector>
  </HeadingPairs>
  <TitlesOfParts>
    <vt:vector size="40" baseType="lpstr">
      <vt:lpstr>Condicionadores ativos</vt:lpstr>
      <vt:lpstr>Lista de Figuras</vt:lpstr>
      <vt:lpstr>Lista de Tabelas</vt:lpstr>
      <vt:lpstr>Acrónimos e Siglas</vt:lpstr>
      <vt:lpstr>Introdução</vt:lpstr>
      <vt:lpstr>    Introdução</vt:lpstr>
      <vt:lpstr>    Enquadramento</vt:lpstr>
      <vt:lpstr>    Especificações previstas</vt:lpstr>
      <vt:lpstr>Desenho dos Circuitos Eletrónicos</vt:lpstr>
      <vt:lpstr>    Introdução</vt:lpstr>
      <vt:lpstr>    Circuito de Condicionamento de Sinal</vt:lpstr>
      <vt:lpstr>    Circuito de Controlo da Velocidade dos Motores</vt:lpstr>
      <vt:lpstr>    Máquina de Estados</vt:lpstr>
      <vt:lpstr>    Circuito de Atuação dos Sinais PWM</vt:lpstr>
      <vt:lpstr>Simulação dos Circuitos Eletrónicos </vt:lpstr>
      <vt:lpstr>    Introdução</vt:lpstr>
      <vt:lpstr>    Circuito de Condicionamento de Sinal</vt:lpstr>
      <vt:lpstr>    Circuito de Controlo da Velocidade dos Motores</vt:lpstr>
      <vt:lpstr>    Máquina de Estados</vt:lpstr>
      <vt:lpstr>    Circuito de Atuação dos Sinais PWM</vt:lpstr>
      <vt:lpstr>Implementação dos Circuitos Eletrónicos</vt:lpstr>
      <vt:lpstr>    Introdução</vt:lpstr>
      <vt:lpstr>    Dc</vt:lpstr>
      <vt:lpstr>    Dcs</vt:lpstr>
      <vt:lpstr>    Máquina de estados</vt:lpstr>
      <vt:lpstr>Lista de Componentes</vt:lpstr>
      <vt:lpstr>Circuito Mecânico Implementado</vt:lpstr>
      <vt:lpstr>Resultados Experimentais</vt:lpstr>
      <vt:lpstr>    Introdução</vt:lpstr>
      <vt:lpstr>Análise do Produto</vt:lpstr>
      <vt:lpstr>    Introdução</vt:lpstr>
      <vt:lpstr>    Fiabilidade</vt:lpstr>
      <vt:lpstr>    Segurança</vt:lpstr>
      <vt:lpstr>    Certificação</vt:lpstr>
      <vt:lpstr>Conclusões</vt:lpstr>
      <vt:lpstr>    Conclusão</vt:lpstr>
      <vt:lpstr>    Sugestões de Trabalho Futuro</vt:lpstr>
      <vt:lpstr>        Possíveis Opções Alternativas para o Desenho dos Circuitos </vt:lpstr>
      <vt:lpstr>        Evolução do Atual Desenho para um Sistema Baseado em Microcomputador</vt:lpstr>
      <vt:lpstr>Referências</vt:lpstr>
    </vt:vector>
  </TitlesOfParts>
  <Company/>
  <LinksUpToDate>false</LinksUpToDate>
  <CharactersWithSpaces>39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iogo Fernandes</cp:lastModifiedBy>
  <cp:revision>5</cp:revision>
  <cp:lastPrinted>2018-09-24T15:20:00Z</cp:lastPrinted>
  <dcterms:created xsi:type="dcterms:W3CDTF">2021-02-07T14:59:00Z</dcterms:created>
  <dcterms:modified xsi:type="dcterms:W3CDTF">2021-02-08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